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64B7F" w14:textId="24609370" w:rsidR="006A6658" w:rsidRPr="00973A87" w:rsidRDefault="008365D1" w:rsidP="004F766E">
      <w:pPr>
        <w:pStyle w:val="BodyText"/>
        <w:kinsoku w:val="0"/>
        <w:overflowPunct w:val="0"/>
        <w:spacing w:before="22" w:line="307" w:lineRule="exact"/>
        <w:ind w:left="0"/>
        <w:rPr>
          <w:rFonts w:ascii="Arial Black" w:hAnsi="Arial Black" w:cs="Arial Black"/>
          <w:color w:val="000000"/>
          <w:sz w:val="28"/>
          <w:szCs w:val="21"/>
          <w:lang w:val="es-MX"/>
        </w:rPr>
      </w:pPr>
      <w:bookmarkStart w:id="0" w:name="_GoBack"/>
      <w:bookmarkEnd w:id="0"/>
      <w:r>
        <w:rPr>
          <w:noProof/>
          <w:sz w:val="20"/>
        </w:rPr>
        <mc:AlternateContent>
          <mc:Choice Requires="wps">
            <w:drawing>
              <wp:anchor distT="45720" distB="45720" distL="114300" distR="114300" simplePos="0" relativeHeight="251670528" behindDoc="0" locked="0" layoutInCell="1" allowOverlap="1" wp14:anchorId="23964C26" wp14:editId="23964C27">
                <wp:simplePos x="0" y="0"/>
                <wp:positionH relativeFrom="margin">
                  <wp:align>right</wp:align>
                </wp:positionH>
                <wp:positionV relativeFrom="paragraph">
                  <wp:posOffset>22860</wp:posOffset>
                </wp:positionV>
                <wp:extent cx="2571750" cy="695960"/>
                <wp:effectExtent l="0" t="0" r="0" b="0"/>
                <wp:wrapSquare wrapText="bothSides"/>
                <wp:docPr id="6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695960"/>
                        </a:xfrm>
                        <a:prstGeom prst="rect">
                          <a:avLst/>
                        </a:prstGeom>
                        <a:solidFill>
                          <a:srgbClr val="FFFFFF"/>
                        </a:solidFill>
                        <a:ln w="9525">
                          <a:noFill/>
                          <a:miter lim="800000"/>
                          <a:headEnd/>
                          <a:tailEnd/>
                        </a:ln>
                      </wps:spPr>
                      <wps:txbx>
                        <w:txbxContent>
                          <w:p w14:paraId="23964CA8" w14:textId="77777777" w:rsidR="00EB0E69" w:rsidRDefault="00EB0E69">
                            <w:r>
                              <w:rPr>
                                <w:noProof/>
                              </w:rPr>
                              <w:drawing>
                                <wp:inline distT="0" distB="0" distL="0" distR="0" wp14:anchorId="23964DC9" wp14:editId="23964DCA">
                                  <wp:extent cx="2266950" cy="604572"/>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rimary Horizontal Logo.png"/>
                                          <pic:cNvPicPr/>
                                        </pic:nvPicPr>
                                        <pic:blipFill>
                                          <a:blip r:embed="rId8">
                                            <a:extLst>
                                              <a:ext uri="{28A0092B-C50C-407E-A947-70E740481C1C}">
                                                <a14:useLocalDpi xmlns:a14="http://schemas.microsoft.com/office/drawing/2010/main" val="0"/>
                                              </a:ext>
                                            </a:extLst>
                                          </a:blip>
                                          <a:stretch>
                                            <a:fillRect/>
                                          </a:stretch>
                                        </pic:blipFill>
                                        <pic:spPr>
                                          <a:xfrm>
                                            <a:off x="0" y="0"/>
                                            <a:ext cx="2268698" cy="60503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964C26" id="_x0000_t202" coordsize="21600,21600" o:spt="202" path="m,l,21600r21600,l21600,xe">
                <v:stroke joinstyle="miter"/>
                <v:path gradientshapeok="t" o:connecttype="rect"/>
              </v:shapetype>
              <v:shape id="Text Box 2" o:spid="_x0000_s1026" type="#_x0000_t202" style="position:absolute;margin-left:151.3pt;margin-top:1.8pt;width:202.5pt;height:54.8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" stroked="f">
                <v:textbox style="mso-fit-shape-to-text:t">
                  <w:txbxContent>
                    <w:p w14:paraId="23964CA8" w14:textId="77777777" w:rsidR="00EB0E69" w:rsidRDefault="00EB0E69">
                      <w:r>
                        <w:rPr>
                          <w:noProof/>
                        </w:rPr>
                        <w:drawing>
                          <wp:inline distT="0" distB="0" distL="0" distR="0" wp14:anchorId="23964DC9" wp14:editId="23964DCA">
                            <wp:extent cx="2266950" cy="604572"/>
                            <wp:effectExtent l="0" t="0" r="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rimary Horizontal Logo.png"/>
                                    <pic:cNvPicPr/>
                                  </pic:nvPicPr>
                                  <pic:blipFill>
                                    <a:blip r:embed="rId8">
                                      <a:extLst>
                                        <a:ext uri="{28A0092B-C50C-407E-A947-70E740481C1C}">
                                          <a14:useLocalDpi xmlns:a14="http://schemas.microsoft.com/office/drawing/2010/main" val="0"/>
                                        </a:ext>
                                      </a:extLst>
                                    </a:blip>
                                    <a:stretch>
                                      <a:fillRect/>
                                    </a:stretch>
                                  </pic:blipFill>
                                  <pic:spPr>
                                    <a:xfrm>
                                      <a:off x="0" y="0"/>
                                      <a:ext cx="2268698" cy="605038"/>
                                    </a:xfrm>
                                    <a:prstGeom prst="rect">
                                      <a:avLst/>
                                    </a:prstGeom>
                                  </pic:spPr>
                                </pic:pic>
                              </a:graphicData>
                            </a:graphic>
                          </wp:inline>
                        </w:drawing>
                      </w:r>
                    </w:p>
                  </w:txbxContent>
                </v:textbox>
                <w10:wrap type="square" anchorx="margin"/>
              </v:shape>
            </w:pict>
          </mc:Fallback>
        </mc:AlternateContent>
      </w:r>
      <w:r w:rsidR="00F16B88">
        <w:rPr>
          <w:rFonts w:ascii="Arial Black" w:hAnsi="Arial Black" w:cs="Arial Black"/>
          <w:b/>
          <w:bCs/>
          <w:color w:val="231F20"/>
          <w:sz w:val="28"/>
          <w:szCs w:val="21"/>
          <w:lang w:val="es-MX"/>
        </w:rPr>
        <w:t>20</w:t>
      </w:r>
      <w:r w:rsidR="00811E3E">
        <w:rPr>
          <w:rFonts w:ascii="Arial Black" w:hAnsi="Arial Black" w:cs="Arial Black"/>
          <w:b/>
          <w:bCs/>
          <w:color w:val="231F20"/>
          <w:sz w:val="28"/>
          <w:szCs w:val="21"/>
          <w:lang w:val="es-MX"/>
        </w:rPr>
        <w:t>2</w:t>
      </w:r>
      <w:r w:rsidR="0003202C">
        <w:rPr>
          <w:rFonts w:ascii="Arial Black" w:hAnsi="Arial Black" w:cs="Arial Black"/>
          <w:b/>
          <w:bCs/>
          <w:color w:val="231F20"/>
          <w:sz w:val="28"/>
          <w:szCs w:val="21"/>
          <w:lang w:val="es-MX"/>
        </w:rPr>
        <w:t>2</w:t>
      </w:r>
      <w:r w:rsidR="00F16B88">
        <w:rPr>
          <w:rFonts w:ascii="Arial Black" w:hAnsi="Arial Black" w:cs="Arial Black"/>
          <w:b/>
          <w:bCs/>
          <w:color w:val="231F20"/>
          <w:sz w:val="28"/>
          <w:szCs w:val="21"/>
          <w:lang w:val="es-MX"/>
        </w:rPr>
        <w:t>-202</w:t>
      </w:r>
      <w:r w:rsidR="0003202C">
        <w:rPr>
          <w:rFonts w:ascii="Arial Black" w:hAnsi="Arial Black" w:cs="Arial Black"/>
          <w:b/>
          <w:bCs/>
          <w:color w:val="231F20"/>
          <w:sz w:val="28"/>
          <w:szCs w:val="21"/>
          <w:lang w:val="es-MX"/>
        </w:rPr>
        <w:t>3</w:t>
      </w:r>
      <w:r w:rsidR="006A6658" w:rsidRPr="00973A87">
        <w:rPr>
          <w:rFonts w:ascii="Arial Black" w:hAnsi="Arial Black" w:cs="Arial Black"/>
          <w:b/>
          <w:bCs/>
          <w:color w:val="231F20"/>
          <w:sz w:val="28"/>
          <w:szCs w:val="21"/>
          <w:lang w:val="es-MX"/>
        </w:rPr>
        <w:t xml:space="preserve"> </w:t>
      </w:r>
      <w:r w:rsidR="00EB417E">
        <w:rPr>
          <w:rFonts w:ascii="Arial Black" w:hAnsi="Arial Black" w:cs="Arial Black"/>
          <w:b/>
          <w:bCs/>
          <w:color w:val="231F20"/>
          <w:sz w:val="28"/>
          <w:szCs w:val="21"/>
          <w:lang w:val="es-MX"/>
        </w:rPr>
        <w:t>Solicitud</w:t>
      </w:r>
      <w:r w:rsidR="007238E7" w:rsidRPr="00973A87">
        <w:rPr>
          <w:rFonts w:ascii="Arial Black" w:hAnsi="Arial Black" w:cs="Arial Black"/>
          <w:b/>
          <w:bCs/>
          <w:color w:val="231F20"/>
          <w:sz w:val="28"/>
          <w:szCs w:val="21"/>
          <w:lang w:val="es-MX"/>
        </w:rPr>
        <w:t xml:space="preserve"> Familiar de </w:t>
      </w:r>
      <w:r w:rsidR="007238E7" w:rsidRPr="00973A87">
        <w:rPr>
          <w:rFonts w:ascii="Arial Black" w:hAnsi="Arial Black" w:cs="Arial Black"/>
          <w:b/>
          <w:bCs/>
          <w:color w:val="231F20"/>
          <w:sz w:val="28"/>
          <w:szCs w:val="21"/>
          <w:u w:val="single"/>
          <w:lang w:val="es-MX"/>
        </w:rPr>
        <w:t>Extensión de Tarifas</w:t>
      </w:r>
    </w:p>
    <w:p w14:paraId="23964B80" w14:textId="2DE2A489" w:rsidR="004F766E" w:rsidRPr="00973A87" w:rsidRDefault="007238E7" w:rsidP="004F766E">
      <w:pPr>
        <w:pStyle w:val="Heading2"/>
        <w:kinsoku w:val="0"/>
        <w:overflowPunct w:val="0"/>
        <w:spacing w:line="204" w:lineRule="exact"/>
        <w:ind w:left="0"/>
        <w:rPr>
          <w:noProof/>
          <w:lang w:val="es-MX"/>
        </w:rPr>
      </w:pPr>
      <w:r w:rsidRPr="00973A87">
        <w:rPr>
          <w:color w:val="231F20"/>
          <w:lang w:val="es-MX"/>
        </w:rPr>
        <w:t>Por favor, complete la forma abajo si siente que puede calificar para sus registros</w:t>
      </w:r>
      <w:r w:rsidR="00717D9C">
        <w:rPr>
          <w:color w:val="231F20"/>
          <w:lang w:val="es-MX"/>
        </w:rPr>
        <w:t xml:space="preserve"> requeridos</w:t>
      </w:r>
      <w:r w:rsidRPr="00973A87">
        <w:rPr>
          <w:color w:val="231F20"/>
          <w:lang w:val="es-MX"/>
        </w:rPr>
        <w:t xml:space="preserve"> de tarifas para ser extendidas en base a su ingreso familiar.</w:t>
      </w:r>
      <w:r w:rsidR="00441BE3">
        <w:rPr>
          <w:color w:val="231F20"/>
          <w:lang w:val="es-MX"/>
        </w:rPr>
        <w:t xml:space="preserve"> </w:t>
      </w:r>
      <w:r w:rsidR="00717D9C" w:rsidRPr="004E0682">
        <w:rPr>
          <w:color w:val="231F20"/>
          <w:lang w:val="es-MX"/>
        </w:rPr>
        <w:t>Esto incluye cuotas de Escuela de Verano</w:t>
      </w:r>
      <w:r w:rsidR="00F16B88">
        <w:rPr>
          <w:color w:val="231F20"/>
          <w:lang w:val="es-MX"/>
        </w:rPr>
        <w:t xml:space="preserve"> del 202</w:t>
      </w:r>
      <w:r w:rsidR="0003202C">
        <w:rPr>
          <w:color w:val="231F20"/>
          <w:lang w:val="es-MX"/>
        </w:rPr>
        <w:t>3</w:t>
      </w:r>
      <w:r w:rsidR="00717D9C">
        <w:rPr>
          <w:color w:val="231F20"/>
          <w:lang w:val="es-MX"/>
        </w:rPr>
        <w:t xml:space="preserve">. </w:t>
      </w:r>
      <w:r w:rsidRPr="00973A87">
        <w:rPr>
          <w:color w:val="231F20"/>
          <w:lang w:val="es-MX"/>
        </w:rPr>
        <w:t>Por favor, entregue la forma completada en la oficina de su escuel</w:t>
      </w:r>
      <w:r w:rsidR="00441BE3">
        <w:rPr>
          <w:color w:val="231F20"/>
          <w:lang w:val="es-MX"/>
        </w:rPr>
        <w:t>a</w:t>
      </w:r>
      <w:r w:rsidR="00A51109">
        <w:rPr>
          <w:color w:val="231F20"/>
          <w:lang w:val="es-MX"/>
        </w:rPr>
        <w:t>.</w:t>
      </w:r>
      <w:r w:rsidR="004F766E" w:rsidRPr="00973A87">
        <w:rPr>
          <w:color w:val="231F20"/>
          <w:lang w:val="es-MX"/>
        </w:rPr>
        <w:t xml:space="preserve"> </w:t>
      </w:r>
      <w:r w:rsidR="00DC45C5" w:rsidRPr="00973A87">
        <w:rPr>
          <w:color w:val="231F20"/>
          <w:lang w:val="es-MX"/>
        </w:rPr>
        <w:t>La noticia y det</w:t>
      </w:r>
      <w:r w:rsidR="00EB417E">
        <w:rPr>
          <w:color w:val="231F20"/>
          <w:lang w:val="es-MX"/>
        </w:rPr>
        <w:t>erminación oficial serán enviada</w:t>
      </w:r>
      <w:r w:rsidR="00DC45C5" w:rsidRPr="00973A87">
        <w:rPr>
          <w:color w:val="231F20"/>
          <w:lang w:val="es-MX"/>
        </w:rPr>
        <w:t xml:space="preserve">s a la dirección enlistada en la forma dentro de 30 </w:t>
      </w:r>
      <w:proofErr w:type="gramStart"/>
      <w:r w:rsidR="00DC45C5" w:rsidRPr="00973A87">
        <w:rPr>
          <w:color w:val="231F20"/>
          <w:lang w:val="es-MX"/>
        </w:rPr>
        <w:t>días</w:t>
      </w:r>
      <w:r w:rsidR="004F766E" w:rsidRPr="00973A87">
        <w:rPr>
          <w:color w:val="231F20"/>
          <w:lang w:val="es-MX"/>
        </w:rPr>
        <w:t xml:space="preserve">  </w:t>
      </w:r>
      <w:r w:rsidR="008C1209" w:rsidRPr="00973A87">
        <w:rPr>
          <w:color w:val="231F20"/>
          <w:lang w:val="es-MX"/>
        </w:rPr>
        <w:t>*</w:t>
      </w:r>
      <w:proofErr w:type="gramEnd"/>
      <w:r w:rsidR="00EB417E">
        <w:rPr>
          <w:color w:val="231F20"/>
          <w:lang w:val="es-MX"/>
        </w:rPr>
        <w:t>Por favor, note que pudiera</w:t>
      </w:r>
      <w:r w:rsidR="00DC45C5" w:rsidRPr="00973A87">
        <w:rPr>
          <w:color w:val="231F20"/>
          <w:lang w:val="es-MX"/>
        </w:rPr>
        <w:t xml:space="preserve"> ser solicitado </w:t>
      </w:r>
      <w:r w:rsidR="00EB417E">
        <w:rPr>
          <w:color w:val="231F20"/>
          <w:lang w:val="es-MX"/>
        </w:rPr>
        <w:t>el</w:t>
      </w:r>
      <w:r w:rsidR="00DC45C5" w:rsidRPr="00973A87">
        <w:rPr>
          <w:color w:val="231F20"/>
          <w:lang w:val="es-MX"/>
        </w:rPr>
        <w:t xml:space="preserve"> proveer pruebas del ingreso para verificar la </w:t>
      </w:r>
      <w:r w:rsidR="00EB417E">
        <w:rPr>
          <w:color w:val="231F20"/>
          <w:lang w:val="es-MX"/>
        </w:rPr>
        <w:t>veracidad</w:t>
      </w:r>
      <w:r w:rsidR="00DC45C5" w:rsidRPr="00973A87">
        <w:rPr>
          <w:color w:val="231F20"/>
          <w:lang w:val="es-MX"/>
        </w:rPr>
        <w:t xml:space="preserve"> de la </w:t>
      </w:r>
      <w:r w:rsidR="00EB417E">
        <w:rPr>
          <w:color w:val="231F20"/>
          <w:lang w:val="es-MX"/>
        </w:rPr>
        <w:t>solicitud</w:t>
      </w:r>
      <w:r w:rsidR="008C1209" w:rsidRPr="00973A87">
        <w:rPr>
          <w:color w:val="231F20"/>
          <w:lang w:val="es-MX"/>
        </w:rPr>
        <w:t>.</w:t>
      </w:r>
    </w:p>
    <w:p w14:paraId="23964B81" w14:textId="77777777" w:rsidR="004F766E" w:rsidRPr="00973A87" w:rsidRDefault="004F766E" w:rsidP="004F766E">
      <w:pPr>
        <w:pStyle w:val="Heading2"/>
        <w:kinsoku w:val="0"/>
        <w:overflowPunct w:val="0"/>
        <w:spacing w:line="204" w:lineRule="exact"/>
        <w:ind w:left="123"/>
        <w:rPr>
          <w:color w:val="231F20"/>
          <w:lang w:val="es-MX"/>
        </w:rPr>
      </w:pPr>
      <w:r w:rsidRPr="00973A87">
        <w:rPr>
          <w:noProof/>
          <w:lang w:val="es-MX"/>
        </w:rPr>
        <w:t xml:space="preserve">                                </w:t>
      </w:r>
    </w:p>
    <w:p w14:paraId="23964B82" w14:textId="77777777" w:rsidR="006A6658" w:rsidRPr="00973A87" w:rsidRDefault="006A6658">
      <w:pPr>
        <w:pStyle w:val="BodyText"/>
        <w:kinsoku w:val="0"/>
        <w:overflowPunct w:val="0"/>
        <w:spacing w:before="2"/>
        <w:ind w:left="0"/>
        <w:rPr>
          <w:sz w:val="13"/>
          <w:szCs w:val="13"/>
          <w:lang w:val="es-MX"/>
        </w:rPr>
      </w:pPr>
    </w:p>
    <w:p w14:paraId="23964B83" w14:textId="77777777" w:rsidR="006A6658" w:rsidRPr="00973A87" w:rsidRDefault="008365D1">
      <w:pPr>
        <w:pStyle w:val="BodyText"/>
        <w:kinsoku w:val="0"/>
        <w:overflowPunct w:val="0"/>
        <w:spacing w:before="0" w:line="200" w:lineRule="atLeast"/>
        <w:ind w:left="120"/>
        <w:rPr>
          <w:sz w:val="20"/>
          <w:szCs w:val="20"/>
          <w:lang w:val="es-MX"/>
        </w:rPr>
      </w:pPr>
      <w:r>
        <w:rPr>
          <w:noProof/>
          <w:sz w:val="20"/>
          <w:szCs w:val="20"/>
        </w:rPr>
        <mc:AlternateContent>
          <mc:Choice Requires="wpg">
            <w:drawing>
              <wp:inline distT="0" distB="0" distL="0" distR="0" wp14:anchorId="23964C28" wp14:editId="23964C29">
                <wp:extent cx="9750425" cy="507365"/>
                <wp:effectExtent l="0" t="0" r="3175" b="635"/>
                <wp:docPr id="654" name="Group 2" descr="Step 1 List ALL Household Members who are infants, children, and students up to and including grade 12 (if more spaces are required for additional names, attach another sheet of pap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50425" cy="507365"/>
                          <a:chOff x="0" y="0"/>
                          <a:chExt cx="15123" cy="414"/>
                        </a:xfrm>
                      </wpg:grpSpPr>
                      <wps:wsp>
                        <wps:cNvPr id="655" name="Freeform 3"/>
                        <wps:cNvSpPr>
                          <a:spLocks/>
                        </wps:cNvSpPr>
                        <wps:spPr bwMode="auto">
                          <a:xfrm>
                            <a:off x="981" y="0"/>
                            <a:ext cx="14142" cy="414"/>
                          </a:xfrm>
                          <a:custGeom>
                            <a:avLst/>
                            <a:gdLst>
                              <a:gd name="T0" fmla="*/ 0 w 14142"/>
                              <a:gd name="T1" fmla="*/ 414 h 414"/>
                              <a:gd name="T2" fmla="*/ 14141 w 14142"/>
                              <a:gd name="T3" fmla="*/ 414 h 414"/>
                              <a:gd name="T4" fmla="*/ 14141 w 14142"/>
                              <a:gd name="T5" fmla="*/ 0 h 414"/>
                              <a:gd name="T6" fmla="*/ 0 w 14142"/>
                              <a:gd name="T7" fmla="*/ 0 h 414"/>
                              <a:gd name="T8" fmla="*/ 0 w 1414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142" h="414">
                                <a:moveTo>
                                  <a:pt x="0" y="414"/>
                                </a:moveTo>
                                <a:lnTo>
                                  <a:pt x="14141" y="414"/>
                                </a:lnTo>
                                <a:lnTo>
                                  <a:pt x="14141"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6" name="Freeform 4"/>
                        <wps:cNvSpPr>
                          <a:spLocks/>
                        </wps:cNvSpPr>
                        <wps:spPr bwMode="auto">
                          <a:xfrm>
                            <a:off x="0" y="0"/>
                            <a:ext cx="982" cy="414"/>
                          </a:xfrm>
                          <a:custGeom>
                            <a:avLst/>
                            <a:gdLst>
                              <a:gd name="T0" fmla="*/ 0 w 982"/>
                              <a:gd name="T1" fmla="*/ 414 h 414"/>
                              <a:gd name="T2" fmla="*/ 981 w 982"/>
                              <a:gd name="T3" fmla="*/ 414 h 414"/>
                              <a:gd name="T4" fmla="*/ 981 w 982"/>
                              <a:gd name="T5" fmla="*/ 0 h 414"/>
                              <a:gd name="T6" fmla="*/ 0 w 982"/>
                              <a:gd name="T7" fmla="*/ 0 h 414"/>
                              <a:gd name="T8" fmla="*/ 0 w 98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82" h="414">
                                <a:moveTo>
                                  <a:pt x="0" y="414"/>
                                </a:moveTo>
                                <a:lnTo>
                                  <a:pt x="981" y="414"/>
                                </a:lnTo>
                                <a:lnTo>
                                  <a:pt x="981"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7" name="Text Box 5"/>
                        <wps:cNvSpPr txBox="1">
                          <a:spLocks noChangeArrowheads="1"/>
                        </wps:cNvSpPr>
                        <wps:spPr bwMode="auto">
                          <a:xfrm>
                            <a:off x="154" y="64"/>
                            <a:ext cx="655" cy="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CA9" w14:textId="77777777" w:rsidR="00EB0E69" w:rsidRDefault="00EB0E69">
                              <w:pPr>
                                <w:pStyle w:val="BodyText"/>
                                <w:kinsoku w:val="0"/>
                                <w:overflowPunct w:val="0"/>
                                <w:spacing w:before="0" w:line="190" w:lineRule="exact"/>
                                <w:ind w:left="0"/>
                                <w:rPr>
                                  <w:color w:val="000000"/>
                                  <w:sz w:val="19"/>
                                  <w:szCs w:val="19"/>
                                </w:rPr>
                              </w:pPr>
                              <w:r>
                                <w:rPr>
                                  <w:b/>
                                  <w:bCs/>
                                  <w:color w:val="FFFFFF"/>
                                  <w:sz w:val="19"/>
                                  <w:szCs w:val="19"/>
                                </w:rPr>
                                <w:t>PASO1</w:t>
                              </w:r>
                            </w:p>
                          </w:txbxContent>
                        </wps:txbx>
                        <wps:bodyPr rot="0" vert="horz" wrap="square" lIns="0" tIns="0" rIns="0" bIns="0" anchor="t" anchorCtr="0" upright="1">
                          <a:noAutofit/>
                        </wps:bodyPr>
                      </wps:wsp>
                      <wps:wsp>
                        <wps:cNvPr id="658" name="Text Box 6" descr="Step 1 "/>
                        <wps:cNvSpPr txBox="1">
                          <a:spLocks noChangeArrowheads="1"/>
                        </wps:cNvSpPr>
                        <wps:spPr bwMode="auto">
                          <a:xfrm>
                            <a:off x="1148" y="128"/>
                            <a:ext cx="1332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CAA" w14:textId="77777777" w:rsidR="00EB0E69" w:rsidRPr="00DC45C5" w:rsidRDefault="00EB0E69">
                              <w:pPr>
                                <w:pStyle w:val="BodyText"/>
                                <w:kinsoku w:val="0"/>
                                <w:overflowPunct w:val="0"/>
                                <w:spacing w:before="0" w:line="160" w:lineRule="exact"/>
                                <w:ind w:left="0"/>
                                <w:rPr>
                                  <w:color w:val="000000"/>
                                  <w:sz w:val="16"/>
                                  <w:szCs w:val="16"/>
                                  <w:lang w:val="es-MX"/>
                                </w:rPr>
                              </w:pPr>
                              <w:r w:rsidRPr="00DC45C5">
                                <w:rPr>
                                  <w:b/>
                                  <w:bCs/>
                                  <w:color w:val="FFFFFF"/>
                                  <w:spacing w:val="-2"/>
                                  <w:sz w:val="16"/>
                                  <w:szCs w:val="16"/>
                                  <w:lang w:val="es-MX"/>
                                </w:rPr>
                                <w:t>Enlista TODOS los Miembros de la Familia que sean infantes, niños y estudiantes hasta e incluyendo el 8vo grado</w:t>
                              </w:r>
                              <w:r w:rsidRPr="00DC45C5">
                                <w:rPr>
                                  <w:b/>
                                  <w:bCs/>
                                  <w:color w:val="FFFFFF"/>
                                  <w:spacing w:val="-4"/>
                                  <w:sz w:val="16"/>
                                  <w:szCs w:val="16"/>
                                  <w:lang w:val="es-MX"/>
                                </w:rPr>
                                <w:t xml:space="preserve"> </w:t>
                              </w:r>
                              <w:r w:rsidRPr="00DC45C5">
                                <w:rPr>
                                  <w:b/>
                                  <w:bCs/>
                                  <w:color w:val="FFFFFF"/>
                                  <w:spacing w:val="-2"/>
                                  <w:sz w:val="16"/>
                                  <w:szCs w:val="16"/>
                                  <w:lang w:val="es-MX"/>
                                </w:rPr>
                                <w:t>(si más espacios son requeridos</w:t>
                              </w:r>
                              <w:r w:rsidRPr="00DC45C5">
                                <w:rPr>
                                  <w:b/>
                                  <w:bCs/>
                                  <w:color w:val="FFFFFF"/>
                                  <w:spacing w:val="-4"/>
                                  <w:sz w:val="16"/>
                                  <w:szCs w:val="16"/>
                                  <w:lang w:val="es-MX"/>
                                </w:rPr>
                                <w:t xml:space="preserve"> </w:t>
                              </w:r>
                              <w:r>
                                <w:rPr>
                                  <w:b/>
                                  <w:bCs/>
                                  <w:color w:val="FFFFFF"/>
                                  <w:spacing w:val="-4"/>
                                  <w:sz w:val="16"/>
                                  <w:szCs w:val="16"/>
                                  <w:lang w:val="es-MX"/>
                                </w:rPr>
                                <w:t>para nombres adicionales</w:t>
                              </w:r>
                              <w:r w:rsidRPr="00DC45C5">
                                <w:rPr>
                                  <w:b/>
                                  <w:bCs/>
                                  <w:color w:val="FFFFFF"/>
                                  <w:spacing w:val="-2"/>
                                  <w:sz w:val="16"/>
                                  <w:szCs w:val="16"/>
                                  <w:lang w:val="es-MX"/>
                                </w:rPr>
                                <w:t>,</w:t>
                              </w:r>
                              <w:r w:rsidRPr="00DC45C5">
                                <w:rPr>
                                  <w:b/>
                                  <w:bCs/>
                                  <w:color w:val="FFFFFF"/>
                                  <w:spacing w:val="-4"/>
                                  <w:sz w:val="16"/>
                                  <w:szCs w:val="16"/>
                                  <w:lang w:val="es-MX"/>
                                </w:rPr>
                                <w:t xml:space="preserve"> </w:t>
                              </w:r>
                              <w:r>
                                <w:rPr>
                                  <w:b/>
                                  <w:bCs/>
                                  <w:color w:val="FFFFFF"/>
                                  <w:spacing w:val="-4"/>
                                  <w:sz w:val="16"/>
                                  <w:szCs w:val="16"/>
                                  <w:lang w:val="es-MX"/>
                                </w:rPr>
                                <w:t>anexa otra hoja de papel</w:t>
                              </w:r>
                              <w:r w:rsidRPr="00DC45C5">
                                <w:rPr>
                                  <w:b/>
                                  <w:bCs/>
                                  <w:color w:val="FFFFFF"/>
                                  <w:spacing w:val="-2"/>
                                  <w:sz w:val="16"/>
                                  <w:szCs w:val="16"/>
                                  <w:lang w:val="es-MX"/>
                                </w:rPr>
                                <w:t>)</w:t>
                              </w:r>
                            </w:p>
                          </w:txbxContent>
                        </wps:txbx>
                        <wps:bodyPr rot="0" vert="horz" wrap="square" lIns="0" tIns="0" rIns="0" bIns="0" anchor="t" anchorCtr="0" upright="1">
                          <a:noAutofit/>
                        </wps:bodyPr>
                      </wps:wsp>
                    </wpg:wgp>
                  </a:graphicData>
                </a:graphic>
              </wp:inline>
            </w:drawing>
          </mc:Choice>
          <mc:Fallback>
            <w:pict>
              <v:group w14:anchorId="23964C28" id="Group 2" o:spid="_x0000_s1027" alt="Step 1 List ALL Household Members who are infants, children, and students up to and including grade 12 (if more spaces are required for additional names, attach another sheet of paper)" style="width:767.75pt;height:39.95pt;mso-position-horizontal-relative:char;mso-position-vertical-relative:line" coordsize="15123,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">
                <v:shape id="Freeform 3" o:spid="_x0000_s1028" style="position:absolute;left:981;width:14142;height:414;visibility:visible;mso-wrap-style:square;v-text-anchor:top" coordsize="1414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" path="m,414r14141,l14141,,,,,414xe" fillcolor="#33ae6f" stroked="f">
                  <v:path arrowok="t" o:connecttype="custom" o:connectlocs="0,414;14141,414;14141,0;0,0;0,414" o:connectangles="0,0,0,0,0"/>
                </v:shape>
                <v:shape id="Freeform 4" o:spid="_x0000_s1029" style="position:absolute;width:982;height:414;visibility:visible;mso-wrap-style:square;v-text-anchor:top" coordsize="98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" path="m,414r981,l981,,,,,414xe" fillcolor="#1f823f" stroked="f">
                  <v:path arrowok="t" o:connecttype="custom" o:connectlocs="0,414;981,414;981,0;0,0;0,414" o:connectangles="0,0,0,0,0"/>
                </v:shape>
                <v:shape id="Text Box 5" o:spid="_x0000_s1030" type="#_x0000_t202" style="position:absolute;left:154;top:64;width:655;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" filled="f" stroked="f">
                  <v:textbox inset="0,0,0,0">
                    <w:txbxContent>
                      <w:p w14:paraId="23964CA9" w14:textId="77777777" w:rsidR="00EB0E69" w:rsidRDefault="00EB0E69">
                        <w:pPr>
                          <w:pStyle w:val="BodyText"/>
                          <w:kinsoku w:val="0"/>
                          <w:overflowPunct w:val="0"/>
                          <w:spacing w:before="0" w:line="190" w:lineRule="exact"/>
                          <w:ind w:left="0"/>
                          <w:rPr>
                            <w:color w:val="000000"/>
                            <w:sz w:val="19"/>
                            <w:szCs w:val="19"/>
                          </w:rPr>
                        </w:pPr>
                        <w:r>
                          <w:rPr>
                            <w:b/>
                            <w:bCs/>
                            <w:color w:val="FFFFFF"/>
                            <w:sz w:val="19"/>
                            <w:szCs w:val="19"/>
                          </w:rPr>
                          <w:t>PASO1</w:t>
                        </w:r>
                      </w:p>
                    </w:txbxContent>
                  </v:textbox>
                </v:shape>
                <v:shape id="Text Box 6" o:spid="_x0000_s1031" type="#_x0000_t202" alt="Step 1 " style="position:absolute;left:1148;top:128;width:1332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" filled="f" stroked="f">
                  <v:textbox inset="0,0,0,0">
                    <w:txbxContent>
                      <w:p w14:paraId="23964CAA" w14:textId="77777777" w:rsidR="00EB0E69" w:rsidRPr="00DC45C5" w:rsidRDefault="00EB0E69">
                        <w:pPr>
                          <w:pStyle w:val="BodyText"/>
                          <w:kinsoku w:val="0"/>
                          <w:overflowPunct w:val="0"/>
                          <w:spacing w:before="0" w:line="160" w:lineRule="exact"/>
                          <w:ind w:left="0"/>
                          <w:rPr>
                            <w:color w:val="000000"/>
                            <w:sz w:val="16"/>
                            <w:szCs w:val="16"/>
                            <w:lang w:val="es-MX"/>
                          </w:rPr>
                        </w:pPr>
                        <w:r w:rsidRPr="00DC45C5">
                          <w:rPr>
                            <w:b/>
                            <w:bCs/>
                            <w:color w:val="FFFFFF"/>
                            <w:spacing w:val="-2"/>
                            <w:sz w:val="16"/>
                            <w:szCs w:val="16"/>
                            <w:lang w:val="es-MX"/>
                          </w:rPr>
                          <w:t>Enlista TODOS los Miembros de la Familia que sean infantes, niños y estudiantes hasta e incluyendo el 8vo grado</w:t>
                        </w:r>
                        <w:r w:rsidRPr="00DC45C5">
                          <w:rPr>
                            <w:b/>
                            <w:bCs/>
                            <w:color w:val="FFFFFF"/>
                            <w:spacing w:val="-4"/>
                            <w:sz w:val="16"/>
                            <w:szCs w:val="16"/>
                            <w:lang w:val="es-MX"/>
                          </w:rPr>
                          <w:t xml:space="preserve"> </w:t>
                        </w:r>
                        <w:r w:rsidRPr="00DC45C5">
                          <w:rPr>
                            <w:b/>
                            <w:bCs/>
                            <w:color w:val="FFFFFF"/>
                            <w:spacing w:val="-2"/>
                            <w:sz w:val="16"/>
                            <w:szCs w:val="16"/>
                            <w:lang w:val="es-MX"/>
                          </w:rPr>
                          <w:t>(si más espacios son requeridos</w:t>
                        </w:r>
                        <w:r w:rsidRPr="00DC45C5">
                          <w:rPr>
                            <w:b/>
                            <w:bCs/>
                            <w:color w:val="FFFFFF"/>
                            <w:spacing w:val="-4"/>
                            <w:sz w:val="16"/>
                            <w:szCs w:val="16"/>
                            <w:lang w:val="es-MX"/>
                          </w:rPr>
                          <w:t xml:space="preserve"> </w:t>
                        </w:r>
                        <w:r>
                          <w:rPr>
                            <w:b/>
                            <w:bCs/>
                            <w:color w:val="FFFFFF"/>
                            <w:spacing w:val="-4"/>
                            <w:sz w:val="16"/>
                            <w:szCs w:val="16"/>
                            <w:lang w:val="es-MX"/>
                          </w:rPr>
                          <w:t>para nombres adicionales</w:t>
                        </w:r>
                        <w:r w:rsidRPr="00DC45C5">
                          <w:rPr>
                            <w:b/>
                            <w:bCs/>
                            <w:color w:val="FFFFFF"/>
                            <w:spacing w:val="-2"/>
                            <w:sz w:val="16"/>
                            <w:szCs w:val="16"/>
                            <w:lang w:val="es-MX"/>
                          </w:rPr>
                          <w:t>,</w:t>
                        </w:r>
                        <w:r w:rsidRPr="00DC45C5">
                          <w:rPr>
                            <w:b/>
                            <w:bCs/>
                            <w:color w:val="FFFFFF"/>
                            <w:spacing w:val="-4"/>
                            <w:sz w:val="16"/>
                            <w:szCs w:val="16"/>
                            <w:lang w:val="es-MX"/>
                          </w:rPr>
                          <w:t xml:space="preserve"> </w:t>
                        </w:r>
                        <w:r>
                          <w:rPr>
                            <w:b/>
                            <w:bCs/>
                            <w:color w:val="FFFFFF"/>
                            <w:spacing w:val="-4"/>
                            <w:sz w:val="16"/>
                            <w:szCs w:val="16"/>
                            <w:lang w:val="es-MX"/>
                          </w:rPr>
                          <w:t>anexa otra hoja de papel</w:t>
                        </w:r>
                        <w:r w:rsidRPr="00DC45C5">
                          <w:rPr>
                            <w:b/>
                            <w:bCs/>
                            <w:color w:val="FFFFFF"/>
                            <w:spacing w:val="-2"/>
                            <w:sz w:val="16"/>
                            <w:szCs w:val="16"/>
                            <w:lang w:val="es-MX"/>
                          </w:rPr>
                          <w:t>)</w:t>
                        </w:r>
                      </w:p>
                    </w:txbxContent>
                  </v:textbox>
                </v:shape>
                <w10:anchorlock/>
              </v:group>
            </w:pict>
          </mc:Fallback>
        </mc:AlternateContent>
      </w:r>
    </w:p>
    <w:p w14:paraId="23964B84" w14:textId="77777777" w:rsidR="006A6658" w:rsidRPr="00973A87" w:rsidRDefault="006A6658">
      <w:pPr>
        <w:pStyle w:val="BodyText"/>
        <w:kinsoku w:val="0"/>
        <w:overflowPunct w:val="0"/>
        <w:spacing w:before="0" w:line="200" w:lineRule="atLeast"/>
        <w:ind w:left="120"/>
        <w:rPr>
          <w:sz w:val="20"/>
          <w:szCs w:val="20"/>
          <w:lang w:val="es-MX"/>
        </w:rPr>
        <w:sectPr w:rsidR="006A6658" w:rsidRPr="00973A87">
          <w:type w:val="continuous"/>
          <w:pgSz w:w="15840" w:h="12240" w:orient="landscape"/>
          <w:pgMar w:top="280" w:right="240" w:bottom="0" w:left="240" w:header="720" w:footer="720" w:gutter="0"/>
          <w:cols w:space="720" w:equalWidth="0">
            <w:col w:w="15360"/>
          </w:cols>
          <w:noEndnote/>
        </w:sectPr>
      </w:pPr>
    </w:p>
    <w:p w14:paraId="23964B85" w14:textId="77777777" w:rsidR="006A6658" w:rsidRPr="00973A87" w:rsidRDefault="006A6658">
      <w:pPr>
        <w:pStyle w:val="BodyText"/>
        <w:kinsoku w:val="0"/>
        <w:overflowPunct w:val="0"/>
        <w:spacing w:before="11"/>
        <w:ind w:left="0"/>
        <w:rPr>
          <w:sz w:val="15"/>
          <w:szCs w:val="15"/>
          <w:lang w:val="es-MX"/>
        </w:rPr>
      </w:pPr>
    </w:p>
    <w:p w14:paraId="23964B86" w14:textId="77777777" w:rsidR="006A6658" w:rsidRPr="00973A87" w:rsidRDefault="008365D1">
      <w:pPr>
        <w:pStyle w:val="Heading3"/>
        <w:tabs>
          <w:tab w:val="left" w:pos="5977"/>
          <w:tab w:val="left" w:pos="6377"/>
        </w:tabs>
        <w:kinsoku w:val="0"/>
        <w:overflowPunct w:val="0"/>
        <w:ind w:left="2108"/>
        <w:rPr>
          <w:b w:val="0"/>
          <w:bCs w:val="0"/>
          <w:color w:val="000000"/>
          <w:lang w:val="es-MX"/>
        </w:rPr>
      </w:pPr>
      <w:r>
        <w:rPr>
          <w:noProof/>
        </w:rPr>
        <mc:AlternateContent>
          <mc:Choice Requires="wpg">
            <w:drawing>
              <wp:anchor distT="0" distB="0" distL="114300" distR="114300" simplePos="0" relativeHeight="251615232" behindDoc="1" locked="0" layoutInCell="0" allowOverlap="1" wp14:anchorId="23964C2A" wp14:editId="23964C2B">
                <wp:simplePos x="0" y="0"/>
                <wp:positionH relativeFrom="page">
                  <wp:posOffset>95250</wp:posOffset>
                </wp:positionH>
                <wp:positionV relativeFrom="paragraph">
                  <wp:posOffset>141605</wp:posOffset>
                </wp:positionV>
                <wp:extent cx="1238250" cy="1496695"/>
                <wp:effectExtent l="0" t="0" r="0" b="8255"/>
                <wp:wrapNone/>
                <wp:docPr id="606" name="Group 7" descr="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38250" cy="1496695"/>
                          <a:chOff x="359" y="18"/>
                          <a:chExt cx="1950" cy="2357"/>
                        </a:xfrm>
                      </wpg:grpSpPr>
                      <wps:wsp>
                        <wps:cNvPr id="607" name="Freeform 8"/>
                        <wps:cNvSpPr>
                          <a:spLocks/>
                        </wps:cNvSpPr>
                        <wps:spPr bwMode="auto">
                          <a:xfrm>
                            <a:off x="359" y="18"/>
                            <a:ext cx="1887" cy="2184"/>
                          </a:xfrm>
                          <a:custGeom>
                            <a:avLst/>
                            <a:gdLst>
                              <a:gd name="T0" fmla="*/ 1707 w 1887"/>
                              <a:gd name="T1" fmla="*/ 2183 h 2184"/>
                              <a:gd name="T2" fmla="*/ 0 w 1887"/>
                              <a:gd name="T3" fmla="*/ 2183 h 2184"/>
                              <a:gd name="T4" fmla="*/ 0 w 1887"/>
                              <a:gd name="T5" fmla="*/ 0 h 2184"/>
                              <a:gd name="T6" fmla="*/ 1707 w 1887"/>
                              <a:gd name="T7" fmla="*/ 0 h 2184"/>
                              <a:gd name="T8" fmla="*/ 1886 w 1887"/>
                              <a:gd name="T9" fmla="*/ 1092 h 2184"/>
                              <a:gd name="T10" fmla="*/ 1707 w 1887"/>
                              <a:gd name="T11" fmla="*/ 2183 h 2184"/>
                            </a:gdLst>
                            <a:ahLst/>
                            <a:cxnLst>
                              <a:cxn ang="0">
                                <a:pos x="T0" y="T1"/>
                              </a:cxn>
                              <a:cxn ang="0">
                                <a:pos x="T2" y="T3"/>
                              </a:cxn>
                              <a:cxn ang="0">
                                <a:pos x="T4" y="T5"/>
                              </a:cxn>
                              <a:cxn ang="0">
                                <a:pos x="T6" y="T7"/>
                              </a:cxn>
                              <a:cxn ang="0">
                                <a:pos x="T8" y="T9"/>
                              </a:cxn>
                              <a:cxn ang="0">
                                <a:pos x="T10" y="T11"/>
                              </a:cxn>
                            </a:cxnLst>
                            <a:rect l="0" t="0" r="r" b="b"/>
                            <a:pathLst>
                              <a:path w="1887" h="2184">
                                <a:moveTo>
                                  <a:pt x="1707" y="2183"/>
                                </a:moveTo>
                                <a:lnTo>
                                  <a:pt x="0" y="2183"/>
                                </a:lnTo>
                                <a:lnTo>
                                  <a:pt x="0" y="0"/>
                                </a:lnTo>
                                <a:lnTo>
                                  <a:pt x="1707" y="0"/>
                                </a:lnTo>
                                <a:lnTo>
                                  <a:pt x="1886" y="1092"/>
                                </a:lnTo>
                                <a:lnTo>
                                  <a:pt x="1707" y="2183"/>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 name="Text Box 9"/>
                        <wps:cNvSpPr txBox="1">
                          <a:spLocks noChangeArrowheads="1"/>
                        </wps:cNvSpPr>
                        <wps:spPr bwMode="auto">
                          <a:xfrm>
                            <a:off x="417" y="186"/>
                            <a:ext cx="1892" cy="2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CAB" w14:textId="77777777" w:rsidR="00EB0E69" w:rsidRPr="00DC45C5" w:rsidRDefault="00EB0E69">
                              <w:pPr>
                                <w:pStyle w:val="BodyText"/>
                                <w:kinsoku w:val="0"/>
                                <w:overflowPunct w:val="0"/>
                                <w:spacing w:before="79"/>
                                <w:ind w:left="95" w:right="175"/>
                                <w:rPr>
                                  <w:sz w:val="13"/>
                                  <w:szCs w:val="13"/>
                                  <w:lang w:val="es-MX"/>
                                </w:rPr>
                              </w:pPr>
                              <w:r w:rsidRPr="00DC45C5">
                                <w:rPr>
                                  <w:sz w:val="13"/>
                                  <w:szCs w:val="13"/>
                                  <w:lang w:val="es-MX"/>
                                </w:rPr>
                                <w:t xml:space="preserve">Definición de </w:t>
                              </w:r>
                              <w:r w:rsidRPr="00DC45C5">
                                <w:rPr>
                                  <w:b/>
                                  <w:bCs/>
                                  <w:sz w:val="13"/>
                                  <w:szCs w:val="13"/>
                                  <w:lang w:val="es-MX"/>
                                </w:rPr>
                                <w:t>Miembro de la Familia</w:t>
                              </w:r>
                              <w:r w:rsidRPr="00DC45C5">
                                <w:rPr>
                                  <w:sz w:val="13"/>
                                  <w:szCs w:val="13"/>
                                  <w:lang w:val="es-MX"/>
                                </w:rPr>
                                <w:t xml:space="preserve">: “Cualquiera que esté viviendo contigo y comparta ingresos y </w:t>
                              </w:r>
                              <w:r>
                                <w:rPr>
                                  <w:sz w:val="13"/>
                                  <w:szCs w:val="13"/>
                                  <w:lang w:val="es-MX"/>
                                </w:rPr>
                                <w:t>gastos, aún si no están relacionados</w:t>
                              </w:r>
                              <w:r w:rsidRPr="00DC45C5">
                                <w:rPr>
                                  <w:sz w:val="13"/>
                                  <w:szCs w:val="13"/>
                                  <w:lang w:val="es-MX"/>
                                </w:rPr>
                                <w:t>”</w:t>
                              </w:r>
                              <w:r>
                                <w:rPr>
                                  <w:sz w:val="13"/>
                                  <w:szCs w:val="13"/>
                                  <w:lang w:val="es-MX"/>
                                </w:rPr>
                                <w:t>.</w:t>
                              </w:r>
                            </w:p>
                            <w:p w14:paraId="23964CAC" w14:textId="77777777" w:rsidR="00EB0E69" w:rsidRPr="00DC45C5" w:rsidRDefault="00EB0E69">
                              <w:pPr>
                                <w:pStyle w:val="BodyText"/>
                                <w:kinsoku w:val="0"/>
                                <w:overflowPunct w:val="0"/>
                                <w:spacing w:before="8"/>
                                <w:ind w:left="0"/>
                                <w:rPr>
                                  <w:sz w:val="12"/>
                                  <w:szCs w:val="12"/>
                                  <w:lang w:val="es-MX"/>
                                </w:rPr>
                              </w:pPr>
                            </w:p>
                            <w:p w14:paraId="23964CAD" w14:textId="77777777" w:rsidR="00EB0E69" w:rsidRPr="00DC45C5" w:rsidRDefault="00EB0E69">
                              <w:pPr>
                                <w:pStyle w:val="BodyText"/>
                                <w:kinsoku w:val="0"/>
                                <w:overflowPunct w:val="0"/>
                                <w:spacing w:before="0"/>
                                <w:ind w:left="95" w:right="175"/>
                                <w:rPr>
                                  <w:sz w:val="13"/>
                                  <w:szCs w:val="13"/>
                                  <w:lang w:val="es-MX"/>
                                </w:rPr>
                              </w:pPr>
                              <w:r w:rsidRPr="00DC45C5">
                                <w:rPr>
                                  <w:sz w:val="13"/>
                                  <w:szCs w:val="13"/>
                                  <w:lang w:val="es-MX"/>
                                </w:rPr>
                                <w:t xml:space="preserve">Los niños en </w:t>
                              </w:r>
                              <w:r>
                                <w:rPr>
                                  <w:b/>
                                  <w:bCs/>
                                  <w:sz w:val="13"/>
                                  <w:szCs w:val="13"/>
                                  <w:lang w:val="es-MX"/>
                                </w:rPr>
                                <w:t>Cuidado</w:t>
                              </w:r>
                              <w:r w:rsidRPr="00DC45C5">
                                <w:rPr>
                                  <w:b/>
                                  <w:bCs/>
                                  <w:sz w:val="13"/>
                                  <w:szCs w:val="13"/>
                                  <w:lang w:val="es-MX"/>
                                </w:rPr>
                                <w:t xml:space="preserve"> Adoptivo </w:t>
                              </w:r>
                              <w:r w:rsidRPr="00DC45C5">
                                <w:rPr>
                                  <w:bCs/>
                                  <w:sz w:val="13"/>
                                  <w:szCs w:val="13"/>
                                  <w:lang w:val="es-MX"/>
                                </w:rPr>
                                <w:t>y los niños que cumplen la definición de</w:t>
                              </w:r>
                              <w:r w:rsidRPr="00DC45C5">
                                <w:rPr>
                                  <w:sz w:val="13"/>
                                  <w:szCs w:val="13"/>
                                  <w:lang w:val="es-MX"/>
                                </w:rPr>
                                <w:t xml:space="preserve"> </w:t>
                              </w:r>
                              <w:r>
                                <w:rPr>
                                  <w:b/>
                                  <w:bCs/>
                                  <w:sz w:val="13"/>
                                  <w:szCs w:val="13"/>
                                  <w:lang w:val="es-MX"/>
                                </w:rPr>
                                <w:t>Sin techo</w:t>
                              </w:r>
                              <w:r w:rsidRPr="00DC45C5">
                                <w:rPr>
                                  <w:sz w:val="13"/>
                                  <w:szCs w:val="13"/>
                                  <w:lang w:val="es-MX"/>
                                </w:rPr>
                                <w:t xml:space="preserve">, </w:t>
                              </w:r>
                              <w:r w:rsidRPr="00DC45C5">
                                <w:rPr>
                                  <w:b/>
                                  <w:bCs/>
                                  <w:sz w:val="13"/>
                                  <w:szCs w:val="13"/>
                                  <w:lang w:val="es-MX"/>
                                </w:rPr>
                                <w:t>Migrant</w:t>
                              </w:r>
                              <w:r>
                                <w:rPr>
                                  <w:b/>
                                  <w:bCs/>
                                  <w:sz w:val="13"/>
                                  <w:szCs w:val="13"/>
                                  <w:lang w:val="es-MX"/>
                                </w:rPr>
                                <w:t>e</w:t>
                              </w:r>
                              <w:r w:rsidRPr="00DC45C5">
                                <w:rPr>
                                  <w:b/>
                                  <w:bCs/>
                                  <w:sz w:val="13"/>
                                  <w:szCs w:val="13"/>
                                  <w:lang w:val="es-MX"/>
                                </w:rPr>
                                <w:t xml:space="preserve"> </w:t>
                              </w:r>
                              <w:r>
                                <w:rPr>
                                  <w:sz w:val="13"/>
                                  <w:szCs w:val="13"/>
                                  <w:lang w:val="es-MX"/>
                                </w:rPr>
                                <w:t>o</w:t>
                              </w:r>
                              <w:r w:rsidRPr="00DC45C5">
                                <w:rPr>
                                  <w:sz w:val="13"/>
                                  <w:szCs w:val="13"/>
                                  <w:lang w:val="es-MX"/>
                                </w:rPr>
                                <w:t xml:space="preserve"> </w:t>
                              </w:r>
                              <w:r>
                                <w:rPr>
                                  <w:b/>
                                  <w:bCs/>
                                  <w:sz w:val="13"/>
                                  <w:szCs w:val="13"/>
                                  <w:lang w:val="es-MX"/>
                                </w:rPr>
                                <w:t xml:space="preserve">Fugitivo </w:t>
                              </w:r>
                              <w:r>
                                <w:rPr>
                                  <w:bCs/>
                                  <w:sz w:val="13"/>
                                  <w:szCs w:val="13"/>
                                  <w:lang w:val="es-MX"/>
                                </w:rPr>
                                <w:t>son elegibles para una extensión de tarifas</w:t>
                              </w:r>
                              <w:r w:rsidRPr="00DC45C5">
                                <w:rPr>
                                  <w:sz w:val="13"/>
                                  <w:szCs w:val="13"/>
                                  <w:lang w:val="es-MX"/>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964C2A" id="Group 7" o:spid="_x0000_s1032" alt="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style="position:absolute;left:0;text-align:left;margin-left:7.5pt;margin-top:11.15pt;width:97.5pt;height:117.85pt;z-index:-251701248;mso-position-horizontal-relative:page;mso-position-vertical-relative:text" coordorigin="359,18" coordsize="1950,2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" o:allowincell="f">
                <v:shape id="Freeform 8" o:spid="_x0000_s1033" style="position:absolute;left:359;top:18;width:1887;height:2184;visibility:visible;mso-wrap-style:square;v-text-anchor:top" coordsize="1887,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" path="m1707,2183l,2183,,,1707,r179,1092l1707,2183xe" filled="f" strokecolor="#231f20" strokeweight=".25pt">
                  <v:path arrowok="t" o:connecttype="custom" o:connectlocs="1707,2183;0,2183;0,0;1707,0;1886,1092;1707,2183" o:connectangles="0,0,0,0,0,0"/>
                </v:shape>
                <v:shape id="Text Box 9" o:spid="_x0000_s1034" type="#_x0000_t202" style="position:absolute;left:417;top:186;width:1892;height:2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" filled="f" stroked="f">
                  <v:textbox inset="0,0,0,0">
                    <w:txbxContent>
                      <w:p w14:paraId="23964CAB" w14:textId="77777777" w:rsidR="00EB0E69" w:rsidRPr="00DC45C5" w:rsidRDefault="00EB0E69">
                        <w:pPr>
                          <w:pStyle w:val="BodyText"/>
                          <w:kinsoku w:val="0"/>
                          <w:overflowPunct w:val="0"/>
                          <w:spacing w:before="79"/>
                          <w:ind w:left="95" w:right="175"/>
                          <w:rPr>
                            <w:sz w:val="13"/>
                            <w:szCs w:val="13"/>
                            <w:lang w:val="es-MX"/>
                          </w:rPr>
                        </w:pPr>
                        <w:r w:rsidRPr="00DC45C5">
                          <w:rPr>
                            <w:sz w:val="13"/>
                            <w:szCs w:val="13"/>
                            <w:lang w:val="es-MX"/>
                          </w:rPr>
                          <w:t xml:space="preserve">Definición de </w:t>
                        </w:r>
                        <w:r w:rsidRPr="00DC45C5">
                          <w:rPr>
                            <w:b/>
                            <w:bCs/>
                            <w:sz w:val="13"/>
                            <w:szCs w:val="13"/>
                            <w:lang w:val="es-MX"/>
                          </w:rPr>
                          <w:t>Miembro de la Familia</w:t>
                        </w:r>
                        <w:r w:rsidRPr="00DC45C5">
                          <w:rPr>
                            <w:sz w:val="13"/>
                            <w:szCs w:val="13"/>
                            <w:lang w:val="es-MX"/>
                          </w:rPr>
                          <w:t xml:space="preserve">: “Cualquiera que esté viviendo contigo y comparta ingresos y </w:t>
                        </w:r>
                        <w:r>
                          <w:rPr>
                            <w:sz w:val="13"/>
                            <w:szCs w:val="13"/>
                            <w:lang w:val="es-MX"/>
                          </w:rPr>
                          <w:t>gastos, aún si no están relacionados</w:t>
                        </w:r>
                        <w:r w:rsidRPr="00DC45C5">
                          <w:rPr>
                            <w:sz w:val="13"/>
                            <w:szCs w:val="13"/>
                            <w:lang w:val="es-MX"/>
                          </w:rPr>
                          <w:t>”</w:t>
                        </w:r>
                        <w:r>
                          <w:rPr>
                            <w:sz w:val="13"/>
                            <w:szCs w:val="13"/>
                            <w:lang w:val="es-MX"/>
                          </w:rPr>
                          <w:t>.</w:t>
                        </w:r>
                      </w:p>
                      <w:p w14:paraId="23964CAC" w14:textId="77777777" w:rsidR="00EB0E69" w:rsidRPr="00DC45C5" w:rsidRDefault="00EB0E69">
                        <w:pPr>
                          <w:pStyle w:val="BodyText"/>
                          <w:kinsoku w:val="0"/>
                          <w:overflowPunct w:val="0"/>
                          <w:spacing w:before="8"/>
                          <w:ind w:left="0"/>
                          <w:rPr>
                            <w:sz w:val="12"/>
                            <w:szCs w:val="12"/>
                            <w:lang w:val="es-MX"/>
                          </w:rPr>
                        </w:pPr>
                      </w:p>
                      <w:p w14:paraId="23964CAD" w14:textId="77777777" w:rsidR="00EB0E69" w:rsidRPr="00DC45C5" w:rsidRDefault="00EB0E69">
                        <w:pPr>
                          <w:pStyle w:val="BodyText"/>
                          <w:kinsoku w:val="0"/>
                          <w:overflowPunct w:val="0"/>
                          <w:spacing w:before="0"/>
                          <w:ind w:left="95" w:right="175"/>
                          <w:rPr>
                            <w:sz w:val="13"/>
                            <w:szCs w:val="13"/>
                            <w:lang w:val="es-MX"/>
                          </w:rPr>
                        </w:pPr>
                        <w:r w:rsidRPr="00DC45C5">
                          <w:rPr>
                            <w:sz w:val="13"/>
                            <w:szCs w:val="13"/>
                            <w:lang w:val="es-MX"/>
                          </w:rPr>
                          <w:t xml:space="preserve">Los niños en </w:t>
                        </w:r>
                        <w:r>
                          <w:rPr>
                            <w:b/>
                            <w:bCs/>
                            <w:sz w:val="13"/>
                            <w:szCs w:val="13"/>
                            <w:lang w:val="es-MX"/>
                          </w:rPr>
                          <w:t>Cuidado</w:t>
                        </w:r>
                        <w:r w:rsidRPr="00DC45C5">
                          <w:rPr>
                            <w:b/>
                            <w:bCs/>
                            <w:sz w:val="13"/>
                            <w:szCs w:val="13"/>
                            <w:lang w:val="es-MX"/>
                          </w:rPr>
                          <w:t xml:space="preserve"> Adoptivo </w:t>
                        </w:r>
                        <w:r w:rsidRPr="00DC45C5">
                          <w:rPr>
                            <w:bCs/>
                            <w:sz w:val="13"/>
                            <w:szCs w:val="13"/>
                            <w:lang w:val="es-MX"/>
                          </w:rPr>
                          <w:t>y los niños que cumplen la definición de</w:t>
                        </w:r>
                        <w:r w:rsidRPr="00DC45C5">
                          <w:rPr>
                            <w:sz w:val="13"/>
                            <w:szCs w:val="13"/>
                            <w:lang w:val="es-MX"/>
                          </w:rPr>
                          <w:t xml:space="preserve"> </w:t>
                        </w:r>
                        <w:r>
                          <w:rPr>
                            <w:b/>
                            <w:bCs/>
                            <w:sz w:val="13"/>
                            <w:szCs w:val="13"/>
                            <w:lang w:val="es-MX"/>
                          </w:rPr>
                          <w:t>Sin techo</w:t>
                        </w:r>
                        <w:r w:rsidRPr="00DC45C5">
                          <w:rPr>
                            <w:sz w:val="13"/>
                            <w:szCs w:val="13"/>
                            <w:lang w:val="es-MX"/>
                          </w:rPr>
                          <w:t xml:space="preserve">, </w:t>
                        </w:r>
                        <w:r w:rsidRPr="00DC45C5">
                          <w:rPr>
                            <w:b/>
                            <w:bCs/>
                            <w:sz w:val="13"/>
                            <w:szCs w:val="13"/>
                            <w:lang w:val="es-MX"/>
                          </w:rPr>
                          <w:t>Migrant</w:t>
                        </w:r>
                        <w:r>
                          <w:rPr>
                            <w:b/>
                            <w:bCs/>
                            <w:sz w:val="13"/>
                            <w:szCs w:val="13"/>
                            <w:lang w:val="es-MX"/>
                          </w:rPr>
                          <w:t>e</w:t>
                        </w:r>
                        <w:r w:rsidRPr="00DC45C5">
                          <w:rPr>
                            <w:b/>
                            <w:bCs/>
                            <w:sz w:val="13"/>
                            <w:szCs w:val="13"/>
                            <w:lang w:val="es-MX"/>
                          </w:rPr>
                          <w:t xml:space="preserve"> </w:t>
                        </w:r>
                        <w:r>
                          <w:rPr>
                            <w:sz w:val="13"/>
                            <w:szCs w:val="13"/>
                            <w:lang w:val="es-MX"/>
                          </w:rPr>
                          <w:t>o</w:t>
                        </w:r>
                        <w:r w:rsidRPr="00DC45C5">
                          <w:rPr>
                            <w:sz w:val="13"/>
                            <w:szCs w:val="13"/>
                            <w:lang w:val="es-MX"/>
                          </w:rPr>
                          <w:t xml:space="preserve"> </w:t>
                        </w:r>
                        <w:r>
                          <w:rPr>
                            <w:b/>
                            <w:bCs/>
                            <w:sz w:val="13"/>
                            <w:szCs w:val="13"/>
                            <w:lang w:val="es-MX"/>
                          </w:rPr>
                          <w:t xml:space="preserve">Fugitivo </w:t>
                        </w:r>
                        <w:r>
                          <w:rPr>
                            <w:bCs/>
                            <w:sz w:val="13"/>
                            <w:szCs w:val="13"/>
                            <w:lang w:val="es-MX"/>
                          </w:rPr>
                          <w:t>son elegibles para una extensión de tarifas</w:t>
                        </w:r>
                        <w:r w:rsidRPr="00DC45C5">
                          <w:rPr>
                            <w:sz w:val="13"/>
                            <w:szCs w:val="13"/>
                            <w:lang w:val="es-MX"/>
                          </w:rPr>
                          <w:t>.</w:t>
                        </w:r>
                      </w:p>
                    </w:txbxContent>
                  </v:textbox>
                </v:shape>
                <w10:wrap anchorx="page"/>
              </v:group>
            </w:pict>
          </mc:Fallback>
        </mc:AlternateContent>
      </w:r>
      <w:r w:rsidR="00DC45C5" w:rsidRPr="00973A87">
        <w:rPr>
          <w:color w:val="231F20"/>
          <w:lang w:val="es-MX"/>
        </w:rPr>
        <w:t>Primer Nombre del Niño</w:t>
      </w:r>
      <w:r w:rsidR="006A6658" w:rsidRPr="00973A87">
        <w:rPr>
          <w:color w:val="231F20"/>
          <w:lang w:val="es-MX"/>
        </w:rPr>
        <w:tab/>
        <w:t>MI</w:t>
      </w:r>
      <w:r w:rsidR="006A6658" w:rsidRPr="00973A87">
        <w:rPr>
          <w:color w:val="231F20"/>
          <w:lang w:val="es-MX"/>
        </w:rPr>
        <w:tab/>
      </w:r>
      <w:r w:rsidR="00DC45C5" w:rsidRPr="00973A87">
        <w:rPr>
          <w:color w:val="231F20"/>
          <w:lang w:val="es-MX"/>
        </w:rPr>
        <w:t>Apellido del Niño</w:t>
      </w:r>
    </w:p>
    <w:p w14:paraId="23964B87" w14:textId="77777777" w:rsidR="006A6658" w:rsidRPr="00973A87" w:rsidRDefault="006A6658">
      <w:pPr>
        <w:pStyle w:val="BodyText"/>
        <w:kinsoku w:val="0"/>
        <w:overflowPunct w:val="0"/>
        <w:spacing w:before="1"/>
        <w:ind w:left="0"/>
        <w:rPr>
          <w:b/>
          <w:bCs/>
          <w:sz w:val="16"/>
          <w:szCs w:val="16"/>
          <w:lang w:val="es-MX"/>
        </w:rPr>
      </w:pPr>
      <w:r w:rsidRPr="00973A87">
        <w:rPr>
          <w:rFonts w:ascii="Times New Roman" w:hAnsi="Times New Roman" w:cs="Times New Roman"/>
          <w:sz w:val="24"/>
          <w:szCs w:val="24"/>
          <w:lang w:val="es-MX"/>
        </w:rPr>
        <w:br w:type="column"/>
      </w:r>
    </w:p>
    <w:p w14:paraId="23964B88" w14:textId="77777777" w:rsidR="006A6658" w:rsidRPr="00973A87" w:rsidRDefault="006A6658">
      <w:pPr>
        <w:pStyle w:val="BodyText"/>
        <w:kinsoku w:val="0"/>
        <w:overflowPunct w:val="0"/>
        <w:spacing w:before="0"/>
        <w:ind w:left="0"/>
        <w:jc w:val="right"/>
        <w:rPr>
          <w:color w:val="000000"/>
          <w:sz w:val="16"/>
          <w:szCs w:val="16"/>
          <w:lang w:val="es-MX"/>
        </w:rPr>
      </w:pPr>
      <w:r w:rsidRPr="00973A87">
        <w:rPr>
          <w:b/>
          <w:bCs/>
          <w:color w:val="231F20"/>
          <w:sz w:val="16"/>
          <w:szCs w:val="16"/>
          <w:lang w:val="es-MX"/>
        </w:rPr>
        <w:t>Grad</w:t>
      </w:r>
      <w:r w:rsidR="00DC45C5" w:rsidRPr="00973A87">
        <w:rPr>
          <w:b/>
          <w:bCs/>
          <w:color w:val="231F20"/>
          <w:sz w:val="16"/>
          <w:szCs w:val="16"/>
          <w:lang w:val="es-MX"/>
        </w:rPr>
        <w:t>o</w:t>
      </w:r>
    </w:p>
    <w:p w14:paraId="23964B89" w14:textId="77777777" w:rsidR="00DC45C5" w:rsidRPr="00973A87" w:rsidRDefault="006A6658" w:rsidP="00DC45C5">
      <w:pPr>
        <w:pStyle w:val="BodyText"/>
        <w:kinsoku w:val="0"/>
        <w:overflowPunct w:val="0"/>
        <w:spacing w:before="2"/>
        <w:ind w:left="0"/>
        <w:rPr>
          <w:rFonts w:ascii="Times New Roman" w:hAnsi="Times New Roman" w:cs="Times New Roman"/>
          <w:sz w:val="24"/>
          <w:szCs w:val="24"/>
          <w:lang w:val="es-MX"/>
        </w:rPr>
      </w:pPr>
      <w:r w:rsidRPr="00973A87">
        <w:rPr>
          <w:rFonts w:ascii="Times New Roman" w:hAnsi="Times New Roman" w:cs="Times New Roman"/>
          <w:sz w:val="24"/>
          <w:szCs w:val="24"/>
          <w:lang w:val="es-MX"/>
        </w:rPr>
        <w:br w:type="column"/>
      </w:r>
    </w:p>
    <w:p w14:paraId="23964B8A" w14:textId="77777777" w:rsidR="00DC45C5" w:rsidRPr="00973A87" w:rsidRDefault="00DC45C5" w:rsidP="00DC45C5">
      <w:pPr>
        <w:pStyle w:val="BodyText"/>
        <w:kinsoku w:val="0"/>
        <w:overflowPunct w:val="0"/>
        <w:spacing w:before="2"/>
        <w:ind w:left="0"/>
        <w:rPr>
          <w:color w:val="231F20"/>
          <w:sz w:val="12"/>
          <w:szCs w:val="12"/>
          <w:lang w:val="es-MX"/>
        </w:rPr>
      </w:pPr>
      <w:r w:rsidRPr="00973A87">
        <w:rPr>
          <w:rFonts w:ascii="Times New Roman" w:hAnsi="Times New Roman" w:cs="Times New Roman"/>
          <w:sz w:val="24"/>
          <w:szCs w:val="24"/>
          <w:lang w:val="es-MX"/>
        </w:rPr>
        <w:t xml:space="preserve">    </w:t>
      </w:r>
      <w:r w:rsidRPr="00973A87">
        <w:rPr>
          <w:color w:val="231F20"/>
          <w:sz w:val="12"/>
          <w:szCs w:val="12"/>
          <w:lang w:val="es-MX"/>
        </w:rPr>
        <w:t>¿Es</w:t>
      </w:r>
      <w:r w:rsidR="006A6658" w:rsidRPr="00973A87">
        <w:rPr>
          <w:color w:val="231F20"/>
          <w:sz w:val="12"/>
          <w:szCs w:val="12"/>
          <w:lang w:val="es-MX"/>
        </w:rPr>
        <w:t>tud</w:t>
      </w:r>
      <w:r w:rsidRPr="00973A87">
        <w:rPr>
          <w:color w:val="231F20"/>
          <w:sz w:val="12"/>
          <w:szCs w:val="12"/>
          <w:lang w:val="es-MX"/>
        </w:rPr>
        <w:t>ia</w:t>
      </w:r>
      <w:r w:rsidR="006A6658" w:rsidRPr="00973A87">
        <w:rPr>
          <w:color w:val="231F20"/>
          <w:sz w:val="12"/>
          <w:szCs w:val="12"/>
          <w:lang w:val="es-MX"/>
        </w:rPr>
        <w:t>nt</w:t>
      </w:r>
      <w:r w:rsidRPr="00973A87">
        <w:rPr>
          <w:color w:val="231F20"/>
          <w:sz w:val="12"/>
          <w:szCs w:val="12"/>
          <w:lang w:val="es-MX"/>
        </w:rPr>
        <w:t>e</w:t>
      </w:r>
      <w:r w:rsidR="006A6658" w:rsidRPr="00973A87">
        <w:rPr>
          <w:color w:val="231F20"/>
          <w:sz w:val="12"/>
          <w:szCs w:val="12"/>
          <w:lang w:val="es-MX"/>
        </w:rPr>
        <w:t xml:space="preserve">? </w:t>
      </w:r>
    </w:p>
    <w:p w14:paraId="23964B8B" w14:textId="77777777" w:rsidR="006A6658" w:rsidRPr="00973A87" w:rsidRDefault="00DC45C5" w:rsidP="00DC45C5">
      <w:pPr>
        <w:pStyle w:val="BodyText"/>
        <w:kinsoku w:val="0"/>
        <w:overflowPunct w:val="0"/>
        <w:spacing w:before="2"/>
        <w:ind w:left="0"/>
        <w:rPr>
          <w:b/>
          <w:bCs/>
          <w:sz w:val="11"/>
          <w:szCs w:val="11"/>
          <w:lang w:val="es-MX"/>
        </w:rPr>
      </w:pPr>
      <w:r w:rsidRPr="00973A87">
        <w:rPr>
          <w:color w:val="231F20"/>
          <w:spacing w:val="-5"/>
          <w:sz w:val="12"/>
          <w:szCs w:val="12"/>
          <w:lang w:val="es-MX"/>
        </w:rPr>
        <w:t xml:space="preserve">            Sí</w:t>
      </w:r>
      <w:r w:rsidR="006A6658" w:rsidRPr="00973A87">
        <w:rPr>
          <w:color w:val="231F20"/>
          <w:spacing w:val="-5"/>
          <w:sz w:val="12"/>
          <w:szCs w:val="12"/>
          <w:lang w:val="es-MX"/>
        </w:rPr>
        <w:tab/>
      </w:r>
      <w:r w:rsidR="006A6658" w:rsidRPr="00973A87">
        <w:rPr>
          <w:color w:val="231F20"/>
          <w:sz w:val="12"/>
          <w:szCs w:val="12"/>
          <w:lang w:val="es-MX"/>
        </w:rPr>
        <w:t>No</w:t>
      </w:r>
    </w:p>
    <w:p w14:paraId="23964B8C" w14:textId="77777777" w:rsidR="006A6658" w:rsidRPr="00973A87" w:rsidRDefault="006A6658">
      <w:pPr>
        <w:pStyle w:val="BodyText"/>
        <w:kinsoku w:val="0"/>
        <w:overflowPunct w:val="0"/>
        <w:spacing w:before="0"/>
        <w:ind w:left="0"/>
        <w:rPr>
          <w:sz w:val="10"/>
          <w:szCs w:val="10"/>
          <w:lang w:val="es-MX"/>
        </w:rPr>
      </w:pPr>
      <w:r w:rsidRPr="00973A87">
        <w:rPr>
          <w:rFonts w:ascii="Times New Roman" w:hAnsi="Times New Roman" w:cs="Times New Roman"/>
          <w:sz w:val="24"/>
          <w:szCs w:val="24"/>
          <w:lang w:val="es-MX"/>
        </w:rPr>
        <w:br w:type="column"/>
      </w:r>
    </w:p>
    <w:p w14:paraId="23964B8D" w14:textId="77777777" w:rsidR="006A6658" w:rsidRPr="00973A87" w:rsidRDefault="00DC45C5">
      <w:pPr>
        <w:pStyle w:val="BodyText"/>
        <w:kinsoku w:val="0"/>
        <w:overflowPunct w:val="0"/>
        <w:spacing w:before="68" w:line="120" w:lineRule="exact"/>
        <w:ind w:left="552" w:hanging="34"/>
        <w:rPr>
          <w:color w:val="000000"/>
          <w:sz w:val="11"/>
          <w:szCs w:val="11"/>
          <w:lang w:val="es-MX"/>
        </w:rPr>
      </w:pPr>
      <w:r w:rsidRPr="00973A87">
        <w:rPr>
          <w:color w:val="231F20"/>
          <w:sz w:val="11"/>
          <w:szCs w:val="11"/>
          <w:lang w:val="es-MX"/>
        </w:rPr>
        <w:t>Hijo Adoptivo</w:t>
      </w:r>
    </w:p>
    <w:p w14:paraId="23964B8E" w14:textId="77777777" w:rsidR="006A6658" w:rsidRPr="00973A87" w:rsidRDefault="006A6658">
      <w:pPr>
        <w:pStyle w:val="BodyText"/>
        <w:kinsoku w:val="0"/>
        <w:overflowPunct w:val="0"/>
        <w:spacing w:before="59" w:line="120" w:lineRule="exact"/>
        <w:ind w:left="80" w:right="112" w:hanging="32"/>
        <w:rPr>
          <w:color w:val="000000"/>
          <w:sz w:val="11"/>
          <w:szCs w:val="11"/>
          <w:lang w:val="es-MX"/>
        </w:rPr>
      </w:pPr>
      <w:r w:rsidRPr="00973A87">
        <w:rPr>
          <w:rFonts w:ascii="Times New Roman" w:hAnsi="Times New Roman" w:cs="Times New Roman"/>
          <w:sz w:val="24"/>
          <w:szCs w:val="24"/>
          <w:lang w:val="es-MX"/>
        </w:rPr>
        <w:br w:type="column"/>
      </w:r>
      <w:r w:rsidR="00DC45C5" w:rsidRPr="00973A87">
        <w:rPr>
          <w:color w:val="231F20"/>
          <w:sz w:val="11"/>
          <w:szCs w:val="11"/>
          <w:lang w:val="es-MX"/>
        </w:rPr>
        <w:t>Sin techo</w:t>
      </w:r>
      <w:r w:rsidRPr="00973A87">
        <w:rPr>
          <w:color w:val="231F20"/>
          <w:sz w:val="11"/>
          <w:szCs w:val="11"/>
          <w:lang w:val="es-MX"/>
        </w:rPr>
        <w:t>,</w:t>
      </w:r>
      <w:r w:rsidRPr="00973A87">
        <w:rPr>
          <w:color w:val="231F20"/>
          <w:w w:val="103"/>
          <w:sz w:val="11"/>
          <w:szCs w:val="11"/>
          <w:lang w:val="es-MX"/>
        </w:rPr>
        <w:t xml:space="preserve"> </w:t>
      </w:r>
      <w:r w:rsidRPr="00973A87">
        <w:rPr>
          <w:color w:val="231F20"/>
          <w:w w:val="105"/>
          <w:sz w:val="11"/>
          <w:szCs w:val="11"/>
          <w:lang w:val="es-MX"/>
        </w:rPr>
        <w:t>Migrant</w:t>
      </w:r>
      <w:r w:rsidR="00DC45C5" w:rsidRPr="00973A87">
        <w:rPr>
          <w:color w:val="231F20"/>
          <w:w w:val="105"/>
          <w:sz w:val="11"/>
          <w:szCs w:val="11"/>
          <w:lang w:val="es-MX"/>
        </w:rPr>
        <w:t>e</w:t>
      </w:r>
      <w:r w:rsidRPr="00973A87">
        <w:rPr>
          <w:color w:val="231F20"/>
          <w:w w:val="105"/>
          <w:sz w:val="11"/>
          <w:szCs w:val="11"/>
          <w:lang w:val="es-MX"/>
        </w:rPr>
        <w:t>,</w:t>
      </w:r>
      <w:r w:rsidRPr="00973A87">
        <w:rPr>
          <w:color w:val="231F20"/>
          <w:w w:val="103"/>
          <w:sz w:val="11"/>
          <w:szCs w:val="11"/>
          <w:lang w:val="es-MX"/>
        </w:rPr>
        <w:t xml:space="preserve"> </w:t>
      </w:r>
      <w:r w:rsidR="00DC45C5" w:rsidRPr="00973A87">
        <w:rPr>
          <w:color w:val="231F20"/>
          <w:w w:val="105"/>
          <w:sz w:val="11"/>
          <w:szCs w:val="11"/>
          <w:lang w:val="es-MX"/>
        </w:rPr>
        <w:t>Fugitivo</w:t>
      </w:r>
    </w:p>
    <w:p w14:paraId="23964B8F" w14:textId="77777777" w:rsidR="006A6658" w:rsidRPr="00973A87" w:rsidRDefault="006A6658">
      <w:pPr>
        <w:pStyle w:val="BodyText"/>
        <w:kinsoku w:val="0"/>
        <w:overflowPunct w:val="0"/>
        <w:spacing w:before="59" w:line="120" w:lineRule="exact"/>
        <w:ind w:left="80" w:right="112" w:hanging="32"/>
        <w:rPr>
          <w:color w:val="000000"/>
          <w:sz w:val="11"/>
          <w:szCs w:val="11"/>
          <w:lang w:val="es-MX"/>
        </w:rPr>
        <w:sectPr w:rsidR="006A6658" w:rsidRPr="00973A87">
          <w:type w:val="continuous"/>
          <w:pgSz w:w="15840" w:h="12240" w:orient="landscape"/>
          <w:pgMar w:top="280" w:right="240" w:bottom="0" w:left="240" w:header="720" w:footer="720" w:gutter="0"/>
          <w:cols w:num="5" w:space="720" w:equalWidth="0">
            <w:col w:w="7766" w:space="2313"/>
            <w:col w:w="2571" w:space="40"/>
            <w:col w:w="1046" w:space="40"/>
            <w:col w:w="843" w:space="40"/>
            <w:col w:w="701"/>
          </w:cols>
          <w:noEndnote/>
        </w:sectPr>
      </w:pPr>
    </w:p>
    <w:p w14:paraId="23964B90" w14:textId="77777777" w:rsidR="006A6658" w:rsidRPr="00973A87" w:rsidRDefault="008365D1">
      <w:pPr>
        <w:pStyle w:val="Heading1"/>
        <w:tabs>
          <w:tab w:val="left" w:pos="5935"/>
          <w:tab w:val="left" w:pos="6374"/>
          <w:tab w:val="left" w:pos="12195"/>
          <w:tab w:val="left" w:pos="12957"/>
          <w:tab w:val="left" w:pos="14133"/>
        </w:tabs>
        <w:kinsoku w:val="0"/>
        <w:overflowPunct w:val="0"/>
        <w:spacing w:line="200" w:lineRule="atLeast"/>
        <w:ind w:left="2105"/>
        <w:rPr>
          <w:lang w:val="es-MX"/>
        </w:rPr>
      </w:pPr>
      <w:r>
        <w:rPr>
          <w:noProof/>
          <w:sz w:val="14"/>
          <w:szCs w:val="14"/>
        </w:rPr>
        <mc:AlternateContent>
          <mc:Choice Requires="wps">
            <w:drawing>
              <wp:anchor distT="0" distB="0" distL="114300" distR="114300" simplePos="0" relativeHeight="251616256" behindDoc="0" locked="0" layoutInCell="0" allowOverlap="1" wp14:anchorId="23964C2C" wp14:editId="23964C2D">
                <wp:simplePos x="0" y="0"/>
                <wp:positionH relativeFrom="page">
                  <wp:posOffset>9010015</wp:posOffset>
                </wp:positionH>
                <wp:positionV relativeFrom="paragraph">
                  <wp:posOffset>57150</wp:posOffset>
                </wp:positionV>
                <wp:extent cx="101600" cy="1170305"/>
                <wp:effectExtent l="0" t="0" r="12700" b="10795"/>
                <wp:wrapNone/>
                <wp:docPr id="60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600" cy="1170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CAE" w14:textId="77777777" w:rsidR="00EB0E69" w:rsidRPr="00DC45C5" w:rsidRDefault="00EB0E69">
                            <w:pPr>
                              <w:pStyle w:val="BodyText"/>
                              <w:kinsoku w:val="0"/>
                              <w:overflowPunct w:val="0"/>
                              <w:spacing w:before="4"/>
                              <w:ind w:left="20"/>
                              <w:rPr>
                                <w:color w:val="000000"/>
                                <w:sz w:val="12"/>
                                <w:szCs w:val="12"/>
                                <w:lang w:val="es-MX"/>
                              </w:rPr>
                            </w:pPr>
                            <w:r>
                              <w:rPr>
                                <w:color w:val="231F20"/>
                                <w:sz w:val="12"/>
                                <w:szCs w:val="12"/>
                                <w:lang w:val="es-MX"/>
                              </w:rPr>
                              <w:t>Marca todas las que aplican</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2C" id="Text Box 10" o:spid="_x0000_s1035" type="#_x0000_t202" style="position:absolute;left:0;text-align:left;margin-left:709.45pt;margin-top:4.5pt;width:8pt;height:92.15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" o:allowincell="f" filled="f" stroked="f">
                <v:textbox style="layout-flow:vertical;mso-layout-flow-alt:bottom-to-top" inset="0,0,0,0">
                  <w:txbxContent>
                    <w:p w14:paraId="23964CAE" w14:textId="77777777" w:rsidR="00EB0E69" w:rsidRPr="00DC45C5" w:rsidRDefault="00EB0E69">
                      <w:pPr>
                        <w:pStyle w:val="BodyText"/>
                        <w:kinsoku w:val="0"/>
                        <w:overflowPunct w:val="0"/>
                        <w:spacing w:before="4"/>
                        <w:ind w:left="20"/>
                        <w:rPr>
                          <w:color w:val="000000"/>
                          <w:sz w:val="12"/>
                          <w:szCs w:val="12"/>
                          <w:lang w:val="es-MX"/>
                        </w:rPr>
                      </w:pPr>
                      <w:r>
                        <w:rPr>
                          <w:color w:val="231F20"/>
                          <w:sz w:val="12"/>
                          <w:szCs w:val="12"/>
                          <w:lang w:val="es-MX"/>
                        </w:rPr>
                        <w:t>Marca todas las que aplican</w:t>
                      </w:r>
                    </w:p>
                  </w:txbxContent>
                </v:textbox>
                <w10:wrap anchorx="page"/>
              </v:shape>
            </w:pict>
          </mc:Fallback>
        </mc:AlternateContent>
      </w:r>
      <w:r>
        <w:rPr>
          <w:noProof/>
        </w:rPr>
        <mc:AlternateContent>
          <mc:Choice Requires="wps">
            <w:drawing>
              <wp:inline distT="0" distB="0" distL="0" distR="0" wp14:anchorId="23964C2E" wp14:editId="23964C2F">
                <wp:extent cx="2311400" cy="1228090"/>
                <wp:effectExtent l="3175" t="1270" r="0" b="0"/>
                <wp:docPr id="652" name="Text Box 6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1228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80"/>
                              <w:gridCol w:w="278"/>
                              <w:gridCol w:w="278"/>
                              <w:gridCol w:w="279"/>
                              <w:gridCol w:w="280"/>
                              <w:gridCol w:w="281"/>
                              <w:gridCol w:w="280"/>
                              <w:gridCol w:w="279"/>
                              <w:gridCol w:w="278"/>
                              <w:gridCol w:w="278"/>
                              <w:gridCol w:w="279"/>
                              <w:gridCol w:w="281"/>
                            </w:tblGrid>
                            <w:tr w:rsidR="00EB0E69" w:rsidRPr="005B4C3E" w14:paraId="23964CBC"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AF"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B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1"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2"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B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B4"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B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B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B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BA"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BB" w14:textId="77777777" w:rsidR="00EB0E69" w:rsidRPr="005B4C3E" w:rsidRDefault="00EB0E69"/>
                              </w:tc>
                            </w:tr>
                            <w:tr w:rsidR="00EB0E69" w:rsidRPr="005B4C3E" w14:paraId="23964CC0" w14:textId="77777777">
                              <w:trPr>
                                <w:trHeight w:hRule="exact" w:val="50"/>
                              </w:trPr>
                              <w:tc>
                                <w:tcPr>
                                  <w:tcW w:w="839" w:type="dxa"/>
                                  <w:gridSpan w:val="3"/>
                                  <w:tcBorders>
                                    <w:top w:val="nil"/>
                                    <w:left w:val="nil"/>
                                    <w:bottom w:val="nil"/>
                                    <w:right w:val="nil"/>
                                  </w:tcBorders>
                                </w:tcPr>
                                <w:p w14:paraId="23964CBD" w14:textId="77777777" w:rsidR="00EB0E69" w:rsidRPr="005B4C3E" w:rsidRDefault="00EB0E69"/>
                              </w:tc>
                              <w:tc>
                                <w:tcPr>
                                  <w:tcW w:w="1677" w:type="dxa"/>
                                  <w:gridSpan w:val="6"/>
                                  <w:tcBorders>
                                    <w:top w:val="nil"/>
                                    <w:left w:val="nil"/>
                                    <w:bottom w:val="nil"/>
                                    <w:right w:val="nil"/>
                                  </w:tcBorders>
                                </w:tcPr>
                                <w:p w14:paraId="23964CBE" w14:textId="77777777" w:rsidR="00EB0E69" w:rsidRPr="005B4C3E" w:rsidRDefault="00EB0E69"/>
                              </w:tc>
                              <w:tc>
                                <w:tcPr>
                                  <w:tcW w:w="1116" w:type="dxa"/>
                                  <w:gridSpan w:val="4"/>
                                  <w:tcBorders>
                                    <w:top w:val="nil"/>
                                    <w:left w:val="nil"/>
                                    <w:bottom w:val="nil"/>
                                    <w:right w:val="nil"/>
                                  </w:tcBorders>
                                </w:tcPr>
                                <w:p w14:paraId="23964CBF" w14:textId="77777777" w:rsidR="00EB0E69" w:rsidRPr="005B4C3E" w:rsidRDefault="00EB0E69"/>
                              </w:tc>
                            </w:tr>
                            <w:tr w:rsidR="00EB0E69" w:rsidRPr="005B4C3E" w14:paraId="23964CCE"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C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C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3"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4"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C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C6"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C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C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C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A"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B"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CC"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CD" w14:textId="77777777" w:rsidR="00EB0E69" w:rsidRPr="005B4C3E" w:rsidRDefault="00EB0E69"/>
                              </w:tc>
                            </w:tr>
                            <w:tr w:rsidR="00EB0E69" w:rsidRPr="005B4C3E" w14:paraId="23964CD2" w14:textId="77777777">
                              <w:trPr>
                                <w:trHeight w:hRule="exact" w:val="50"/>
                              </w:trPr>
                              <w:tc>
                                <w:tcPr>
                                  <w:tcW w:w="839" w:type="dxa"/>
                                  <w:gridSpan w:val="3"/>
                                  <w:tcBorders>
                                    <w:top w:val="nil"/>
                                    <w:left w:val="nil"/>
                                    <w:bottom w:val="nil"/>
                                    <w:right w:val="nil"/>
                                  </w:tcBorders>
                                </w:tcPr>
                                <w:p w14:paraId="23964CCF" w14:textId="77777777" w:rsidR="00EB0E69" w:rsidRPr="005B4C3E" w:rsidRDefault="00EB0E69"/>
                              </w:tc>
                              <w:tc>
                                <w:tcPr>
                                  <w:tcW w:w="1677" w:type="dxa"/>
                                  <w:gridSpan w:val="6"/>
                                  <w:tcBorders>
                                    <w:top w:val="nil"/>
                                    <w:left w:val="nil"/>
                                    <w:bottom w:val="nil"/>
                                    <w:right w:val="nil"/>
                                  </w:tcBorders>
                                </w:tcPr>
                                <w:p w14:paraId="23964CD0" w14:textId="77777777" w:rsidR="00EB0E69" w:rsidRPr="005B4C3E" w:rsidRDefault="00EB0E69"/>
                              </w:tc>
                              <w:tc>
                                <w:tcPr>
                                  <w:tcW w:w="1116" w:type="dxa"/>
                                  <w:gridSpan w:val="4"/>
                                  <w:tcBorders>
                                    <w:top w:val="nil"/>
                                    <w:left w:val="nil"/>
                                    <w:bottom w:val="nil"/>
                                    <w:right w:val="nil"/>
                                  </w:tcBorders>
                                </w:tcPr>
                                <w:p w14:paraId="23964CD1" w14:textId="77777777" w:rsidR="00EB0E69" w:rsidRPr="005B4C3E" w:rsidRDefault="00EB0E69"/>
                              </w:tc>
                            </w:tr>
                            <w:tr w:rsidR="00EB0E69" w:rsidRPr="005B4C3E" w14:paraId="23964CE0"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D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D4"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5"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D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D8"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D9"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DA"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D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C"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D"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DE"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DF" w14:textId="77777777" w:rsidR="00EB0E69" w:rsidRPr="005B4C3E" w:rsidRDefault="00EB0E69"/>
                              </w:tc>
                            </w:tr>
                            <w:tr w:rsidR="00EB0E69" w:rsidRPr="005B4C3E" w14:paraId="23964CE4" w14:textId="77777777">
                              <w:trPr>
                                <w:trHeight w:hRule="exact" w:val="50"/>
                              </w:trPr>
                              <w:tc>
                                <w:tcPr>
                                  <w:tcW w:w="839" w:type="dxa"/>
                                  <w:gridSpan w:val="3"/>
                                  <w:tcBorders>
                                    <w:top w:val="nil"/>
                                    <w:left w:val="nil"/>
                                    <w:bottom w:val="nil"/>
                                    <w:right w:val="nil"/>
                                  </w:tcBorders>
                                </w:tcPr>
                                <w:p w14:paraId="23964CE1" w14:textId="77777777" w:rsidR="00EB0E69" w:rsidRPr="005B4C3E" w:rsidRDefault="00EB0E69"/>
                              </w:tc>
                              <w:tc>
                                <w:tcPr>
                                  <w:tcW w:w="1677" w:type="dxa"/>
                                  <w:gridSpan w:val="6"/>
                                  <w:tcBorders>
                                    <w:top w:val="nil"/>
                                    <w:left w:val="nil"/>
                                    <w:bottom w:val="nil"/>
                                    <w:right w:val="nil"/>
                                  </w:tcBorders>
                                </w:tcPr>
                                <w:p w14:paraId="23964CE2" w14:textId="77777777" w:rsidR="00EB0E69" w:rsidRPr="005B4C3E" w:rsidRDefault="00EB0E69"/>
                              </w:tc>
                              <w:tc>
                                <w:tcPr>
                                  <w:tcW w:w="1116" w:type="dxa"/>
                                  <w:gridSpan w:val="4"/>
                                  <w:tcBorders>
                                    <w:top w:val="nil"/>
                                    <w:left w:val="nil"/>
                                    <w:bottom w:val="nil"/>
                                    <w:right w:val="nil"/>
                                  </w:tcBorders>
                                </w:tcPr>
                                <w:p w14:paraId="23964CE3" w14:textId="77777777" w:rsidR="00EB0E69" w:rsidRPr="005B4C3E" w:rsidRDefault="00EB0E69"/>
                              </w:tc>
                            </w:tr>
                            <w:tr w:rsidR="00EB0E69" w:rsidRPr="005B4C3E" w14:paraId="23964CF2"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E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E6"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E9"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EA"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EB"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EC"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ED"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E"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F"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F0"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F1" w14:textId="77777777" w:rsidR="00EB0E69" w:rsidRPr="005B4C3E" w:rsidRDefault="00EB0E69"/>
                              </w:tc>
                            </w:tr>
                            <w:tr w:rsidR="00EB0E69" w:rsidRPr="005B4C3E" w14:paraId="23964CF6" w14:textId="77777777">
                              <w:trPr>
                                <w:trHeight w:hRule="exact" w:val="50"/>
                              </w:trPr>
                              <w:tc>
                                <w:tcPr>
                                  <w:tcW w:w="839" w:type="dxa"/>
                                  <w:gridSpan w:val="3"/>
                                  <w:tcBorders>
                                    <w:top w:val="nil"/>
                                    <w:left w:val="nil"/>
                                    <w:bottom w:val="nil"/>
                                    <w:right w:val="nil"/>
                                  </w:tcBorders>
                                </w:tcPr>
                                <w:p w14:paraId="23964CF3" w14:textId="77777777" w:rsidR="00EB0E69" w:rsidRPr="005B4C3E" w:rsidRDefault="00EB0E69"/>
                              </w:tc>
                              <w:tc>
                                <w:tcPr>
                                  <w:tcW w:w="1677" w:type="dxa"/>
                                  <w:gridSpan w:val="6"/>
                                  <w:tcBorders>
                                    <w:top w:val="nil"/>
                                    <w:left w:val="nil"/>
                                    <w:bottom w:val="nil"/>
                                    <w:right w:val="nil"/>
                                  </w:tcBorders>
                                </w:tcPr>
                                <w:p w14:paraId="23964CF4" w14:textId="77777777" w:rsidR="00EB0E69" w:rsidRPr="005B4C3E" w:rsidRDefault="00EB0E69"/>
                              </w:tc>
                              <w:tc>
                                <w:tcPr>
                                  <w:tcW w:w="1116" w:type="dxa"/>
                                  <w:gridSpan w:val="4"/>
                                  <w:tcBorders>
                                    <w:top w:val="nil"/>
                                    <w:left w:val="nil"/>
                                    <w:bottom w:val="nil"/>
                                    <w:right w:val="nil"/>
                                  </w:tcBorders>
                                </w:tcPr>
                                <w:p w14:paraId="23964CF5" w14:textId="77777777" w:rsidR="00EB0E69" w:rsidRPr="005B4C3E" w:rsidRDefault="00EB0E69"/>
                              </w:tc>
                            </w:tr>
                            <w:tr w:rsidR="00EB0E69" w:rsidRPr="005B4C3E" w14:paraId="23964D04"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F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F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F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FA"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FB"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FC"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FD"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FE"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FF"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1"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02"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03" w14:textId="77777777" w:rsidR="00EB0E69" w:rsidRPr="005B4C3E" w:rsidRDefault="00EB0E69"/>
                              </w:tc>
                            </w:tr>
                          </w:tbl>
                          <w:p w14:paraId="23964D05" w14:textId="77777777" w:rsidR="00EB0E69" w:rsidRDefault="00EB0E69">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inline>
            </w:drawing>
          </mc:Choice>
          <mc:Fallback>
            <w:pict>
              <v:shape w14:anchorId="23964C2E" id="Text Box 618" o:spid="_x0000_s1036" type="#_x0000_t202" style="width:182pt;height:9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HWJtQIAALU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"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80"/>
                        <w:gridCol w:w="278"/>
                        <w:gridCol w:w="278"/>
                        <w:gridCol w:w="279"/>
                        <w:gridCol w:w="280"/>
                        <w:gridCol w:w="281"/>
                        <w:gridCol w:w="280"/>
                        <w:gridCol w:w="279"/>
                        <w:gridCol w:w="278"/>
                        <w:gridCol w:w="278"/>
                        <w:gridCol w:w="279"/>
                        <w:gridCol w:w="281"/>
                      </w:tblGrid>
                      <w:tr w:rsidR="00EB0E69" w:rsidRPr="005B4C3E" w14:paraId="23964CBC"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AF"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B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1"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2"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B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B4"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B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B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B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B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BA"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BB" w14:textId="77777777" w:rsidR="00EB0E69" w:rsidRPr="005B4C3E" w:rsidRDefault="00EB0E69"/>
                        </w:tc>
                      </w:tr>
                      <w:tr w:rsidR="00EB0E69" w:rsidRPr="005B4C3E" w14:paraId="23964CC0" w14:textId="77777777">
                        <w:trPr>
                          <w:trHeight w:hRule="exact" w:val="50"/>
                        </w:trPr>
                        <w:tc>
                          <w:tcPr>
                            <w:tcW w:w="839" w:type="dxa"/>
                            <w:gridSpan w:val="3"/>
                            <w:tcBorders>
                              <w:top w:val="nil"/>
                              <w:left w:val="nil"/>
                              <w:bottom w:val="nil"/>
                              <w:right w:val="nil"/>
                            </w:tcBorders>
                          </w:tcPr>
                          <w:p w14:paraId="23964CBD" w14:textId="77777777" w:rsidR="00EB0E69" w:rsidRPr="005B4C3E" w:rsidRDefault="00EB0E69"/>
                        </w:tc>
                        <w:tc>
                          <w:tcPr>
                            <w:tcW w:w="1677" w:type="dxa"/>
                            <w:gridSpan w:val="6"/>
                            <w:tcBorders>
                              <w:top w:val="nil"/>
                              <w:left w:val="nil"/>
                              <w:bottom w:val="nil"/>
                              <w:right w:val="nil"/>
                            </w:tcBorders>
                          </w:tcPr>
                          <w:p w14:paraId="23964CBE" w14:textId="77777777" w:rsidR="00EB0E69" w:rsidRPr="005B4C3E" w:rsidRDefault="00EB0E69"/>
                        </w:tc>
                        <w:tc>
                          <w:tcPr>
                            <w:tcW w:w="1116" w:type="dxa"/>
                            <w:gridSpan w:val="4"/>
                            <w:tcBorders>
                              <w:top w:val="nil"/>
                              <w:left w:val="nil"/>
                              <w:bottom w:val="nil"/>
                              <w:right w:val="nil"/>
                            </w:tcBorders>
                          </w:tcPr>
                          <w:p w14:paraId="23964CBF" w14:textId="77777777" w:rsidR="00EB0E69" w:rsidRPr="005B4C3E" w:rsidRDefault="00EB0E69"/>
                        </w:tc>
                      </w:tr>
                      <w:tr w:rsidR="00EB0E69" w:rsidRPr="005B4C3E" w14:paraId="23964CCE"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C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C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3"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4"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C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C6"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C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C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C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A"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CB"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CC"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CD" w14:textId="77777777" w:rsidR="00EB0E69" w:rsidRPr="005B4C3E" w:rsidRDefault="00EB0E69"/>
                        </w:tc>
                      </w:tr>
                      <w:tr w:rsidR="00EB0E69" w:rsidRPr="005B4C3E" w14:paraId="23964CD2" w14:textId="77777777">
                        <w:trPr>
                          <w:trHeight w:hRule="exact" w:val="50"/>
                        </w:trPr>
                        <w:tc>
                          <w:tcPr>
                            <w:tcW w:w="839" w:type="dxa"/>
                            <w:gridSpan w:val="3"/>
                            <w:tcBorders>
                              <w:top w:val="nil"/>
                              <w:left w:val="nil"/>
                              <w:bottom w:val="nil"/>
                              <w:right w:val="nil"/>
                            </w:tcBorders>
                          </w:tcPr>
                          <w:p w14:paraId="23964CCF" w14:textId="77777777" w:rsidR="00EB0E69" w:rsidRPr="005B4C3E" w:rsidRDefault="00EB0E69"/>
                        </w:tc>
                        <w:tc>
                          <w:tcPr>
                            <w:tcW w:w="1677" w:type="dxa"/>
                            <w:gridSpan w:val="6"/>
                            <w:tcBorders>
                              <w:top w:val="nil"/>
                              <w:left w:val="nil"/>
                              <w:bottom w:val="nil"/>
                              <w:right w:val="nil"/>
                            </w:tcBorders>
                          </w:tcPr>
                          <w:p w14:paraId="23964CD0" w14:textId="77777777" w:rsidR="00EB0E69" w:rsidRPr="005B4C3E" w:rsidRDefault="00EB0E69"/>
                        </w:tc>
                        <w:tc>
                          <w:tcPr>
                            <w:tcW w:w="1116" w:type="dxa"/>
                            <w:gridSpan w:val="4"/>
                            <w:tcBorders>
                              <w:top w:val="nil"/>
                              <w:left w:val="nil"/>
                              <w:bottom w:val="nil"/>
                              <w:right w:val="nil"/>
                            </w:tcBorders>
                          </w:tcPr>
                          <w:p w14:paraId="23964CD1" w14:textId="77777777" w:rsidR="00EB0E69" w:rsidRPr="005B4C3E" w:rsidRDefault="00EB0E69"/>
                        </w:tc>
                      </w:tr>
                      <w:tr w:rsidR="00EB0E69" w:rsidRPr="005B4C3E" w14:paraId="23964CE0"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D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D4"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5"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D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D8"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D9"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DA"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D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C"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DD"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DE"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DF" w14:textId="77777777" w:rsidR="00EB0E69" w:rsidRPr="005B4C3E" w:rsidRDefault="00EB0E69"/>
                        </w:tc>
                      </w:tr>
                      <w:tr w:rsidR="00EB0E69" w:rsidRPr="005B4C3E" w14:paraId="23964CE4" w14:textId="77777777">
                        <w:trPr>
                          <w:trHeight w:hRule="exact" w:val="50"/>
                        </w:trPr>
                        <w:tc>
                          <w:tcPr>
                            <w:tcW w:w="839" w:type="dxa"/>
                            <w:gridSpan w:val="3"/>
                            <w:tcBorders>
                              <w:top w:val="nil"/>
                              <w:left w:val="nil"/>
                              <w:bottom w:val="nil"/>
                              <w:right w:val="nil"/>
                            </w:tcBorders>
                          </w:tcPr>
                          <w:p w14:paraId="23964CE1" w14:textId="77777777" w:rsidR="00EB0E69" w:rsidRPr="005B4C3E" w:rsidRDefault="00EB0E69"/>
                        </w:tc>
                        <w:tc>
                          <w:tcPr>
                            <w:tcW w:w="1677" w:type="dxa"/>
                            <w:gridSpan w:val="6"/>
                            <w:tcBorders>
                              <w:top w:val="nil"/>
                              <w:left w:val="nil"/>
                              <w:bottom w:val="nil"/>
                              <w:right w:val="nil"/>
                            </w:tcBorders>
                          </w:tcPr>
                          <w:p w14:paraId="23964CE2" w14:textId="77777777" w:rsidR="00EB0E69" w:rsidRPr="005B4C3E" w:rsidRDefault="00EB0E69"/>
                        </w:tc>
                        <w:tc>
                          <w:tcPr>
                            <w:tcW w:w="1116" w:type="dxa"/>
                            <w:gridSpan w:val="4"/>
                            <w:tcBorders>
                              <w:top w:val="nil"/>
                              <w:left w:val="nil"/>
                              <w:bottom w:val="nil"/>
                              <w:right w:val="nil"/>
                            </w:tcBorders>
                          </w:tcPr>
                          <w:p w14:paraId="23964CE3" w14:textId="77777777" w:rsidR="00EB0E69" w:rsidRPr="005B4C3E" w:rsidRDefault="00EB0E69"/>
                        </w:tc>
                      </w:tr>
                      <w:tr w:rsidR="00EB0E69" w:rsidRPr="005B4C3E" w14:paraId="23964CF2"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E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E6"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E9"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EA"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EB"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EC"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ED"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E"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EF"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F0"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F1" w14:textId="77777777" w:rsidR="00EB0E69" w:rsidRPr="005B4C3E" w:rsidRDefault="00EB0E69"/>
                        </w:tc>
                      </w:tr>
                      <w:tr w:rsidR="00EB0E69" w:rsidRPr="005B4C3E" w14:paraId="23964CF6" w14:textId="77777777">
                        <w:trPr>
                          <w:trHeight w:hRule="exact" w:val="50"/>
                        </w:trPr>
                        <w:tc>
                          <w:tcPr>
                            <w:tcW w:w="839" w:type="dxa"/>
                            <w:gridSpan w:val="3"/>
                            <w:tcBorders>
                              <w:top w:val="nil"/>
                              <w:left w:val="nil"/>
                              <w:bottom w:val="nil"/>
                              <w:right w:val="nil"/>
                            </w:tcBorders>
                          </w:tcPr>
                          <w:p w14:paraId="23964CF3" w14:textId="77777777" w:rsidR="00EB0E69" w:rsidRPr="005B4C3E" w:rsidRDefault="00EB0E69"/>
                        </w:tc>
                        <w:tc>
                          <w:tcPr>
                            <w:tcW w:w="1677" w:type="dxa"/>
                            <w:gridSpan w:val="6"/>
                            <w:tcBorders>
                              <w:top w:val="nil"/>
                              <w:left w:val="nil"/>
                              <w:bottom w:val="nil"/>
                              <w:right w:val="nil"/>
                            </w:tcBorders>
                          </w:tcPr>
                          <w:p w14:paraId="23964CF4" w14:textId="77777777" w:rsidR="00EB0E69" w:rsidRPr="005B4C3E" w:rsidRDefault="00EB0E69"/>
                        </w:tc>
                        <w:tc>
                          <w:tcPr>
                            <w:tcW w:w="1116" w:type="dxa"/>
                            <w:gridSpan w:val="4"/>
                            <w:tcBorders>
                              <w:top w:val="nil"/>
                              <w:left w:val="nil"/>
                              <w:bottom w:val="nil"/>
                              <w:right w:val="nil"/>
                            </w:tcBorders>
                          </w:tcPr>
                          <w:p w14:paraId="23964CF5" w14:textId="77777777" w:rsidR="00EB0E69" w:rsidRPr="005B4C3E" w:rsidRDefault="00EB0E69"/>
                        </w:tc>
                      </w:tr>
                      <w:tr w:rsidR="00EB0E69" w:rsidRPr="005B4C3E" w14:paraId="23964D04"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CF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F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F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CFA"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FB"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FC"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CFD"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CFE"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CFF"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1"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02"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03" w14:textId="77777777" w:rsidR="00EB0E69" w:rsidRPr="005B4C3E" w:rsidRDefault="00EB0E69"/>
                        </w:tc>
                      </w:tr>
                    </w:tbl>
                    <w:p w14:paraId="23964D05" w14:textId="77777777" w:rsidR="00EB0E69" w:rsidRDefault="00EB0E69">
                      <w:pPr>
                        <w:pStyle w:val="BodyText"/>
                        <w:kinsoku w:val="0"/>
                        <w:overflowPunct w:val="0"/>
                        <w:spacing w:before="0"/>
                        <w:ind w:left="0"/>
                        <w:rPr>
                          <w:rFonts w:ascii="Times New Roman" w:hAnsi="Times New Roman" w:cs="Times New Roman"/>
                          <w:sz w:val="24"/>
                          <w:szCs w:val="24"/>
                        </w:rPr>
                      </w:pPr>
                    </w:p>
                  </w:txbxContent>
                </v:textbox>
                <w10:anchorlock/>
              </v:shape>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30" wp14:editId="23964C31">
                <wp:extent cx="182245" cy="1228090"/>
                <wp:effectExtent l="6350" t="10795" r="11430" b="8890"/>
                <wp:docPr id="64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245" cy="1228090"/>
                          <a:chOff x="0" y="0"/>
                          <a:chExt cx="287" cy="1934"/>
                        </a:xfrm>
                      </wpg:grpSpPr>
                      <wps:wsp>
                        <wps:cNvPr id="647" name="Freeform 13"/>
                        <wps:cNvSpPr>
                          <a:spLocks/>
                        </wps:cNvSpPr>
                        <wps:spPr bwMode="auto">
                          <a:xfrm>
                            <a:off x="2" y="2"/>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 name="Freeform 14"/>
                        <wps:cNvSpPr>
                          <a:spLocks/>
                        </wps:cNvSpPr>
                        <wps:spPr bwMode="auto">
                          <a:xfrm>
                            <a:off x="2" y="39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Freeform 15"/>
                        <wps:cNvSpPr>
                          <a:spLocks/>
                        </wps:cNvSpPr>
                        <wps:spPr bwMode="auto">
                          <a:xfrm>
                            <a:off x="2" y="793"/>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0" name="Freeform 16"/>
                        <wps:cNvSpPr>
                          <a:spLocks/>
                        </wps:cNvSpPr>
                        <wps:spPr bwMode="auto">
                          <a:xfrm>
                            <a:off x="2" y="118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 name="Freeform 17"/>
                        <wps:cNvSpPr>
                          <a:spLocks/>
                        </wps:cNvSpPr>
                        <wps:spPr bwMode="auto">
                          <a:xfrm>
                            <a:off x="2" y="1585"/>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CEE208" id="Group 12" o:spid="_x0000_s1026" style="width:14.35pt;height:96.7pt;mso-position-horizontal-relative:char;mso-position-vertical-relative:line" coordsize="287,1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">
                <v:shape id="Freeform 13" o:spid="_x0000_s1027" style="position:absolute;left:2;top:2;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" path="m,345r281,l281,,,,,345xe" filled="f" strokecolor="#808285" strokeweight=".25pt">
                  <v:path arrowok="t" o:connecttype="custom" o:connectlocs="0,345;281,345;281,0;0,0;0,345" o:connectangles="0,0,0,0,0"/>
                </v:shape>
                <v:shape id="Freeform 14" o:spid="_x0000_s1028" style="position:absolute;left:2;top:39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" path="m,345r281,l281,,,,,345xe" filled="f" strokecolor="#808285" strokeweight=".25pt">
                  <v:path arrowok="t" o:connecttype="custom" o:connectlocs="0,345;281,345;281,0;0,0;0,345" o:connectangles="0,0,0,0,0"/>
                </v:shape>
                <v:shape id="Freeform 15" o:spid="_x0000_s1029" style="position:absolute;left:2;top:793;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" path="m,345r281,l281,,,,,345xe" filled="f" strokecolor="#808285" strokeweight=".25pt">
                  <v:path arrowok="t" o:connecttype="custom" o:connectlocs="0,345;281,345;281,0;0,0;0,345" o:connectangles="0,0,0,0,0"/>
                </v:shape>
                <v:shape id="Freeform 16" o:spid="_x0000_s1030" style="position:absolute;left:2;top:118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" path="m,345r281,l281,,,,,345xe" filled="f" strokecolor="#808285" strokeweight=".25pt">
                  <v:path arrowok="t" o:connecttype="custom" o:connectlocs="0,345;281,345;281,0;0,0;0,345" o:connectangles="0,0,0,0,0"/>
                </v:shape>
                <v:shape id="Freeform 17" o:spid="_x0000_s1031" style="position:absolute;left:2;top:1585;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" path="m,345r281,l281,,,,,345xe" filled="f" strokecolor="#808285" strokeweight=".25pt">
                  <v:path arrowok="t" o:connecttype="custom" o:connectlocs="0,345;281,345;281,0;0,0;0,345"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s">
            <w:drawing>
              <wp:inline distT="0" distB="0" distL="0" distR="0" wp14:anchorId="23964C32" wp14:editId="23964C33">
                <wp:extent cx="3551555" cy="1228090"/>
                <wp:effectExtent l="0" t="1270" r="1905" b="0"/>
                <wp:docPr id="645" name="Text Box 6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1555" cy="1228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80"/>
                              <w:gridCol w:w="278"/>
                              <w:gridCol w:w="278"/>
                              <w:gridCol w:w="279"/>
                              <w:gridCol w:w="280"/>
                              <w:gridCol w:w="281"/>
                              <w:gridCol w:w="280"/>
                              <w:gridCol w:w="279"/>
                              <w:gridCol w:w="278"/>
                              <w:gridCol w:w="278"/>
                              <w:gridCol w:w="279"/>
                              <w:gridCol w:w="280"/>
                              <w:gridCol w:w="278"/>
                              <w:gridCol w:w="280"/>
                              <w:gridCol w:w="280"/>
                              <w:gridCol w:w="279"/>
                              <w:gridCol w:w="279"/>
                              <w:gridCol w:w="278"/>
                              <w:gridCol w:w="280"/>
                            </w:tblGrid>
                            <w:tr w:rsidR="00EB0E69" w:rsidRPr="005B4C3E" w14:paraId="23964D1A"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06"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0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0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0B"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0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0D"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0E"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F"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10"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1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1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4"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5"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1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1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18"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9" w14:textId="77777777" w:rsidR="00EB0E69" w:rsidRPr="005B4C3E" w:rsidRDefault="00EB0E69"/>
                              </w:tc>
                            </w:tr>
                            <w:tr w:rsidR="00EB0E69" w:rsidRPr="005B4C3E" w14:paraId="23964D1E" w14:textId="77777777">
                              <w:trPr>
                                <w:trHeight w:hRule="exact" w:val="50"/>
                              </w:trPr>
                              <w:tc>
                                <w:tcPr>
                                  <w:tcW w:w="839" w:type="dxa"/>
                                  <w:gridSpan w:val="3"/>
                                  <w:tcBorders>
                                    <w:top w:val="nil"/>
                                    <w:left w:val="nil"/>
                                    <w:bottom w:val="nil"/>
                                    <w:right w:val="nil"/>
                                  </w:tcBorders>
                                </w:tcPr>
                                <w:p w14:paraId="23964D1B" w14:textId="77777777" w:rsidR="00EB0E69" w:rsidRPr="005B4C3E" w:rsidRDefault="00EB0E69"/>
                              </w:tc>
                              <w:tc>
                                <w:tcPr>
                                  <w:tcW w:w="1677" w:type="dxa"/>
                                  <w:gridSpan w:val="6"/>
                                  <w:tcBorders>
                                    <w:top w:val="nil"/>
                                    <w:left w:val="nil"/>
                                    <w:bottom w:val="nil"/>
                                    <w:right w:val="nil"/>
                                  </w:tcBorders>
                                </w:tcPr>
                                <w:p w14:paraId="23964D1C" w14:textId="77777777" w:rsidR="00EB0E69" w:rsidRPr="005B4C3E" w:rsidRDefault="00EB0E69"/>
                              </w:tc>
                              <w:tc>
                                <w:tcPr>
                                  <w:tcW w:w="3069" w:type="dxa"/>
                                  <w:gridSpan w:val="11"/>
                                  <w:tcBorders>
                                    <w:top w:val="nil"/>
                                    <w:left w:val="nil"/>
                                    <w:bottom w:val="nil"/>
                                    <w:right w:val="nil"/>
                                  </w:tcBorders>
                                </w:tcPr>
                                <w:p w14:paraId="23964D1D" w14:textId="77777777" w:rsidR="00EB0E69" w:rsidRPr="005B4C3E" w:rsidRDefault="00EB0E69"/>
                              </w:tc>
                            </w:tr>
                            <w:tr w:rsidR="00EB0E69" w:rsidRPr="005B4C3E" w14:paraId="23964D33"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1F"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1"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2"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4"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2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D"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E"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F"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3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3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2" w14:textId="77777777" w:rsidR="00EB0E69" w:rsidRPr="005B4C3E" w:rsidRDefault="00EB0E69"/>
                              </w:tc>
                            </w:tr>
                            <w:tr w:rsidR="00EB0E69" w:rsidRPr="005B4C3E" w14:paraId="23964D37" w14:textId="77777777">
                              <w:trPr>
                                <w:trHeight w:hRule="exact" w:val="50"/>
                              </w:trPr>
                              <w:tc>
                                <w:tcPr>
                                  <w:tcW w:w="839" w:type="dxa"/>
                                  <w:gridSpan w:val="3"/>
                                  <w:tcBorders>
                                    <w:top w:val="nil"/>
                                    <w:left w:val="nil"/>
                                    <w:bottom w:val="nil"/>
                                    <w:right w:val="nil"/>
                                  </w:tcBorders>
                                </w:tcPr>
                                <w:p w14:paraId="23964D34" w14:textId="77777777" w:rsidR="00EB0E69" w:rsidRPr="005B4C3E" w:rsidRDefault="00EB0E69"/>
                              </w:tc>
                              <w:tc>
                                <w:tcPr>
                                  <w:tcW w:w="1677" w:type="dxa"/>
                                  <w:gridSpan w:val="6"/>
                                  <w:tcBorders>
                                    <w:top w:val="nil"/>
                                    <w:left w:val="nil"/>
                                    <w:bottom w:val="nil"/>
                                    <w:right w:val="nil"/>
                                  </w:tcBorders>
                                </w:tcPr>
                                <w:p w14:paraId="23964D35" w14:textId="77777777" w:rsidR="00EB0E69" w:rsidRPr="005B4C3E" w:rsidRDefault="00EB0E69"/>
                              </w:tc>
                              <w:tc>
                                <w:tcPr>
                                  <w:tcW w:w="3069" w:type="dxa"/>
                                  <w:gridSpan w:val="11"/>
                                  <w:tcBorders>
                                    <w:top w:val="nil"/>
                                    <w:left w:val="nil"/>
                                    <w:bottom w:val="nil"/>
                                    <w:right w:val="nil"/>
                                  </w:tcBorders>
                                </w:tcPr>
                                <w:p w14:paraId="23964D36" w14:textId="77777777" w:rsidR="00EB0E69" w:rsidRPr="005B4C3E" w:rsidRDefault="00EB0E69"/>
                              </w:tc>
                            </w:tr>
                            <w:tr w:rsidR="00EB0E69" w:rsidRPr="005B4C3E" w14:paraId="23964D4C"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38"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3A"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3B"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3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D"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3E"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F"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1"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2"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4"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6"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7"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B" w14:textId="77777777" w:rsidR="00EB0E69" w:rsidRPr="005B4C3E" w:rsidRDefault="00EB0E69"/>
                              </w:tc>
                            </w:tr>
                            <w:tr w:rsidR="00EB0E69" w:rsidRPr="005B4C3E" w14:paraId="23964D50" w14:textId="77777777">
                              <w:trPr>
                                <w:trHeight w:hRule="exact" w:val="50"/>
                              </w:trPr>
                              <w:tc>
                                <w:tcPr>
                                  <w:tcW w:w="839" w:type="dxa"/>
                                  <w:gridSpan w:val="3"/>
                                  <w:tcBorders>
                                    <w:top w:val="nil"/>
                                    <w:left w:val="nil"/>
                                    <w:bottom w:val="nil"/>
                                    <w:right w:val="nil"/>
                                  </w:tcBorders>
                                </w:tcPr>
                                <w:p w14:paraId="23964D4D" w14:textId="77777777" w:rsidR="00EB0E69" w:rsidRPr="005B4C3E" w:rsidRDefault="00EB0E69"/>
                              </w:tc>
                              <w:tc>
                                <w:tcPr>
                                  <w:tcW w:w="1677" w:type="dxa"/>
                                  <w:gridSpan w:val="6"/>
                                  <w:tcBorders>
                                    <w:top w:val="nil"/>
                                    <w:left w:val="nil"/>
                                    <w:bottom w:val="nil"/>
                                    <w:right w:val="nil"/>
                                  </w:tcBorders>
                                </w:tcPr>
                                <w:p w14:paraId="23964D4E" w14:textId="77777777" w:rsidR="00EB0E69" w:rsidRPr="005B4C3E" w:rsidRDefault="00EB0E69"/>
                              </w:tc>
                              <w:tc>
                                <w:tcPr>
                                  <w:tcW w:w="3069" w:type="dxa"/>
                                  <w:gridSpan w:val="11"/>
                                  <w:tcBorders>
                                    <w:top w:val="nil"/>
                                    <w:left w:val="nil"/>
                                    <w:bottom w:val="nil"/>
                                    <w:right w:val="nil"/>
                                  </w:tcBorders>
                                </w:tcPr>
                                <w:p w14:paraId="23964D4F" w14:textId="77777777" w:rsidR="00EB0E69" w:rsidRPr="005B4C3E" w:rsidRDefault="00EB0E69"/>
                              </w:tc>
                            </w:tr>
                            <w:tr w:rsidR="00EB0E69" w:rsidRPr="005B4C3E" w14:paraId="23964D65"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5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3"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4"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5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6"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5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5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A"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B"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5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D"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E"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F"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0"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61"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6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6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4" w14:textId="77777777" w:rsidR="00EB0E69" w:rsidRPr="005B4C3E" w:rsidRDefault="00EB0E69"/>
                              </w:tc>
                            </w:tr>
                            <w:tr w:rsidR="00EB0E69" w:rsidRPr="005B4C3E" w14:paraId="23964D69" w14:textId="77777777">
                              <w:trPr>
                                <w:trHeight w:hRule="exact" w:val="50"/>
                              </w:trPr>
                              <w:tc>
                                <w:tcPr>
                                  <w:tcW w:w="839" w:type="dxa"/>
                                  <w:gridSpan w:val="3"/>
                                  <w:tcBorders>
                                    <w:top w:val="nil"/>
                                    <w:left w:val="nil"/>
                                    <w:bottom w:val="nil"/>
                                    <w:right w:val="nil"/>
                                  </w:tcBorders>
                                </w:tcPr>
                                <w:p w14:paraId="23964D66" w14:textId="77777777" w:rsidR="00EB0E69" w:rsidRPr="005B4C3E" w:rsidRDefault="00EB0E69"/>
                              </w:tc>
                              <w:tc>
                                <w:tcPr>
                                  <w:tcW w:w="1677" w:type="dxa"/>
                                  <w:gridSpan w:val="6"/>
                                  <w:tcBorders>
                                    <w:top w:val="nil"/>
                                    <w:left w:val="nil"/>
                                    <w:bottom w:val="nil"/>
                                    <w:right w:val="nil"/>
                                  </w:tcBorders>
                                </w:tcPr>
                                <w:p w14:paraId="23964D67" w14:textId="77777777" w:rsidR="00EB0E69" w:rsidRPr="005B4C3E" w:rsidRDefault="00EB0E69"/>
                              </w:tc>
                              <w:tc>
                                <w:tcPr>
                                  <w:tcW w:w="3069" w:type="dxa"/>
                                  <w:gridSpan w:val="11"/>
                                  <w:tcBorders>
                                    <w:top w:val="nil"/>
                                    <w:left w:val="nil"/>
                                    <w:bottom w:val="nil"/>
                                    <w:right w:val="nil"/>
                                  </w:tcBorders>
                                </w:tcPr>
                                <w:p w14:paraId="23964D68" w14:textId="77777777" w:rsidR="00EB0E69" w:rsidRPr="005B4C3E" w:rsidRDefault="00EB0E69"/>
                              </w:tc>
                            </w:tr>
                            <w:tr w:rsidR="00EB0E69" w:rsidRPr="005B4C3E" w14:paraId="23964D7E"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6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6C"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6D"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6E"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F"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70"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1"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3"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4"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6"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8"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A"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D" w14:textId="77777777" w:rsidR="00EB0E69" w:rsidRPr="005B4C3E" w:rsidRDefault="00EB0E69"/>
                              </w:tc>
                            </w:tr>
                          </w:tbl>
                          <w:p w14:paraId="23964D7F" w14:textId="77777777" w:rsidR="00EB0E69" w:rsidRDefault="00EB0E69">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inline>
            </w:drawing>
          </mc:Choice>
          <mc:Fallback>
            <w:pict>
              <v:shape w14:anchorId="23964C32" id="Text Box 617" o:spid="_x0000_s1037" type="#_x0000_t202" style="width:279.65pt;height:9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"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80"/>
                        <w:gridCol w:w="278"/>
                        <w:gridCol w:w="278"/>
                        <w:gridCol w:w="279"/>
                        <w:gridCol w:w="280"/>
                        <w:gridCol w:w="281"/>
                        <w:gridCol w:w="280"/>
                        <w:gridCol w:w="279"/>
                        <w:gridCol w:w="278"/>
                        <w:gridCol w:w="278"/>
                        <w:gridCol w:w="279"/>
                        <w:gridCol w:w="280"/>
                        <w:gridCol w:w="278"/>
                        <w:gridCol w:w="280"/>
                        <w:gridCol w:w="280"/>
                        <w:gridCol w:w="279"/>
                        <w:gridCol w:w="279"/>
                        <w:gridCol w:w="278"/>
                        <w:gridCol w:w="280"/>
                      </w:tblGrid>
                      <w:tr w:rsidR="00EB0E69" w:rsidRPr="005B4C3E" w14:paraId="23964D1A"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06"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0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0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0B"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0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0D"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0E"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0F"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10"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1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1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4"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5"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1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1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18"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19" w14:textId="77777777" w:rsidR="00EB0E69" w:rsidRPr="005B4C3E" w:rsidRDefault="00EB0E69"/>
                        </w:tc>
                      </w:tr>
                      <w:tr w:rsidR="00EB0E69" w:rsidRPr="005B4C3E" w14:paraId="23964D1E" w14:textId="77777777">
                        <w:trPr>
                          <w:trHeight w:hRule="exact" w:val="50"/>
                        </w:trPr>
                        <w:tc>
                          <w:tcPr>
                            <w:tcW w:w="839" w:type="dxa"/>
                            <w:gridSpan w:val="3"/>
                            <w:tcBorders>
                              <w:top w:val="nil"/>
                              <w:left w:val="nil"/>
                              <w:bottom w:val="nil"/>
                              <w:right w:val="nil"/>
                            </w:tcBorders>
                          </w:tcPr>
                          <w:p w14:paraId="23964D1B" w14:textId="77777777" w:rsidR="00EB0E69" w:rsidRPr="005B4C3E" w:rsidRDefault="00EB0E69"/>
                        </w:tc>
                        <w:tc>
                          <w:tcPr>
                            <w:tcW w:w="1677" w:type="dxa"/>
                            <w:gridSpan w:val="6"/>
                            <w:tcBorders>
                              <w:top w:val="nil"/>
                              <w:left w:val="nil"/>
                              <w:bottom w:val="nil"/>
                              <w:right w:val="nil"/>
                            </w:tcBorders>
                          </w:tcPr>
                          <w:p w14:paraId="23964D1C" w14:textId="77777777" w:rsidR="00EB0E69" w:rsidRPr="005B4C3E" w:rsidRDefault="00EB0E69"/>
                        </w:tc>
                        <w:tc>
                          <w:tcPr>
                            <w:tcW w:w="3069" w:type="dxa"/>
                            <w:gridSpan w:val="11"/>
                            <w:tcBorders>
                              <w:top w:val="nil"/>
                              <w:left w:val="nil"/>
                              <w:bottom w:val="nil"/>
                              <w:right w:val="nil"/>
                            </w:tcBorders>
                          </w:tcPr>
                          <w:p w14:paraId="23964D1D" w14:textId="77777777" w:rsidR="00EB0E69" w:rsidRPr="005B4C3E" w:rsidRDefault="00EB0E69"/>
                        </w:tc>
                      </w:tr>
                      <w:tr w:rsidR="00EB0E69" w:rsidRPr="005B4C3E" w14:paraId="23964D33"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1F"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1"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2"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4"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2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6"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7"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8"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2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D"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2E"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2F"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3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3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2" w14:textId="77777777" w:rsidR="00EB0E69" w:rsidRPr="005B4C3E" w:rsidRDefault="00EB0E69"/>
                        </w:tc>
                      </w:tr>
                      <w:tr w:rsidR="00EB0E69" w:rsidRPr="005B4C3E" w14:paraId="23964D37" w14:textId="77777777">
                        <w:trPr>
                          <w:trHeight w:hRule="exact" w:val="50"/>
                        </w:trPr>
                        <w:tc>
                          <w:tcPr>
                            <w:tcW w:w="839" w:type="dxa"/>
                            <w:gridSpan w:val="3"/>
                            <w:tcBorders>
                              <w:top w:val="nil"/>
                              <w:left w:val="nil"/>
                              <w:bottom w:val="nil"/>
                              <w:right w:val="nil"/>
                            </w:tcBorders>
                          </w:tcPr>
                          <w:p w14:paraId="23964D34" w14:textId="77777777" w:rsidR="00EB0E69" w:rsidRPr="005B4C3E" w:rsidRDefault="00EB0E69"/>
                        </w:tc>
                        <w:tc>
                          <w:tcPr>
                            <w:tcW w:w="1677" w:type="dxa"/>
                            <w:gridSpan w:val="6"/>
                            <w:tcBorders>
                              <w:top w:val="nil"/>
                              <w:left w:val="nil"/>
                              <w:bottom w:val="nil"/>
                              <w:right w:val="nil"/>
                            </w:tcBorders>
                          </w:tcPr>
                          <w:p w14:paraId="23964D35" w14:textId="77777777" w:rsidR="00EB0E69" w:rsidRPr="005B4C3E" w:rsidRDefault="00EB0E69"/>
                        </w:tc>
                        <w:tc>
                          <w:tcPr>
                            <w:tcW w:w="3069" w:type="dxa"/>
                            <w:gridSpan w:val="11"/>
                            <w:tcBorders>
                              <w:top w:val="nil"/>
                              <w:left w:val="nil"/>
                              <w:bottom w:val="nil"/>
                              <w:right w:val="nil"/>
                            </w:tcBorders>
                          </w:tcPr>
                          <w:p w14:paraId="23964D36" w14:textId="77777777" w:rsidR="00EB0E69" w:rsidRPr="005B4C3E" w:rsidRDefault="00EB0E69"/>
                        </w:tc>
                      </w:tr>
                      <w:tr w:rsidR="00EB0E69" w:rsidRPr="005B4C3E" w14:paraId="23964D4C"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38"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3A"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3B"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3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D"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3E"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3F"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0"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1"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2"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4"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6"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7"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4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4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4B" w14:textId="77777777" w:rsidR="00EB0E69" w:rsidRPr="005B4C3E" w:rsidRDefault="00EB0E69"/>
                        </w:tc>
                      </w:tr>
                      <w:tr w:rsidR="00EB0E69" w:rsidRPr="005B4C3E" w14:paraId="23964D50" w14:textId="77777777">
                        <w:trPr>
                          <w:trHeight w:hRule="exact" w:val="50"/>
                        </w:trPr>
                        <w:tc>
                          <w:tcPr>
                            <w:tcW w:w="839" w:type="dxa"/>
                            <w:gridSpan w:val="3"/>
                            <w:tcBorders>
                              <w:top w:val="nil"/>
                              <w:left w:val="nil"/>
                              <w:bottom w:val="nil"/>
                              <w:right w:val="nil"/>
                            </w:tcBorders>
                          </w:tcPr>
                          <w:p w14:paraId="23964D4D" w14:textId="77777777" w:rsidR="00EB0E69" w:rsidRPr="005B4C3E" w:rsidRDefault="00EB0E69"/>
                        </w:tc>
                        <w:tc>
                          <w:tcPr>
                            <w:tcW w:w="1677" w:type="dxa"/>
                            <w:gridSpan w:val="6"/>
                            <w:tcBorders>
                              <w:top w:val="nil"/>
                              <w:left w:val="nil"/>
                              <w:bottom w:val="nil"/>
                              <w:right w:val="nil"/>
                            </w:tcBorders>
                          </w:tcPr>
                          <w:p w14:paraId="23964D4E" w14:textId="77777777" w:rsidR="00EB0E69" w:rsidRPr="005B4C3E" w:rsidRDefault="00EB0E69"/>
                        </w:tc>
                        <w:tc>
                          <w:tcPr>
                            <w:tcW w:w="3069" w:type="dxa"/>
                            <w:gridSpan w:val="11"/>
                            <w:tcBorders>
                              <w:top w:val="nil"/>
                              <w:left w:val="nil"/>
                              <w:bottom w:val="nil"/>
                              <w:right w:val="nil"/>
                            </w:tcBorders>
                          </w:tcPr>
                          <w:p w14:paraId="23964D4F" w14:textId="77777777" w:rsidR="00EB0E69" w:rsidRPr="005B4C3E" w:rsidRDefault="00EB0E69"/>
                        </w:tc>
                      </w:tr>
                      <w:tr w:rsidR="00EB0E69" w:rsidRPr="005B4C3E" w14:paraId="23964D65"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51"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3"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4"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5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6"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5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8"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59"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A"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B"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5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D"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5E"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5F"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0"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61"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6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63"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4" w14:textId="77777777" w:rsidR="00EB0E69" w:rsidRPr="005B4C3E" w:rsidRDefault="00EB0E69"/>
                        </w:tc>
                      </w:tr>
                      <w:tr w:rsidR="00EB0E69" w:rsidRPr="005B4C3E" w14:paraId="23964D69" w14:textId="77777777">
                        <w:trPr>
                          <w:trHeight w:hRule="exact" w:val="50"/>
                        </w:trPr>
                        <w:tc>
                          <w:tcPr>
                            <w:tcW w:w="839" w:type="dxa"/>
                            <w:gridSpan w:val="3"/>
                            <w:tcBorders>
                              <w:top w:val="nil"/>
                              <w:left w:val="nil"/>
                              <w:bottom w:val="nil"/>
                              <w:right w:val="nil"/>
                            </w:tcBorders>
                          </w:tcPr>
                          <w:p w14:paraId="23964D66" w14:textId="77777777" w:rsidR="00EB0E69" w:rsidRPr="005B4C3E" w:rsidRDefault="00EB0E69"/>
                        </w:tc>
                        <w:tc>
                          <w:tcPr>
                            <w:tcW w:w="1677" w:type="dxa"/>
                            <w:gridSpan w:val="6"/>
                            <w:tcBorders>
                              <w:top w:val="nil"/>
                              <w:left w:val="nil"/>
                              <w:bottom w:val="nil"/>
                              <w:right w:val="nil"/>
                            </w:tcBorders>
                          </w:tcPr>
                          <w:p w14:paraId="23964D67" w14:textId="77777777" w:rsidR="00EB0E69" w:rsidRPr="005B4C3E" w:rsidRDefault="00EB0E69"/>
                        </w:tc>
                        <w:tc>
                          <w:tcPr>
                            <w:tcW w:w="3069" w:type="dxa"/>
                            <w:gridSpan w:val="11"/>
                            <w:tcBorders>
                              <w:top w:val="nil"/>
                              <w:left w:val="nil"/>
                              <w:bottom w:val="nil"/>
                              <w:right w:val="nil"/>
                            </w:tcBorders>
                          </w:tcPr>
                          <w:p w14:paraId="23964D68" w14:textId="77777777" w:rsidR="00EB0E69" w:rsidRPr="005B4C3E" w:rsidRDefault="00EB0E69"/>
                        </w:tc>
                      </w:tr>
                      <w:tr w:rsidR="00EB0E69" w:rsidRPr="005B4C3E" w14:paraId="23964D7E" w14:textId="77777777">
                        <w:trPr>
                          <w:trHeight w:hRule="exact" w:val="346"/>
                        </w:trPr>
                        <w:tc>
                          <w:tcPr>
                            <w:tcW w:w="281" w:type="dxa"/>
                            <w:tcBorders>
                              <w:top w:val="single" w:sz="2" w:space="0" w:color="808285"/>
                              <w:left w:val="single" w:sz="2" w:space="0" w:color="808285"/>
                              <w:bottom w:val="single" w:sz="2" w:space="0" w:color="808285"/>
                              <w:right w:val="single" w:sz="2" w:space="0" w:color="808285"/>
                            </w:tcBorders>
                          </w:tcPr>
                          <w:p w14:paraId="23964D6A"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6C"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6D"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6E"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6F" w14:textId="77777777" w:rsidR="00EB0E69" w:rsidRPr="005B4C3E" w:rsidRDefault="00EB0E69"/>
                        </w:tc>
                        <w:tc>
                          <w:tcPr>
                            <w:tcW w:w="281" w:type="dxa"/>
                            <w:tcBorders>
                              <w:top w:val="single" w:sz="2" w:space="0" w:color="808285"/>
                              <w:left w:val="single" w:sz="2" w:space="0" w:color="808285"/>
                              <w:bottom w:val="single" w:sz="2" w:space="0" w:color="808285"/>
                              <w:right w:val="single" w:sz="2" w:space="0" w:color="808285"/>
                            </w:tcBorders>
                          </w:tcPr>
                          <w:p w14:paraId="23964D70"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1"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2"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3"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4"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5"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6"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7"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8"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9"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A" w14:textId="77777777" w:rsidR="00EB0E69" w:rsidRPr="005B4C3E" w:rsidRDefault="00EB0E69"/>
                        </w:tc>
                        <w:tc>
                          <w:tcPr>
                            <w:tcW w:w="279" w:type="dxa"/>
                            <w:tcBorders>
                              <w:top w:val="single" w:sz="2" w:space="0" w:color="808285"/>
                              <w:left w:val="single" w:sz="2" w:space="0" w:color="808285"/>
                              <w:bottom w:val="single" w:sz="2" w:space="0" w:color="808285"/>
                              <w:right w:val="single" w:sz="2" w:space="0" w:color="808285"/>
                            </w:tcBorders>
                          </w:tcPr>
                          <w:p w14:paraId="23964D7B" w14:textId="77777777" w:rsidR="00EB0E69" w:rsidRPr="005B4C3E" w:rsidRDefault="00EB0E69"/>
                        </w:tc>
                        <w:tc>
                          <w:tcPr>
                            <w:tcW w:w="278" w:type="dxa"/>
                            <w:tcBorders>
                              <w:top w:val="single" w:sz="2" w:space="0" w:color="808285"/>
                              <w:left w:val="single" w:sz="2" w:space="0" w:color="808285"/>
                              <w:bottom w:val="single" w:sz="2" w:space="0" w:color="808285"/>
                              <w:right w:val="single" w:sz="2" w:space="0" w:color="808285"/>
                            </w:tcBorders>
                          </w:tcPr>
                          <w:p w14:paraId="23964D7C" w14:textId="77777777" w:rsidR="00EB0E69" w:rsidRPr="005B4C3E" w:rsidRDefault="00EB0E69"/>
                        </w:tc>
                        <w:tc>
                          <w:tcPr>
                            <w:tcW w:w="280" w:type="dxa"/>
                            <w:tcBorders>
                              <w:top w:val="single" w:sz="2" w:space="0" w:color="808285"/>
                              <w:left w:val="single" w:sz="2" w:space="0" w:color="808285"/>
                              <w:bottom w:val="single" w:sz="2" w:space="0" w:color="808285"/>
                              <w:right w:val="single" w:sz="2" w:space="0" w:color="808285"/>
                            </w:tcBorders>
                          </w:tcPr>
                          <w:p w14:paraId="23964D7D" w14:textId="77777777" w:rsidR="00EB0E69" w:rsidRPr="005B4C3E" w:rsidRDefault="00EB0E69"/>
                        </w:tc>
                      </w:tr>
                    </w:tbl>
                    <w:p w14:paraId="23964D7F" w14:textId="77777777" w:rsidR="00EB0E69" w:rsidRDefault="00EB0E69">
                      <w:pPr>
                        <w:pStyle w:val="BodyText"/>
                        <w:kinsoku w:val="0"/>
                        <w:overflowPunct w:val="0"/>
                        <w:spacing w:before="0"/>
                        <w:ind w:left="0"/>
                        <w:rPr>
                          <w:rFonts w:ascii="Times New Roman" w:hAnsi="Times New Roman" w:cs="Times New Roman"/>
                          <w:sz w:val="24"/>
                          <w:szCs w:val="24"/>
                        </w:rPr>
                      </w:pPr>
                    </w:p>
                  </w:txbxContent>
                </v:textbox>
                <w10:anchorlock/>
              </v:shape>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34" wp14:editId="23964C35">
                <wp:extent cx="360045" cy="1228090"/>
                <wp:effectExtent l="9525" t="10795" r="11430" b="8890"/>
                <wp:docPr id="634"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 cy="1228090"/>
                          <a:chOff x="0" y="0"/>
                          <a:chExt cx="567" cy="1934"/>
                        </a:xfrm>
                      </wpg:grpSpPr>
                      <wps:wsp>
                        <wps:cNvPr id="635" name="Freeform 20"/>
                        <wps:cNvSpPr>
                          <a:spLocks/>
                        </wps:cNvSpPr>
                        <wps:spPr bwMode="auto">
                          <a:xfrm>
                            <a:off x="2" y="2"/>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 name="Freeform 21"/>
                        <wps:cNvSpPr>
                          <a:spLocks/>
                        </wps:cNvSpPr>
                        <wps:spPr bwMode="auto">
                          <a:xfrm>
                            <a:off x="2" y="39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 name="Freeform 22"/>
                        <wps:cNvSpPr>
                          <a:spLocks/>
                        </wps:cNvSpPr>
                        <wps:spPr bwMode="auto">
                          <a:xfrm>
                            <a:off x="2" y="793"/>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 name="Freeform 23"/>
                        <wps:cNvSpPr>
                          <a:spLocks/>
                        </wps:cNvSpPr>
                        <wps:spPr bwMode="auto">
                          <a:xfrm>
                            <a:off x="2" y="118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 name="Freeform 24"/>
                        <wps:cNvSpPr>
                          <a:spLocks/>
                        </wps:cNvSpPr>
                        <wps:spPr bwMode="auto">
                          <a:xfrm>
                            <a:off x="2" y="1585"/>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 name="Freeform 25"/>
                        <wps:cNvSpPr>
                          <a:spLocks/>
                        </wps:cNvSpPr>
                        <wps:spPr bwMode="auto">
                          <a:xfrm>
                            <a:off x="282" y="2"/>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 name="Freeform 26"/>
                        <wps:cNvSpPr>
                          <a:spLocks/>
                        </wps:cNvSpPr>
                        <wps:spPr bwMode="auto">
                          <a:xfrm>
                            <a:off x="282" y="39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 name="Freeform 27"/>
                        <wps:cNvSpPr>
                          <a:spLocks/>
                        </wps:cNvSpPr>
                        <wps:spPr bwMode="auto">
                          <a:xfrm>
                            <a:off x="282" y="793"/>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 name="Freeform 28"/>
                        <wps:cNvSpPr>
                          <a:spLocks/>
                        </wps:cNvSpPr>
                        <wps:spPr bwMode="auto">
                          <a:xfrm>
                            <a:off x="282" y="118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4" name="Freeform 29"/>
                        <wps:cNvSpPr>
                          <a:spLocks/>
                        </wps:cNvSpPr>
                        <wps:spPr bwMode="auto">
                          <a:xfrm>
                            <a:off x="282" y="1585"/>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BE453CF" id="Group 19" o:spid="_x0000_s1026" style="width:28.35pt;height:96.7pt;mso-position-horizontal-relative:char;mso-position-vertical-relative:line" coordsize="567,1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">
                <v:shape id="Freeform 20" o:spid="_x0000_s1027" style="position:absolute;left:2;top:2;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" path="m,345r281,l281,,,,,345xe" filled="f" strokecolor="#808285" strokeweight=".25pt">
                  <v:path arrowok="t" o:connecttype="custom" o:connectlocs="0,345;281,345;281,0;0,0;0,345" o:connectangles="0,0,0,0,0"/>
                </v:shape>
                <v:shape id="Freeform 21" o:spid="_x0000_s1028" style="position:absolute;left:2;top:39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" path="m,345r281,l281,,,,,345xe" filled="f" strokecolor="#808285" strokeweight=".25pt">
                  <v:path arrowok="t" o:connecttype="custom" o:connectlocs="0,345;281,345;281,0;0,0;0,345" o:connectangles="0,0,0,0,0"/>
                </v:shape>
                <v:shape id="Freeform 22" o:spid="_x0000_s1029" style="position:absolute;left:2;top:793;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" path="m,345r281,l281,,,,,345xe" filled="f" strokecolor="#808285" strokeweight=".25pt">
                  <v:path arrowok="t" o:connecttype="custom" o:connectlocs="0,345;281,345;281,0;0,0;0,345" o:connectangles="0,0,0,0,0"/>
                </v:shape>
                <v:shape id="Freeform 23" o:spid="_x0000_s1030" style="position:absolute;left:2;top:118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" path="m,345r281,l281,,,,,345xe" filled="f" strokecolor="#808285" strokeweight=".25pt">
                  <v:path arrowok="t" o:connecttype="custom" o:connectlocs="0,345;281,345;281,0;0,0;0,345" o:connectangles="0,0,0,0,0"/>
                </v:shape>
                <v:shape id="Freeform 24" o:spid="_x0000_s1031" style="position:absolute;left:2;top:1585;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" path="m,345r281,l281,,,,,345xe" filled="f" strokecolor="#808285" strokeweight=".25pt">
                  <v:path arrowok="t" o:connecttype="custom" o:connectlocs="0,345;281,345;281,0;0,0;0,345" o:connectangles="0,0,0,0,0"/>
                </v:shape>
                <v:shape id="Freeform 25" o:spid="_x0000_s1032" style="position:absolute;left:282;top:2;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" path="m,345r281,l281,,,,,345xe" filled="f" strokecolor="#808285" strokeweight=".25pt">
                  <v:path arrowok="t" o:connecttype="custom" o:connectlocs="0,345;281,345;281,0;0,0;0,345" o:connectangles="0,0,0,0,0"/>
                </v:shape>
                <v:shape id="Freeform 26" o:spid="_x0000_s1033" style="position:absolute;left:282;top:39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" path="m,345r281,l281,,,,,345xe" filled="f" strokecolor="#808285" strokeweight=".25pt">
                  <v:path arrowok="t" o:connecttype="custom" o:connectlocs="0,345;281,345;281,0;0,0;0,345" o:connectangles="0,0,0,0,0"/>
                </v:shape>
                <v:shape id="Freeform 27" o:spid="_x0000_s1034" style="position:absolute;left:282;top:793;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" path="m,345r281,l281,,,,,345xe" filled="f" strokecolor="#808285" strokeweight=".25pt">
                  <v:path arrowok="t" o:connecttype="custom" o:connectlocs="0,345;281,345;281,0;0,0;0,345" o:connectangles="0,0,0,0,0"/>
                </v:shape>
                <v:shape id="Freeform 28" o:spid="_x0000_s1035" style="position:absolute;left:282;top:118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" path="m,345r281,l281,,,,,345xe" filled="f" strokecolor="#808285" strokeweight=".25pt">
                  <v:path arrowok="t" o:connecttype="custom" o:connectlocs="0,345;281,345;281,0;0,0;0,345" o:connectangles="0,0,0,0,0"/>
                </v:shape>
                <v:shape id="Freeform 29" o:spid="_x0000_s1036" style="position:absolute;left:282;top:1585;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" path="m,345r281,l281,,,,,345xe" filled="f" strokecolor="#808285" strokeweight=".25pt">
                  <v:path arrowok="t" o:connecttype="custom" o:connectlocs="0,345;281,345;281,0;0,0;0,345"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36" wp14:editId="23964C37">
                <wp:extent cx="559435" cy="1231265"/>
                <wp:effectExtent l="7620" t="10795" r="4445" b="5715"/>
                <wp:docPr id="12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9435" cy="1231265"/>
                          <a:chOff x="0" y="0"/>
                          <a:chExt cx="881" cy="1939"/>
                        </a:xfrm>
                      </wpg:grpSpPr>
                      <wps:wsp>
                        <wps:cNvPr id="121" name="Freeform 31"/>
                        <wps:cNvSpPr>
                          <a:spLocks/>
                        </wps:cNvSpPr>
                        <wps:spPr bwMode="auto">
                          <a:xfrm>
                            <a:off x="7" y="2"/>
                            <a:ext cx="871" cy="346"/>
                          </a:xfrm>
                          <a:custGeom>
                            <a:avLst/>
                            <a:gdLst>
                              <a:gd name="T0" fmla="*/ 0 w 871"/>
                              <a:gd name="T1" fmla="*/ 345 h 346"/>
                              <a:gd name="T2" fmla="*/ 870 w 871"/>
                              <a:gd name="T3" fmla="*/ 345 h 346"/>
                              <a:gd name="T4" fmla="*/ 870 w 871"/>
                              <a:gd name="T5" fmla="*/ 0 h 346"/>
                              <a:gd name="T6" fmla="*/ 0 w 871"/>
                              <a:gd name="T7" fmla="*/ 0 h 346"/>
                              <a:gd name="T8" fmla="*/ 0 w 871"/>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71" h="346">
                                <a:moveTo>
                                  <a:pt x="0" y="345"/>
                                </a:moveTo>
                                <a:lnTo>
                                  <a:pt x="870" y="345"/>
                                </a:lnTo>
                                <a:lnTo>
                                  <a:pt x="87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2" name="Freeform 32"/>
                        <wps:cNvSpPr>
                          <a:spLocks/>
                        </wps:cNvSpPr>
                        <wps:spPr bwMode="auto">
                          <a:xfrm>
                            <a:off x="142" y="88"/>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 name="Freeform 33"/>
                        <wps:cNvSpPr>
                          <a:spLocks/>
                        </wps:cNvSpPr>
                        <wps:spPr bwMode="auto">
                          <a:xfrm>
                            <a:off x="573" y="88"/>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4" name="Freeform 34"/>
                        <wps:cNvSpPr>
                          <a:spLocks/>
                        </wps:cNvSpPr>
                        <wps:spPr bwMode="auto">
                          <a:xfrm>
                            <a:off x="2" y="403"/>
                            <a:ext cx="871" cy="346"/>
                          </a:xfrm>
                          <a:custGeom>
                            <a:avLst/>
                            <a:gdLst>
                              <a:gd name="T0" fmla="*/ 0 w 871"/>
                              <a:gd name="T1" fmla="*/ 345 h 346"/>
                              <a:gd name="T2" fmla="*/ 870 w 871"/>
                              <a:gd name="T3" fmla="*/ 345 h 346"/>
                              <a:gd name="T4" fmla="*/ 870 w 871"/>
                              <a:gd name="T5" fmla="*/ 0 h 346"/>
                              <a:gd name="T6" fmla="*/ 0 w 871"/>
                              <a:gd name="T7" fmla="*/ 0 h 346"/>
                              <a:gd name="T8" fmla="*/ 0 w 871"/>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71" h="346">
                                <a:moveTo>
                                  <a:pt x="0" y="345"/>
                                </a:moveTo>
                                <a:lnTo>
                                  <a:pt x="870" y="345"/>
                                </a:lnTo>
                                <a:lnTo>
                                  <a:pt x="87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5" name="Freeform 35"/>
                        <wps:cNvSpPr>
                          <a:spLocks/>
                        </wps:cNvSpPr>
                        <wps:spPr bwMode="auto">
                          <a:xfrm>
                            <a:off x="137" y="489"/>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7" name="Freeform 36"/>
                        <wps:cNvSpPr>
                          <a:spLocks/>
                        </wps:cNvSpPr>
                        <wps:spPr bwMode="auto">
                          <a:xfrm>
                            <a:off x="568" y="489"/>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8" name="Freeform 37"/>
                        <wps:cNvSpPr>
                          <a:spLocks/>
                        </wps:cNvSpPr>
                        <wps:spPr bwMode="auto">
                          <a:xfrm>
                            <a:off x="2" y="798"/>
                            <a:ext cx="871" cy="346"/>
                          </a:xfrm>
                          <a:custGeom>
                            <a:avLst/>
                            <a:gdLst>
                              <a:gd name="T0" fmla="*/ 0 w 871"/>
                              <a:gd name="T1" fmla="*/ 345 h 346"/>
                              <a:gd name="T2" fmla="*/ 870 w 871"/>
                              <a:gd name="T3" fmla="*/ 345 h 346"/>
                              <a:gd name="T4" fmla="*/ 870 w 871"/>
                              <a:gd name="T5" fmla="*/ 0 h 346"/>
                              <a:gd name="T6" fmla="*/ 0 w 871"/>
                              <a:gd name="T7" fmla="*/ 0 h 346"/>
                              <a:gd name="T8" fmla="*/ 0 w 871"/>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71" h="346">
                                <a:moveTo>
                                  <a:pt x="0" y="345"/>
                                </a:moveTo>
                                <a:lnTo>
                                  <a:pt x="870" y="345"/>
                                </a:lnTo>
                                <a:lnTo>
                                  <a:pt x="870"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9" name="Freeform 38"/>
                        <wps:cNvSpPr>
                          <a:spLocks/>
                        </wps:cNvSpPr>
                        <wps:spPr bwMode="auto">
                          <a:xfrm>
                            <a:off x="137" y="885"/>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0" name="Freeform 39"/>
                        <wps:cNvSpPr>
                          <a:spLocks/>
                        </wps:cNvSpPr>
                        <wps:spPr bwMode="auto">
                          <a:xfrm>
                            <a:off x="568" y="885"/>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1" name="Freeform 40"/>
                        <wps:cNvSpPr>
                          <a:spLocks/>
                        </wps:cNvSpPr>
                        <wps:spPr bwMode="auto">
                          <a:xfrm>
                            <a:off x="2" y="1194"/>
                            <a:ext cx="871" cy="346"/>
                          </a:xfrm>
                          <a:custGeom>
                            <a:avLst/>
                            <a:gdLst>
                              <a:gd name="T0" fmla="*/ 0 w 871"/>
                              <a:gd name="T1" fmla="*/ 345 h 346"/>
                              <a:gd name="T2" fmla="*/ 870 w 871"/>
                              <a:gd name="T3" fmla="*/ 345 h 346"/>
                              <a:gd name="T4" fmla="*/ 870 w 871"/>
                              <a:gd name="T5" fmla="*/ 0 h 346"/>
                              <a:gd name="T6" fmla="*/ 0 w 871"/>
                              <a:gd name="T7" fmla="*/ 0 h 346"/>
                              <a:gd name="T8" fmla="*/ 0 w 871"/>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71" h="346">
                                <a:moveTo>
                                  <a:pt x="0" y="345"/>
                                </a:moveTo>
                                <a:lnTo>
                                  <a:pt x="870" y="345"/>
                                </a:lnTo>
                                <a:lnTo>
                                  <a:pt x="870"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8" name="Freeform 41"/>
                        <wps:cNvSpPr>
                          <a:spLocks/>
                        </wps:cNvSpPr>
                        <wps:spPr bwMode="auto">
                          <a:xfrm>
                            <a:off x="137" y="1280"/>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 name="Freeform 42"/>
                        <wps:cNvSpPr>
                          <a:spLocks/>
                        </wps:cNvSpPr>
                        <wps:spPr bwMode="auto">
                          <a:xfrm>
                            <a:off x="568" y="1280"/>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0" name="Freeform 43"/>
                        <wps:cNvSpPr>
                          <a:spLocks/>
                        </wps:cNvSpPr>
                        <wps:spPr bwMode="auto">
                          <a:xfrm>
                            <a:off x="2" y="1590"/>
                            <a:ext cx="871" cy="346"/>
                          </a:xfrm>
                          <a:custGeom>
                            <a:avLst/>
                            <a:gdLst>
                              <a:gd name="T0" fmla="*/ 0 w 871"/>
                              <a:gd name="T1" fmla="*/ 345 h 346"/>
                              <a:gd name="T2" fmla="*/ 870 w 871"/>
                              <a:gd name="T3" fmla="*/ 345 h 346"/>
                              <a:gd name="T4" fmla="*/ 870 w 871"/>
                              <a:gd name="T5" fmla="*/ 0 h 346"/>
                              <a:gd name="T6" fmla="*/ 0 w 871"/>
                              <a:gd name="T7" fmla="*/ 0 h 346"/>
                              <a:gd name="T8" fmla="*/ 0 w 871"/>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71" h="346">
                                <a:moveTo>
                                  <a:pt x="0" y="345"/>
                                </a:moveTo>
                                <a:lnTo>
                                  <a:pt x="870" y="345"/>
                                </a:lnTo>
                                <a:lnTo>
                                  <a:pt x="87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1" name="Freeform 44"/>
                        <wps:cNvSpPr>
                          <a:spLocks/>
                        </wps:cNvSpPr>
                        <wps:spPr bwMode="auto">
                          <a:xfrm>
                            <a:off x="137" y="1676"/>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2" name="Freeform 45"/>
                        <wps:cNvSpPr>
                          <a:spLocks/>
                        </wps:cNvSpPr>
                        <wps:spPr bwMode="auto">
                          <a:xfrm>
                            <a:off x="568" y="1676"/>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 name="Freeform 46"/>
                        <wps:cNvSpPr>
                          <a:spLocks/>
                        </wps:cNvSpPr>
                        <wps:spPr bwMode="auto">
                          <a:xfrm>
                            <a:off x="566" y="73"/>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4" name="Freeform 47"/>
                        <wps:cNvSpPr>
                          <a:spLocks/>
                        </wps:cNvSpPr>
                        <wps:spPr bwMode="auto">
                          <a:xfrm>
                            <a:off x="576" y="83"/>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5" name="Freeform 48"/>
                        <wps:cNvSpPr>
                          <a:spLocks/>
                        </wps:cNvSpPr>
                        <wps:spPr bwMode="auto">
                          <a:xfrm>
                            <a:off x="117" y="475"/>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6" name="Freeform 49"/>
                        <wps:cNvSpPr>
                          <a:spLocks/>
                        </wps:cNvSpPr>
                        <wps:spPr bwMode="auto">
                          <a:xfrm>
                            <a:off x="127" y="485"/>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Freeform 50"/>
                        <wps:cNvSpPr>
                          <a:spLocks/>
                        </wps:cNvSpPr>
                        <wps:spPr bwMode="auto">
                          <a:xfrm>
                            <a:off x="552" y="475"/>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 name="Freeform 51"/>
                        <wps:cNvSpPr>
                          <a:spLocks/>
                        </wps:cNvSpPr>
                        <wps:spPr bwMode="auto">
                          <a:xfrm>
                            <a:off x="562" y="485"/>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Freeform 52"/>
                        <wps:cNvSpPr>
                          <a:spLocks/>
                        </wps:cNvSpPr>
                        <wps:spPr bwMode="auto">
                          <a:xfrm>
                            <a:off x="117" y="868"/>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0" name="Freeform 53"/>
                        <wps:cNvSpPr>
                          <a:spLocks/>
                        </wps:cNvSpPr>
                        <wps:spPr bwMode="auto">
                          <a:xfrm>
                            <a:off x="127" y="878"/>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 name="Freeform 54"/>
                        <wps:cNvSpPr>
                          <a:spLocks/>
                        </wps:cNvSpPr>
                        <wps:spPr bwMode="auto">
                          <a:xfrm>
                            <a:off x="552" y="868"/>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3" name="Freeform 55"/>
                        <wps:cNvSpPr>
                          <a:spLocks/>
                        </wps:cNvSpPr>
                        <wps:spPr bwMode="auto">
                          <a:xfrm>
                            <a:off x="562" y="878"/>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4" name="Freeform 56"/>
                        <wps:cNvSpPr>
                          <a:spLocks/>
                        </wps:cNvSpPr>
                        <wps:spPr bwMode="auto">
                          <a:xfrm>
                            <a:off x="117" y="1261"/>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 name="Freeform 57"/>
                        <wps:cNvSpPr>
                          <a:spLocks/>
                        </wps:cNvSpPr>
                        <wps:spPr bwMode="auto">
                          <a:xfrm>
                            <a:off x="127" y="1271"/>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6" name="Freeform 58"/>
                        <wps:cNvSpPr>
                          <a:spLocks/>
                        </wps:cNvSpPr>
                        <wps:spPr bwMode="auto">
                          <a:xfrm>
                            <a:off x="552" y="1261"/>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7" name="Freeform 59"/>
                        <wps:cNvSpPr>
                          <a:spLocks/>
                        </wps:cNvSpPr>
                        <wps:spPr bwMode="auto">
                          <a:xfrm>
                            <a:off x="562" y="1271"/>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 name="Freeform 60"/>
                        <wps:cNvSpPr>
                          <a:spLocks/>
                        </wps:cNvSpPr>
                        <wps:spPr bwMode="auto">
                          <a:xfrm>
                            <a:off x="117" y="1657"/>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9" name="Freeform 61"/>
                        <wps:cNvSpPr>
                          <a:spLocks/>
                        </wps:cNvSpPr>
                        <wps:spPr bwMode="auto">
                          <a:xfrm>
                            <a:off x="127" y="1667"/>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0" name="Freeform 62"/>
                        <wps:cNvSpPr>
                          <a:spLocks/>
                        </wps:cNvSpPr>
                        <wps:spPr bwMode="auto">
                          <a:xfrm>
                            <a:off x="552" y="1657"/>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1" name="Freeform 63"/>
                        <wps:cNvSpPr>
                          <a:spLocks/>
                        </wps:cNvSpPr>
                        <wps:spPr bwMode="auto">
                          <a:xfrm>
                            <a:off x="562" y="1667"/>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 name="Freeform 64"/>
                        <wps:cNvSpPr>
                          <a:spLocks/>
                        </wps:cNvSpPr>
                        <wps:spPr bwMode="auto">
                          <a:xfrm>
                            <a:off x="130" y="73"/>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 name="Freeform 65"/>
                        <wps:cNvSpPr>
                          <a:spLocks/>
                        </wps:cNvSpPr>
                        <wps:spPr bwMode="auto">
                          <a:xfrm>
                            <a:off x="140" y="83"/>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72AC0AB" id="Group 30" o:spid="_x0000_s1026" style="width:44.05pt;height:96.95pt;mso-position-horizontal-relative:char;mso-position-vertical-relative:line" coordsize="881,1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">
                <v:shape id="Freeform 31" o:spid="_x0000_s1027" style="position:absolute;left:7;top:2;width:871;height:346;visibility:visible;mso-wrap-style:square;v-text-anchor:top" coordsize="87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" path="m,345r870,l870,,,,,345xe" filled="f" strokecolor="#808285" strokeweight=".25pt">
                  <v:path arrowok="t" o:connecttype="custom" o:connectlocs="0,345;870,345;870,0;0,0;0,345" o:connectangles="0,0,0,0,0"/>
                </v:shape>
                <v:shape id="Freeform 32" o:spid="_x0000_s1028" style="position:absolute;left:142;top:88;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" path="m172,172l,172,,,172,r,172xe" filled="f" strokecolor="#999998" strokeweight="1pt">
                  <v:path arrowok="t" o:connecttype="custom" o:connectlocs="172,172;0,172;0,0;172,0;172,172" o:connectangles="0,0,0,0,0"/>
                </v:shape>
                <v:shape id="Freeform 33" o:spid="_x0000_s1029" style="position:absolute;left:573;top:88;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" path="m172,172l,172,,,172,r,172xe" filled="f" strokecolor="#999998" strokeweight="1pt">
                  <v:path arrowok="t" o:connecttype="custom" o:connectlocs="172,172;0,172;0,0;172,0;172,172" o:connectangles="0,0,0,0,0"/>
                </v:shape>
                <v:shape id="Freeform 34" o:spid="_x0000_s1030" style="position:absolute;left:2;top:403;width:871;height:346;visibility:visible;mso-wrap-style:square;v-text-anchor:top" coordsize="87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" path="m,345r870,l870,,,,,345xe" filled="f" strokecolor="#808285" strokeweight=".25pt">
                  <v:path arrowok="t" o:connecttype="custom" o:connectlocs="0,345;870,345;870,0;0,0;0,345" o:connectangles="0,0,0,0,0"/>
                </v:shape>
                <v:shape id="Freeform 35" o:spid="_x0000_s1031" style="position:absolute;left:137;top:489;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" path="m172,172l,172,,,172,r,172xe" filled="f" strokecolor="#999998" strokeweight="1pt">
                  <v:path arrowok="t" o:connecttype="custom" o:connectlocs="172,172;0,172;0,0;172,0;172,172" o:connectangles="0,0,0,0,0"/>
                </v:shape>
                <v:shape id="Freeform 36" o:spid="_x0000_s1032" style="position:absolute;left:568;top:489;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" path="m172,172l,172,,,172,r,172xe" filled="f" strokecolor="#999998" strokeweight="1pt">
                  <v:path arrowok="t" o:connecttype="custom" o:connectlocs="172,172;0,172;0,0;172,0;172,172" o:connectangles="0,0,0,0,0"/>
                </v:shape>
                <v:shape id="Freeform 37" o:spid="_x0000_s1033" style="position:absolute;left:2;top:798;width:871;height:346;visibility:visible;mso-wrap-style:square;v-text-anchor:top" coordsize="87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" path="m,345r870,l870,,,,,345xe" filled="f" strokecolor="#808285" strokeweight=".08817mm">
                  <v:path arrowok="t" o:connecttype="custom" o:connectlocs="0,345;870,345;870,0;0,0;0,345" o:connectangles="0,0,0,0,0"/>
                </v:shape>
                <v:shape id="Freeform 38" o:spid="_x0000_s1034" style="position:absolute;left:137;top:885;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" path="m172,172l,172,,,172,r,172xe" filled="f" strokecolor="#999998" strokeweight="1pt">
                  <v:path arrowok="t" o:connecttype="custom" o:connectlocs="172,172;0,172;0,0;172,0;172,172" o:connectangles="0,0,0,0,0"/>
                </v:shape>
                <v:shape id="Freeform 39" o:spid="_x0000_s1035" style="position:absolute;left:568;top:885;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" path="m172,172l,172,,,172,r,172xe" filled="f" strokecolor="#999998" strokeweight="1pt">
                  <v:path arrowok="t" o:connecttype="custom" o:connectlocs="172,172;0,172;0,0;172,0;172,172" o:connectangles="0,0,0,0,0"/>
                </v:shape>
                <v:shape id="Freeform 40" o:spid="_x0000_s1036" style="position:absolute;left:2;top:1194;width:871;height:346;visibility:visible;mso-wrap-style:square;v-text-anchor:top" coordsize="87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" path="m,345r870,l870,,,,,345xe" filled="f" strokecolor="#808285" strokeweight=".08817mm">
                  <v:path arrowok="t" o:connecttype="custom" o:connectlocs="0,345;870,345;870,0;0,0;0,345" o:connectangles="0,0,0,0,0"/>
                </v:shape>
                <v:shape id="Freeform 41" o:spid="_x0000_s1037" style="position:absolute;left:137;top:1280;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" path="m172,172l,172,,,172,r,172xe" filled="f" strokecolor="#999998" strokeweight="1pt">
                  <v:path arrowok="t" o:connecttype="custom" o:connectlocs="172,172;0,172;0,0;172,0;172,172" o:connectangles="0,0,0,0,0"/>
                </v:shape>
                <v:shape id="Freeform 42" o:spid="_x0000_s1038" style="position:absolute;left:568;top:1280;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" path="m172,172l,172,,,172,r,172xe" filled="f" strokecolor="#999998" strokeweight="1pt">
                  <v:path arrowok="t" o:connecttype="custom" o:connectlocs="172,172;0,172;0,0;172,0;172,172" o:connectangles="0,0,0,0,0"/>
                </v:shape>
                <v:shape id="Freeform 43" o:spid="_x0000_s1039" style="position:absolute;left:2;top:1590;width:871;height:346;visibility:visible;mso-wrap-style:square;v-text-anchor:top" coordsize="87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" path="m,345r870,l870,,,,,345xe" filled="f" strokecolor="#808285" strokeweight=".25pt">
                  <v:path arrowok="t" o:connecttype="custom" o:connectlocs="0,345;870,345;870,0;0,0;0,345" o:connectangles="0,0,0,0,0"/>
                </v:shape>
                <v:shape id="Freeform 44" o:spid="_x0000_s1040" style="position:absolute;left:137;top:1676;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" path="m172,172l,172,,,172,r,172xe" filled="f" strokecolor="#999998" strokeweight="1pt">
                  <v:path arrowok="t" o:connecttype="custom" o:connectlocs="172,172;0,172;0,0;172,0;172,172" o:connectangles="0,0,0,0,0"/>
                </v:shape>
                <v:shape id="Freeform 45" o:spid="_x0000_s1041" style="position:absolute;left:568;top:1676;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" path="m172,172l,172,,,172,r,172xe" filled="f" strokecolor="#999998" strokeweight="1pt">
                  <v:path arrowok="t" o:connecttype="custom" o:connectlocs="172,172;0,172;0,0;172,0;172,172" o:connectangles="0,0,0,0,0"/>
                </v:shape>
                <v:shape id="Freeform 46" o:spid="_x0000_s1042" style="position:absolute;left:566;top:73;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" path="m,201r201,l201,,,,,201xe" stroked="f">
                  <v:path arrowok="t" o:connecttype="custom" o:connectlocs="0,201;201,201;201,0;0,0;0,201" o:connectangles="0,0,0,0,0"/>
                </v:shape>
                <v:shape id="Freeform 47" o:spid="_x0000_s1043" style="position:absolute;left:576;top:83;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" path="m,181r181,l181,,,,,181xe" filled="f" strokecolor="#7f7f7f" strokeweight="1pt">
                  <v:path arrowok="t" o:connecttype="custom" o:connectlocs="0,181;181,181;181,0;0,0;0,181" o:connectangles="0,0,0,0,0"/>
                </v:shape>
                <v:shape id="Freeform 48" o:spid="_x0000_s1044" style="position:absolute;left:117;top:475;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" path="m,201r201,l201,,,,,201xe" stroked="f">
                  <v:path arrowok="t" o:connecttype="custom" o:connectlocs="0,201;201,201;201,0;0,0;0,201" o:connectangles="0,0,0,0,0"/>
                </v:shape>
                <v:shape id="Freeform 49" o:spid="_x0000_s1045" style="position:absolute;left:127;top:485;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" path="m,181r181,l181,,,,,181xe" filled="f" strokecolor="#7f7f7f" strokeweight="1pt">
                  <v:path arrowok="t" o:connecttype="custom" o:connectlocs="0,181;181,181;181,0;0,0;0,181" o:connectangles="0,0,0,0,0"/>
                </v:shape>
                <v:shape id="Freeform 50" o:spid="_x0000_s1046" style="position:absolute;left:552;top:475;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" path="m,201r201,l201,,,,,201xe" stroked="f">
                  <v:path arrowok="t" o:connecttype="custom" o:connectlocs="0,201;201,201;201,0;0,0;0,201" o:connectangles="0,0,0,0,0"/>
                </v:shape>
                <v:shape id="Freeform 51" o:spid="_x0000_s1047" style="position:absolute;left:562;top:485;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" path="m,181r181,l181,,,,,181xe" filled="f" strokecolor="#7f7f7f" strokeweight="1pt">
                  <v:path arrowok="t" o:connecttype="custom" o:connectlocs="0,181;181,181;181,0;0,0;0,181" o:connectangles="0,0,0,0,0"/>
                </v:shape>
                <v:shape id="Freeform 52" o:spid="_x0000_s1048" style="position:absolute;left:117;top:868;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" path="m,201r201,l201,,,,,201xe" stroked="f">
                  <v:path arrowok="t" o:connecttype="custom" o:connectlocs="0,201;201,201;201,0;0,0;0,201" o:connectangles="0,0,0,0,0"/>
                </v:shape>
                <v:shape id="Freeform 53" o:spid="_x0000_s1049" style="position:absolute;left:127;top:878;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" path="m,181r181,l181,,,,,181xe" filled="f" strokecolor="#7f7f7f" strokeweight="1pt">
                  <v:path arrowok="t" o:connecttype="custom" o:connectlocs="0,181;181,181;181,0;0,0;0,181" o:connectangles="0,0,0,0,0"/>
                </v:shape>
                <v:shape id="Freeform 54" o:spid="_x0000_s1050" style="position:absolute;left:552;top:868;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" path="m,201r201,l201,,,,,201xe" stroked="f">
                  <v:path arrowok="t" o:connecttype="custom" o:connectlocs="0,201;201,201;201,0;0,0;0,201" o:connectangles="0,0,0,0,0"/>
                </v:shape>
                <v:shape id="Freeform 55" o:spid="_x0000_s1051" style="position:absolute;left:562;top:878;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" path="m,181r181,l181,,,,,181xe" filled="f" strokecolor="#7f7f7f" strokeweight="1pt">
                  <v:path arrowok="t" o:connecttype="custom" o:connectlocs="0,181;181,181;181,0;0,0;0,181" o:connectangles="0,0,0,0,0"/>
                </v:shape>
                <v:shape id="Freeform 56" o:spid="_x0000_s1052" style="position:absolute;left:117;top:1261;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" path="m,201r201,l201,,,,,201xe" stroked="f">
                  <v:path arrowok="t" o:connecttype="custom" o:connectlocs="0,201;201,201;201,0;0,0;0,201" o:connectangles="0,0,0,0,0"/>
                </v:shape>
                <v:shape id="Freeform 57" o:spid="_x0000_s1053" style="position:absolute;left:127;top:1271;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" path="m,181r181,l181,,,,,181xe" filled="f" strokecolor="#7f7f7f" strokeweight="1pt">
                  <v:path arrowok="t" o:connecttype="custom" o:connectlocs="0,181;181,181;181,0;0,0;0,181" o:connectangles="0,0,0,0,0"/>
                </v:shape>
                <v:shape id="Freeform 58" o:spid="_x0000_s1054" style="position:absolute;left:552;top:1261;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" path="m,201r201,l201,,,,,201xe" stroked="f">
                  <v:path arrowok="t" o:connecttype="custom" o:connectlocs="0,201;201,201;201,0;0,0;0,201" o:connectangles="0,0,0,0,0"/>
                </v:shape>
                <v:shape id="Freeform 59" o:spid="_x0000_s1055" style="position:absolute;left:562;top:1271;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" path="m,181r181,l181,,,,,181xe" filled="f" strokecolor="#7f7f7f" strokeweight="1pt">
                  <v:path arrowok="t" o:connecttype="custom" o:connectlocs="0,181;181,181;181,0;0,0;0,181" o:connectangles="0,0,0,0,0"/>
                </v:shape>
                <v:shape id="Freeform 60" o:spid="_x0000_s1056" style="position:absolute;left:117;top:1657;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" path="m,201r201,l201,,,,,201xe" stroked="f">
                  <v:path arrowok="t" o:connecttype="custom" o:connectlocs="0,201;201,201;201,0;0,0;0,201" o:connectangles="0,0,0,0,0"/>
                </v:shape>
                <v:shape id="Freeform 61" o:spid="_x0000_s1057" style="position:absolute;left:127;top:1667;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" path="m,181r181,l181,,,,,181xe" filled="f" strokecolor="#7f7f7f" strokeweight="1pt">
                  <v:path arrowok="t" o:connecttype="custom" o:connectlocs="0,181;181,181;181,0;0,0;0,181" o:connectangles="0,0,0,0,0"/>
                </v:shape>
                <v:shape id="Freeform 62" o:spid="_x0000_s1058" style="position:absolute;left:552;top:1657;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" path="m,201r201,l201,,,,,201xe" stroked="f">
                  <v:path arrowok="t" o:connecttype="custom" o:connectlocs="0,201;201,201;201,0;0,0;0,201" o:connectangles="0,0,0,0,0"/>
                </v:shape>
                <v:shape id="Freeform 63" o:spid="_x0000_s1059" style="position:absolute;left:562;top:1667;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" path="m,181r181,l181,,,,,181xe" filled="f" strokecolor="#7f7f7f" strokeweight="1pt">
                  <v:path arrowok="t" o:connecttype="custom" o:connectlocs="0,181;181,181;181,0;0,0;0,181" o:connectangles="0,0,0,0,0"/>
                </v:shape>
                <v:shape id="Freeform 64" o:spid="_x0000_s1060" style="position:absolute;left:130;top:73;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" path="m,201r201,l201,,,,,201xe" stroked="f">
                  <v:path arrowok="t" o:connecttype="custom" o:connectlocs="0,201;201,201;201,0;0,0;0,201" o:connectangles="0,0,0,0,0"/>
                </v:shape>
                <v:shape id="Freeform 65" o:spid="_x0000_s1061" style="position:absolute;left:140;top:83;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" path="m,181r181,l181,,,,,181xe" filled="f" strokecolor="#7f7f7f" strokeweight="1pt">
                  <v:path arrowok="t" o:connecttype="custom" o:connectlocs="0,181;181,181;181,0;0,0;0,181"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38" wp14:editId="23964C39">
                <wp:extent cx="683895" cy="1233170"/>
                <wp:effectExtent l="1905" t="10795" r="9525" b="3810"/>
                <wp:docPr id="38"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95" cy="1233170"/>
                          <a:chOff x="0" y="0"/>
                          <a:chExt cx="1077" cy="1942"/>
                        </a:xfrm>
                      </wpg:grpSpPr>
                      <wps:wsp>
                        <wps:cNvPr id="39" name="Freeform 67"/>
                        <wps:cNvSpPr>
                          <a:spLocks/>
                        </wps:cNvSpPr>
                        <wps:spPr bwMode="auto">
                          <a:xfrm>
                            <a:off x="161" y="2"/>
                            <a:ext cx="912" cy="346"/>
                          </a:xfrm>
                          <a:custGeom>
                            <a:avLst/>
                            <a:gdLst>
                              <a:gd name="T0" fmla="*/ 0 w 912"/>
                              <a:gd name="T1" fmla="*/ 345 h 346"/>
                              <a:gd name="T2" fmla="*/ 911 w 912"/>
                              <a:gd name="T3" fmla="*/ 345 h 346"/>
                              <a:gd name="T4" fmla="*/ 911 w 912"/>
                              <a:gd name="T5" fmla="*/ 0 h 346"/>
                              <a:gd name="T6" fmla="*/ 0 w 912"/>
                              <a:gd name="T7" fmla="*/ 0 h 346"/>
                              <a:gd name="T8" fmla="*/ 0 w 91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12" h="346">
                                <a:moveTo>
                                  <a:pt x="0" y="345"/>
                                </a:moveTo>
                                <a:lnTo>
                                  <a:pt x="911" y="345"/>
                                </a:lnTo>
                                <a:lnTo>
                                  <a:pt x="911" y="0"/>
                                </a:lnTo>
                                <a:lnTo>
                                  <a:pt x="0" y="0"/>
                                </a:lnTo>
                                <a:lnTo>
                                  <a:pt x="0" y="345"/>
                                </a:lnTo>
                                <a:close/>
                              </a:path>
                            </a:pathLst>
                          </a:custGeom>
                          <a:noFill/>
                          <a:ln w="3251">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68"/>
                        <wps:cNvSpPr>
                          <a:spLocks/>
                        </wps:cNvSpPr>
                        <wps:spPr bwMode="auto">
                          <a:xfrm>
                            <a:off x="297" y="88"/>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69"/>
                        <wps:cNvSpPr>
                          <a:spLocks/>
                        </wps:cNvSpPr>
                        <wps:spPr bwMode="auto">
                          <a:xfrm>
                            <a:off x="768" y="88"/>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70"/>
                        <wps:cNvSpPr>
                          <a:spLocks/>
                        </wps:cNvSpPr>
                        <wps:spPr bwMode="auto">
                          <a:xfrm>
                            <a:off x="156" y="403"/>
                            <a:ext cx="912" cy="346"/>
                          </a:xfrm>
                          <a:custGeom>
                            <a:avLst/>
                            <a:gdLst>
                              <a:gd name="T0" fmla="*/ 0 w 912"/>
                              <a:gd name="T1" fmla="*/ 345 h 346"/>
                              <a:gd name="T2" fmla="*/ 911 w 912"/>
                              <a:gd name="T3" fmla="*/ 345 h 346"/>
                              <a:gd name="T4" fmla="*/ 911 w 912"/>
                              <a:gd name="T5" fmla="*/ 0 h 346"/>
                              <a:gd name="T6" fmla="*/ 0 w 912"/>
                              <a:gd name="T7" fmla="*/ 0 h 346"/>
                              <a:gd name="T8" fmla="*/ 0 w 91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12" h="346">
                                <a:moveTo>
                                  <a:pt x="0" y="345"/>
                                </a:moveTo>
                                <a:lnTo>
                                  <a:pt x="911" y="345"/>
                                </a:lnTo>
                                <a:lnTo>
                                  <a:pt x="911" y="0"/>
                                </a:lnTo>
                                <a:lnTo>
                                  <a:pt x="0" y="0"/>
                                </a:lnTo>
                                <a:lnTo>
                                  <a:pt x="0" y="345"/>
                                </a:lnTo>
                                <a:close/>
                              </a:path>
                            </a:pathLst>
                          </a:custGeom>
                          <a:noFill/>
                          <a:ln w="3251">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71"/>
                        <wps:cNvSpPr>
                          <a:spLocks/>
                        </wps:cNvSpPr>
                        <wps:spPr bwMode="auto">
                          <a:xfrm>
                            <a:off x="292" y="489"/>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72"/>
                        <wps:cNvSpPr>
                          <a:spLocks/>
                        </wps:cNvSpPr>
                        <wps:spPr bwMode="auto">
                          <a:xfrm>
                            <a:off x="763" y="489"/>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73"/>
                        <wps:cNvSpPr>
                          <a:spLocks/>
                        </wps:cNvSpPr>
                        <wps:spPr bwMode="auto">
                          <a:xfrm>
                            <a:off x="156" y="798"/>
                            <a:ext cx="912" cy="346"/>
                          </a:xfrm>
                          <a:custGeom>
                            <a:avLst/>
                            <a:gdLst>
                              <a:gd name="T0" fmla="*/ 0 w 912"/>
                              <a:gd name="T1" fmla="*/ 345 h 346"/>
                              <a:gd name="T2" fmla="*/ 911 w 912"/>
                              <a:gd name="T3" fmla="*/ 345 h 346"/>
                              <a:gd name="T4" fmla="*/ 911 w 912"/>
                              <a:gd name="T5" fmla="*/ 0 h 346"/>
                              <a:gd name="T6" fmla="*/ 0 w 912"/>
                              <a:gd name="T7" fmla="*/ 0 h 346"/>
                              <a:gd name="T8" fmla="*/ 0 w 91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12" h="346">
                                <a:moveTo>
                                  <a:pt x="0" y="345"/>
                                </a:moveTo>
                                <a:lnTo>
                                  <a:pt x="911" y="345"/>
                                </a:lnTo>
                                <a:lnTo>
                                  <a:pt x="911" y="0"/>
                                </a:lnTo>
                                <a:lnTo>
                                  <a:pt x="0" y="0"/>
                                </a:lnTo>
                                <a:lnTo>
                                  <a:pt x="0" y="345"/>
                                </a:lnTo>
                                <a:close/>
                              </a:path>
                            </a:pathLst>
                          </a:custGeom>
                          <a:noFill/>
                          <a:ln w="3251">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74"/>
                        <wps:cNvSpPr>
                          <a:spLocks/>
                        </wps:cNvSpPr>
                        <wps:spPr bwMode="auto">
                          <a:xfrm>
                            <a:off x="292" y="885"/>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75"/>
                        <wps:cNvSpPr>
                          <a:spLocks/>
                        </wps:cNvSpPr>
                        <wps:spPr bwMode="auto">
                          <a:xfrm>
                            <a:off x="763" y="885"/>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76"/>
                        <wps:cNvSpPr>
                          <a:spLocks/>
                        </wps:cNvSpPr>
                        <wps:spPr bwMode="auto">
                          <a:xfrm>
                            <a:off x="156" y="1194"/>
                            <a:ext cx="912" cy="346"/>
                          </a:xfrm>
                          <a:custGeom>
                            <a:avLst/>
                            <a:gdLst>
                              <a:gd name="T0" fmla="*/ 0 w 912"/>
                              <a:gd name="T1" fmla="*/ 345 h 346"/>
                              <a:gd name="T2" fmla="*/ 911 w 912"/>
                              <a:gd name="T3" fmla="*/ 345 h 346"/>
                              <a:gd name="T4" fmla="*/ 911 w 912"/>
                              <a:gd name="T5" fmla="*/ 0 h 346"/>
                              <a:gd name="T6" fmla="*/ 0 w 912"/>
                              <a:gd name="T7" fmla="*/ 0 h 346"/>
                              <a:gd name="T8" fmla="*/ 0 w 91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12" h="346">
                                <a:moveTo>
                                  <a:pt x="0" y="345"/>
                                </a:moveTo>
                                <a:lnTo>
                                  <a:pt x="911" y="345"/>
                                </a:lnTo>
                                <a:lnTo>
                                  <a:pt x="911" y="0"/>
                                </a:lnTo>
                                <a:lnTo>
                                  <a:pt x="0" y="0"/>
                                </a:lnTo>
                                <a:lnTo>
                                  <a:pt x="0" y="345"/>
                                </a:lnTo>
                                <a:close/>
                              </a:path>
                            </a:pathLst>
                          </a:custGeom>
                          <a:noFill/>
                          <a:ln w="3251">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77"/>
                        <wps:cNvSpPr>
                          <a:spLocks/>
                        </wps:cNvSpPr>
                        <wps:spPr bwMode="auto">
                          <a:xfrm>
                            <a:off x="292" y="1280"/>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78"/>
                        <wps:cNvSpPr>
                          <a:spLocks/>
                        </wps:cNvSpPr>
                        <wps:spPr bwMode="auto">
                          <a:xfrm>
                            <a:off x="763" y="1280"/>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79"/>
                        <wps:cNvSpPr>
                          <a:spLocks/>
                        </wps:cNvSpPr>
                        <wps:spPr bwMode="auto">
                          <a:xfrm>
                            <a:off x="156" y="1590"/>
                            <a:ext cx="912" cy="346"/>
                          </a:xfrm>
                          <a:custGeom>
                            <a:avLst/>
                            <a:gdLst>
                              <a:gd name="T0" fmla="*/ 0 w 912"/>
                              <a:gd name="T1" fmla="*/ 345 h 346"/>
                              <a:gd name="T2" fmla="*/ 911 w 912"/>
                              <a:gd name="T3" fmla="*/ 345 h 346"/>
                              <a:gd name="T4" fmla="*/ 911 w 912"/>
                              <a:gd name="T5" fmla="*/ 0 h 346"/>
                              <a:gd name="T6" fmla="*/ 0 w 912"/>
                              <a:gd name="T7" fmla="*/ 0 h 346"/>
                              <a:gd name="T8" fmla="*/ 0 w 912"/>
                              <a:gd name="T9" fmla="*/ 345 h 34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12" h="346">
                                <a:moveTo>
                                  <a:pt x="0" y="345"/>
                                </a:moveTo>
                                <a:lnTo>
                                  <a:pt x="911" y="345"/>
                                </a:lnTo>
                                <a:lnTo>
                                  <a:pt x="911" y="0"/>
                                </a:lnTo>
                                <a:lnTo>
                                  <a:pt x="0" y="0"/>
                                </a:lnTo>
                                <a:lnTo>
                                  <a:pt x="0" y="345"/>
                                </a:lnTo>
                                <a:close/>
                              </a:path>
                            </a:pathLst>
                          </a:custGeom>
                          <a:noFill/>
                          <a:ln w="3251">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80"/>
                        <wps:cNvSpPr>
                          <a:spLocks/>
                        </wps:cNvSpPr>
                        <wps:spPr bwMode="auto">
                          <a:xfrm>
                            <a:off x="292" y="1676"/>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Freeform 81"/>
                        <wps:cNvSpPr>
                          <a:spLocks/>
                        </wps:cNvSpPr>
                        <wps:spPr bwMode="auto">
                          <a:xfrm>
                            <a:off x="763" y="1676"/>
                            <a:ext cx="173" cy="173"/>
                          </a:xfrm>
                          <a:custGeom>
                            <a:avLst/>
                            <a:gdLst>
                              <a:gd name="T0" fmla="*/ 172 w 173"/>
                              <a:gd name="T1" fmla="*/ 172 h 173"/>
                              <a:gd name="T2" fmla="*/ 0 w 173"/>
                              <a:gd name="T3" fmla="*/ 172 h 173"/>
                              <a:gd name="T4" fmla="*/ 0 w 173"/>
                              <a:gd name="T5" fmla="*/ 0 h 173"/>
                              <a:gd name="T6" fmla="*/ 172 w 173"/>
                              <a:gd name="T7" fmla="*/ 0 h 173"/>
                              <a:gd name="T8" fmla="*/ 172 w 173"/>
                              <a:gd name="T9" fmla="*/ 172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73" h="173">
                                <a:moveTo>
                                  <a:pt x="172" y="172"/>
                                </a:moveTo>
                                <a:lnTo>
                                  <a:pt x="0" y="172"/>
                                </a:lnTo>
                                <a:lnTo>
                                  <a:pt x="0" y="0"/>
                                </a:lnTo>
                                <a:lnTo>
                                  <a:pt x="172" y="0"/>
                                </a:lnTo>
                                <a:lnTo>
                                  <a:pt x="172" y="172"/>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82"/>
                        <wps:cNvSpPr>
                          <a:spLocks/>
                        </wps:cNvSpPr>
                        <wps:spPr bwMode="auto">
                          <a:xfrm>
                            <a:off x="9" y="9"/>
                            <a:ext cx="20" cy="1928"/>
                          </a:xfrm>
                          <a:custGeom>
                            <a:avLst/>
                            <a:gdLst>
                              <a:gd name="T0" fmla="*/ 0 w 20"/>
                              <a:gd name="T1" fmla="*/ 0 h 1928"/>
                              <a:gd name="T2" fmla="*/ 0 w 20"/>
                              <a:gd name="T3" fmla="*/ 1927 h 1928"/>
                              <a:gd name="T4" fmla="*/ 0 60000 65536"/>
                              <a:gd name="T5" fmla="*/ 0 60000 65536"/>
                            </a:gdLst>
                            <a:ahLst/>
                            <a:cxnLst>
                              <a:cxn ang="T4">
                                <a:pos x="T0" y="T1"/>
                              </a:cxn>
                              <a:cxn ang="T5">
                                <a:pos x="T2" y="T3"/>
                              </a:cxn>
                            </a:cxnLst>
                            <a:rect l="0" t="0" r="r" b="b"/>
                            <a:pathLst>
                              <a:path w="20" h="1928">
                                <a:moveTo>
                                  <a:pt x="0" y="0"/>
                                </a:moveTo>
                                <a:lnTo>
                                  <a:pt x="0" y="1927"/>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83"/>
                        <wps:cNvSpPr>
                          <a:spLocks/>
                        </wps:cNvSpPr>
                        <wps:spPr bwMode="auto">
                          <a:xfrm>
                            <a:off x="5" y="9"/>
                            <a:ext cx="80" cy="20"/>
                          </a:xfrm>
                          <a:custGeom>
                            <a:avLst/>
                            <a:gdLst>
                              <a:gd name="T0" fmla="*/ 0 w 80"/>
                              <a:gd name="T1" fmla="*/ 0 h 20"/>
                              <a:gd name="T2" fmla="*/ 79 w 80"/>
                              <a:gd name="T3" fmla="*/ 0 h 20"/>
                              <a:gd name="T4" fmla="*/ 0 60000 65536"/>
                              <a:gd name="T5" fmla="*/ 0 60000 65536"/>
                            </a:gdLst>
                            <a:ahLst/>
                            <a:cxnLst>
                              <a:cxn ang="T4">
                                <a:pos x="T0" y="T1"/>
                              </a:cxn>
                              <a:cxn ang="T5">
                                <a:pos x="T2" y="T3"/>
                              </a:cxn>
                            </a:cxnLst>
                            <a:rect l="0" t="0" r="r" b="b"/>
                            <a:pathLst>
                              <a:path w="80" h="20">
                                <a:moveTo>
                                  <a:pt x="0" y="0"/>
                                </a:moveTo>
                                <a:lnTo>
                                  <a:pt x="79"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Freeform 84"/>
                        <wps:cNvSpPr>
                          <a:spLocks/>
                        </wps:cNvSpPr>
                        <wps:spPr bwMode="auto">
                          <a:xfrm>
                            <a:off x="9" y="1931"/>
                            <a:ext cx="75" cy="20"/>
                          </a:xfrm>
                          <a:custGeom>
                            <a:avLst/>
                            <a:gdLst>
                              <a:gd name="T0" fmla="*/ 0 w 75"/>
                              <a:gd name="T1" fmla="*/ 0 h 20"/>
                              <a:gd name="T2" fmla="*/ 75 w 75"/>
                              <a:gd name="T3" fmla="*/ 0 h 20"/>
                              <a:gd name="T4" fmla="*/ 0 60000 65536"/>
                              <a:gd name="T5" fmla="*/ 0 60000 65536"/>
                            </a:gdLst>
                            <a:ahLst/>
                            <a:cxnLst>
                              <a:cxn ang="T4">
                                <a:pos x="T0" y="T1"/>
                              </a:cxn>
                              <a:cxn ang="T5">
                                <a:pos x="T2" y="T3"/>
                              </a:cxn>
                            </a:cxnLst>
                            <a:rect l="0" t="0" r="r" b="b"/>
                            <a:pathLst>
                              <a:path w="75" h="20">
                                <a:moveTo>
                                  <a:pt x="0" y="0"/>
                                </a:moveTo>
                                <a:lnTo>
                                  <a:pt x="75"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5"/>
                        <wps:cNvSpPr>
                          <a:spLocks/>
                        </wps:cNvSpPr>
                        <wps:spPr bwMode="auto">
                          <a:xfrm>
                            <a:off x="276" y="73"/>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86"/>
                        <wps:cNvSpPr>
                          <a:spLocks/>
                        </wps:cNvSpPr>
                        <wps:spPr bwMode="auto">
                          <a:xfrm>
                            <a:off x="286" y="83"/>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87"/>
                        <wps:cNvSpPr>
                          <a:spLocks/>
                        </wps:cNvSpPr>
                        <wps:spPr bwMode="auto">
                          <a:xfrm>
                            <a:off x="276" y="878"/>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88"/>
                        <wps:cNvSpPr>
                          <a:spLocks/>
                        </wps:cNvSpPr>
                        <wps:spPr bwMode="auto">
                          <a:xfrm>
                            <a:off x="286" y="888"/>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699">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89"/>
                        <wps:cNvSpPr>
                          <a:spLocks/>
                        </wps:cNvSpPr>
                        <wps:spPr bwMode="auto">
                          <a:xfrm>
                            <a:off x="276" y="475"/>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90"/>
                        <wps:cNvSpPr>
                          <a:spLocks/>
                        </wps:cNvSpPr>
                        <wps:spPr bwMode="auto">
                          <a:xfrm>
                            <a:off x="286" y="485"/>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91"/>
                        <wps:cNvSpPr>
                          <a:spLocks/>
                        </wps:cNvSpPr>
                        <wps:spPr bwMode="auto">
                          <a:xfrm>
                            <a:off x="276" y="1261"/>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92"/>
                        <wps:cNvSpPr>
                          <a:spLocks/>
                        </wps:cNvSpPr>
                        <wps:spPr bwMode="auto">
                          <a:xfrm>
                            <a:off x="286" y="1271"/>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93"/>
                        <wps:cNvSpPr>
                          <a:spLocks/>
                        </wps:cNvSpPr>
                        <wps:spPr bwMode="auto">
                          <a:xfrm>
                            <a:off x="276" y="1660"/>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94"/>
                        <wps:cNvSpPr>
                          <a:spLocks/>
                        </wps:cNvSpPr>
                        <wps:spPr bwMode="auto">
                          <a:xfrm>
                            <a:off x="286" y="1670"/>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95"/>
                        <wps:cNvSpPr>
                          <a:spLocks/>
                        </wps:cNvSpPr>
                        <wps:spPr bwMode="auto">
                          <a:xfrm>
                            <a:off x="754" y="73"/>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96"/>
                        <wps:cNvSpPr>
                          <a:spLocks/>
                        </wps:cNvSpPr>
                        <wps:spPr bwMode="auto">
                          <a:xfrm>
                            <a:off x="764" y="83"/>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97"/>
                        <wps:cNvSpPr>
                          <a:spLocks/>
                        </wps:cNvSpPr>
                        <wps:spPr bwMode="auto">
                          <a:xfrm>
                            <a:off x="754" y="475"/>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98"/>
                        <wps:cNvSpPr>
                          <a:spLocks/>
                        </wps:cNvSpPr>
                        <wps:spPr bwMode="auto">
                          <a:xfrm>
                            <a:off x="764" y="485"/>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99"/>
                        <wps:cNvSpPr>
                          <a:spLocks/>
                        </wps:cNvSpPr>
                        <wps:spPr bwMode="auto">
                          <a:xfrm>
                            <a:off x="754" y="868"/>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100"/>
                        <wps:cNvSpPr>
                          <a:spLocks/>
                        </wps:cNvSpPr>
                        <wps:spPr bwMode="auto">
                          <a:xfrm>
                            <a:off x="764" y="878"/>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101"/>
                        <wps:cNvSpPr>
                          <a:spLocks/>
                        </wps:cNvSpPr>
                        <wps:spPr bwMode="auto">
                          <a:xfrm>
                            <a:off x="754" y="1264"/>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02"/>
                        <wps:cNvSpPr>
                          <a:spLocks/>
                        </wps:cNvSpPr>
                        <wps:spPr bwMode="auto">
                          <a:xfrm>
                            <a:off x="764" y="1274"/>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03"/>
                        <wps:cNvSpPr>
                          <a:spLocks/>
                        </wps:cNvSpPr>
                        <wps:spPr bwMode="auto">
                          <a:xfrm>
                            <a:off x="754" y="1660"/>
                            <a:ext cx="202" cy="202"/>
                          </a:xfrm>
                          <a:custGeom>
                            <a:avLst/>
                            <a:gdLst>
                              <a:gd name="T0" fmla="*/ 0 w 202"/>
                              <a:gd name="T1" fmla="*/ 201 h 202"/>
                              <a:gd name="T2" fmla="*/ 201 w 202"/>
                              <a:gd name="T3" fmla="*/ 201 h 202"/>
                              <a:gd name="T4" fmla="*/ 201 w 202"/>
                              <a:gd name="T5" fmla="*/ 0 h 202"/>
                              <a:gd name="T6" fmla="*/ 0 w 202"/>
                              <a:gd name="T7" fmla="*/ 0 h 202"/>
                              <a:gd name="T8" fmla="*/ 0 w 202"/>
                              <a:gd name="T9" fmla="*/ 201 h 2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2" h="202">
                                <a:moveTo>
                                  <a:pt x="0" y="201"/>
                                </a:moveTo>
                                <a:lnTo>
                                  <a:pt x="201" y="201"/>
                                </a:lnTo>
                                <a:lnTo>
                                  <a:pt x="201" y="0"/>
                                </a:lnTo>
                                <a:lnTo>
                                  <a:pt x="0" y="0"/>
                                </a:lnTo>
                                <a:lnTo>
                                  <a:pt x="0" y="20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04"/>
                        <wps:cNvSpPr>
                          <a:spLocks/>
                        </wps:cNvSpPr>
                        <wps:spPr bwMode="auto">
                          <a:xfrm>
                            <a:off x="764" y="1670"/>
                            <a:ext cx="182" cy="182"/>
                          </a:xfrm>
                          <a:custGeom>
                            <a:avLst/>
                            <a:gdLst>
                              <a:gd name="T0" fmla="*/ 0 w 182"/>
                              <a:gd name="T1" fmla="*/ 181 h 182"/>
                              <a:gd name="T2" fmla="*/ 181 w 182"/>
                              <a:gd name="T3" fmla="*/ 181 h 182"/>
                              <a:gd name="T4" fmla="*/ 181 w 182"/>
                              <a:gd name="T5" fmla="*/ 0 h 182"/>
                              <a:gd name="T6" fmla="*/ 0 w 182"/>
                              <a:gd name="T7" fmla="*/ 0 h 182"/>
                              <a:gd name="T8" fmla="*/ 0 w 182"/>
                              <a:gd name="T9" fmla="*/ 181 h 1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2" h="182">
                                <a:moveTo>
                                  <a:pt x="0" y="181"/>
                                </a:moveTo>
                                <a:lnTo>
                                  <a:pt x="181" y="181"/>
                                </a:lnTo>
                                <a:lnTo>
                                  <a:pt x="181" y="0"/>
                                </a:lnTo>
                                <a:lnTo>
                                  <a:pt x="0" y="0"/>
                                </a:lnTo>
                                <a:lnTo>
                                  <a:pt x="0" y="181"/>
                                </a:lnTo>
                                <a:close/>
                              </a:path>
                            </a:pathLst>
                          </a:custGeom>
                          <a:noFill/>
                          <a:ln w="12700">
                            <a:solidFill>
                              <a:srgbClr val="7F7F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7EF8960" id="Group 66" o:spid="_x0000_s1026" style="width:53.85pt;height:97.1pt;mso-position-horizontal-relative:char;mso-position-vertical-relative:line" coordsize="1077,1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">
                <v:shape id="Freeform 67" o:spid="_x0000_s1027" style="position:absolute;left:161;top:2;width:912;height:346;visibility:visible;mso-wrap-style:square;v-text-anchor:top" coordsize="91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" path="m,345r911,l911,,,,,345xe" filled="f" strokecolor="#808285" strokeweight=".09031mm">
                  <v:path arrowok="t" o:connecttype="custom" o:connectlocs="0,345;911,345;911,0;0,0;0,345" o:connectangles="0,0,0,0,0"/>
                </v:shape>
                <v:shape id="Freeform 68" o:spid="_x0000_s1028" style="position:absolute;left:297;top:88;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" path="m172,172l,172,,,172,r,172xe" filled="f" strokecolor="#999998" strokeweight="1pt">
                  <v:path arrowok="t" o:connecttype="custom" o:connectlocs="172,172;0,172;0,0;172,0;172,172" o:connectangles="0,0,0,0,0"/>
                </v:shape>
                <v:shape id="Freeform 69" o:spid="_x0000_s1029" style="position:absolute;left:768;top:88;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" path="m172,172l,172,,,172,r,172xe" filled="f" strokecolor="#999998" strokeweight="1pt">
                  <v:path arrowok="t" o:connecttype="custom" o:connectlocs="172,172;0,172;0,0;172,0;172,172" o:connectangles="0,0,0,0,0"/>
                </v:shape>
                <v:shape id="Freeform 70" o:spid="_x0000_s1030" style="position:absolute;left:156;top:403;width:912;height:346;visibility:visible;mso-wrap-style:square;v-text-anchor:top" coordsize="91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" path="m,345r911,l911,,,,,345xe" filled="f" strokecolor="#808285" strokeweight=".09031mm">
                  <v:path arrowok="t" o:connecttype="custom" o:connectlocs="0,345;911,345;911,0;0,0;0,345" o:connectangles="0,0,0,0,0"/>
                </v:shape>
                <v:shape id="Freeform 71" o:spid="_x0000_s1031" style="position:absolute;left:292;top:489;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" path="m172,172l,172,,,172,r,172xe" filled="f" strokecolor="#999998" strokeweight="1pt">
                  <v:path arrowok="t" o:connecttype="custom" o:connectlocs="172,172;0,172;0,0;172,0;172,172" o:connectangles="0,0,0,0,0"/>
                </v:shape>
                <v:shape id="Freeform 72" o:spid="_x0000_s1032" style="position:absolute;left:763;top:489;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" path="m172,172l,172,,,172,r,172xe" filled="f" strokecolor="#999998" strokeweight="1pt">
                  <v:path arrowok="t" o:connecttype="custom" o:connectlocs="172,172;0,172;0,0;172,0;172,172" o:connectangles="0,0,0,0,0"/>
                </v:shape>
                <v:shape id="Freeform 73" o:spid="_x0000_s1033" style="position:absolute;left:156;top:798;width:912;height:346;visibility:visible;mso-wrap-style:square;v-text-anchor:top" coordsize="91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" path="m,345r911,l911,,,,,345xe" filled="f" strokecolor="#808285" strokeweight=".09031mm">
                  <v:path arrowok="t" o:connecttype="custom" o:connectlocs="0,345;911,345;911,0;0,0;0,345" o:connectangles="0,0,0,0,0"/>
                </v:shape>
                <v:shape id="Freeform 74" o:spid="_x0000_s1034" style="position:absolute;left:292;top:885;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" path="m172,172l,172,,,172,r,172xe" filled="f" strokecolor="#999998" strokeweight="1pt">
                  <v:path arrowok="t" o:connecttype="custom" o:connectlocs="172,172;0,172;0,0;172,0;172,172" o:connectangles="0,0,0,0,0"/>
                </v:shape>
                <v:shape id="Freeform 75" o:spid="_x0000_s1035" style="position:absolute;left:763;top:885;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" path="m172,172l,172,,,172,r,172xe" filled="f" strokecolor="#999998" strokeweight="1pt">
                  <v:path arrowok="t" o:connecttype="custom" o:connectlocs="172,172;0,172;0,0;172,0;172,172" o:connectangles="0,0,0,0,0"/>
                </v:shape>
                <v:shape id="Freeform 76" o:spid="_x0000_s1036" style="position:absolute;left:156;top:1194;width:912;height:346;visibility:visible;mso-wrap-style:square;v-text-anchor:top" coordsize="91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" path="m,345r911,l911,,,,,345xe" filled="f" strokecolor="#808285" strokeweight=".09031mm">
                  <v:path arrowok="t" o:connecttype="custom" o:connectlocs="0,345;911,345;911,0;0,0;0,345" o:connectangles="0,0,0,0,0"/>
                </v:shape>
                <v:shape id="Freeform 77" o:spid="_x0000_s1037" style="position:absolute;left:292;top:1280;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" path="m172,172l,172,,,172,r,172xe" filled="f" strokecolor="#999998" strokeweight="1pt">
                  <v:path arrowok="t" o:connecttype="custom" o:connectlocs="172,172;0,172;0,0;172,0;172,172" o:connectangles="0,0,0,0,0"/>
                </v:shape>
                <v:shape id="Freeform 78" o:spid="_x0000_s1038" style="position:absolute;left:763;top:1280;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" path="m172,172l,172,,,172,r,172xe" filled="f" strokecolor="#999998" strokeweight="1pt">
                  <v:path arrowok="t" o:connecttype="custom" o:connectlocs="172,172;0,172;0,0;172,0;172,172" o:connectangles="0,0,0,0,0"/>
                </v:shape>
                <v:shape id="Freeform 79" o:spid="_x0000_s1039" style="position:absolute;left:156;top:1590;width:912;height:346;visibility:visible;mso-wrap-style:square;v-text-anchor:top" coordsize="91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" path="m,345r911,l911,,,,,345xe" filled="f" strokecolor="#808285" strokeweight=".09031mm">
                  <v:path arrowok="t" o:connecttype="custom" o:connectlocs="0,345;911,345;911,0;0,0;0,345" o:connectangles="0,0,0,0,0"/>
                </v:shape>
                <v:shape id="Freeform 80" o:spid="_x0000_s1040" style="position:absolute;left:292;top:1676;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" path="m172,172l,172,,,172,r,172xe" filled="f" strokecolor="#999998" strokeweight="1pt">
                  <v:path arrowok="t" o:connecttype="custom" o:connectlocs="172,172;0,172;0,0;172,0;172,172" o:connectangles="0,0,0,0,0"/>
                </v:shape>
                <v:shape id="Freeform 81" o:spid="_x0000_s1041" style="position:absolute;left:763;top:1676;width:173;height:173;visibility:visible;mso-wrap-style:square;v-text-anchor:top" coordsize="173,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" path="m172,172l,172,,,172,r,172xe" filled="f" strokecolor="#999998" strokeweight="1pt">
                  <v:path arrowok="t" o:connecttype="custom" o:connectlocs="172,172;0,172;0,0;172,0;172,172" o:connectangles="0,0,0,0,0"/>
                </v:shape>
                <v:shape id="Freeform 82" o:spid="_x0000_s1042" style="position:absolute;left:9;top:9;width:20;height:1928;visibility:visible;mso-wrap-style:square;v-text-anchor:top" coordsize="20,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" path="m,l,1927e" filled="f" strokeweight=".5pt">
                  <v:path arrowok="t" o:connecttype="custom" o:connectlocs="0,0;0,1927" o:connectangles="0,0"/>
                </v:shape>
                <v:shape id="Freeform 83" o:spid="_x0000_s1043" style="position:absolute;left:5;top:9;width:80;height:20;visibility:visible;mso-wrap-style:square;v-text-anchor:top" coordsize="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" path="m,l79,e" filled="f" strokeweight=".5pt">
                  <v:path arrowok="t" o:connecttype="custom" o:connectlocs="0,0;79,0" o:connectangles="0,0"/>
                </v:shape>
                <v:shape id="Freeform 84" o:spid="_x0000_s1044" style="position:absolute;left:9;top:1931;width:75;height:20;visibility:visible;mso-wrap-style:square;v-text-anchor:top" coordsize="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" path="m,l75,e" filled="f" strokeweight=".5pt">
                  <v:path arrowok="t" o:connecttype="custom" o:connectlocs="0,0;75,0" o:connectangles="0,0"/>
                </v:shape>
                <v:shape id="Freeform 85" o:spid="_x0000_s1045" style="position:absolute;left:276;top:73;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" path="m,201r201,l201,,,,,201xe" stroked="f">
                  <v:path arrowok="t" o:connecttype="custom" o:connectlocs="0,201;201,201;201,0;0,0;0,201" o:connectangles="0,0,0,0,0"/>
                </v:shape>
                <v:shape id="Freeform 86" o:spid="_x0000_s1046" style="position:absolute;left:286;top:83;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" path="m,181r181,l181,,,,,181xe" filled="f" strokecolor="#7f7f7f" strokeweight="1pt">
                  <v:path arrowok="t" o:connecttype="custom" o:connectlocs="0,181;181,181;181,0;0,0;0,181" o:connectangles="0,0,0,0,0"/>
                </v:shape>
                <v:shape id="Freeform 87" o:spid="_x0000_s1047" style="position:absolute;left:276;top:878;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" path="m,201r201,l201,,,,,201xe" stroked="f">
                  <v:path arrowok="t" o:connecttype="custom" o:connectlocs="0,201;201,201;201,0;0,0;0,201" o:connectangles="0,0,0,0,0"/>
                </v:shape>
                <v:shape id="Freeform 88" o:spid="_x0000_s1048" style="position:absolute;left:286;top:888;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" path="m,181r181,l181,,,,,181xe" filled="f" strokecolor="#7f7f7f" strokeweight=".35275mm">
                  <v:path arrowok="t" o:connecttype="custom" o:connectlocs="0,181;181,181;181,0;0,0;0,181" o:connectangles="0,0,0,0,0"/>
                </v:shape>
                <v:shape id="Freeform 89" o:spid="_x0000_s1049" style="position:absolute;left:276;top:475;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" path="m,201r201,l201,,,,,201xe" stroked="f">
                  <v:path arrowok="t" o:connecttype="custom" o:connectlocs="0,201;201,201;201,0;0,0;0,201" o:connectangles="0,0,0,0,0"/>
                </v:shape>
                <v:shape id="Freeform 90" o:spid="_x0000_s1050" style="position:absolute;left:286;top:485;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" path="m,181r181,l181,,,,,181xe" filled="f" strokecolor="#7f7f7f" strokeweight="1pt">
                  <v:path arrowok="t" o:connecttype="custom" o:connectlocs="0,181;181,181;181,0;0,0;0,181" o:connectangles="0,0,0,0,0"/>
                </v:shape>
                <v:shape id="Freeform 91" o:spid="_x0000_s1051" style="position:absolute;left:276;top:1261;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" path="m,201r201,l201,,,,,201xe" stroked="f">
                  <v:path arrowok="t" o:connecttype="custom" o:connectlocs="0,201;201,201;201,0;0,0;0,201" o:connectangles="0,0,0,0,0"/>
                </v:shape>
                <v:shape id="Freeform 92" o:spid="_x0000_s1052" style="position:absolute;left:286;top:1271;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" path="m,181r181,l181,,,,,181xe" filled="f" strokecolor="#7f7f7f" strokeweight="1pt">
                  <v:path arrowok="t" o:connecttype="custom" o:connectlocs="0,181;181,181;181,0;0,0;0,181" o:connectangles="0,0,0,0,0"/>
                </v:shape>
                <v:shape id="Freeform 93" o:spid="_x0000_s1053" style="position:absolute;left:276;top:1660;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" path="m,201r201,l201,,,,,201xe" stroked="f">
                  <v:path arrowok="t" o:connecttype="custom" o:connectlocs="0,201;201,201;201,0;0,0;0,201" o:connectangles="0,0,0,0,0"/>
                </v:shape>
                <v:shape id="Freeform 94" o:spid="_x0000_s1054" style="position:absolute;left:286;top:1670;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" path="m,181r181,l181,,,,,181xe" filled="f" strokecolor="#7f7f7f" strokeweight="1pt">
                  <v:path arrowok="t" o:connecttype="custom" o:connectlocs="0,181;181,181;181,0;0,0;0,181" o:connectangles="0,0,0,0,0"/>
                </v:shape>
                <v:shape id="Freeform 95" o:spid="_x0000_s1055" style="position:absolute;left:754;top:73;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" path="m,201r201,l201,,,,,201xe" stroked="f">
                  <v:path arrowok="t" o:connecttype="custom" o:connectlocs="0,201;201,201;201,0;0,0;0,201" o:connectangles="0,0,0,0,0"/>
                </v:shape>
                <v:shape id="Freeform 96" o:spid="_x0000_s1056" style="position:absolute;left:764;top:83;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" path="m,181r181,l181,,,,,181xe" filled="f" strokecolor="#7f7f7f" strokeweight="1pt">
                  <v:path arrowok="t" o:connecttype="custom" o:connectlocs="0,181;181,181;181,0;0,0;0,181" o:connectangles="0,0,0,0,0"/>
                </v:shape>
                <v:shape id="Freeform 97" o:spid="_x0000_s1057" style="position:absolute;left:754;top:475;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" path="m,201r201,l201,,,,,201xe" stroked="f">
                  <v:path arrowok="t" o:connecttype="custom" o:connectlocs="0,201;201,201;201,0;0,0;0,201" o:connectangles="0,0,0,0,0"/>
                </v:shape>
                <v:shape id="Freeform 98" o:spid="_x0000_s1058" style="position:absolute;left:764;top:485;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" path="m,181r181,l181,,,,,181xe" filled="f" strokecolor="#7f7f7f" strokeweight="1pt">
                  <v:path arrowok="t" o:connecttype="custom" o:connectlocs="0,181;181,181;181,0;0,0;0,181" o:connectangles="0,0,0,0,0"/>
                </v:shape>
                <v:shape id="Freeform 99" o:spid="_x0000_s1059" style="position:absolute;left:754;top:868;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" path="m,201r201,l201,,,,,201xe" stroked="f">
                  <v:path arrowok="t" o:connecttype="custom" o:connectlocs="0,201;201,201;201,0;0,0;0,201" o:connectangles="0,0,0,0,0"/>
                </v:shape>
                <v:shape id="Freeform 100" o:spid="_x0000_s1060" style="position:absolute;left:764;top:878;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" path="m,181r181,l181,,,,,181xe" filled="f" strokecolor="#7f7f7f" strokeweight="1pt">
                  <v:path arrowok="t" o:connecttype="custom" o:connectlocs="0,181;181,181;181,0;0,0;0,181" o:connectangles="0,0,0,0,0"/>
                </v:shape>
                <v:shape id="Freeform 101" o:spid="_x0000_s1061" style="position:absolute;left:754;top:1264;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" path="m,201r201,l201,,,,,201xe" stroked="f">
                  <v:path arrowok="t" o:connecttype="custom" o:connectlocs="0,201;201,201;201,0;0,0;0,201" o:connectangles="0,0,0,0,0"/>
                </v:shape>
                <v:shape id="Freeform 102" o:spid="_x0000_s1062" style="position:absolute;left:764;top:1274;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" path="m,181r181,l181,,,,,181xe" filled="f" strokecolor="#7f7f7f" strokeweight="1pt">
                  <v:path arrowok="t" o:connecttype="custom" o:connectlocs="0,181;181,181;181,0;0,0;0,181" o:connectangles="0,0,0,0,0"/>
                </v:shape>
                <v:shape id="Freeform 103" o:spid="_x0000_s1063" style="position:absolute;left:754;top:1660;width:202;height:202;visibility:visible;mso-wrap-style:square;v-text-anchor:top" coordsize="20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" path="m,201r201,l201,,,,,201xe" stroked="f">
                  <v:path arrowok="t" o:connecttype="custom" o:connectlocs="0,201;201,201;201,0;0,0;0,201" o:connectangles="0,0,0,0,0"/>
                </v:shape>
                <v:shape id="Freeform 104" o:spid="_x0000_s1064" style="position:absolute;left:764;top:1670;width:182;height:182;visibility:visible;mso-wrap-style:square;v-text-anchor:top" coordsize="18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" path="m,181r181,l181,,,,,181xe" filled="f" strokecolor="#7f7f7f" strokeweight="1pt">
                  <v:path arrowok="t" o:connecttype="custom" o:connectlocs="0,181;181,181;181,0;0,0;0,181" o:connectangles="0,0,0,0,0"/>
                </v:shape>
                <w10:anchorlock/>
              </v:group>
            </w:pict>
          </mc:Fallback>
        </mc:AlternateContent>
      </w:r>
    </w:p>
    <w:p w14:paraId="23964B91" w14:textId="77777777" w:rsidR="006A6658" w:rsidRPr="00973A87" w:rsidRDefault="006A6658">
      <w:pPr>
        <w:pStyle w:val="BodyText"/>
        <w:kinsoku w:val="0"/>
        <w:overflowPunct w:val="0"/>
        <w:spacing w:before="3"/>
        <w:ind w:left="0"/>
        <w:rPr>
          <w:sz w:val="11"/>
          <w:szCs w:val="11"/>
          <w:lang w:val="es-MX"/>
        </w:rPr>
      </w:pPr>
    </w:p>
    <w:p w14:paraId="23964B92" w14:textId="77777777" w:rsidR="006A6658" w:rsidRPr="00973A87" w:rsidRDefault="008365D1">
      <w:pPr>
        <w:pStyle w:val="BodyText"/>
        <w:kinsoku w:val="0"/>
        <w:overflowPunct w:val="0"/>
        <w:spacing w:before="0" w:line="200" w:lineRule="atLeast"/>
        <w:ind w:left="120"/>
        <w:rPr>
          <w:sz w:val="20"/>
          <w:szCs w:val="20"/>
          <w:lang w:val="es-MX"/>
        </w:rPr>
      </w:pPr>
      <w:r>
        <w:rPr>
          <w:noProof/>
          <w:sz w:val="20"/>
          <w:szCs w:val="20"/>
        </w:rPr>
        <mc:AlternateContent>
          <mc:Choice Requires="wpg">
            <w:drawing>
              <wp:inline distT="0" distB="0" distL="0" distR="0" wp14:anchorId="23964C3A" wp14:editId="23964C3B">
                <wp:extent cx="9601200" cy="262890"/>
                <wp:effectExtent l="0" t="0" r="0" b="0"/>
                <wp:docPr id="34" name="Group 105" descr="Step 2.  Do any Household Members (including you) currently participate in one or more of the following assistance programs: SNAP, TANF, or FDPI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1200" cy="262890"/>
                          <a:chOff x="0" y="0"/>
                          <a:chExt cx="15120" cy="414"/>
                        </a:xfrm>
                      </wpg:grpSpPr>
                      <wps:wsp>
                        <wps:cNvPr id="35" name="Freeform 106"/>
                        <wps:cNvSpPr>
                          <a:spLocks/>
                        </wps:cNvSpPr>
                        <wps:spPr bwMode="auto">
                          <a:xfrm>
                            <a:off x="981" y="0"/>
                            <a:ext cx="14138" cy="414"/>
                          </a:xfrm>
                          <a:custGeom>
                            <a:avLst/>
                            <a:gdLst>
                              <a:gd name="T0" fmla="*/ 0 w 14138"/>
                              <a:gd name="T1" fmla="*/ 414 h 414"/>
                              <a:gd name="T2" fmla="*/ 14138 w 14138"/>
                              <a:gd name="T3" fmla="*/ 414 h 414"/>
                              <a:gd name="T4" fmla="*/ 14138 w 14138"/>
                              <a:gd name="T5" fmla="*/ 0 h 414"/>
                              <a:gd name="T6" fmla="*/ 0 w 14138"/>
                              <a:gd name="T7" fmla="*/ 0 h 414"/>
                              <a:gd name="T8" fmla="*/ 0 w 14138"/>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138" h="414">
                                <a:moveTo>
                                  <a:pt x="0" y="414"/>
                                </a:moveTo>
                                <a:lnTo>
                                  <a:pt x="14138" y="414"/>
                                </a:lnTo>
                                <a:lnTo>
                                  <a:pt x="14138"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07"/>
                        <wps:cNvSpPr>
                          <a:spLocks/>
                        </wps:cNvSpPr>
                        <wps:spPr bwMode="auto">
                          <a:xfrm>
                            <a:off x="0" y="0"/>
                            <a:ext cx="982" cy="414"/>
                          </a:xfrm>
                          <a:custGeom>
                            <a:avLst/>
                            <a:gdLst>
                              <a:gd name="T0" fmla="*/ 0 w 982"/>
                              <a:gd name="T1" fmla="*/ 413 h 414"/>
                              <a:gd name="T2" fmla="*/ 981 w 982"/>
                              <a:gd name="T3" fmla="*/ 413 h 414"/>
                              <a:gd name="T4" fmla="*/ 981 w 982"/>
                              <a:gd name="T5" fmla="*/ 0 h 414"/>
                              <a:gd name="T6" fmla="*/ 0 w 982"/>
                              <a:gd name="T7" fmla="*/ 0 h 414"/>
                              <a:gd name="T8" fmla="*/ 0 w 982"/>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82" h="414">
                                <a:moveTo>
                                  <a:pt x="0" y="413"/>
                                </a:moveTo>
                                <a:lnTo>
                                  <a:pt x="981" y="413"/>
                                </a:lnTo>
                                <a:lnTo>
                                  <a:pt x="981"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Text Box 108"/>
                        <wps:cNvSpPr txBox="1">
                          <a:spLocks noChangeArrowheads="1"/>
                        </wps:cNvSpPr>
                        <wps:spPr bwMode="auto">
                          <a:xfrm>
                            <a:off x="0" y="0"/>
                            <a:ext cx="15120"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80" w14:textId="77777777" w:rsidR="00EB0E69" w:rsidRPr="003E534F" w:rsidRDefault="00EB0E69">
                              <w:pPr>
                                <w:pStyle w:val="BodyText"/>
                                <w:tabs>
                                  <w:tab w:val="left" w:pos="1159"/>
                                </w:tabs>
                                <w:kinsoku w:val="0"/>
                                <w:overflowPunct w:val="0"/>
                                <w:spacing w:before="61"/>
                                <w:ind w:left="145"/>
                                <w:rPr>
                                  <w:color w:val="000000"/>
                                  <w:sz w:val="16"/>
                                  <w:szCs w:val="16"/>
                                  <w:lang w:val="es-MX"/>
                                </w:rPr>
                              </w:pPr>
                              <w:r w:rsidRPr="003E534F">
                                <w:rPr>
                                  <w:b/>
                                  <w:bCs/>
                                  <w:color w:val="FFFFFF"/>
                                  <w:position w:val="2"/>
                                  <w:sz w:val="19"/>
                                  <w:szCs w:val="19"/>
                                  <w:lang w:val="es-MX"/>
                                </w:rPr>
                                <w:t>PASO 2</w:t>
                              </w:r>
                              <w:r w:rsidRPr="003E534F">
                                <w:rPr>
                                  <w:b/>
                                  <w:bCs/>
                                  <w:color w:val="FFFFFF"/>
                                  <w:position w:val="2"/>
                                  <w:sz w:val="19"/>
                                  <w:szCs w:val="19"/>
                                  <w:lang w:val="es-MX"/>
                                </w:rPr>
                                <w:tab/>
                              </w:r>
                              <w:r w:rsidRPr="003E534F">
                                <w:rPr>
                                  <w:b/>
                                  <w:bCs/>
                                  <w:color w:val="FFFFFF"/>
                                  <w:spacing w:val="-1"/>
                                  <w:sz w:val="16"/>
                                  <w:szCs w:val="16"/>
                                  <w:lang w:val="es-MX"/>
                                </w:rPr>
                                <w:t>¿Algún Miembro de la Familia (incluyéndote)</w:t>
                              </w:r>
                              <w:r w:rsidRPr="003E534F">
                                <w:rPr>
                                  <w:b/>
                                  <w:bCs/>
                                  <w:color w:val="FFFFFF"/>
                                  <w:spacing w:val="-4"/>
                                  <w:sz w:val="16"/>
                                  <w:szCs w:val="16"/>
                                  <w:lang w:val="es-MX"/>
                                </w:rPr>
                                <w:t xml:space="preserve"> actualmente participa en uno o más de los siguientes programas de asistencia</w:t>
                              </w:r>
                              <w:r w:rsidRPr="003E534F">
                                <w:rPr>
                                  <w:b/>
                                  <w:bCs/>
                                  <w:color w:val="FFFFFF"/>
                                  <w:spacing w:val="-2"/>
                                  <w:sz w:val="16"/>
                                  <w:szCs w:val="16"/>
                                  <w:lang w:val="es-MX"/>
                                </w:rPr>
                                <w:t>:</w:t>
                              </w:r>
                              <w:r w:rsidRPr="003E534F">
                                <w:rPr>
                                  <w:b/>
                                  <w:bCs/>
                                  <w:color w:val="FFFFFF"/>
                                  <w:spacing w:val="-4"/>
                                  <w:sz w:val="16"/>
                                  <w:szCs w:val="16"/>
                                  <w:lang w:val="es-MX"/>
                                </w:rPr>
                                <w:t xml:space="preserve"> </w:t>
                              </w:r>
                              <w:proofErr w:type="gramStart"/>
                              <w:r w:rsidRPr="003E534F">
                                <w:rPr>
                                  <w:b/>
                                  <w:bCs/>
                                  <w:color w:val="FFFFFF"/>
                                  <w:spacing w:val="-2"/>
                                  <w:sz w:val="16"/>
                                  <w:szCs w:val="16"/>
                                  <w:lang w:val="es-MX"/>
                                </w:rPr>
                                <w:t>SNAP,</w:t>
                              </w:r>
                              <w:r w:rsidRPr="003E534F">
                                <w:rPr>
                                  <w:b/>
                                  <w:bCs/>
                                  <w:color w:val="FFFFFF"/>
                                  <w:spacing w:val="-4"/>
                                  <w:sz w:val="16"/>
                                  <w:szCs w:val="16"/>
                                  <w:lang w:val="es-MX"/>
                                </w:rPr>
                                <w:t xml:space="preserve"> </w:t>
                              </w:r>
                              <w:r w:rsidRPr="003E534F">
                                <w:rPr>
                                  <w:b/>
                                  <w:bCs/>
                                  <w:color w:val="FFFFFF"/>
                                  <w:spacing w:val="-2"/>
                                  <w:sz w:val="16"/>
                                  <w:szCs w:val="16"/>
                                  <w:lang w:val="es-MX"/>
                                </w:rPr>
                                <w:t>TANF,</w:t>
                              </w:r>
                              <w:r w:rsidRPr="003E534F">
                                <w:rPr>
                                  <w:b/>
                                  <w:bCs/>
                                  <w:color w:val="FFFFFF"/>
                                  <w:spacing w:val="-4"/>
                                  <w:sz w:val="16"/>
                                  <w:szCs w:val="16"/>
                                  <w:lang w:val="es-MX"/>
                                </w:rPr>
                                <w:t xml:space="preserve"> </w:t>
                              </w:r>
                              <w:r>
                                <w:rPr>
                                  <w:b/>
                                  <w:bCs/>
                                  <w:color w:val="FFFFFF"/>
                                  <w:spacing w:val="-1"/>
                                  <w:sz w:val="16"/>
                                  <w:szCs w:val="16"/>
                                  <w:lang w:val="es-MX"/>
                                </w:rPr>
                                <w:t>o</w:t>
                              </w:r>
                              <w:r w:rsidRPr="003E534F">
                                <w:rPr>
                                  <w:b/>
                                  <w:bCs/>
                                  <w:color w:val="FFFFFF"/>
                                  <w:spacing w:val="-4"/>
                                  <w:sz w:val="16"/>
                                  <w:szCs w:val="16"/>
                                  <w:lang w:val="es-MX"/>
                                </w:rPr>
                                <w:t xml:space="preserve"> </w:t>
                              </w:r>
                              <w:r w:rsidRPr="003E534F">
                                <w:rPr>
                                  <w:b/>
                                  <w:bCs/>
                                  <w:color w:val="FFFFFF"/>
                                  <w:spacing w:val="-2"/>
                                  <w:sz w:val="16"/>
                                  <w:szCs w:val="16"/>
                                  <w:lang w:val="es-MX"/>
                                </w:rPr>
                                <w:t>FDPIR?</w:t>
                              </w:r>
                              <w:proofErr w:type="gramEnd"/>
                            </w:p>
                          </w:txbxContent>
                        </wps:txbx>
                        <wps:bodyPr rot="0" vert="horz" wrap="square" lIns="0" tIns="0" rIns="0" bIns="0" anchor="t" anchorCtr="0" upright="1">
                          <a:noAutofit/>
                        </wps:bodyPr>
                      </wps:wsp>
                    </wpg:wgp>
                  </a:graphicData>
                </a:graphic>
              </wp:inline>
            </w:drawing>
          </mc:Choice>
          <mc:Fallback>
            <w:pict>
              <v:group w14:anchorId="23964C3A" id="Group 105" o:spid="_x0000_s1038" alt="Step 2.  Do any Household Members (including you) currently participate in one or more of the following assistance programs: SNAP, TANF, or FDPIR?" style="width:756pt;height:20.7pt;mso-position-horizontal-relative:char;mso-position-vertical-relative:line" coordsize="1512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">
                <v:shape id="Freeform 106" o:spid="_x0000_s1039" style="position:absolute;left:981;width:14138;height:414;visibility:visible;mso-wrap-style:square;v-text-anchor:top" coordsize="14138,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" path="m,414r14138,l14138,,,,,414xe" fillcolor="#33ae6f" stroked="f">
                  <v:path arrowok="t" o:connecttype="custom" o:connectlocs="0,414;14138,414;14138,0;0,0;0,414" o:connectangles="0,0,0,0,0"/>
                </v:shape>
                <v:shape id="Freeform 107" o:spid="_x0000_s1040" style="position:absolute;width:982;height:414;visibility:visible;mso-wrap-style:square;v-text-anchor:top" coordsize="98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" path="m,413r981,l981,,,,,413xe" fillcolor="#1f823f" stroked="f">
                  <v:path arrowok="t" o:connecttype="custom" o:connectlocs="0,413;981,413;981,0;0,0;0,413" o:connectangles="0,0,0,0,0"/>
                </v:shape>
                <v:shape id="Text Box 108" o:spid="_x0000_s1041" type="#_x0000_t202" style="position:absolute;width:15120;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23964D80" w14:textId="77777777" w:rsidR="00EB0E69" w:rsidRPr="003E534F" w:rsidRDefault="00EB0E69">
                        <w:pPr>
                          <w:pStyle w:val="BodyText"/>
                          <w:tabs>
                            <w:tab w:val="left" w:pos="1159"/>
                          </w:tabs>
                          <w:kinsoku w:val="0"/>
                          <w:overflowPunct w:val="0"/>
                          <w:spacing w:before="61"/>
                          <w:ind w:left="145"/>
                          <w:rPr>
                            <w:color w:val="000000"/>
                            <w:sz w:val="16"/>
                            <w:szCs w:val="16"/>
                            <w:lang w:val="es-MX"/>
                          </w:rPr>
                        </w:pPr>
                        <w:r w:rsidRPr="003E534F">
                          <w:rPr>
                            <w:b/>
                            <w:bCs/>
                            <w:color w:val="FFFFFF"/>
                            <w:position w:val="2"/>
                            <w:sz w:val="19"/>
                            <w:szCs w:val="19"/>
                            <w:lang w:val="es-MX"/>
                          </w:rPr>
                          <w:t>PASO 2</w:t>
                        </w:r>
                        <w:r w:rsidRPr="003E534F">
                          <w:rPr>
                            <w:b/>
                            <w:bCs/>
                            <w:color w:val="FFFFFF"/>
                            <w:position w:val="2"/>
                            <w:sz w:val="19"/>
                            <w:szCs w:val="19"/>
                            <w:lang w:val="es-MX"/>
                          </w:rPr>
                          <w:tab/>
                        </w:r>
                        <w:r w:rsidRPr="003E534F">
                          <w:rPr>
                            <w:b/>
                            <w:bCs/>
                            <w:color w:val="FFFFFF"/>
                            <w:spacing w:val="-1"/>
                            <w:sz w:val="16"/>
                            <w:szCs w:val="16"/>
                            <w:lang w:val="es-MX"/>
                          </w:rPr>
                          <w:t>¿Algún Miembro de la Familia (incluyéndote)</w:t>
                        </w:r>
                        <w:r w:rsidRPr="003E534F">
                          <w:rPr>
                            <w:b/>
                            <w:bCs/>
                            <w:color w:val="FFFFFF"/>
                            <w:spacing w:val="-4"/>
                            <w:sz w:val="16"/>
                            <w:szCs w:val="16"/>
                            <w:lang w:val="es-MX"/>
                          </w:rPr>
                          <w:t xml:space="preserve"> actualmente participa en uno o más de los siguientes programas de asistencia</w:t>
                        </w:r>
                        <w:r w:rsidRPr="003E534F">
                          <w:rPr>
                            <w:b/>
                            <w:bCs/>
                            <w:color w:val="FFFFFF"/>
                            <w:spacing w:val="-2"/>
                            <w:sz w:val="16"/>
                            <w:szCs w:val="16"/>
                            <w:lang w:val="es-MX"/>
                          </w:rPr>
                          <w:t>:</w:t>
                        </w:r>
                        <w:r w:rsidRPr="003E534F">
                          <w:rPr>
                            <w:b/>
                            <w:bCs/>
                            <w:color w:val="FFFFFF"/>
                            <w:spacing w:val="-4"/>
                            <w:sz w:val="16"/>
                            <w:szCs w:val="16"/>
                            <w:lang w:val="es-MX"/>
                          </w:rPr>
                          <w:t xml:space="preserve"> </w:t>
                        </w:r>
                        <w:proofErr w:type="gramStart"/>
                        <w:r w:rsidRPr="003E534F">
                          <w:rPr>
                            <w:b/>
                            <w:bCs/>
                            <w:color w:val="FFFFFF"/>
                            <w:spacing w:val="-2"/>
                            <w:sz w:val="16"/>
                            <w:szCs w:val="16"/>
                            <w:lang w:val="es-MX"/>
                          </w:rPr>
                          <w:t>SNAP,</w:t>
                        </w:r>
                        <w:r w:rsidRPr="003E534F">
                          <w:rPr>
                            <w:b/>
                            <w:bCs/>
                            <w:color w:val="FFFFFF"/>
                            <w:spacing w:val="-4"/>
                            <w:sz w:val="16"/>
                            <w:szCs w:val="16"/>
                            <w:lang w:val="es-MX"/>
                          </w:rPr>
                          <w:t xml:space="preserve"> </w:t>
                        </w:r>
                        <w:r w:rsidRPr="003E534F">
                          <w:rPr>
                            <w:b/>
                            <w:bCs/>
                            <w:color w:val="FFFFFF"/>
                            <w:spacing w:val="-2"/>
                            <w:sz w:val="16"/>
                            <w:szCs w:val="16"/>
                            <w:lang w:val="es-MX"/>
                          </w:rPr>
                          <w:t>TANF,</w:t>
                        </w:r>
                        <w:r w:rsidRPr="003E534F">
                          <w:rPr>
                            <w:b/>
                            <w:bCs/>
                            <w:color w:val="FFFFFF"/>
                            <w:spacing w:val="-4"/>
                            <w:sz w:val="16"/>
                            <w:szCs w:val="16"/>
                            <w:lang w:val="es-MX"/>
                          </w:rPr>
                          <w:t xml:space="preserve"> </w:t>
                        </w:r>
                        <w:r>
                          <w:rPr>
                            <w:b/>
                            <w:bCs/>
                            <w:color w:val="FFFFFF"/>
                            <w:spacing w:val="-1"/>
                            <w:sz w:val="16"/>
                            <w:szCs w:val="16"/>
                            <w:lang w:val="es-MX"/>
                          </w:rPr>
                          <w:t>o</w:t>
                        </w:r>
                        <w:r w:rsidRPr="003E534F">
                          <w:rPr>
                            <w:b/>
                            <w:bCs/>
                            <w:color w:val="FFFFFF"/>
                            <w:spacing w:val="-4"/>
                            <w:sz w:val="16"/>
                            <w:szCs w:val="16"/>
                            <w:lang w:val="es-MX"/>
                          </w:rPr>
                          <w:t xml:space="preserve"> </w:t>
                        </w:r>
                        <w:r w:rsidRPr="003E534F">
                          <w:rPr>
                            <w:b/>
                            <w:bCs/>
                            <w:color w:val="FFFFFF"/>
                            <w:spacing w:val="-2"/>
                            <w:sz w:val="16"/>
                            <w:szCs w:val="16"/>
                            <w:lang w:val="es-MX"/>
                          </w:rPr>
                          <w:t>FDPIR?</w:t>
                        </w:r>
                        <w:proofErr w:type="gramEnd"/>
                      </w:p>
                    </w:txbxContent>
                  </v:textbox>
                </v:shape>
                <w10:anchorlock/>
              </v:group>
            </w:pict>
          </mc:Fallback>
        </mc:AlternateContent>
      </w:r>
    </w:p>
    <w:p w14:paraId="23964B93" w14:textId="77777777" w:rsidR="006A6658" w:rsidRPr="00973A87" w:rsidRDefault="006A6658">
      <w:pPr>
        <w:pStyle w:val="BodyText"/>
        <w:kinsoku w:val="0"/>
        <w:overflowPunct w:val="0"/>
        <w:spacing w:before="5"/>
        <w:ind w:left="0"/>
        <w:rPr>
          <w:sz w:val="12"/>
          <w:szCs w:val="12"/>
          <w:lang w:val="es-MX"/>
        </w:rPr>
      </w:pPr>
    </w:p>
    <w:p w14:paraId="23964B94" w14:textId="77777777" w:rsidR="006A6658" w:rsidRPr="00973A87" w:rsidRDefault="006A6658">
      <w:pPr>
        <w:pStyle w:val="BodyText"/>
        <w:kinsoku w:val="0"/>
        <w:overflowPunct w:val="0"/>
        <w:spacing w:before="5"/>
        <w:ind w:left="0"/>
        <w:rPr>
          <w:sz w:val="12"/>
          <w:szCs w:val="12"/>
          <w:lang w:val="es-MX"/>
        </w:rPr>
        <w:sectPr w:rsidR="006A6658" w:rsidRPr="00973A87">
          <w:type w:val="continuous"/>
          <w:pgSz w:w="15840" w:h="12240" w:orient="landscape"/>
          <w:pgMar w:top="280" w:right="240" w:bottom="0" w:left="240" w:header="720" w:footer="720" w:gutter="0"/>
          <w:cols w:space="720" w:equalWidth="0">
            <w:col w:w="15360"/>
          </w:cols>
          <w:noEndnote/>
        </w:sectPr>
      </w:pPr>
    </w:p>
    <w:p w14:paraId="23964B95" w14:textId="77777777" w:rsidR="006A6658" w:rsidRPr="00973A87" w:rsidRDefault="003E534F" w:rsidP="00DF3247">
      <w:pPr>
        <w:pStyle w:val="BodyText"/>
        <w:tabs>
          <w:tab w:val="left" w:pos="1710"/>
          <w:tab w:val="left" w:pos="3870"/>
        </w:tabs>
        <w:kinsoku w:val="0"/>
        <w:overflowPunct w:val="0"/>
        <w:spacing w:before="76"/>
        <w:ind w:left="1170" w:right="-356"/>
        <w:rPr>
          <w:spacing w:val="-1"/>
          <w:sz w:val="15"/>
          <w:szCs w:val="15"/>
          <w:lang w:val="es-MX"/>
        </w:rPr>
      </w:pPr>
      <w:r w:rsidRPr="00973A87">
        <w:rPr>
          <w:b/>
          <w:bCs/>
          <w:spacing w:val="-1"/>
          <w:sz w:val="15"/>
          <w:szCs w:val="15"/>
          <w:lang w:val="es-MX"/>
        </w:rPr>
        <w:t>Si</w:t>
      </w:r>
      <w:r w:rsidR="006A6658" w:rsidRPr="00973A87">
        <w:rPr>
          <w:b/>
          <w:bCs/>
          <w:spacing w:val="-2"/>
          <w:sz w:val="15"/>
          <w:szCs w:val="15"/>
          <w:lang w:val="es-MX"/>
        </w:rPr>
        <w:t xml:space="preserve"> </w:t>
      </w:r>
      <w:r w:rsidR="006A6658" w:rsidRPr="00973A87">
        <w:rPr>
          <w:b/>
          <w:bCs/>
          <w:spacing w:val="-1"/>
          <w:sz w:val="15"/>
          <w:szCs w:val="15"/>
          <w:lang w:val="es-MX"/>
        </w:rPr>
        <w:t>NO</w:t>
      </w:r>
      <w:r w:rsidR="006A6658" w:rsidRPr="00973A87">
        <w:rPr>
          <w:b/>
          <w:bCs/>
          <w:spacing w:val="-1"/>
          <w:sz w:val="15"/>
          <w:szCs w:val="15"/>
          <w:lang w:val="es-MX"/>
        </w:rPr>
        <w:tab/>
      </w:r>
      <w:r w:rsidR="006A6658" w:rsidRPr="00973A87">
        <w:rPr>
          <w:rFonts w:ascii="Trebuchet MS" w:hAnsi="Trebuchet MS" w:cs="Trebuchet MS"/>
          <w:position w:val="1"/>
          <w:sz w:val="15"/>
          <w:szCs w:val="15"/>
          <w:lang w:val="es-MX"/>
        </w:rPr>
        <w:t>&gt;</w:t>
      </w:r>
      <w:r w:rsidR="006A6658" w:rsidRPr="00973A87">
        <w:rPr>
          <w:rFonts w:ascii="Trebuchet MS" w:hAnsi="Trebuchet MS" w:cs="Trebuchet MS"/>
          <w:spacing w:val="30"/>
          <w:position w:val="1"/>
          <w:sz w:val="15"/>
          <w:szCs w:val="15"/>
          <w:lang w:val="es-MX"/>
        </w:rPr>
        <w:t xml:space="preserve"> </w:t>
      </w:r>
      <w:r w:rsidRPr="00973A87">
        <w:rPr>
          <w:spacing w:val="-1"/>
          <w:position w:val="1"/>
          <w:sz w:val="15"/>
          <w:szCs w:val="15"/>
          <w:lang w:val="es-MX"/>
        </w:rPr>
        <w:t>Vaya</w:t>
      </w:r>
      <w:r w:rsidR="006A6658" w:rsidRPr="00973A87">
        <w:rPr>
          <w:spacing w:val="-2"/>
          <w:position w:val="1"/>
          <w:sz w:val="15"/>
          <w:szCs w:val="15"/>
          <w:lang w:val="es-MX"/>
        </w:rPr>
        <w:t xml:space="preserve"> </w:t>
      </w:r>
      <w:r w:rsidRPr="00973A87">
        <w:rPr>
          <w:spacing w:val="-1"/>
          <w:position w:val="1"/>
          <w:sz w:val="15"/>
          <w:szCs w:val="15"/>
          <w:lang w:val="es-MX"/>
        </w:rPr>
        <w:t>al</w:t>
      </w:r>
      <w:r w:rsidR="006A6658" w:rsidRPr="00973A87">
        <w:rPr>
          <w:spacing w:val="-1"/>
          <w:position w:val="1"/>
          <w:sz w:val="15"/>
          <w:szCs w:val="15"/>
          <w:lang w:val="es-MX"/>
        </w:rPr>
        <w:t xml:space="preserve"> </w:t>
      </w:r>
      <w:r w:rsidRPr="00973A87">
        <w:rPr>
          <w:spacing w:val="-1"/>
          <w:position w:val="1"/>
          <w:sz w:val="15"/>
          <w:szCs w:val="15"/>
          <w:lang w:val="es-MX"/>
        </w:rPr>
        <w:t>PASO</w:t>
      </w:r>
      <w:r w:rsidR="006A6658" w:rsidRPr="00973A87">
        <w:rPr>
          <w:spacing w:val="-2"/>
          <w:position w:val="1"/>
          <w:sz w:val="15"/>
          <w:szCs w:val="15"/>
          <w:lang w:val="es-MX"/>
        </w:rPr>
        <w:t xml:space="preserve"> </w:t>
      </w:r>
      <w:r w:rsidR="006A6658" w:rsidRPr="00973A87">
        <w:rPr>
          <w:spacing w:val="-1"/>
          <w:position w:val="1"/>
          <w:sz w:val="15"/>
          <w:szCs w:val="15"/>
          <w:lang w:val="es-MX"/>
        </w:rPr>
        <w:t>3.</w:t>
      </w:r>
      <w:r w:rsidR="006A6658" w:rsidRPr="00973A87">
        <w:rPr>
          <w:spacing w:val="-1"/>
          <w:position w:val="1"/>
          <w:sz w:val="15"/>
          <w:szCs w:val="15"/>
          <w:lang w:val="es-MX"/>
        </w:rPr>
        <w:tab/>
      </w:r>
      <w:r w:rsidRPr="00973A87">
        <w:rPr>
          <w:b/>
          <w:bCs/>
          <w:spacing w:val="-1"/>
          <w:sz w:val="15"/>
          <w:szCs w:val="15"/>
          <w:lang w:val="es-MX"/>
        </w:rPr>
        <w:t>Si</w:t>
      </w:r>
      <w:r w:rsidR="006A6658" w:rsidRPr="00973A87">
        <w:rPr>
          <w:b/>
          <w:bCs/>
          <w:spacing w:val="39"/>
          <w:sz w:val="15"/>
          <w:szCs w:val="15"/>
          <w:lang w:val="es-MX"/>
        </w:rPr>
        <w:t xml:space="preserve"> </w:t>
      </w:r>
      <w:r w:rsidRPr="00973A87">
        <w:rPr>
          <w:b/>
          <w:bCs/>
          <w:spacing w:val="-1"/>
          <w:sz w:val="15"/>
          <w:szCs w:val="15"/>
          <w:lang w:val="es-MX"/>
        </w:rPr>
        <w:t>Sí</w:t>
      </w:r>
      <w:r w:rsidR="006A6658" w:rsidRPr="00973A87">
        <w:rPr>
          <w:b/>
          <w:bCs/>
          <w:spacing w:val="-2"/>
          <w:sz w:val="15"/>
          <w:szCs w:val="15"/>
          <w:lang w:val="es-MX"/>
        </w:rPr>
        <w:t xml:space="preserve"> </w:t>
      </w:r>
      <w:r w:rsidR="006A6658" w:rsidRPr="00973A87">
        <w:rPr>
          <w:b/>
          <w:bCs/>
          <w:sz w:val="15"/>
          <w:szCs w:val="15"/>
          <w:lang w:val="es-MX"/>
        </w:rPr>
        <w:t xml:space="preserve">&gt;   </w:t>
      </w:r>
      <w:r w:rsidR="006A6658" w:rsidRPr="00973A87">
        <w:rPr>
          <w:b/>
          <w:bCs/>
          <w:spacing w:val="29"/>
          <w:sz w:val="15"/>
          <w:szCs w:val="15"/>
          <w:lang w:val="es-MX"/>
        </w:rPr>
        <w:t xml:space="preserve"> </w:t>
      </w:r>
      <w:r w:rsidRPr="00973A87">
        <w:rPr>
          <w:spacing w:val="-1"/>
          <w:sz w:val="15"/>
          <w:szCs w:val="15"/>
          <w:lang w:val="es-MX"/>
        </w:rPr>
        <w:t>Escriba un número de caso aquí para pasar al PASO 4</w:t>
      </w:r>
      <w:r w:rsidR="006A6658" w:rsidRPr="00973A87">
        <w:rPr>
          <w:spacing w:val="-2"/>
          <w:sz w:val="15"/>
          <w:szCs w:val="15"/>
          <w:lang w:val="es-MX"/>
        </w:rPr>
        <w:t xml:space="preserve"> </w:t>
      </w:r>
      <w:r w:rsidR="006A6658" w:rsidRPr="00973A87">
        <w:rPr>
          <w:spacing w:val="-1"/>
          <w:sz w:val="15"/>
          <w:szCs w:val="15"/>
          <w:u w:val="single"/>
          <w:lang w:val="es-MX"/>
        </w:rPr>
        <w:t>(</w:t>
      </w:r>
      <w:r w:rsidRPr="00973A87">
        <w:rPr>
          <w:spacing w:val="-1"/>
          <w:sz w:val="15"/>
          <w:szCs w:val="15"/>
          <w:u w:val="single"/>
          <w:lang w:val="es-MX"/>
        </w:rPr>
        <w:t>No complete el</w:t>
      </w:r>
      <w:r w:rsidR="00DF3247">
        <w:rPr>
          <w:spacing w:val="-1"/>
          <w:sz w:val="15"/>
          <w:szCs w:val="15"/>
          <w:u w:val="single"/>
          <w:lang w:val="es-MX"/>
        </w:rPr>
        <w:t xml:space="preserve"> </w:t>
      </w:r>
      <w:r w:rsidRPr="00973A87">
        <w:rPr>
          <w:spacing w:val="-1"/>
          <w:sz w:val="15"/>
          <w:szCs w:val="15"/>
          <w:u w:val="single"/>
          <w:lang w:val="es-MX"/>
        </w:rPr>
        <w:t>PASO 3</w:t>
      </w:r>
      <w:r w:rsidR="006A6658" w:rsidRPr="00973A87">
        <w:rPr>
          <w:spacing w:val="-1"/>
          <w:sz w:val="15"/>
          <w:szCs w:val="15"/>
          <w:lang w:val="es-MX"/>
        </w:rPr>
        <w:t>)</w:t>
      </w:r>
    </w:p>
    <w:p w14:paraId="23964B96" w14:textId="77777777" w:rsidR="006A6658" w:rsidRPr="00973A87" w:rsidRDefault="006A6658">
      <w:pPr>
        <w:pStyle w:val="BodyText"/>
        <w:kinsoku w:val="0"/>
        <w:overflowPunct w:val="0"/>
        <w:spacing w:before="0"/>
        <w:ind w:left="0"/>
        <w:rPr>
          <w:sz w:val="12"/>
          <w:szCs w:val="12"/>
          <w:lang w:val="es-MX"/>
        </w:rPr>
      </w:pPr>
      <w:r w:rsidRPr="00973A87">
        <w:rPr>
          <w:rFonts w:ascii="Times New Roman" w:hAnsi="Times New Roman" w:cs="Times New Roman"/>
          <w:sz w:val="24"/>
          <w:szCs w:val="24"/>
          <w:lang w:val="es-MX"/>
        </w:rPr>
        <w:br w:type="column"/>
      </w:r>
    </w:p>
    <w:p w14:paraId="23964B97" w14:textId="77777777" w:rsidR="006A6658" w:rsidRPr="00973A87" w:rsidRDefault="006A6658">
      <w:pPr>
        <w:pStyle w:val="BodyText"/>
        <w:kinsoku w:val="0"/>
        <w:overflowPunct w:val="0"/>
        <w:spacing w:before="5"/>
        <w:ind w:left="0"/>
        <w:rPr>
          <w:sz w:val="15"/>
          <w:szCs w:val="15"/>
          <w:lang w:val="es-MX"/>
        </w:rPr>
      </w:pPr>
    </w:p>
    <w:p w14:paraId="23964B98" w14:textId="77777777" w:rsidR="006A6658" w:rsidRPr="00973A87" w:rsidRDefault="008365D1" w:rsidP="00DF3247">
      <w:pPr>
        <w:pStyle w:val="BodyText"/>
        <w:kinsoku w:val="0"/>
        <w:overflowPunct w:val="0"/>
        <w:spacing w:before="0"/>
        <w:ind w:left="1710"/>
        <w:rPr>
          <w:sz w:val="13"/>
          <w:szCs w:val="13"/>
          <w:lang w:val="es-MX"/>
        </w:rPr>
      </w:pPr>
      <w:r>
        <w:rPr>
          <w:noProof/>
        </w:rPr>
        <mc:AlternateContent>
          <mc:Choice Requires="wps">
            <w:drawing>
              <wp:anchor distT="0" distB="0" distL="114300" distR="114300" simplePos="0" relativeHeight="251617280" behindDoc="0" locked="0" layoutInCell="0" allowOverlap="1" wp14:anchorId="23964C3C" wp14:editId="23964C3D">
                <wp:simplePos x="0" y="0"/>
                <wp:positionH relativeFrom="page">
                  <wp:posOffset>6856730</wp:posOffset>
                </wp:positionH>
                <wp:positionV relativeFrom="paragraph">
                  <wp:posOffset>-234315</wp:posOffset>
                </wp:positionV>
                <wp:extent cx="2948305" cy="201295"/>
                <wp:effectExtent l="0" t="0" r="23495" b="27305"/>
                <wp:wrapNone/>
                <wp:docPr id="506"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305" cy="201295"/>
                        </a:xfrm>
                        <a:prstGeom prst="rect">
                          <a:avLst/>
                        </a:prstGeom>
                        <a:noFill/>
                        <a:ln w="4445">
                          <a:solidFill>
                            <a:srgbClr val="808285"/>
                          </a:solidFill>
                          <a:miter lim="800000"/>
                          <a:headEnd/>
                          <a:tailEnd/>
                        </a:ln>
                        <a:extLst>
                          <a:ext uri="{909E8E84-426E-40DD-AFC4-6F175D3DCCD1}">
                            <a14:hiddenFill xmlns:a14="http://schemas.microsoft.com/office/drawing/2010/main">
                              <a:solidFill>
                                <a:srgbClr val="FFFFFF"/>
                              </a:solidFill>
                            </a14:hiddenFill>
                          </a:ext>
                        </a:extLst>
                      </wps:spPr>
                      <wps:txbx>
                        <w:txbxContent>
                          <w:p w14:paraId="23964D81" w14:textId="77777777" w:rsidR="00EB0E69" w:rsidRPr="003E534F" w:rsidRDefault="00EB0E69">
                            <w:pPr>
                              <w:pStyle w:val="BodyText"/>
                              <w:kinsoku w:val="0"/>
                              <w:overflowPunct w:val="0"/>
                              <w:spacing w:before="73"/>
                              <w:ind w:left="69"/>
                              <w:rPr>
                                <w:sz w:val="15"/>
                                <w:szCs w:val="15"/>
                                <w:lang w:val="es-MX"/>
                              </w:rPr>
                            </w:pPr>
                            <w:r w:rsidRPr="003E534F">
                              <w:rPr>
                                <w:b/>
                                <w:bCs/>
                                <w:sz w:val="15"/>
                                <w:szCs w:val="15"/>
                                <w:lang w:val="es-MX"/>
                              </w:rPr>
                              <w:t>Número de Cas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3C" id="Text Box 109" o:spid="_x0000_s1042" type="#_x0000_t202" style="position:absolute;left:0;text-align:left;margin-left:539.9pt;margin-top:-18.45pt;width:232.15pt;height:15.85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" o:allowincell="f" filled="f" strokecolor="#808285" strokeweight=".35pt">
                <v:textbox inset="0,0,0,0">
                  <w:txbxContent>
                    <w:p w14:paraId="23964D81" w14:textId="77777777" w:rsidR="00EB0E69" w:rsidRPr="003E534F" w:rsidRDefault="00EB0E69">
                      <w:pPr>
                        <w:pStyle w:val="BodyText"/>
                        <w:kinsoku w:val="0"/>
                        <w:overflowPunct w:val="0"/>
                        <w:spacing w:before="73"/>
                        <w:ind w:left="69"/>
                        <w:rPr>
                          <w:sz w:val="15"/>
                          <w:szCs w:val="15"/>
                          <w:lang w:val="es-MX"/>
                        </w:rPr>
                      </w:pPr>
                      <w:r w:rsidRPr="003E534F">
                        <w:rPr>
                          <w:b/>
                          <w:bCs/>
                          <w:sz w:val="15"/>
                          <w:szCs w:val="15"/>
                          <w:lang w:val="es-MX"/>
                        </w:rPr>
                        <w:t>Número de Caso:</w:t>
                      </w:r>
                    </w:p>
                  </w:txbxContent>
                </v:textbox>
                <w10:wrap anchorx="page"/>
              </v:shape>
            </w:pict>
          </mc:Fallback>
        </mc:AlternateContent>
      </w:r>
      <w:r w:rsidR="003E534F" w:rsidRPr="00973A87">
        <w:rPr>
          <w:spacing w:val="-1"/>
          <w:sz w:val="13"/>
          <w:szCs w:val="13"/>
          <w:lang w:val="es-MX"/>
        </w:rPr>
        <w:t>Escriba sólo el número de caso en este espacio</w:t>
      </w:r>
      <w:r w:rsidR="006A6658" w:rsidRPr="00973A87">
        <w:rPr>
          <w:spacing w:val="-1"/>
          <w:sz w:val="13"/>
          <w:szCs w:val="13"/>
          <w:lang w:val="es-MX"/>
        </w:rPr>
        <w:t>.</w:t>
      </w:r>
    </w:p>
    <w:p w14:paraId="23964B99" w14:textId="77777777" w:rsidR="006A6658" w:rsidRPr="00973A87" w:rsidRDefault="006A6658">
      <w:pPr>
        <w:pStyle w:val="BodyText"/>
        <w:kinsoku w:val="0"/>
        <w:overflowPunct w:val="0"/>
        <w:spacing w:before="0"/>
        <w:ind w:left="2105"/>
        <w:rPr>
          <w:sz w:val="13"/>
          <w:szCs w:val="13"/>
          <w:lang w:val="es-MX"/>
        </w:rPr>
        <w:sectPr w:rsidR="006A6658" w:rsidRPr="00973A87">
          <w:type w:val="continuous"/>
          <w:pgSz w:w="15840" w:h="12240" w:orient="landscape"/>
          <w:pgMar w:top="280" w:right="240" w:bottom="0" w:left="240" w:header="720" w:footer="720" w:gutter="0"/>
          <w:cols w:num="2" w:space="720" w:equalWidth="0">
            <w:col w:w="10174" w:space="577"/>
            <w:col w:w="4609"/>
          </w:cols>
          <w:noEndnote/>
        </w:sectPr>
      </w:pPr>
    </w:p>
    <w:p w14:paraId="23964B9A" w14:textId="77777777" w:rsidR="006A6658" w:rsidRPr="00973A87" w:rsidRDefault="006A6658">
      <w:pPr>
        <w:pStyle w:val="BodyText"/>
        <w:kinsoku w:val="0"/>
        <w:overflowPunct w:val="0"/>
        <w:spacing w:before="9"/>
        <w:ind w:left="0"/>
        <w:rPr>
          <w:sz w:val="6"/>
          <w:szCs w:val="6"/>
          <w:lang w:val="es-MX"/>
        </w:rPr>
      </w:pPr>
    </w:p>
    <w:p w14:paraId="23964B9B" w14:textId="32313652" w:rsidR="006A6658" w:rsidRPr="00973A87" w:rsidRDefault="00EB5AD2">
      <w:pPr>
        <w:pStyle w:val="BodyText"/>
        <w:kinsoku w:val="0"/>
        <w:overflowPunct w:val="0"/>
        <w:spacing w:before="0" w:line="200" w:lineRule="atLeast"/>
        <w:ind w:left="120"/>
        <w:rPr>
          <w:sz w:val="20"/>
          <w:szCs w:val="20"/>
          <w:lang w:val="es-MX"/>
        </w:rPr>
      </w:pPr>
      <w:r>
        <w:rPr>
          <w:noProof/>
        </w:rPr>
        <mc:AlternateContent>
          <mc:Choice Requires="wps">
            <w:drawing>
              <wp:anchor distT="0" distB="0" distL="114300" distR="114300" simplePos="0" relativeHeight="251624448" behindDoc="1" locked="0" layoutInCell="0" allowOverlap="1" wp14:anchorId="23964C3E" wp14:editId="7475B962">
                <wp:simplePos x="0" y="0"/>
                <wp:positionH relativeFrom="page">
                  <wp:posOffset>7409180</wp:posOffset>
                </wp:positionH>
                <wp:positionV relativeFrom="paragraph">
                  <wp:posOffset>382270</wp:posOffset>
                </wp:positionV>
                <wp:extent cx="1354455" cy="609600"/>
                <wp:effectExtent l="0" t="0" r="17145" b="0"/>
                <wp:wrapNone/>
                <wp:docPr id="47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45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615"/>
                            </w:tblGrid>
                            <w:tr w:rsidR="00EB0E69" w:rsidRPr="003E534F" w14:paraId="23964D86" w14:textId="77777777" w:rsidTr="003E534F">
                              <w:trPr>
                                <w:trHeight w:hRule="exact" w:val="289"/>
                              </w:trPr>
                              <w:tc>
                                <w:tcPr>
                                  <w:tcW w:w="446" w:type="dxa"/>
                                  <w:tcBorders>
                                    <w:top w:val="single" w:sz="2" w:space="0" w:color="808285"/>
                                    <w:left w:val="single" w:sz="4" w:space="0" w:color="auto"/>
                                    <w:bottom w:val="single" w:sz="2" w:space="0" w:color="808285"/>
                                    <w:right w:val="single" w:sz="2" w:space="0" w:color="808285"/>
                                  </w:tcBorders>
                                </w:tcPr>
                                <w:p w14:paraId="23964D82" w14:textId="77777777" w:rsidR="00EB0E69" w:rsidRPr="003E534F" w:rsidRDefault="00EB0E69">
                                  <w:pPr>
                                    <w:pStyle w:val="TableParagraph"/>
                                    <w:kinsoku w:val="0"/>
                                    <w:overflowPunct w:val="0"/>
                                    <w:spacing w:before="51"/>
                                    <w:ind w:left="80"/>
                                    <w:rPr>
                                      <w:lang w:val="es-MX"/>
                                    </w:rPr>
                                  </w:pPr>
                                  <w:r w:rsidRPr="003E534F">
                                    <w:rPr>
                                      <w:rFonts w:ascii="Arial Narrow" w:hAnsi="Arial Narrow" w:cs="Arial Narrow"/>
                                      <w:color w:val="231F20"/>
                                      <w:spacing w:val="-2"/>
                                      <w:sz w:val="11"/>
                                      <w:szCs w:val="11"/>
                                      <w:lang w:val="es-MX"/>
                                    </w:rPr>
                                    <w:t>Semanal</w:t>
                                  </w:r>
                                </w:p>
                              </w:tc>
                              <w:tc>
                                <w:tcPr>
                                  <w:tcW w:w="470" w:type="dxa"/>
                                  <w:tcBorders>
                                    <w:top w:val="single" w:sz="2" w:space="0" w:color="808285"/>
                                    <w:left w:val="single" w:sz="2" w:space="0" w:color="808285"/>
                                    <w:bottom w:val="single" w:sz="2" w:space="0" w:color="808285"/>
                                    <w:right w:val="single" w:sz="2" w:space="0" w:color="808285"/>
                                  </w:tcBorders>
                                </w:tcPr>
                                <w:p w14:paraId="23964D83" w14:textId="77777777" w:rsidR="00EB0E69" w:rsidRPr="003E534F" w:rsidRDefault="00EB0E69" w:rsidP="003E534F">
                                  <w:pPr>
                                    <w:pStyle w:val="TableParagraph"/>
                                    <w:kinsoku w:val="0"/>
                                    <w:overflowPunct w:val="0"/>
                                    <w:spacing w:before="51"/>
                                    <w:ind w:left="39"/>
                                    <w:rPr>
                                      <w:lang w:val="es-MX"/>
                                    </w:rPr>
                                  </w:pPr>
                                  <w:r w:rsidRPr="003E534F">
                                    <w:rPr>
                                      <w:rFonts w:ascii="Arial Narrow" w:hAnsi="Arial Narrow" w:cs="Arial Narrow"/>
                                      <w:color w:val="231F20"/>
                                      <w:spacing w:val="-2"/>
                                      <w:sz w:val="11"/>
                                      <w:szCs w:val="11"/>
                                      <w:lang w:val="es-MX"/>
                                    </w:rPr>
                                    <w:t>Bi-Semanal</w:t>
                                  </w:r>
                                </w:p>
                              </w:tc>
                              <w:tc>
                                <w:tcPr>
                                  <w:tcW w:w="456" w:type="dxa"/>
                                  <w:tcBorders>
                                    <w:top w:val="single" w:sz="2" w:space="0" w:color="808285"/>
                                    <w:left w:val="single" w:sz="2" w:space="0" w:color="808285"/>
                                    <w:bottom w:val="single" w:sz="2" w:space="0" w:color="808285"/>
                                    <w:right w:val="single" w:sz="2" w:space="0" w:color="808285"/>
                                  </w:tcBorders>
                                </w:tcPr>
                                <w:p w14:paraId="23964D84" w14:textId="77777777" w:rsidR="00EB0E69" w:rsidRPr="003E534F" w:rsidRDefault="00EB0E69" w:rsidP="003E534F">
                                  <w:pPr>
                                    <w:pStyle w:val="TableParagraph"/>
                                    <w:kinsoku w:val="0"/>
                                    <w:overflowPunct w:val="0"/>
                                    <w:spacing w:before="51"/>
                                    <w:ind w:left="53"/>
                                    <w:rPr>
                                      <w:lang w:val="es-MX"/>
                                    </w:rPr>
                                  </w:pPr>
                                  <w:r w:rsidRPr="003E534F">
                                    <w:rPr>
                                      <w:rFonts w:ascii="Arial Narrow" w:hAnsi="Arial Narrow" w:cs="Arial Narrow"/>
                                      <w:color w:val="231F20"/>
                                      <w:spacing w:val="-1"/>
                                      <w:sz w:val="11"/>
                                      <w:szCs w:val="11"/>
                                      <w:lang w:val="es-MX"/>
                                    </w:rPr>
                                    <w:t>2x</w:t>
                                  </w:r>
                                  <w:r w:rsidRPr="003E534F">
                                    <w:rPr>
                                      <w:rFonts w:ascii="Arial Narrow" w:hAnsi="Arial Narrow" w:cs="Arial Narrow"/>
                                      <w:color w:val="231F20"/>
                                      <w:spacing w:val="-3"/>
                                      <w:sz w:val="11"/>
                                      <w:szCs w:val="11"/>
                                      <w:lang w:val="es-MX"/>
                                    </w:rPr>
                                    <w:t xml:space="preserve"> </w:t>
                                  </w:r>
                                  <w:r w:rsidRPr="003E534F">
                                    <w:rPr>
                                      <w:rFonts w:ascii="Arial Narrow" w:hAnsi="Arial Narrow" w:cs="Arial Narrow"/>
                                      <w:color w:val="231F20"/>
                                      <w:spacing w:val="-2"/>
                                      <w:sz w:val="11"/>
                                      <w:szCs w:val="11"/>
                                      <w:lang w:val="es-MX"/>
                                    </w:rPr>
                                    <w:t>Mensual</w:t>
                                  </w:r>
                                </w:p>
                              </w:tc>
                              <w:tc>
                                <w:tcPr>
                                  <w:tcW w:w="615" w:type="dxa"/>
                                  <w:tcBorders>
                                    <w:top w:val="single" w:sz="2" w:space="0" w:color="808285"/>
                                    <w:left w:val="single" w:sz="2" w:space="0" w:color="808285"/>
                                    <w:bottom w:val="single" w:sz="2" w:space="0" w:color="808285"/>
                                    <w:right w:val="single" w:sz="2" w:space="0" w:color="808285"/>
                                  </w:tcBorders>
                                </w:tcPr>
                                <w:p w14:paraId="23964D85" w14:textId="77777777" w:rsidR="00EB0E69" w:rsidRPr="003E534F" w:rsidRDefault="00EB0E69">
                                  <w:pPr>
                                    <w:pStyle w:val="TableParagraph"/>
                                    <w:kinsoku w:val="0"/>
                                    <w:overflowPunct w:val="0"/>
                                    <w:spacing w:before="51"/>
                                    <w:ind w:left="78"/>
                                    <w:rPr>
                                      <w:lang w:val="es-MX"/>
                                    </w:rPr>
                                  </w:pPr>
                                  <w:r w:rsidRPr="003E534F">
                                    <w:rPr>
                                      <w:rFonts w:ascii="Arial Narrow" w:hAnsi="Arial Narrow" w:cs="Arial Narrow"/>
                                      <w:color w:val="231F20"/>
                                      <w:spacing w:val="-2"/>
                                      <w:sz w:val="11"/>
                                      <w:szCs w:val="11"/>
                                      <w:lang w:val="es-MX"/>
                                    </w:rPr>
                                    <w:t>Mensual</w:t>
                                  </w:r>
                                </w:p>
                              </w:tc>
                            </w:tr>
                            <w:tr w:rsidR="00EB0E69" w:rsidRPr="003E534F" w14:paraId="23964D88" w14:textId="77777777" w:rsidTr="003E534F">
                              <w:trPr>
                                <w:trHeight w:hRule="exact" w:val="382"/>
                              </w:trPr>
                              <w:tc>
                                <w:tcPr>
                                  <w:tcW w:w="1987" w:type="dxa"/>
                                  <w:gridSpan w:val="4"/>
                                  <w:tcBorders>
                                    <w:top w:val="single" w:sz="2" w:space="0" w:color="808285"/>
                                    <w:left w:val="single" w:sz="2" w:space="0" w:color="808285"/>
                                    <w:bottom w:val="single" w:sz="2" w:space="0" w:color="808285"/>
                                    <w:right w:val="single" w:sz="2" w:space="0" w:color="808285"/>
                                  </w:tcBorders>
                                </w:tcPr>
                                <w:p w14:paraId="23964D87" w14:textId="77777777" w:rsidR="00EB0E69" w:rsidRPr="003E534F" w:rsidRDefault="00EB0E69">
                                  <w:pPr>
                                    <w:rPr>
                                      <w:lang w:val="es-MX"/>
                                    </w:rPr>
                                  </w:pPr>
                                </w:p>
                              </w:tc>
                            </w:tr>
                          </w:tbl>
                          <w:p w14:paraId="23964D89" w14:textId="77777777" w:rsidR="00EB0E69" w:rsidRPr="003E534F" w:rsidRDefault="00EB0E69">
                            <w:pPr>
                              <w:pStyle w:val="BodyText"/>
                              <w:kinsoku w:val="0"/>
                              <w:overflowPunct w:val="0"/>
                              <w:spacing w:before="0"/>
                              <w:ind w:left="0"/>
                              <w:rPr>
                                <w:rFonts w:ascii="Times New Roman" w:hAnsi="Times New Roman" w:cs="Times New Roman"/>
                                <w:sz w:val="24"/>
                                <w:szCs w:val="24"/>
                                <w:lang w:val="es-MX"/>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3E" id="Text Box 142" o:spid="_x0000_s1043" type="#_x0000_t202" style="position:absolute;left:0;text-align:left;margin-left:583.4pt;margin-top:30.1pt;width:106.65pt;height:48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" o:allowincell="f"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615"/>
                      </w:tblGrid>
                      <w:tr w:rsidR="00EB0E69" w:rsidRPr="003E534F" w14:paraId="23964D86" w14:textId="77777777" w:rsidTr="003E534F">
                        <w:trPr>
                          <w:trHeight w:hRule="exact" w:val="289"/>
                        </w:trPr>
                        <w:tc>
                          <w:tcPr>
                            <w:tcW w:w="446" w:type="dxa"/>
                            <w:tcBorders>
                              <w:top w:val="single" w:sz="2" w:space="0" w:color="808285"/>
                              <w:left w:val="single" w:sz="4" w:space="0" w:color="auto"/>
                              <w:bottom w:val="single" w:sz="2" w:space="0" w:color="808285"/>
                              <w:right w:val="single" w:sz="2" w:space="0" w:color="808285"/>
                            </w:tcBorders>
                          </w:tcPr>
                          <w:p w14:paraId="23964D82" w14:textId="77777777" w:rsidR="00EB0E69" w:rsidRPr="003E534F" w:rsidRDefault="00EB0E69">
                            <w:pPr>
                              <w:pStyle w:val="TableParagraph"/>
                              <w:kinsoku w:val="0"/>
                              <w:overflowPunct w:val="0"/>
                              <w:spacing w:before="51"/>
                              <w:ind w:left="80"/>
                              <w:rPr>
                                <w:lang w:val="es-MX"/>
                              </w:rPr>
                            </w:pPr>
                            <w:r w:rsidRPr="003E534F">
                              <w:rPr>
                                <w:rFonts w:ascii="Arial Narrow" w:hAnsi="Arial Narrow" w:cs="Arial Narrow"/>
                                <w:color w:val="231F20"/>
                                <w:spacing w:val="-2"/>
                                <w:sz w:val="11"/>
                                <w:szCs w:val="11"/>
                                <w:lang w:val="es-MX"/>
                              </w:rPr>
                              <w:t>Semanal</w:t>
                            </w:r>
                          </w:p>
                        </w:tc>
                        <w:tc>
                          <w:tcPr>
                            <w:tcW w:w="470" w:type="dxa"/>
                            <w:tcBorders>
                              <w:top w:val="single" w:sz="2" w:space="0" w:color="808285"/>
                              <w:left w:val="single" w:sz="2" w:space="0" w:color="808285"/>
                              <w:bottom w:val="single" w:sz="2" w:space="0" w:color="808285"/>
                              <w:right w:val="single" w:sz="2" w:space="0" w:color="808285"/>
                            </w:tcBorders>
                          </w:tcPr>
                          <w:p w14:paraId="23964D83" w14:textId="77777777" w:rsidR="00EB0E69" w:rsidRPr="003E534F" w:rsidRDefault="00EB0E69" w:rsidP="003E534F">
                            <w:pPr>
                              <w:pStyle w:val="TableParagraph"/>
                              <w:kinsoku w:val="0"/>
                              <w:overflowPunct w:val="0"/>
                              <w:spacing w:before="51"/>
                              <w:ind w:left="39"/>
                              <w:rPr>
                                <w:lang w:val="es-MX"/>
                              </w:rPr>
                            </w:pPr>
                            <w:r w:rsidRPr="003E534F">
                              <w:rPr>
                                <w:rFonts w:ascii="Arial Narrow" w:hAnsi="Arial Narrow" w:cs="Arial Narrow"/>
                                <w:color w:val="231F20"/>
                                <w:spacing w:val="-2"/>
                                <w:sz w:val="11"/>
                                <w:szCs w:val="11"/>
                                <w:lang w:val="es-MX"/>
                              </w:rPr>
                              <w:t>Bi-Semanal</w:t>
                            </w:r>
                          </w:p>
                        </w:tc>
                        <w:tc>
                          <w:tcPr>
                            <w:tcW w:w="456" w:type="dxa"/>
                            <w:tcBorders>
                              <w:top w:val="single" w:sz="2" w:space="0" w:color="808285"/>
                              <w:left w:val="single" w:sz="2" w:space="0" w:color="808285"/>
                              <w:bottom w:val="single" w:sz="2" w:space="0" w:color="808285"/>
                              <w:right w:val="single" w:sz="2" w:space="0" w:color="808285"/>
                            </w:tcBorders>
                          </w:tcPr>
                          <w:p w14:paraId="23964D84" w14:textId="77777777" w:rsidR="00EB0E69" w:rsidRPr="003E534F" w:rsidRDefault="00EB0E69" w:rsidP="003E534F">
                            <w:pPr>
                              <w:pStyle w:val="TableParagraph"/>
                              <w:kinsoku w:val="0"/>
                              <w:overflowPunct w:val="0"/>
                              <w:spacing w:before="51"/>
                              <w:ind w:left="53"/>
                              <w:rPr>
                                <w:lang w:val="es-MX"/>
                              </w:rPr>
                            </w:pPr>
                            <w:r w:rsidRPr="003E534F">
                              <w:rPr>
                                <w:rFonts w:ascii="Arial Narrow" w:hAnsi="Arial Narrow" w:cs="Arial Narrow"/>
                                <w:color w:val="231F20"/>
                                <w:spacing w:val="-1"/>
                                <w:sz w:val="11"/>
                                <w:szCs w:val="11"/>
                                <w:lang w:val="es-MX"/>
                              </w:rPr>
                              <w:t>2x</w:t>
                            </w:r>
                            <w:r w:rsidRPr="003E534F">
                              <w:rPr>
                                <w:rFonts w:ascii="Arial Narrow" w:hAnsi="Arial Narrow" w:cs="Arial Narrow"/>
                                <w:color w:val="231F20"/>
                                <w:spacing w:val="-3"/>
                                <w:sz w:val="11"/>
                                <w:szCs w:val="11"/>
                                <w:lang w:val="es-MX"/>
                              </w:rPr>
                              <w:t xml:space="preserve"> </w:t>
                            </w:r>
                            <w:r w:rsidRPr="003E534F">
                              <w:rPr>
                                <w:rFonts w:ascii="Arial Narrow" w:hAnsi="Arial Narrow" w:cs="Arial Narrow"/>
                                <w:color w:val="231F20"/>
                                <w:spacing w:val="-2"/>
                                <w:sz w:val="11"/>
                                <w:szCs w:val="11"/>
                                <w:lang w:val="es-MX"/>
                              </w:rPr>
                              <w:t>Mensual</w:t>
                            </w:r>
                          </w:p>
                        </w:tc>
                        <w:tc>
                          <w:tcPr>
                            <w:tcW w:w="615" w:type="dxa"/>
                            <w:tcBorders>
                              <w:top w:val="single" w:sz="2" w:space="0" w:color="808285"/>
                              <w:left w:val="single" w:sz="2" w:space="0" w:color="808285"/>
                              <w:bottom w:val="single" w:sz="2" w:space="0" w:color="808285"/>
                              <w:right w:val="single" w:sz="2" w:space="0" w:color="808285"/>
                            </w:tcBorders>
                          </w:tcPr>
                          <w:p w14:paraId="23964D85" w14:textId="77777777" w:rsidR="00EB0E69" w:rsidRPr="003E534F" w:rsidRDefault="00EB0E69">
                            <w:pPr>
                              <w:pStyle w:val="TableParagraph"/>
                              <w:kinsoku w:val="0"/>
                              <w:overflowPunct w:val="0"/>
                              <w:spacing w:before="51"/>
                              <w:ind w:left="78"/>
                              <w:rPr>
                                <w:lang w:val="es-MX"/>
                              </w:rPr>
                            </w:pPr>
                            <w:r w:rsidRPr="003E534F">
                              <w:rPr>
                                <w:rFonts w:ascii="Arial Narrow" w:hAnsi="Arial Narrow" w:cs="Arial Narrow"/>
                                <w:color w:val="231F20"/>
                                <w:spacing w:val="-2"/>
                                <w:sz w:val="11"/>
                                <w:szCs w:val="11"/>
                                <w:lang w:val="es-MX"/>
                              </w:rPr>
                              <w:t>Mensual</w:t>
                            </w:r>
                          </w:p>
                        </w:tc>
                      </w:tr>
                      <w:tr w:rsidR="00EB0E69" w:rsidRPr="003E534F" w14:paraId="23964D88" w14:textId="77777777" w:rsidTr="003E534F">
                        <w:trPr>
                          <w:trHeight w:hRule="exact" w:val="382"/>
                        </w:trPr>
                        <w:tc>
                          <w:tcPr>
                            <w:tcW w:w="1987" w:type="dxa"/>
                            <w:gridSpan w:val="4"/>
                            <w:tcBorders>
                              <w:top w:val="single" w:sz="2" w:space="0" w:color="808285"/>
                              <w:left w:val="single" w:sz="2" w:space="0" w:color="808285"/>
                              <w:bottom w:val="single" w:sz="2" w:space="0" w:color="808285"/>
                              <w:right w:val="single" w:sz="2" w:space="0" w:color="808285"/>
                            </w:tcBorders>
                          </w:tcPr>
                          <w:p w14:paraId="23964D87" w14:textId="77777777" w:rsidR="00EB0E69" w:rsidRPr="003E534F" w:rsidRDefault="00EB0E69">
                            <w:pPr>
                              <w:rPr>
                                <w:lang w:val="es-MX"/>
                              </w:rPr>
                            </w:pPr>
                          </w:p>
                        </w:tc>
                      </w:tr>
                    </w:tbl>
                    <w:p w14:paraId="23964D89" w14:textId="77777777" w:rsidR="00EB0E69" w:rsidRPr="003E534F" w:rsidRDefault="00EB0E69">
                      <w:pPr>
                        <w:pStyle w:val="BodyText"/>
                        <w:kinsoku w:val="0"/>
                        <w:overflowPunct w:val="0"/>
                        <w:spacing w:before="0"/>
                        <w:ind w:left="0"/>
                        <w:rPr>
                          <w:rFonts w:ascii="Times New Roman" w:hAnsi="Times New Roman" w:cs="Times New Roman"/>
                          <w:sz w:val="24"/>
                          <w:szCs w:val="24"/>
                          <w:lang w:val="es-MX"/>
                        </w:rPr>
                      </w:pPr>
                    </w:p>
                  </w:txbxContent>
                </v:textbox>
                <w10:wrap anchorx="page"/>
              </v:shape>
            </w:pict>
          </mc:Fallback>
        </mc:AlternateContent>
      </w:r>
      <w:r>
        <w:rPr>
          <w:noProof/>
        </w:rPr>
        <mc:AlternateContent>
          <mc:Choice Requires="wpg">
            <w:drawing>
              <wp:anchor distT="0" distB="0" distL="114300" distR="114300" simplePos="0" relativeHeight="251620352" behindDoc="1" locked="0" layoutInCell="0" allowOverlap="1" wp14:anchorId="23964C46" wp14:editId="12B7A837">
                <wp:simplePos x="0" y="0"/>
                <wp:positionH relativeFrom="page">
                  <wp:posOffset>7529830</wp:posOffset>
                </wp:positionH>
                <wp:positionV relativeFrom="paragraph">
                  <wp:posOffset>626110</wp:posOffset>
                </wp:positionV>
                <wp:extent cx="128905" cy="133985"/>
                <wp:effectExtent l="0" t="0" r="4445" b="0"/>
                <wp:wrapNone/>
                <wp:docPr id="489"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1813" y="-519"/>
                          <a:chExt cx="203" cy="211"/>
                        </a:xfrm>
                      </wpg:grpSpPr>
                      <wps:wsp>
                        <wps:cNvPr id="490" name="Freeform 123"/>
                        <wps:cNvSpPr>
                          <a:spLocks/>
                        </wps:cNvSpPr>
                        <wps:spPr bwMode="auto">
                          <a:xfrm>
                            <a:off x="11824" y="-50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5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5"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91" name="Group 124"/>
                        <wpg:cNvGrpSpPr>
                          <a:grpSpLocks/>
                        </wpg:cNvGrpSpPr>
                        <wpg:grpSpPr bwMode="auto">
                          <a:xfrm>
                            <a:off x="11813" y="-519"/>
                            <a:ext cx="203" cy="211"/>
                            <a:chOff x="11813" y="-519"/>
                            <a:chExt cx="203" cy="211"/>
                          </a:xfrm>
                        </wpg:grpSpPr>
                        <wps:wsp>
                          <wps:cNvPr id="492" name="Freeform 125"/>
                          <wps:cNvSpPr>
                            <a:spLocks/>
                          </wps:cNvSpPr>
                          <wps:spPr bwMode="auto">
                            <a:xfrm>
                              <a:off x="11813" y="-51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3" name="Freeform 126"/>
                          <wps:cNvSpPr>
                            <a:spLocks/>
                          </wps:cNvSpPr>
                          <wps:spPr bwMode="auto">
                            <a:xfrm>
                              <a:off x="11813" y="-51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A3B111" id="Group 122" o:spid="_x0000_s1026" style="position:absolute;margin-left:592.9pt;margin-top:49.3pt;width:10.15pt;height:10.55pt;z-index:-251696128;mso-position-horizontal-relative:page" coordorigin="11813,-519"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" o:allowincell="f">
                <v:shape id="Freeform 123" o:spid="_x0000_s1027" style="position:absolute;left:11824;top:-50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" path="m86,l66,3,47,11,31,23,18,40,8,60,1,83,,110r5,22l16,151r14,16l48,180r20,8l91,190r7,l118,186r18,-8l151,165r13,-17l174,128r5,-24l181,77,175,56,164,37,149,22,130,10,109,2,86,xe" stroked="f">
                  <v:path arrowok="t" o:connecttype="custom" o:connectlocs="86,0;66,3;47,11;31,23;18,40;8,60;1,83;0,110;5,132;16,151;30,167;48,180;68,188;91,190;98,190;118,186;136,178;151,165;164,148;174,128;179,104;181,77;175,56;164,37;149,22;130,10;109,2;86,0" o:connectangles="0,0,0,0,0,0,0,0,0,0,0,0,0,0,0,0,0,0,0,0,0,0,0,0,0,0,0,0"/>
                </v:shape>
                <v:group id="Group 124" o:spid="_x0000_s1028" style="position:absolute;left:11813;top:-519;width:203;height:211" coordorigin="11813,-51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AnE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DxHsPfmXAE5PIGAAD//wMAUEsBAi0AFAAGAAgAAAAhANvh9svuAAAAhQEAABMAAAAAAAAA&#10;AAAAAAAAAAAAAFtDb250ZW50X1R5cGVzXS54bWxQSwECLQAUAAYACAAAACEAWvQsW78AAAAVAQAA&#10;CwAAAAAAAAAAAAAAAAAfAQAAX3JlbHMvLnJlbHNQSwECLQAUAAYACAAAACEAoewJxMYAAADcAAAA&#10;DwAAAAAAAAAAAAAAAAAHAgAAZHJzL2Rvd25yZXYueG1sUEsFBgAAAAADAAMAtwAAAPoCAAAAAA==&#10;">
                  <v:shape id="Freeform 125" o:spid="_x0000_s1029" style="position:absolute;left:11813;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26" o:spid="_x0000_s1030" style="position:absolute;left:11813;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21376" behindDoc="1" locked="0" layoutInCell="0" allowOverlap="1" wp14:anchorId="23964C48" wp14:editId="098560B2">
                <wp:simplePos x="0" y="0"/>
                <wp:positionH relativeFrom="page">
                  <wp:posOffset>7788275</wp:posOffset>
                </wp:positionH>
                <wp:positionV relativeFrom="paragraph">
                  <wp:posOffset>626745</wp:posOffset>
                </wp:positionV>
                <wp:extent cx="128905" cy="133985"/>
                <wp:effectExtent l="0" t="0" r="4445" b="0"/>
                <wp:wrapNone/>
                <wp:docPr id="484"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2265" y="-519"/>
                          <a:chExt cx="203" cy="211"/>
                        </a:xfrm>
                      </wpg:grpSpPr>
                      <wps:wsp>
                        <wps:cNvPr id="485" name="Freeform 128"/>
                        <wps:cNvSpPr>
                          <a:spLocks/>
                        </wps:cNvSpPr>
                        <wps:spPr bwMode="auto">
                          <a:xfrm>
                            <a:off x="12276" y="-50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5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5"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6" name="Group 129"/>
                        <wpg:cNvGrpSpPr>
                          <a:grpSpLocks/>
                        </wpg:cNvGrpSpPr>
                        <wpg:grpSpPr bwMode="auto">
                          <a:xfrm>
                            <a:off x="12265" y="-519"/>
                            <a:ext cx="203" cy="211"/>
                            <a:chOff x="12265" y="-519"/>
                            <a:chExt cx="203" cy="211"/>
                          </a:xfrm>
                        </wpg:grpSpPr>
                        <wps:wsp>
                          <wps:cNvPr id="487" name="Freeform 130"/>
                          <wps:cNvSpPr>
                            <a:spLocks/>
                          </wps:cNvSpPr>
                          <wps:spPr bwMode="auto">
                            <a:xfrm>
                              <a:off x="12265" y="-51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131"/>
                          <wps:cNvSpPr>
                            <a:spLocks/>
                          </wps:cNvSpPr>
                          <wps:spPr bwMode="auto">
                            <a:xfrm>
                              <a:off x="12265" y="-51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38B53DB" id="Group 127" o:spid="_x0000_s1026" style="position:absolute;margin-left:613.25pt;margin-top:49.35pt;width:10.15pt;height:10.55pt;z-index:-251695104;mso-position-horizontal-relative:page" coordorigin="12265,-519"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" o:allowincell="f">
                <v:shape id="Freeform 128" o:spid="_x0000_s1027" style="position:absolute;left:12276;top:-50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" path="m86,l66,3,47,11,31,23,18,40,8,60,1,83,,110r5,22l16,151r14,16l48,180r20,8l91,190r7,l118,186r18,-8l151,165r13,-17l174,128r5,-24l181,77,175,56,164,37,149,22,130,10,109,2,86,xe" stroked="f">
                  <v:path arrowok="t" o:connecttype="custom" o:connectlocs="86,0;66,3;47,11;31,23;18,40;8,60;1,83;0,110;5,132;16,151;30,167;48,180;68,188;91,190;98,190;118,186;136,178;151,165;164,148;174,128;179,104;181,77;175,56;164,37;149,22;130,10;109,2;86,0" o:connectangles="0,0,0,0,0,0,0,0,0,0,0,0,0,0,0,0,0,0,0,0,0,0,0,0,0,0,0,0"/>
                </v:shape>
                <v:group id="Group 129" o:spid="_x0000_s1028" style="position:absolute;left:12265;top:-519;width:203;height:211" coordorigin="12265,-51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 id="Freeform 130" o:spid="_x0000_s1029" style="position:absolute;left:12265;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31" o:spid="_x0000_s1030" style="position:absolute;left:12265;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22400" behindDoc="1" locked="0" layoutInCell="0" allowOverlap="1" wp14:anchorId="23964C4A" wp14:editId="675A865C">
                <wp:simplePos x="0" y="0"/>
                <wp:positionH relativeFrom="page">
                  <wp:posOffset>8074660</wp:posOffset>
                </wp:positionH>
                <wp:positionV relativeFrom="paragraph">
                  <wp:posOffset>616585</wp:posOffset>
                </wp:positionV>
                <wp:extent cx="128905" cy="133985"/>
                <wp:effectExtent l="0" t="0" r="4445" b="0"/>
                <wp:wrapNone/>
                <wp:docPr id="479"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2716" y="-519"/>
                          <a:chExt cx="203" cy="211"/>
                        </a:xfrm>
                      </wpg:grpSpPr>
                      <wps:wsp>
                        <wps:cNvPr id="480" name="Freeform 133"/>
                        <wps:cNvSpPr>
                          <a:spLocks/>
                        </wps:cNvSpPr>
                        <wps:spPr bwMode="auto">
                          <a:xfrm>
                            <a:off x="12727" y="-50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81" name="Group 134"/>
                        <wpg:cNvGrpSpPr>
                          <a:grpSpLocks/>
                        </wpg:cNvGrpSpPr>
                        <wpg:grpSpPr bwMode="auto">
                          <a:xfrm>
                            <a:off x="12716" y="-519"/>
                            <a:ext cx="203" cy="211"/>
                            <a:chOff x="12716" y="-519"/>
                            <a:chExt cx="203" cy="211"/>
                          </a:xfrm>
                        </wpg:grpSpPr>
                        <wps:wsp>
                          <wps:cNvPr id="482" name="Freeform 135"/>
                          <wps:cNvSpPr>
                            <a:spLocks/>
                          </wps:cNvSpPr>
                          <wps:spPr bwMode="auto">
                            <a:xfrm>
                              <a:off x="12716" y="-51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3" name="Freeform 136"/>
                          <wps:cNvSpPr>
                            <a:spLocks/>
                          </wps:cNvSpPr>
                          <wps:spPr bwMode="auto">
                            <a:xfrm>
                              <a:off x="12716" y="-51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5FF367D" id="Group 132" o:spid="_x0000_s1026" style="position:absolute;margin-left:635.8pt;margin-top:48.55pt;width:10.15pt;height:10.55pt;z-index:-251694080;mso-position-horizontal-relative:page" coordorigin="12716,-519"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" o:allowincell="f">
                <v:shape id="Freeform 133" o:spid="_x0000_s1027" style="position:absolute;left:12727;top:-50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34" o:spid="_x0000_s1028" style="position:absolute;left:12716;top:-519;width:203;height:211" coordorigin="12716,-51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">
                  <v:shape id="Freeform 135" o:spid="_x0000_s1029" style="position:absolute;left:12716;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36" o:spid="_x0000_s1030" style="position:absolute;left:12716;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81792" behindDoc="1" locked="0" layoutInCell="0" allowOverlap="1" wp14:anchorId="23964C4C" wp14:editId="04F57F01">
                <wp:simplePos x="0" y="0"/>
                <wp:positionH relativeFrom="page">
                  <wp:posOffset>8391525</wp:posOffset>
                </wp:positionH>
                <wp:positionV relativeFrom="paragraph">
                  <wp:posOffset>616585</wp:posOffset>
                </wp:positionV>
                <wp:extent cx="128905" cy="133985"/>
                <wp:effectExtent l="0" t="0" r="4445" b="0"/>
                <wp:wrapNone/>
                <wp:docPr id="474"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3168" y="-519"/>
                          <a:chExt cx="203" cy="211"/>
                        </a:xfrm>
                      </wpg:grpSpPr>
                      <wps:wsp>
                        <wps:cNvPr id="475" name="Freeform 138"/>
                        <wps:cNvSpPr>
                          <a:spLocks/>
                        </wps:cNvSpPr>
                        <wps:spPr bwMode="auto">
                          <a:xfrm>
                            <a:off x="13179" y="-50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5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5"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6" name="Group 139"/>
                        <wpg:cNvGrpSpPr>
                          <a:grpSpLocks/>
                        </wpg:cNvGrpSpPr>
                        <wpg:grpSpPr bwMode="auto">
                          <a:xfrm>
                            <a:off x="13168" y="-519"/>
                            <a:ext cx="203" cy="211"/>
                            <a:chOff x="13168" y="-519"/>
                            <a:chExt cx="203" cy="211"/>
                          </a:xfrm>
                        </wpg:grpSpPr>
                        <wps:wsp>
                          <wps:cNvPr id="477" name="Freeform 140"/>
                          <wps:cNvSpPr>
                            <a:spLocks/>
                          </wps:cNvSpPr>
                          <wps:spPr bwMode="auto">
                            <a:xfrm>
                              <a:off x="13168" y="-51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8" name="Freeform 141"/>
                          <wps:cNvSpPr>
                            <a:spLocks/>
                          </wps:cNvSpPr>
                          <wps:spPr bwMode="auto">
                            <a:xfrm>
                              <a:off x="13168" y="-51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1CCFF7B" id="Group 137" o:spid="_x0000_s1026" style="position:absolute;margin-left:660.75pt;margin-top:48.55pt;width:10.15pt;height:10.55pt;z-index:-251634688;mso-position-horizontal-relative:page" coordorigin="13168,-519"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" o:allowincell="f">
                <v:shape id="Freeform 138" o:spid="_x0000_s1027" style="position:absolute;left:13179;top:-50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" path="m86,l66,3,47,11,31,23,18,40,8,60,1,83,,110r5,22l16,151r14,16l48,180r20,8l91,190r7,l118,186r18,-8l151,165r13,-17l174,128r5,-24l181,77,175,56,164,37,149,22,130,10,109,2,86,xe" stroked="f">
                  <v:path arrowok="t" o:connecttype="custom" o:connectlocs="86,0;66,3;47,11;31,23;18,40;8,60;1,83;0,110;5,132;16,151;30,167;48,180;68,188;91,190;98,190;118,186;136,178;151,165;164,148;174,128;179,104;181,77;175,56;164,37;149,22;130,10;109,2;86,0" o:connectangles="0,0,0,0,0,0,0,0,0,0,0,0,0,0,0,0,0,0,0,0,0,0,0,0,0,0,0,0"/>
                </v:shape>
                <v:group id="Group 139" o:spid="_x0000_s1028" style="position:absolute;left:13168;top:-519;width:203;height:211" coordorigin="13168,-51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shape id="Freeform 140" o:spid="_x0000_s1029" style="position:absolute;left:13168;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41" o:spid="_x0000_s1030" style="position:absolute;left:13168;top:-51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sidR="008365D1">
        <w:rPr>
          <w:noProof/>
          <w:sz w:val="20"/>
          <w:szCs w:val="20"/>
        </w:rPr>
        <mc:AlternateContent>
          <mc:Choice Requires="wpg">
            <w:drawing>
              <wp:inline distT="0" distB="0" distL="0" distR="0" wp14:anchorId="23964C40" wp14:editId="1A857A02">
                <wp:extent cx="9601200" cy="262890"/>
                <wp:effectExtent l="0" t="4445" r="0" b="0"/>
                <wp:docPr id="30" name="Group 110" descr="Step 3. Report Income for ALL Household Members (Skip this step if you answered ‘Yes’ to STE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1200" cy="262890"/>
                          <a:chOff x="0" y="0"/>
                          <a:chExt cx="15120" cy="414"/>
                        </a:xfrm>
                      </wpg:grpSpPr>
                      <wps:wsp>
                        <wps:cNvPr id="31" name="Freeform 111"/>
                        <wps:cNvSpPr>
                          <a:spLocks/>
                        </wps:cNvSpPr>
                        <wps:spPr bwMode="auto">
                          <a:xfrm>
                            <a:off x="973" y="0"/>
                            <a:ext cx="14147" cy="414"/>
                          </a:xfrm>
                          <a:custGeom>
                            <a:avLst/>
                            <a:gdLst>
                              <a:gd name="T0" fmla="*/ 0 w 14147"/>
                              <a:gd name="T1" fmla="*/ 414 h 414"/>
                              <a:gd name="T2" fmla="*/ 14146 w 14147"/>
                              <a:gd name="T3" fmla="*/ 414 h 414"/>
                              <a:gd name="T4" fmla="*/ 14146 w 14147"/>
                              <a:gd name="T5" fmla="*/ 0 h 414"/>
                              <a:gd name="T6" fmla="*/ 0 w 14147"/>
                              <a:gd name="T7" fmla="*/ 0 h 414"/>
                              <a:gd name="T8" fmla="*/ 0 w 14147"/>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147" h="414">
                                <a:moveTo>
                                  <a:pt x="0" y="414"/>
                                </a:moveTo>
                                <a:lnTo>
                                  <a:pt x="14146" y="414"/>
                                </a:lnTo>
                                <a:lnTo>
                                  <a:pt x="14146"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112"/>
                        <wps:cNvSpPr>
                          <a:spLocks/>
                        </wps:cNvSpPr>
                        <wps:spPr bwMode="auto">
                          <a:xfrm>
                            <a:off x="0" y="0"/>
                            <a:ext cx="974" cy="414"/>
                          </a:xfrm>
                          <a:custGeom>
                            <a:avLst/>
                            <a:gdLst>
                              <a:gd name="T0" fmla="*/ 0 w 974"/>
                              <a:gd name="T1" fmla="*/ 413 h 414"/>
                              <a:gd name="T2" fmla="*/ 973 w 974"/>
                              <a:gd name="T3" fmla="*/ 413 h 414"/>
                              <a:gd name="T4" fmla="*/ 973 w 974"/>
                              <a:gd name="T5" fmla="*/ 0 h 414"/>
                              <a:gd name="T6" fmla="*/ 0 w 974"/>
                              <a:gd name="T7" fmla="*/ 0 h 414"/>
                              <a:gd name="T8" fmla="*/ 0 w 974"/>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74" h="414">
                                <a:moveTo>
                                  <a:pt x="0" y="413"/>
                                </a:moveTo>
                                <a:lnTo>
                                  <a:pt x="973" y="413"/>
                                </a:lnTo>
                                <a:lnTo>
                                  <a:pt x="973"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Text Box 113"/>
                        <wps:cNvSpPr txBox="1">
                          <a:spLocks noChangeArrowheads="1"/>
                        </wps:cNvSpPr>
                        <wps:spPr bwMode="auto">
                          <a:xfrm>
                            <a:off x="0" y="0"/>
                            <a:ext cx="15120"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8A" w14:textId="77777777" w:rsidR="00EB0E69" w:rsidRPr="003E534F" w:rsidRDefault="00EB0E69">
                              <w:pPr>
                                <w:pStyle w:val="BodyText"/>
                                <w:tabs>
                                  <w:tab w:val="left" w:pos="1148"/>
                                </w:tabs>
                                <w:kinsoku w:val="0"/>
                                <w:overflowPunct w:val="0"/>
                                <w:spacing w:before="88"/>
                                <w:ind w:left="148"/>
                                <w:rPr>
                                  <w:rFonts w:ascii="Trebuchet MS" w:hAnsi="Trebuchet MS" w:cs="Trebuchet MS"/>
                                  <w:color w:val="000000"/>
                                  <w:sz w:val="16"/>
                                  <w:szCs w:val="16"/>
                                  <w:lang w:val="es-MX"/>
                                </w:rPr>
                              </w:pPr>
                              <w:r w:rsidRPr="003E534F">
                                <w:rPr>
                                  <w:rFonts w:ascii="Tahoma" w:hAnsi="Tahoma" w:cs="Tahoma"/>
                                  <w:b/>
                                  <w:bCs/>
                                  <w:color w:val="FFFFFF"/>
                                  <w:w w:val="95"/>
                                  <w:position w:val="-3"/>
                                  <w:sz w:val="19"/>
                                  <w:szCs w:val="19"/>
                                  <w:lang w:val="es-MX"/>
                                </w:rPr>
                                <w:t>PASO</w:t>
                              </w:r>
                              <w:r w:rsidRPr="003E534F">
                                <w:rPr>
                                  <w:rFonts w:ascii="Tahoma" w:hAnsi="Tahoma" w:cs="Tahoma"/>
                                  <w:b/>
                                  <w:bCs/>
                                  <w:color w:val="FFFFFF"/>
                                  <w:spacing w:val="-22"/>
                                  <w:w w:val="95"/>
                                  <w:position w:val="-3"/>
                                  <w:sz w:val="19"/>
                                  <w:szCs w:val="19"/>
                                  <w:lang w:val="es-MX"/>
                                </w:rPr>
                                <w:t xml:space="preserve"> </w:t>
                              </w:r>
                              <w:r w:rsidRPr="003E534F">
                                <w:rPr>
                                  <w:rFonts w:ascii="Tahoma" w:hAnsi="Tahoma" w:cs="Tahoma"/>
                                  <w:b/>
                                  <w:bCs/>
                                  <w:color w:val="FFFFFF"/>
                                  <w:w w:val="95"/>
                                  <w:position w:val="-3"/>
                                  <w:sz w:val="19"/>
                                  <w:szCs w:val="19"/>
                                  <w:lang w:val="es-MX"/>
                                </w:rPr>
                                <w:t>3</w:t>
                              </w:r>
                              <w:r w:rsidRPr="003E534F">
                                <w:rPr>
                                  <w:rFonts w:ascii="Tahoma" w:hAnsi="Tahoma" w:cs="Tahoma"/>
                                  <w:b/>
                                  <w:bCs/>
                                  <w:color w:val="FFFFFF"/>
                                  <w:w w:val="95"/>
                                  <w:position w:val="-3"/>
                                  <w:sz w:val="19"/>
                                  <w:szCs w:val="19"/>
                                  <w:lang w:val="es-MX"/>
                                </w:rPr>
                                <w:tab/>
                              </w:r>
                              <w:r w:rsidRPr="003E534F">
                                <w:rPr>
                                  <w:rFonts w:ascii="Trebuchet MS" w:hAnsi="Trebuchet MS" w:cs="Trebuchet MS"/>
                                  <w:b/>
                                  <w:bCs/>
                                  <w:color w:val="FFFFFF"/>
                                  <w:sz w:val="16"/>
                                  <w:szCs w:val="16"/>
                                  <w:lang w:val="es-MX"/>
                                </w:rPr>
                                <w:t>Reporte de Ingresos de TODOS los Miembros de la Familia (Salte este paso si respondi</w:t>
                              </w:r>
                              <w:r>
                                <w:rPr>
                                  <w:rFonts w:ascii="Trebuchet MS" w:hAnsi="Trebuchet MS" w:cs="Trebuchet MS"/>
                                  <w:b/>
                                  <w:bCs/>
                                  <w:color w:val="FFFFFF"/>
                                  <w:sz w:val="16"/>
                                  <w:szCs w:val="16"/>
                                  <w:lang w:val="es-MX"/>
                                </w:rPr>
                                <w:t>ó 'SÍ' al PASO 2</w:t>
                              </w:r>
                              <w:r w:rsidRPr="003E534F">
                                <w:rPr>
                                  <w:rFonts w:ascii="Trebuchet MS" w:hAnsi="Trebuchet MS" w:cs="Trebuchet MS"/>
                                  <w:b/>
                                  <w:bCs/>
                                  <w:color w:val="FFFFFF"/>
                                  <w:sz w:val="16"/>
                                  <w:szCs w:val="16"/>
                                  <w:lang w:val="es-MX"/>
                                </w:rPr>
                                <w:t>)</w:t>
                              </w:r>
                            </w:p>
                          </w:txbxContent>
                        </wps:txbx>
                        <wps:bodyPr rot="0" vert="horz" wrap="square" lIns="0" tIns="0" rIns="0" bIns="0" anchor="t" anchorCtr="0" upright="1">
                          <a:noAutofit/>
                        </wps:bodyPr>
                      </wps:wsp>
                    </wpg:wgp>
                  </a:graphicData>
                </a:graphic>
              </wp:inline>
            </w:drawing>
          </mc:Choice>
          <mc:Fallback>
            <w:pict>
              <v:group w14:anchorId="23964C40" id="Group 110" o:spid="_x0000_s1044" alt="Step 3. Report Income for ALL Household Members (Skip this step if you answered ‘Yes’ to STEP 2)" style="width:756pt;height:20.7pt;mso-position-horizontal-relative:char;mso-position-vertical-relative:line" coordsize="1512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">
                <v:shape id="Freeform 111" o:spid="_x0000_s1045" style="position:absolute;left:973;width:14147;height:414;visibility:visible;mso-wrap-style:square;v-text-anchor:top" coordsize="1414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" path="m,414r14146,l14146,,,,,414xe" fillcolor="#33ae6f" stroked="f">
                  <v:path arrowok="t" o:connecttype="custom" o:connectlocs="0,414;14146,414;14146,0;0,0;0,414" o:connectangles="0,0,0,0,0"/>
                </v:shape>
                <v:shape id="Freeform 112" o:spid="_x0000_s1046" style="position:absolute;width:974;height:414;visibility:visible;mso-wrap-style:square;v-text-anchor:top" coordsize="97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" path="m,413r973,l973,,,,,413xe" fillcolor="#1f823f" stroked="f">
                  <v:path arrowok="t" o:connecttype="custom" o:connectlocs="0,413;973,413;973,0;0,0;0,413" o:connectangles="0,0,0,0,0"/>
                </v:shape>
                <v:shape id="Text Box 113" o:spid="_x0000_s1047" type="#_x0000_t202" style="position:absolute;width:15120;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3964D8A" w14:textId="77777777" w:rsidR="00EB0E69" w:rsidRPr="003E534F" w:rsidRDefault="00EB0E69">
                        <w:pPr>
                          <w:pStyle w:val="BodyText"/>
                          <w:tabs>
                            <w:tab w:val="left" w:pos="1148"/>
                          </w:tabs>
                          <w:kinsoku w:val="0"/>
                          <w:overflowPunct w:val="0"/>
                          <w:spacing w:before="88"/>
                          <w:ind w:left="148"/>
                          <w:rPr>
                            <w:rFonts w:ascii="Trebuchet MS" w:hAnsi="Trebuchet MS" w:cs="Trebuchet MS"/>
                            <w:color w:val="000000"/>
                            <w:sz w:val="16"/>
                            <w:szCs w:val="16"/>
                            <w:lang w:val="es-MX"/>
                          </w:rPr>
                        </w:pPr>
                        <w:r w:rsidRPr="003E534F">
                          <w:rPr>
                            <w:rFonts w:ascii="Tahoma" w:hAnsi="Tahoma" w:cs="Tahoma"/>
                            <w:b/>
                            <w:bCs/>
                            <w:color w:val="FFFFFF"/>
                            <w:w w:val="95"/>
                            <w:position w:val="-3"/>
                            <w:sz w:val="19"/>
                            <w:szCs w:val="19"/>
                            <w:lang w:val="es-MX"/>
                          </w:rPr>
                          <w:t>PASO</w:t>
                        </w:r>
                        <w:r w:rsidRPr="003E534F">
                          <w:rPr>
                            <w:rFonts w:ascii="Tahoma" w:hAnsi="Tahoma" w:cs="Tahoma"/>
                            <w:b/>
                            <w:bCs/>
                            <w:color w:val="FFFFFF"/>
                            <w:spacing w:val="-22"/>
                            <w:w w:val="95"/>
                            <w:position w:val="-3"/>
                            <w:sz w:val="19"/>
                            <w:szCs w:val="19"/>
                            <w:lang w:val="es-MX"/>
                          </w:rPr>
                          <w:t xml:space="preserve"> </w:t>
                        </w:r>
                        <w:r w:rsidRPr="003E534F">
                          <w:rPr>
                            <w:rFonts w:ascii="Tahoma" w:hAnsi="Tahoma" w:cs="Tahoma"/>
                            <w:b/>
                            <w:bCs/>
                            <w:color w:val="FFFFFF"/>
                            <w:w w:val="95"/>
                            <w:position w:val="-3"/>
                            <w:sz w:val="19"/>
                            <w:szCs w:val="19"/>
                            <w:lang w:val="es-MX"/>
                          </w:rPr>
                          <w:t>3</w:t>
                        </w:r>
                        <w:r w:rsidRPr="003E534F">
                          <w:rPr>
                            <w:rFonts w:ascii="Tahoma" w:hAnsi="Tahoma" w:cs="Tahoma"/>
                            <w:b/>
                            <w:bCs/>
                            <w:color w:val="FFFFFF"/>
                            <w:w w:val="95"/>
                            <w:position w:val="-3"/>
                            <w:sz w:val="19"/>
                            <w:szCs w:val="19"/>
                            <w:lang w:val="es-MX"/>
                          </w:rPr>
                          <w:tab/>
                        </w:r>
                        <w:r w:rsidRPr="003E534F">
                          <w:rPr>
                            <w:rFonts w:ascii="Trebuchet MS" w:hAnsi="Trebuchet MS" w:cs="Trebuchet MS"/>
                            <w:b/>
                            <w:bCs/>
                            <w:color w:val="FFFFFF"/>
                            <w:sz w:val="16"/>
                            <w:szCs w:val="16"/>
                            <w:lang w:val="es-MX"/>
                          </w:rPr>
                          <w:t>Reporte de Ingresos de TODOS los Miembros de la Familia (Salte este paso si respondi</w:t>
                        </w:r>
                        <w:r>
                          <w:rPr>
                            <w:rFonts w:ascii="Trebuchet MS" w:hAnsi="Trebuchet MS" w:cs="Trebuchet MS"/>
                            <w:b/>
                            <w:bCs/>
                            <w:color w:val="FFFFFF"/>
                            <w:sz w:val="16"/>
                            <w:szCs w:val="16"/>
                            <w:lang w:val="es-MX"/>
                          </w:rPr>
                          <w:t>ó 'SÍ' al PASO 2</w:t>
                        </w:r>
                        <w:r w:rsidRPr="003E534F">
                          <w:rPr>
                            <w:rFonts w:ascii="Trebuchet MS" w:hAnsi="Trebuchet MS" w:cs="Trebuchet MS"/>
                            <w:b/>
                            <w:bCs/>
                            <w:color w:val="FFFFFF"/>
                            <w:sz w:val="16"/>
                            <w:szCs w:val="16"/>
                            <w:lang w:val="es-MX"/>
                          </w:rPr>
                          <w:t>)</w:t>
                        </w:r>
                      </w:p>
                    </w:txbxContent>
                  </v:textbox>
                </v:shape>
                <w10:anchorlock/>
              </v:group>
            </w:pict>
          </mc:Fallback>
        </mc:AlternateContent>
      </w:r>
    </w:p>
    <w:p w14:paraId="23964B9C" w14:textId="77777777" w:rsidR="006A6658" w:rsidRPr="00973A87" w:rsidRDefault="006A6658">
      <w:pPr>
        <w:pStyle w:val="BodyText"/>
        <w:kinsoku w:val="0"/>
        <w:overflowPunct w:val="0"/>
        <w:spacing w:before="0" w:line="200" w:lineRule="atLeast"/>
        <w:ind w:left="120"/>
        <w:rPr>
          <w:sz w:val="20"/>
          <w:szCs w:val="20"/>
          <w:lang w:val="es-MX"/>
        </w:rPr>
        <w:sectPr w:rsidR="006A6658" w:rsidRPr="00973A87">
          <w:type w:val="continuous"/>
          <w:pgSz w:w="15840" w:h="12240" w:orient="landscape"/>
          <w:pgMar w:top="280" w:right="240" w:bottom="0" w:left="240" w:header="720" w:footer="720" w:gutter="0"/>
          <w:cols w:space="720" w:equalWidth="0">
            <w:col w:w="15360"/>
          </w:cols>
          <w:noEndnote/>
        </w:sectPr>
      </w:pPr>
    </w:p>
    <w:p w14:paraId="23964B9D" w14:textId="77777777" w:rsidR="006A6658" w:rsidRPr="00973A87" w:rsidRDefault="006A6658">
      <w:pPr>
        <w:pStyle w:val="BodyText"/>
        <w:kinsoku w:val="0"/>
        <w:overflowPunct w:val="0"/>
        <w:spacing w:before="9"/>
        <w:ind w:left="0"/>
        <w:rPr>
          <w:sz w:val="15"/>
          <w:szCs w:val="15"/>
          <w:lang w:val="es-MX"/>
        </w:rPr>
      </w:pPr>
    </w:p>
    <w:p w14:paraId="23964B9E" w14:textId="77777777" w:rsidR="006A6658" w:rsidRPr="00973A87" w:rsidRDefault="008365D1">
      <w:pPr>
        <w:pStyle w:val="Heading3"/>
        <w:kinsoku w:val="0"/>
        <w:overflowPunct w:val="0"/>
        <w:ind w:left="2108"/>
        <w:rPr>
          <w:b w:val="0"/>
          <w:bCs w:val="0"/>
          <w:color w:val="000000"/>
          <w:lang w:val="es-MX"/>
        </w:rPr>
      </w:pPr>
      <w:r>
        <w:rPr>
          <w:noProof/>
        </w:rPr>
        <mc:AlternateContent>
          <mc:Choice Requires="wpg">
            <w:drawing>
              <wp:anchor distT="0" distB="0" distL="114300" distR="114300" simplePos="0" relativeHeight="251618304" behindDoc="1" locked="0" layoutInCell="0" allowOverlap="1" wp14:anchorId="23964C42" wp14:editId="23964C43">
                <wp:simplePos x="0" y="0"/>
                <wp:positionH relativeFrom="page">
                  <wp:posOffset>226695</wp:posOffset>
                </wp:positionH>
                <wp:positionV relativeFrom="paragraph">
                  <wp:posOffset>18415</wp:posOffset>
                </wp:positionV>
                <wp:extent cx="1201420" cy="2629535"/>
                <wp:effectExtent l="0" t="0" r="17780" b="18415"/>
                <wp:wrapNone/>
                <wp:docPr id="499" name="Group 114" descr="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1420" cy="2629535"/>
                          <a:chOff x="357" y="29"/>
                          <a:chExt cx="1892" cy="4141"/>
                        </a:xfrm>
                      </wpg:grpSpPr>
                      <wps:wsp>
                        <wps:cNvPr id="500" name="Freeform 115"/>
                        <wps:cNvSpPr>
                          <a:spLocks/>
                        </wps:cNvSpPr>
                        <wps:spPr bwMode="auto">
                          <a:xfrm>
                            <a:off x="359" y="32"/>
                            <a:ext cx="1887" cy="4136"/>
                          </a:xfrm>
                          <a:custGeom>
                            <a:avLst/>
                            <a:gdLst>
                              <a:gd name="T0" fmla="*/ 1707 w 1887"/>
                              <a:gd name="T1" fmla="*/ 4135 h 4136"/>
                              <a:gd name="T2" fmla="*/ 0 w 1887"/>
                              <a:gd name="T3" fmla="*/ 4135 h 4136"/>
                              <a:gd name="T4" fmla="*/ 0 w 1887"/>
                              <a:gd name="T5" fmla="*/ 0 h 4136"/>
                              <a:gd name="T6" fmla="*/ 1707 w 1887"/>
                              <a:gd name="T7" fmla="*/ 0 h 4136"/>
                              <a:gd name="T8" fmla="*/ 1886 w 1887"/>
                              <a:gd name="T9" fmla="*/ 2069 h 4136"/>
                              <a:gd name="T10" fmla="*/ 1707 w 1887"/>
                              <a:gd name="T11" fmla="*/ 4135 h 4136"/>
                            </a:gdLst>
                            <a:ahLst/>
                            <a:cxnLst>
                              <a:cxn ang="0">
                                <a:pos x="T0" y="T1"/>
                              </a:cxn>
                              <a:cxn ang="0">
                                <a:pos x="T2" y="T3"/>
                              </a:cxn>
                              <a:cxn ang="0">
                                <a:pos x="T4" y="T5"/>
                              </a:cxn>
                              <a:cxn ang="0">
                                <a:pos x="T6" y="T7"/>
                              </a:cxn>
                              <a:cxn ang="0">
                                <a:pos x="T8" y="T9"/>
                              </a:cxn>
                              <a:cxn ang="0">
                                <a:pos x="T10" y="T11"/>
                              </a:cxn>
                            </a:cxnLst>
                            <a:rect l="0" t="0" r="r" b="b"/>
                            <a:pathLst>
                              <a:path w="1887" h="4136">
                                <a:moveTo>
                                  <a:pt x="1707" y="4135"/>
                                </a:moveTo>
                                <a:lnTo>
                                  <a:pt x="0" y="4135"/>
                                </a:lnTo>
                                <a:lnTo>
                                  <a:pt x="0" y="0"/>
                                </a:lnTo>
                                <a:lnTo>
                                  <a:pt x="1707" y="0"/>
                                </a:lnTo>
                                <a:lnTo>
                                  <a:pt x="1886" y="2069"/>
                                </a:lnTo>
                                <a:lnTo>
                                  <a:pt x="1707" y="4135"/>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 name="Text Box 116"/>
                        <wps:cNvSpPr txBox="1">
                          <a:spLocks noChangeArrowheads="1"/>
                        </wps:cNvSpPr>
                        <wps:spPr bwMode="auto">
                          <a:xfrm>
                            <a:off x="357" y="30"/>
                            <a:ext cx="1892" cy="4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8B" w14:textId="77777777" w:rsidR="00EB0E69" w:rsidRPr="00EB0E69" w:rsidRDefault="00EB0E69">
                              <w:pPr>
                                <w:pStyle w:val="BodyText"/>
                                <w:kinsoku w:val="0"/>
                                <w:overflowPunct w:val="0"/>
                                <w:spacing w:before="0"/>
                                <w:ind w:left="0"/>
                                <w:rPr>
                                  <w:sz w:val="12"/>
                                  <w:szCs w:val="12"/>
                                  <w:lang w:val="es-MX"/>
                                </w:rPr>
                              </w:pPr>
                            </w:p>
                            <w:p w14:paraId="23964D8C" w14:textId="77777777" w:rsidR="00EB0E69" w:rsidRPr="00EB0E69" w:rsidRDefault="00EB0E69">
                              <w:pPr>
                                <w:pStyle w:val="BodyText"/>
                                <w:kinsoku w:val="0"/>
                                <w:overflowPunct w:val="0"/>
                                <w:spacing w:before="0"/>
                                <w:ind w:left="0"/>
                                <w:rPr>
                                  <w:sz w:val="12"/>
                                  <w:szCs w:val="12"/>
                                  <w:lang w:val="es-MX"/>
                                </w:rPr>
                              </w:pPr>
                            </w:p>
                            <w:p w14:paraId="23964D8D" w14:textId="77777777" w:rsidR="00EB0E69" w:rsidRPr="00EB0E69" w:rsidRDefault="00EB0E69">
                              <w:pPr>
                                <w:pStyle w:val="BodyText"/>
                                <w:kinsoku w:val="0"/>
                                <w:overflowPunct w:val="0"/>
                                <w:spacing w:before="0"/>
                                <w:ind w:left="0"/>
                                <w:rPr>
                                  <w:sz w:val="12"/>
                                  <w:szCs w:val="12"/>
                                  <w:lang w:val="es-MX"/>
                                </w:rPr>
                              </w:pPr>
                            </w:p>
                            <w:p w14:paraId="23964D8E" w14:textId="77777777" w:rsidR="00EB0E69" w:rsidRPr="00EB0E69" w:rsidRDefault="00EB0E69">
                              <w:pPr>
                                <w:pStyle w:val="BodyText"/>
                                <w:kinsoku w:val="0"/>
                                <w:overflowPunct w:val="0"/>
                                <w:spacing w:before="0"/>
                                <w:ind w:left="0"/>
                                <w:rPr>
                                  <w:sz w:val="12"/>
                                  <w:szCs w:val="12"/>
                                  <w:lang w:val="es-MX"/>
                                </w:rPr>
                              </w:pPr>
                            </w:p>
                            <w:p w14:paraId="23964D8F" w14:textId="77777777" w:rsidR="00EB0E69" w:rsidRPr="00EB0E69" w:rsidRDefault="00EB0E69">
                              <w:pPr>
                                <w:pStyle w:val="BodyText"/>
                                <w:kinsoku w:val="0"/>
                                <w:overflowPunct w:val="0"/>
                                <w:spacing w:before="0"/>
                                <w:ind w:left="0"/>
                                <w:rPr>
                                  <w:sz w:val="12"/>
                                  <w:szCs w:val="12"/>
                                  <w:lang w:val="es-MX"/>
                                </w:rPr>
                              </w:pPr>
                            </w:p>
                            <w:p w14:paraId="23964D90" w14:textId="77777777" w:rsidR="00EB0E69" w:rsidRPr="00EB0E69" w:rsidRDefault="00EB0E69">
                              <w:pPr>
                                <w:pStyle w:val="BodyText"/>
                                <w:kinsoku w:val="0"/>
                                <w:overflowPunct w:val="0"/>
                                <w:spacing w:before="10"/>
                                <w:ind w:left="0"/>
                                <w:rPr>
                                  <w:sz w:val="15"/>
                                  <w:szCs w:val="15"/>
                                  <w:lang w:val="es-MX"/>
                                </w:rPr>
                              </w:pPr>
                            </w:p>
                            <w:p w14:paraId="23964D91" w14:textId="77777777" w:rsidR="00EB0E69" w:rsidRPr="00EB0E69" w:rsidRDefault="00EB0E69">
                              <w:pPr>
                                <w:pStyle w:val="BodyText"/>
                                <w:kinsoku w:val="0"/>
                                <w:overflowPunct w:val="0"/>
                                <w:spacing w:before="0"/>
                                <w:ind w:left="95" w:right="377"/>
                                <w:rPr>
                                  <w:sz w:val="13"/>
                                  <w:szCs w:val="13"/>
                                  <w:lang w:val="es-MX"/>
                                </w:rPr>
                              </w:pPr>
                              <w:r w:rsidRPr="00EB0E69">
                                <w:rPr>
                                  <w:sz w:val="13"/>
                                  <w:szCs w:val="13"/>
                                  <w:lang w:val="es-MX"/>
                                </w:rPr>
                                <w:t>¿Está inseguro sobre qué ingreso incluir aquí?</w:t>
                              </w:r>
                            </w:p>
                            <w:p w14:paraId="23964D92" w14:textId="77777777" w:rsidR="00EB0E69" w:rsidRPr="00EB0E69" w:rsidRDefault="00EB0E69">
                              <w:pPr>
                                <w:pStyle w:val="BodyText"/>
                                <w:kinsoku w:val="0"/>
                                <w:overflowPunct w:val="0"/>
                                <w:spacing w:before="8"/>
                                <w:ind w:left="0"/>
                                <w:rPr>
                                  <w:sz w:val="12"/>
                                  <w:szCs w:val="12"/>
                                  <w:lang w:val="es-MX"/>
                                </w:rPr>
                              </w:pPr>
                            </w:p>
                            <w:p w14:paraId="23964D93" w14:textId="77777777" w:rsidR="00EB0E69" w:rsidRPr="00EB0E69" w:rsidRDefault="00EB0E69">
                              <w:pPr>
                                <w:pStyle w:val="BodyText"/>
                                <w:kinsoku w:val="0"/>
                                <w:overflowPunct w:val="0"/>
                                <w:spacing w:before="0"/>
                                <w:ind w:left="95" w:right="356"/>
                                <w:rPr>
                                  <w:sz w:val="13"/>
                                  <w:szCs w:val="13"/>
                                  <w:lang w:val="es-MX"/>
                                </w:rPr>
                              </w:pPr>
                              <w:r w:rsidRPr="00EB0E69">
                                <w:rPr>
                                  <w:sz w:val="13"/>
                                  <w:szCs w:val="13"/>
                                  <w:lang w:val="es-MX"/>
                                </w:rPr>
                                <w:t xml:space="preserve">Voltee la página y mire las listas tituladas "Fuentes de Ingresos" para más información. </w:t>
                              </w:r>
                            </w:p>
                            <w:p w14:paraId="23964D94" w14:textId="77777777" w:rsidR="00EB0E69" w:rsidRPr="00EB0E69" w:rsidRDefault="00EB0E69">
                              <w:pPr>
                                <w:pStyle w:val="BodyText"/>
                                <w:kinsoku w:val="0"/>
                                <w:overflowPunct w:val="0"/>
                                <w:spacing w:before="8"/>
                                <w:ind w:left="0"/>
                                <w:rPr>
                                  <w:sz w:val="12"/>
                                  <w:szCs w:val="12"/>
                                  <w:lang w:val="es-MX"/>
                                </w:rPr>
                              </w:pPr>
                            </w:p>
                            <w:p w14:paraId="23964D95" w14:textId="77777777" w:rsidR="00EB0E69" w:rsidRPr="00EB0E69" w:rsidRDefault="00EB0E69">
                              <w:pPr>
                                <w:pStyle w:val="BodyText"/>
                                <w:kinsoku w:val="0"/>
                                <w:overflowPunct w:val="0"/>
                                <w:spacing w:before="0"/>
                                <w:ind w:left="95" w:right="406"/>
                                <w:rPr>
                                  <w:sz w:val="13"/>
                                  <w:szCs w:val="13"/>
                                  <w:lang w:val="es-MX"/>
                                </w:rPr>
                              </w:pPr>
                              <w:r w:rsidRPr="00EB0E69">
                                <w:rPr>
                                  <w:sz w:val="13"/>
                                  <w:szCs w:val="13"/>
                                  <w:lang w:val="es-MX"/>
                                </w:rPr>
                                <w:t>Las listas “Fuentes de Ingreso para Niños” te ayudarán con la sección Ingreso de Niño.</w:t>
                              </w:r>
                            </w:p>
                            <w:p w14:paraId="23964D96" w14:textId="77777777" w:rsidR="00EB0E69" w:rsidRPr="00EB0E69" w:rsidRDefault="00EB0E69">
                              <w:pPr>
                                <w:pStyle w:val="BodyText"/>
                                <w:kinsoku w:val="0"/>
                                <w:overflowPunct w:val="0"/>
                                <w:spacing w:before="8"/>
                                <w:ind w:left="0"/>
                                <w:rPr>
                                  <w:sz w:val="12"/>
                                  <w:szCs w:val="12"/>
                                  <w:lang w:val="es-MX"/>
                                </w:rPr>
                              </w:pPr>
                            </w:p>
                            <w:p w14:paraId="23964D97" w14:textId="77777777" w:rsidR="00EB0E69" w:rsidRPr="00EB0E69" w:rsidRDefault="00EB0E69">
                              <w:pPr>
                                <w:pStyle w:val="BodyText"/>
                                <w:kinsoku w:val="0"/>
                                <w:overflowPunct w:val="0"/>
                                <w:spacing w:before="0"/>
                                <w:ind w:left="95" w:right="377"/>
                                <w:rPr>
                                  <w:sz w:val="13"/>
                                  <w:szCs w:val="13"/>
                                  <w:lang w:val="es-MX"/>
                                </w:rPr>
                              </w:pPr>
                              <w:r w:rsidRPr="00EB0E69">
                                <w:rPr>
                                  <w:sz w:val="13"/>
                                  <w:szCs w:val="13"/>
                                  <w:lang w:val="es-MX"/>
                                </w:rPr>
                                <w:t>Las listas “Fuentes de Ingreso para Adultos” te ayudarán con la sección Todos los Miembros Adultos de la Famili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964C42" id="Group 114" o:spid="_x0000_s1048" alt="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style="position:absolute;left:0;text-align:left;margin-left:17.85pt;margin-top:1.45pt;width:94.6pt;height:207.05pt;z-index:-251698176;mso-position-horizontal-relative:page;mso-position-vertical-relative:text" coordorigin="357,29" coordsize="1892,4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" o:allowincell="f">
                <v:shape id="Freeform 115" o:spid="_x0000_s1049" style="position:absolute;left:359;top:32;width:1887;height:4136;visibility:visible;mso-wrap-style:square;v-text-anchor:top" coordsize="1887,4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" path="m1707,4135l,4135,,,1707,r179,2069l1707,4135xe" filled="f" strokecolor="#231f20" strokeweight=".25pt">
                  <v:path arrowok="t" o:connecttype="custom" o:connectlocs="1707,4135;0,4135;0,0;1707,0;1886,2069;1707,4135" o:connectangles="0,0,0,0,0,0"/>
                </v:shape>
                <v:shape id="Text Box 116" o:spid="_x0000_s1050" type="#_x0000_t202" style="position:absolute;left:357;top:30;width:1892;height:4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xQAAANwAAAAPAAAAZHJzL2Rvd25yZXYueG1sRI9BawIx&#10;FITvQv9DeIXeNFGo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AVHVhtxQAAANwAAAAP&#10;AAAAAAAAAAAAAAAAAAcCAABkcnMvZG93bnJldi54bWxQSwUGAAAAAAMAAwC3AAAA+QIAAAAA&#10;" filled="f" stroked="f">
                  <v:textbox inset="0,0,0,0">
                    <w:txbxContent>
                      <w:p w14:paraId="23964D8B" w14:textId="77777777" w:rsidR="00EB0E69" w:rsidRPr="00EB0E69" w:rsidRDefault="00EB0E69">
                        <w:pPr>
                          <w:pStyle w:val="BodyText"/>
                          <w:kinsoku w:val="0"/>
                          <w:overflowPunct w:val="0"/>
                          <w:spacing w:before="0"/>
                          <w:ind w:left="0"/>
                          <w:rPr>
                            <w:sz w:val="12"/>
                            <w:szCs w:val="12"/>
                            <w:lang w:val="es-MX"/>
                          </w:rPr>
                        </w:pPr>
                      </w:p>
                      <w:p w14:paraId="23964D8C" w14:textId="77777777" w:rsidR="00EB0E69" w:rsidRPr="00EB0E69" w:rsidRDefault="00EB0E69">
                        <w:pPr>
                          <w:pStyle w:val="BodyText"/>
                          <w:kinsoku w:val="0"/>
                          <w:overflowPunct w:val="0"/>
                          <w:spacing w:before="0"/>
                          <w:ind w:left="0"/>
                          <w:rPr>
                            <w:sz w:val="12"/>
                            <w:szCs w:val="12"/>
                            <w:lang w:val="es-MX"/>
                          </w:rPr>
                        </w:pPr>
                      </w:p>
                      <w:p w14:paraId="23964D8D" w14:textId="77777777" w:rsidR="00EB0E69" w:rsidRPr="00EB0E69" w:rsidRDefault="00EB0E69">
                        <w:pPr>
                          <w:pStyle w:val="BodyText"/>
                          <w:kinsoku w:val="0"/>
                          <w:overflowPunct w:val="0"/>
                          <w:spacing w:before="0"/>
                          <w:ind w:left="0"/>
                          <w:rPr>
                            <w:sz w:val="12"/>
                            <w:szCs w:val="12"/>
                            <w:lang w:val="es-MX"/>
                          </w:rPr>
                        </w:pPr>
                      </w:p>
                      <w:p w14:paraId="23964D8E" w14:textId="77777777" w:rsidR="00EB0E69" w:rsidRPr="00EB0E69" w:rsidRDefault="00EB0E69">
                        <w:pPr>
                          <w:pStyle w:val="BodyText"/>
                          <w:kinsoku w:val="0"/>
                          <w:overflowPunct w:val="0"/>
                          <w:spacing w:before="0"/>
                          <w:ind w:left="0"/>
                          <w:rPr>
                            <w:sz w:val="12"/>
                            <w:szCs w:val="12"/>
                            <w:lang w:val="es-MX"/>
                          </w:rPr>
                        </w:pPr>
                      </w:p>
                      <w:p w14:paraId="23964D8F" w14:textId="77777777" w:rsidR="00EB0E69" w:rsidRPr="00EB0E69" w:rsidRDefault="00EB0E69">
                        <w:pPr>
                          <w:pStyle w:val="BodyText"/>
                          <w:kinsoku w:val="0"/>
                          <w:overflowPunct w:val="0"/>
                          <w:spacing w:before="0"/>
                          <w:ind w:left="0"/>
                          <w:rPr>
                            <w:sz w:val="12"/>
                            <w:szCs w:val="12"/>
                            <w:lang w:val="es-MX"/>
                          </w:rPr>
                        </w:pPr>
                      </w:p>
                      <w:p w14:paraId="23964D90" w14:textId="77777777" w:rsidR="00EB0E69" w:rsidRPr="00EB0E69" w:rsidRDefault="00EB0E69">
                        <w:pPr>
                          <w:pStyle w:val="BodyText"/>
                          <w:kinsoku w:val="0"/>
                          <w:overflowPunct w:val="0"/>
                          <w:spacing w:before="10"/>
                          <w:ind w:left="0"/>
                          <w:rPr>
                            <w:sz w:val="15"/>
                            <w:szCs w:val="15"/>
                            <w:lang w:val="es-MX"/>
                          </w:rPr>
                        </w:pPr>
                      </w:p>
                      <w:p w14:paraId="23964D91" w14:textId="77777777" w:rsidR="00EB0E69" w:rsidRPr="00EB0E69" w:rsidRDefault="00EB0E69">
                        <w:pPr>
                          <w:pStyle w:val="BodyText"/>
                          <w:kinsoku w:val="0"/>
                          <w:overflowPunct w:val="0"/>
                          <w:spacing w:before="0"/>
                          <w:ind w:left="95" w:right="377"/>
                          <w:rPr>
                            <w:sz w:val="13"/>
                            <w:szCs w:val="13"/>
                            <w:lang w:val="es-MX"/>
                          </w:rPr>
                        </w:pPr>
                        <w:r w:rsidRPr="00EB0E69">
                          <w:rPr>
                            <w:sz w:val="13"/>
                            <w:szCs w:val="13"/>
                            <w:lang w:val="es-MX"/>
                          </w:rPr>
                          <w:t>¿Está inseguro sobre qué ingreso incluir aquí?</w:t>
                        </w:r>
                      </w:p>
                      <w:p w14:paraId="23964D92" w14:textId="77777777" w:rsidR="00EB0E69" w:rsidRPr="00EB0E69" w:rsidRDefault="00EB0E69">
                        <w:pPr>
                          <w:pStyle w:val="BodyText"/>
                          <w:kinsoku w:val="0"/>
                          <w:overflowPunct w:val="0"/>
                          <w:spacing w:before="8"/>
                          <w:ind w:left="0"/>
                          <w:rPr>
                            <w:sz w:val="12"/>
                            <w:szCs w:val="12"/>
                            <w:lang w:val="es-MX"/>
                          </w:rPr>
                        </w:pPr>
                      </w:p>
                      <w:p w14:paraId="23964D93" w14:textId="77777777" w:rsidR="00EB0E69" w:rsidRPr="00EB0E69" w:rsidRDefault="00EB0E69">
                        <w:pPr>
                          <w:pStyle w:val="BodyText"/>
                          <w:kinsoku w:val="0"/>
                          <w:overflowPunct w:val="0"/>
                          <w:spacing w:before="0"/>
                          <w:ind w:left="95" w:right="356"/>
                          <w:rPr>
                            <w:sz w:val="13"/>
                            <w:szCs w:val="13"/>
                            <w:lang w:val="es-MX"/>
                          </w:rPr>
                        </w:pPr>
                        <w:r w:rsidRPr="00EB0E69">
                          <w:rPr>
                            <w:sz w:val="13"/>
                            <w:szCs w:val="13"/>
                            <w:lang w:val="es-MX"/>
                          </w:rPr>
                          <w:t xml:space="preserve">Voltee la página y mire las listas tituladas "Fuentes de Ingresos" para más información. </w:t>
                        </w:r>
                      </w:p>
                      <w:p w14:paraId="23964D94" w14:textId="77777777" w:rsidR="00EB0E69" w:rsidRPr="00EB0E69" w:rsidRDefault="00EB0E69">
                        <w:pPr>
                          <w:pStyle w:val="BodyText"/>
                          <w:kinsoku w:val="0"/>
                          <w:overflowPunct w:val="0"/>
                          <w:spacing w:before="8"/>
                          <w:ind w:left="0"/>
                          <w:rPr>
                            <w:sz w:val="12"/>
                            <w:szCs w:val="12"/>
                            <w:lang w:val="es-MX"/>
                          </w:rPr>
                        </w:pPr>
                      </w:p>
                      <w:p w14:paraId="23964D95" w14:textId="77777777" w:rsidR="00EB0E69" w:rsidRPr="00EB0E69" w:rsidRDefault="00EB0E69">
                        <w:pPr>
                          <w:pStyle w:val="BodyText"/>
                          <w:kinsoku w:val="0"/>
                          <w:overflowPunct w:val="0"/>
                          <w:spacing w:before="0"/>
                          <w:ind w:left="95" w:right="406"/>
                          <w:rPr>
                            <w:sz w:val="13"/>
                            <w:szCs w:val="13"/>
                            <w:lang w:val="es-MX"/>
                          </w:rPr>
                        </w:pPr>
                        <w:r w:rsidRPr="00EB0E69">
                          <w:rPr>
                            <w:sz w:val="13"/>
                            <w:szCs w:val="13"/>
                            <w:lang w:val="es-MX"/>
                          </w:rPr>
                          <w:t>Las listas “Fuentes de Ingreso para Niños” te ayudarán con la sección Ingreso de Niño.</w:t>
                        </w:r>
                      </w:p>
                      <w:p w14:paraId="23964D96" w14:textId="77777777" w:rsidR="00EB0E69" w:rsidRPr="00EB0E69" w:rsidRDefault="00EB0E69">
                        <w:pPr>
                          <w:pStyle w:val="BodyText"/>
                          <w:kinsoku w:val="0"/>
                          <w:overflowPunct w:val="0"/>
                          <w:spacing w:before="8"/>
                          <w:ind w:left="0"/>
                          <w:rPr>
                            <w:sz w:val="12"/>
                            <w:szCs w:val="12"/>
                            <w:lang w:val="es-MX"/>
                          </w:rPr>
                        </w:pPr>
                      </w:p>
                      <w:p w14:paraId="23964D97" w14:textId="77777777" w:rsidR="00EB0E69" w:rsidRPr="00EB0E69" w:rsidRDefault="00EB0E69">
                        <w:pPr>
                          <w:pStyle w:val="BodyText"/>
                          <w:kinsoku w:val="0"/>
                          <w:overflowPunct w:val="0"/>
                          <w:spacing w:before="0"/>
                          <w:ind w:left="95" w:right="377"/>
                          <w:rPr>
                            <w:sz w:val="13"/>
                            <w:szCs w:val="13"/>
                            <w:lang w:val="es-MX"/>
                          </w:rPr>
                        </w:pPr>
                        <w:r w:rsidRPr="00EB0E69">
                          <w:rPr>
                            <w:sz w:val="13"/>
                            <w:szCs w:val="13"/>
                            <w:lang w:val="es-MX"/>
                          </w:rPr>
                          <w:t>Las listas “Fuentes de Ingreso para Adultos” te ayudarán con la sección Todos los Miembros Adultos de la Familia</w:t>
                        </w:r>
                      </w:p>
                    </w:txbxContent>
                  </v:textbox>
                </v:shape>
                <w10:wrap anchorx="page"/>
              </v:group>
            </w:pict>
          </mc:Fallback>
        </mc:AlternateContent>
      </w:r>
      <w:r w:rsidR="00A51109">
        <w:rPr>
          <w:color w:val="231F20"/>
          <w:lang w:val="es-MX"/>
        </w:rPr>
        <w:t>R.</w:t>
      </w:r>
      <w:r w:rsidR="006A6658" w:rsidRPr="00973A87">
        <w:rPr>
          <w:color w:val="231F20"/>
          <w:lang w:val="es-MX"/>
        </w:rPr>
        <w:t xml:space="preserve"> </w:t>
      </w:r>
      <w:r w:rsidR="003E534F" w:rsidRPr="00973A87">
        <w:rPr>
          <w:color w:val="231F20"/>
          <w:lang w:val="es-MX"/>
        </w:rPr>
        <w:t>Ingreso de Niño</w:t>
      </w:r>
    </w:p>
    <w:p w14:paraId="23964B9F" w14:textId="77777777" w:rsidR="006A6658" w:rsidRPr="00973A87" w:rsidRDefault="003E534F">
      <w:pPr>
        <w:pStyle w:val="BodyText"/>
        <w:kinsoku w:val="0"/>
        <w:overflowPunct w:val="0"/>
        <w:spacing w:before="15" w:line="256" w:lineRule="auto"/>
        <w:ind w:left="2108" w:hanging="1"/>
        <w:rPr>
          <w:lang w:val="es-MX"/>
        </w:rPr>
      </w:pPr>
      <w:r w:rsidRPr="00973A87">
        <w:rPr>
          <w:lang w:val="es-MX"/>
        </w:rPr>
        <w:t xml:space="preserve">A veces los niños en el hogar ganan o reciben ingresos. Por favor, incluya el ingreso TOTAL recibido por todos los Miembros de la Familia enlistados en el PASO 1 aquí. </w:t>
      </w:r>
    </w:p>
    <w:p w14:paraId="23964BA0" w14:textId="77777777" w:rsidR="006A6658" w:rsidRPr="00973A87" w:rsidRDefault="006A6658">
      <w:pPr>
        <w:pStyle w:val="BodyText"/>
        <w:kinsoku w:val="0"/>
        <w:overflowPunct w:val="0"/>
        <w:spacing w:before="6"/>
        <w:ind w:left="0"/>
        <w:rPr>
          <w:sz w:val="13"/>
          <w:szCs w:val="13"/>
          <w:lang w:val="es-MX"/>
        </w:rPr>
      </w:pPr>
    </w:p>
    <w:p w14:paraId="23964BA1" w14:textId="77777777" w:rsidR="006A6658" w:rsidRPr="00973A87" w:rsidRDefault="006A6658">
      <w:pPr>
        <w:pStyle w:val="Heading3"/>
        <w:kinsoku w:val="0"/>
        <w:overflowPunct w:val="0"/>
        <w:ind w:left="2108"/>
        <w:rPr>
          <w:b w:val="0"/>
          <w:bCs w:val="0"/>
          <w:color w:val="000000"/>
          <w:lang w:val="es-MX"/>
        </w:rPr>
      </w:pPr>
      <w:r w:rsidRPr="00973A87">
        <w:rPr>
          <w:color w:val="231F20"/>
          <w:lang w:val="es-MX"/>
        </w:rPr>
        <w:t xml:space="preserve">B. </w:t>
      </w:r>
      <w:r w:rsidR="003E534F" w:rsidRPr="00973A87">
        <w:rPr>
          <w:color w:val="231F20"/>
          <w:lang w:val="es-MX"/>
        </w:rPr>
        <w:t>Todos los Miembros Adultos de la Familia (incluyéndote)</w:t>
      </w:r>
    </w:p>
    <w:p w14:paraId="23964BA2" w14:textId="77777777" w:rsidR="006A6658" w:rsidRPr="00973A87" w:rsidRDefault="006A6658">
      <w:pPr>
        <w:pStyle w:val="BodyText"/>
        <w:kinsoku w:val="0"/>
        <w:overflowPunct w:val="0"/>
        <w:spacing w:before="0"/>
        <w:ind w:left="0"/>
        <w:rPr>
          <w:b/>
          <w:bCs/>
          <w:sz w:val="12"/>
          <w:szCs w:val="12"/>
          <w:lang w:val="es-MX"/>
        </w:rPr>
      </w:pPr>
      <w:r w:rsidRPr="00973A87">
        <w:rPr>
          <w:rFonts w:ascii="Times New Roman" w:hAnsi="Times New Roman" w:cs="Times New Roman"/>
          <w:sz w:val="24"/>
          <w:szCs w:val="24"/>
          <w:lang w:val="es-MX"/>
        </w:rPr>
        <w:br w:type="column"/>
      </w:r>
    </w:p>
    <w:p w14:paraId="23964BA3" w14:textId="46C17390" w:rsidR="006A6658" w:rsidRPr="00973A87" w:rsidRDefault="003E534F">
      <w:pPr>
        <w:pStyle w:val="BodyText"/>
        <w:kinsoku w:val="0"/>
        <w:overflowPunct w:val="0"/>
        <w:spacing w:before="0"/>
        <w:ind w:left="1207"/>
        <w:rPr>
          <w:color w:val="000000"/>
          <w:sz w:val="12"/>
          <w:szCs w:val="12"/>
          <w:lang w:val="es-MX"/>
        </w:rPr>
      </w:pPr>
      <w:r w:rsidRPr="00973A87">
        <w:rPr>
          <w:b/>
          <w:bCs/>
          <w:sz w:val="11"/>
          <w:szCs w:val="11"/>
          <w:lang w:val="es-MX"/>
        </w:rPr>
        <w:t>I</w:t>
      </w:r>
      <w:r w:rsidRPr="00973A87">
        <w:rPr>
          <w:color w:val="231F20"/>
          <w:spacing w:val="-2"/>
          <w:sz w:val="12"/>
          <w:szCs w:val="12"/>
          <w:lang w:val="es-MX"/>
        </w:rPr>
        <w:t>ngreso de niño</w:t>
      </w:r>
    </w:p>
    <w:p w14:paraId="23964BA4" w14:textId="40FF9A6F" w:rsidR="006A6658" w:rsidRPr="00973A87" w:rsidRDefault="008365D1">
      <w:pPr>
        <w:pStyle w:val="BodyText"/>
        <w:kinsoku w:val="0"/>
        <w:overflowPunct w:val="0"/>
        <w:spacing w:before="103"/>
        <w:ind w:left="238"/>
        <w:jc w:val="center"/>
        <w:rPr>
          <w:color w:val="000000"/>
          <w:sz w:val="24"/>
          <w:szCs w:val="24"/>
          <w:lang w:val="es-MX"/>
        </w:rPr>
      </w:pPr>
      <w:r>
        <w:rPr>
          <w:noProof/>
        </w:rPr>
        <mc:AlternateContent>
          <mc:Choice Requires="wpg">
            <w:drawing>
              <wp:anchor distT="0" distB="0" distL="114300" distR="114300" simplePos="0" relativeHeight="251619328" behindDoc="1" locked="0" layoutInCell="0" allowOverlap="1" wp14:anchorId="23964C44" wp14:editId="23964C45">
                <wp:simplePos x="0" y="0"/>
                <wp:positionH relativeFrom="page">
                  <wp:posOffset>6656705</wp:posOffset>
                </wp:positionH>
                <wp:positionV relativeFrom="paragraph">
                  <wp:posOffset>19050</wp:posOffset>
                </wp:positionV>
                <wp:extent cx="716915" cy="245745"/>
                <wp:effectExtent l="0" t="0" r="26035" b="20955"/>
                <wp:wrapNone/>
                <wp:docPr id="494"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915" cy="245745"/>
                          <a:chOff x="10483" y="186"/>
                          <a:chExt cx="1129" cy="387"/>
                        </a:xfrm>
                      </wpg:grpSpPr>
                      <wps:wsp>
                        <wps:cNvPr id="495" name="Freeform 118"/>
                        <wps:cNvSpPr>
                          <a:spLocks/>
                        </wps:cNvSpPr>
                        <wps:spPr bwMode="auto">
                          <a:xfrm>
                            <a:off x="10486" y="188"/>
                            <a:ext cx="282" cy="382"/>
                          </a:xfrm>
                          <a:custGeom>
                            <a:avLst/>
                            <a:gdLst>
                              <a:gd name="T0" fmla="*/ 0 w 282"/>
                              <a:gd name="T1" fmla="*/ 381 h 382"/>
                              <a:gd name="T2" fmla="*/ 281 w 282"/>
                              <a:gd name="T3" fmla="*/ 381 h 382"/>
                              <a:gd name="T4" fmla="*/ 281 w 282"/>
                              <a:gd name="T5" fmla="*/ 0 h 382"/>
                              <a:gd name="T6" fmla="*/ 0 w 282"/>
                              <a:gd name="T7" fmla="*/ 0 h 382"/>
                              <a:gd name="T8" fmla="*/ 0 w 282"/>
                              <a:gd name="T9" fmla="*/ 381 h 382"/>
                            </a:gdLst>
                            <a:ahLst/>
                            <a:cxnLst>
                              <a:cxn ang="0">
                                <a:pos x="T0" y="T1"/>
                              </a:cxn>
                              <a:cxn ang="0">
                                <a:pos x="T2" y="T3"/>
                              </a:cxn>
                              <a:cxn ang="0">
                                <a:pos x="T4" y="T5"/>
                              </a:cxn>
                              <a:cxn ang="0">
                                <a:pos x="T6" y="T7"/>
                              </a:cxn>
                              <a:cxn ang="0">
                                <a:pos x="T8" y="T9"/>
                              </a:cxn>
                            </a:cxnLst>
                            <a:rect l="0" t="0" r="r" b="b"/>
                            <a:pathLst>
                              <a:path w="282" h="382">
                                <a:moveTo>
                                  <a:pt x="0" y="381"/>
                                </a:moveTo>
                                <a:lnTo>
                                  <a:pt x="281" y="381"/>
                                </a:lnTo>
                                <a:lnTo>
                                  <a:pt x="281" y="0"/>
                                </a:lnTo>
                                <a:lnTo>
                                  <a:pt x="0" y="0"/>
                                </a:lnTo>
                                <a:lnTo>
                                  <a:pt x="0" y="381"/>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6" name="Freeform 119"/>
                        <wps:cNvSpPr>
                          <a:spLocks/>
                        </wps:cNvSpPr>
                        <wps:spPr bwMode="auto">
                          <a:xfrm>
                            <a:off x="10766" y="188"/>
                            <a:ext cx="282" cy="382"/>
                          </a:xfrm>
                          <a:custGeom>
                            <a:avLst/>
                            <a:gdLst>
                              <a:gd name="T0" fmla="*/ 0 w 282"/>
                              <a:gd name="T1" fmla="*/ 381 h 382"/>
                              <a:gd name="T2" fmla="*/ 281 w 282"/>
                              <a:gd name="T3" fmla="*/ 381 h 382"/>
                              <a:gd name="T4" fmla="*/ 281 w 282"/>
                              <a:gd name="T5" fmla="*/ 0 h 382"/>
                              <a:gd name="T6" fmla="*/ 0 w 282"/>
                              <a:gd name="T7" fmla="*/ 0 h 382"/>
                              <a:gd name="T8" fmla="*/ 0 w 282"/>
                              <a:gd name="T9" fmla="*/ 381 h 382"/>
                            </a:gdLst>
                            <a:ahLst/>
                            <a:cxnLst>
                              <a:cxn ang="0">
                                <a:pos x="T0" y="T1"/>
                              </a:cxn>
                              <a:cxn ang="0">
                                <a:pos x="T2" y="T3"/>
                              </a:cxn>
                              <a:cxn ang="0">
                                <a:pos x="T4" y="T5"/>
                              </a:cxn>
                              <a:cxn ang="0">
                                <a:pos x="T6" y="T7"/>
                              </a:cxn>
                              <a:cxn ang="0">
                                <a:pos x="T8" y="T9"/>
                              </a:cxn>
                            </a:cxnLst>
                            <a:rect l="0" t="0" r="r" b="b"/>
                            <a:pathLst>
                              <a:path w="282" h="382">
                                <a:moveTo>
                                  <a:pt x="0" y="381"/>
                                </a:moveTo>
                                <a:lnTo>
                                  <a:pt x="281" y="381"/>
                                </a:lnTo>
                                <a:lnTo>
                                  <a:pt x="281" y="0"/>
                                </a:lnTo>
                                <a:lnTo>
                                  <a:pt x="0" y="0"/>
                                </a:lnTo>
                                <a:lnTo>
                                  <a:pt x="0" y="381"/>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 name="Freeform 120"/>
                        <wps:cNvSpPr>
                          <a:spLocks/>
                        </wps:cNvSpPr>
                        <wps:spPr bwMode="auto">
                          <a:xfrm>
                            <a:off x="11047" y="188"/>
                            <a:ext cx="282" cy="382"/>
                          </a:xfrm>
                          <a:custGeom>
                            <a:avLst/>
                            <a:gdLst>
                              <a:gd name="T0" fmla="*/ 0 w 282"/>
                              <a:gd name="T1" fmla="*/ 381 h 382"/>
                              <a:gd name="T2" fmla="*/ 281 w 282"/>
                              <a:gd name="T3" fmla="*/ 381 h 382"/>
                              <a:gd name="T4" fmla="*/ 281 w 282"/>
                              <a:gd name="T5" fmla="*/ 0 h 382"/>
                              <a:gd name="T6" fmla="*/ 0 w 282"/>
                              <a:gd name="T7" fmla="*/ 0 h 382"/>
                              <a:gd name="T8" fmla="*/ 0 w 282"/>
                              <a:gd name="T9" fmla="*/ 381 h 382"/>
                            </a:gdLst>
                            <a:ahLst/>
                            <a:cxnLst>
                              <a:cxn ang="0">
                                <a:pos x="T0" y="T1"/>
                              </a:cxn>
                              <a:cxn ang="0">
                                <a:pos x="T2" y="T3"/>
                              </a:cxn>
                              <a:cxn ang="0">
                                <a:pos x="T4" y="T5"/>
                              </a:cxn>
                              <a:cxn ang="0">
                                <a:pos x="T6" y="T7"/>
                              </a:cxn>
                              <a:cxn ang="0">
                                <a:pos x="T8" y="T9"/>
                              </a:cxn>
                            </a:cxnLst>
                            <a:rect l="0" t="0" r="r" b="b"/>
                            <a:pathLst>
                              <a:path w="282" h="382">
                                <a:moveTo>
                                  <a:pt x="0" y="381"/>
                                </a:moveTo>
                                <a:lnTo>
                                  <a:pt x="281" y="381"/>
                                </a:lnTo>
                                <a:lnTo>
                                  <a:pt x="281" y="0"/>
                                </a:lnTo>
                                <a:lnTo>
                                  <a:pt x="0" y="0"/>
                                </a:lnTo>
                                <a:lnTo>
                                  <a:pt x="0" y="381"/>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 name="Freeform 121"/>
                        <wps:cNvSpPr>
                          <a:spLocks/>
                        </wps:cNvSpPr>
                        <wps:spPr bwMode="auto">
                          <a:xfrm>
                            <a:off x="11329" y="188"/>
                            <a:ext cx="282" cy="382"/>
                          </a:xfrm>
                          <a:custGeom>
                            <a:avLst/>
                            <a:gdLst>
                              <a:gd name="T0" fmla="*/ 0 w 282"/>
                              <a:gd name="T1" fmla="*/ 381 h 382"/>
                              <a:gd name="T2" fmla="*/ 281 w 282"/>
                              <a:gd name="T3" fmla="*/ 381 h 382"/>
                              <a:gd name="T4" fmla="*/ 281 w 282"/>
                              <a:gd name="T5" fmla="*/ 0 h 382"/>
                              <a:gd name="T6" fmla="*/ 0 w 282"/>
                              <a:gd name="T7" fmla="*/ 0 h 382"/>
                              <a:gd name="T8" fmla="*/ 0 w 282"/>
                              <a:gd name="T9" fmla="*/ 381 h 382"/>
                            </a:gdLst>
                            <a:ahLst/>
                            <a:cxnLst>
                              <a:cxn ang="0">
                                <a:pos x="T0" y="T1"/>
                              </a:cxn>
                              <a:cxn ang="0">
                                <a:pos x="T2" y="T3"/>
                              </a:cxn>
                              <a:cxn ang="0">
                                <a:pos x="T4" y="T5"/>
                              </a:cxn>
                              <a:cxn ang="0">
                                <a:pos x="T6" y="T7"/>
                              </a:cxn>
                              <a:cxn ang="0">
                                <a:pos x="T8" y="T9"/>
                              </a:cxn>
                            </a:cxnLst>
                            <a:rect l="0" t="0" r="r" b="b"/>
                            <a:pathLst>
                              <a:path w="282" h="382">
                                <a:moveTo>
                                  <a:pt x="0" y="381"/>
                                </a:moveTo>
                                <a:lnTo>
                                  <a:pt x="281" y="381"/>
                                </a:lnTo>
                                <a:lnTo>
                                  <a:pt x="281" y="0"/>
                                </a:lnTo>
                                <a:lnTo>
                                  <a:pt x="0" y="0"/>
                                </a:lnTo>
                                <a:lnTo>
                                  <a:pt x="0" y="381"/>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5A8BAC" id="Group 117" o:spid="_x0000_s1026" style="position:absolute;margin-left:524.15pt;margin-top:1.5pt;width:56.45pt;height:19.35pt;z-index:-251697152;mso-position-horizontal-relative:page" coordorigin="10483,186" coordsize="1129,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" o:allowincell="f">
                <v:shape id="Freeform 118" o:spid="_x0000_s1027" style="position:absolute;left:10486;top:188;width:282;height:382;visibility:visible;mso-wrap-style:square;v-text-anchor:top" coordsize="28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" path="m,381r281,l281,,,,,381xe" filled="f" strokecolor="#808285" strokeweight=".25pt">
                  <v:path arrowok="t" o:connecttype="custom" o:connectlocs="0,381;281,381;281,0;0,0;0,381" o:connectangles="0,0,0,0,0"/>
                </v:shape>
                <v:shape id="Freeform 119" o:spid="_x0000_s1028" style="position:absolute;left:10766;top:188;width:282;height:382;visibility:visible;mso-wrap-style:square;v-text-anchor:top" coordsize="28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" path="m,381r281,l281,,,,,381xe" filled="f" strokecolor="#808285" strokeweight=".25pt">
                  <v:path arrowok="t" o:connecttype="custom" o:connectlocs="0,381;281,381;281,0;0,0;0,381" o:connectangles="0,0,0,0,0"/>
                </v:shape>
                <v:shape id="Freeform 120" o:spid="_x0000_s1029" style="position:absolute;left:11047;top:188;width:282;height:382;visibility:visible;mso-wrap-style:square;v-text-anchor:top" coordsize="28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" path="m,381r281,l281,,,,,381xe" filled="f" strokecolor="#808285" strokeweight=".25pt">
                  <v:path arrowok="t" o:connecttype="custom" o:connectlocs="0,381;281,381;281,0;0,0;0,381" o:connectangles="0,0,0,0,0"/>
                </v:shape>
                <v:shape id="Freeform 121" o:spid="_x0000_s1030" style="position:absolute;left:11329;top:188;width:282;height:382;visibility:visible;mso-wrap-style:square;v-text-anchor:top" coordsize="28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" path="m,381r281,l281,,,,,381xe" filled="f" strokecolor="#808285" strokeweight=".25pt">
                  <v:path arrowok="t" o:connecttype="custom" o:connectlocs="0,381;281,381;281,0;0,0;0,381" o:connectangles="0,0,0,0,0"/>
                </v:shape>
                <w10:wrap anchorx="page"/>
              </v:group>
            </w:pict>
          </mc:Fallback>
        </mc:AlternateContent>
      </w:r>
      <w:r w:rsidR="006A6658" w:rsidRPr="00973A87">
        <w:rPr>
          <w:b/>
          <w:bCs/>
          <w:color w:val="231F20"/>
          <w:sz w:val="24"/>
          <w:szCs w:val="24"/>
          <w:lang w:val="es-MX"/>
        </w:rPr>
        <w:t>$</w:t>
      </w:r>
    </w:p>
    <w:p w14:paraId="23964BA5" w14:textId="77777777" w:rsidR="006A6658" w:rsidRPr="00973A87" w:rsidRDefault="006A6658">
      <w:pPr>
        <w:pStyle w:val="BodyText"/>
        <w:kinsoku w:val="0"/>
        <w:overflowPunct w:val="0"/>
        <w:spacing w:before="60"/>
        <w:ind w:left="1085"/>
        <w:rPr>
          <w:color w:val="000000"/>
          <w:sz w:val="12"/>
          <w:szCs w:val="12"/>
          <w:lang w:val="es-MX"/>
        </w:rPr>
      </w:pPr>
      <w:r w:rsidRPr="00973A87">
        <w:rPr>
          <w:rFonts w:ascii="Times New Roman" w:hAnsi="Times New Roman" w:cs="Times New Roman"/>
          <w:sz w:val="24"/>
          <w:szCs w:val="24"/>
          <w:lang w:val="es-MX"/>
        </w:rPr>
        <w:br w:type="column"/>
      </w:r>
      <w:r w:rsidR="003E534F" w:rsidRPr="00973A87">
        <w:rPr>
          <w:color w:val="231F20"/>
          <w:sz w:val="12"/>
          <w:szCs w:val="12"/>
          <w:lang w:val="es-MX"/>
        </w:rPr>
        <w:t>¿Qué tan frecuente</w:t>
      </w:r>
      <w:r w:rsidRPr="00973A87">
        <w:rPr>
          <w:color w:val="231F20"/>
          <w:sz w:val="12"/>
          <w:szCs w:val="12"/>
          <w:lang w:val="es-MX"/>
        </w:rPr>
        <w:t>?</w:t>
      </w:r>
    </w:p>
    <w:p w14:paraId="23964BA6" w14:textId="77777777" w:rsidR="006A6658" w:rsidRPr="00973A87" w:rsidRDefault="006A6658">
      <w:pPr>
        <w:pStyle w:val="BodyText"/>
        <w:kinsoku w:val="0"/>
        <w:overflowPunct w:val="0"/>
        <w:spacing w:before="60"/>
        <w:ind w:left="1085"/>
        <w:rPr>
          <w:color w:val="000000"/>
          <w:sz w:val="12"/>
          <w:szCs w:val="12"/>
          <w:lang w:val="es-MX"/>
        </w:rPr>
        <w:sectPr w:rsidR="006A6658" w:rsidRPr="00973A87">
          <w:type w:val="continuous"/>
          <w:pgSz w:w="15840" w:h="12240" w:orient="landscape"/>
          <w:pgMar w:top="280" w:right="240" w:bottom="0" w:left="240" w:header="720" w:footer="720" w:gutter="0"/>
          <w:cols w:num="3" w:space="720" w:equalWidth="0">
            <w:col w:w="8999" w:space="40"/>
            <w:col w:w="1887" w:space="40"/>
            <w:col w:w="4394"/>
          </w:cols>
          <w:noEndnote/>
        </w:sectPr>
      </w:pPr>
    </w:p>
    <w:p w14:paraId="23964BA7" w14:textId="6615F155" w:rsidR="006A6658" w:rsidRPr="00973A87" w:rsidRDefault="003E534F" w:rsidP="00A72F02">
      <w:pPr>
        <w:pStyle w:val="BodyText"/>
        <w:kinsoku w:val="0"/>
        <w:overflowPunct w:val="0"/>
        <w:spacing w:before="0" w:line="259" w:lineRule="auto"/>
        <w:ind w:left="2108" w:right="330"/>
        <w:rPr>
          <w:color w:val="000000"/>
          <w:lang w:val="es-MX"/>
        </w:rPr>
      </w:pPr>
      <w:r w:rsidRPr="00973A87">
        <w:rPr>
          <w:color w:val="231F20"/>
          <w:lang w:val="es-MX"/>
        </w:rPr>
        <w:t>Enlista todos los Miembros de la Familia no enlistados en el PASO 1 (incluyéndote</w:t>
      </w:r>
      <w:r w:rsidR="006A6658" w:rsidRPr="00973A87">
        <w:rPr>
          <w:color w:val="231F20"/>
          <w:lang w:val="es-MX"/>
        </w:rPr>
        <w:t xml:space="preserve">) </w:t>
      </w:r>
      <w:r w:rsidRPr="00973A87">
        <w:rPr>
          <w:color w:val="231F20"/>
          <w:lang w:val="es-MX"/>
        </w:rPr>
        <w:t>aún si no reciben ningún ingreso. Por cada Miembro de la Familia enlistado</w:t>
      </w:r>
      <w:r w:rsidR="006A6658" w:rsidRPr="00973A87">
        <w:rPr>
          <w:color w:val="231F20"/>
          <w:lang w:val="es-MX"/>
        </w:rPr>
        <w:t xml:space="preserve">, </w:t>
      </w:r>
      <w:r w:rsidRPr="00973A87">
        <w:rPr>
          <w:color w:val="231F20"/>
          <w:lang w:val="es-MX"/>
        </w:rPr>
        <w:t>si reciben un ingreso, reporte el total bruto del ingreso (antes de impuestos) por cada fuente en dólares cerrados (no centavos) solamente. Si no reciben ingresos de ninguna fuente, escriba '0'</w:t>
      </w:r>
      <w:r w:rsidR="00EB0E69" w:rsidRPr="00973A87">
        <w:rPr>
          <w:color w:val="231F20"/>
          <w:lang w:val="es-MX"/>
        </w:rPr>
        <w:t xml:space="preserve"> o deje los espacios en blanco, está certificando (prometiendo) que no hay ningún ingreso para reportar</w:t>
      </w:r>
      <w:r w:rsidR="006A6658" w:rsidRPr="00973A87">
        <w:rPr>
          <w:color w:val="231F20"/>
          <w:lang w:val="es-MX"/>
        </w:rPr>
        <w:t>.</w:t>
      </w:r>
    </w:p>
    <w:p w14:paraId="23964BA8" w14:textId="77777777" w:rsidR="006A6658" w:rsidRPr="00973A87" w:rsidRDefault="006A6658">
      <w:pPr>
        <w:pStyle w:val="BodyText"/>
        <w:kinsoku w:val="0"/>
        <w:overflowPunct w:val="0"/>
        <w:spacing w:before="17" w:line="259" w:lineRule="auto"/>
        <w:ind w:left="2108" w:right="330"/>
        <w:rPr>
          <w:color w:val="000000"/>
          <w:lang w:val="es-MX"/>
        </w:rPr>
        <w:sectPr w:rsidR="006A6658" w:rsidRPr="00973A87">
          <w:type w:val="continuous"/>
          <w:pgSz w:w="15840" w:h="12240" w:orient="landscape"/>
          <w:pgMar w:top="280" w:right="240" w:bottom="0" w:left="240" w:header="720" w:footer="720" w:gutter="0"/>
          <w:cols w:space="720" w:equalWidth="0">
            <w:col w:w="15360"/>
          </w:cols>
          <w:noEndnote/>
        </w:sectPr>
      </w:pPr>
    </w:p>
    <w:p w14:paraId="23964BA9" w14:textId="77777777" w:rsidR="006A6658" w:rsidRPr="00973A87" w:rsidRDefault="006A6658">
      <w:pPr>
        <w:pStyle w:val="BodyText"/>
        <w:kinsoku w:val="0"/>
        <w:overflowPunct w:val="0"/>
        <w:spacing w:before="0"/>
        <w:ind w:left="0"/>
        <w:rPr>
          <w:sz w:val="12"/>
          <w:szCs w:val="12"/>
          <w:lang w:val="es-MX"/>
        </w:rPr>
      </w:pPr>
    </w:p>
    <w:p w14:paraId="23964BAA" w14:textId="77777777" w:rsidR="006A6658" w:rsidRPr="00973A87" w:rsidRDefault="006A6658">
      <w:pPr>
        <w:pStyle w:val="BodyText"/>
        <w:kinsoku w:val="0"/>
        <w:overflowPunct w:val="0"/>
        <w:spacing w:before="2"/>
        <w:ind w:left="0"/>
        <w:rPr>
          <w:sz w:val="11"/>
          <w:szCs w:val="11"/>
          <w:lang w:val="es-MX"/>
        </w:rPr>
      </w:pPr>
    </w:p>
    <w:p w14:paraId="23964BAB" w14:textId="77777777" w:rsidR="006A6658" w:rsidRPr="00973A87" w:rsidRDefault="008365D1">
      <w:pPr>
        <w:pStyle w:val="BodyText"/>
        <w:kinsoku w:val="0"/>
        <w:overflowPunct w:val="0"/>
        <w:spacing w:before="0"/>
        <w:ind w:left="2100"/>
        <w:rPr>
          <w:color w:val="000000"/>
          <w:sz w:val="12"/>
          <w:szCs w:val="12"/>
          <w:lang w:val="es-MX"/>
        </w:rPr>
      </w:pPr>
      <w:r>
        <w:rPr>
          <w:noProof/>
        </w:rPr>
        <mc:AlternateContent>
          <mc:Choice Requires="wpg">
            <w:drawing>
              <wp:anchor distT="0" distB="0" distL="114300" distR="114300" simplePos="0" relativeHeight="251625472" behindDoc="1" locked="0" layoutInCell="0" allowOverlap="1" wp14:anchorId="23964C4E" wp14:editId="23964C4F">
                <wp:simplePos x="0" y="0"/>
                <wp:positionH relativeFrom="page">
                  <wp:posOffset>4337050</wp:posOffset>
                </wp:positionH>
                <wp:positionV relativeFrom="paragraph">
                  <wp:posOffset>167005</wp:posOffset>
                </wp:positionV>
                <wp:extent cx="128905" cy="133985"/>
                <wp:effectExtent l="0" t="0" r="4445" b="0"/>
                <wp:wrapNone/>
                <wp:docPr id="46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6830" y="263"/>
                          <a:chExt cx="203" cy="211"/>
                        </a:xfrm>
                      </wpg:grpSpPr>
                      <wps:wsp>
                        <wps:cNvPr id="469" name="Freeform 144"/>
                        <wps:cNvSpPr>
                          <a:spLocks/>
                        </wps:cNvSpPr>
                        <wps:spPr bwMode="auto">
                          <a:xfrm>
                            <a:off x="6841"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70" name="Group 145"/>
                        <wpg:cNvGrpSpPr>
                          <a:grpSpLocks/>
                        </wpg:cNvGrpSpPr>
                        <wpg:grpSpPr bwMode="auto">
                          <a:xfrm>
                            <a:off x="6830" y="263"/>
                            <a:ext cx="203" cy="211"/>
                            <a:chOff x="6830" y="263"/>
                            <a:chExt cx="203" cy="211"/>
                          </a:xfrm>
                        </wpg:grpSpPr>
                        <wps:wsp>
                          <wps:cNvPr id="471" name="Freeform 146"/>
                          <wps:cNvSpPr>
                            <a:spLocks/>
                          </wps:cNvSpPr>
                          <wps:spPr bwMode="auto">
                            <a:xfrm>
                              <a:off x="6830"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2" name="Freeform 147"/>
                          <wps:cNvSpPr>
                            <a:spLocks/>
                          </wps:cNvSpPr>
                          <wps:spPr bwMode="auto">
                            <a:xfrm>
                              <a:off x="6830"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D301C5" id="Group 143" o:spid="_x0000_s1026" style="position:absolute;margin-left:341.5pt;margin-top:13.15pt;width:10.15pt;height:10.55pt;z-index:-251691008;mso-position-horizontal-relative:page" coordorigin="6830,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" o:allowincell="f">
                <v:shape id="Freeform 144" o:spid="_x0000_s1027" style="position:absolute;left:6841;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45" o:spid="_x0000_s1028" style="position:absolute;left:6830;top:263;width:203;height:211" coordorigin="6830,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Freeform 146" o:spid="_x0000_s1029" style="position:absolute;left:6830;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47" o:spid="_x0000_s1030" style="position:absolute;left:6830;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27520" behindDoc="1" locked="0" layoutInCell="0" allowOverlap="1" wp14:anchorId="23964C50" wp14:editId="23964C51">
                <wp:simplePos x="0" y="0"/>
                <wp:positionH relativeFrom="page">
                  <wp:posOffset>4910455</wp:posOffset>
                </wp:positionH>
                <wp:positionV relativeFrom="paragraph">
                  <wp:posOffset>167005</wp:posOffset>
                </wp:positionV>
                <wp:extent cx="128905" cy="133985"/>
                <wp:effectExtent l="0" t="0" r="4445" b="0"/>
                <wp:wrapNone/>
                <wp:docPr id="458"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7733" y="263"/>
                          <a:chExt cx="203" cy="211"/>
                        </a:xfrm>
                      </wpg:grpSpPr>
                      <wps:wsp>
                        <wps:cNvPr id="459" name="Freeform 154"/>
                        <wps:cNvSpPr>
                          <a:spLocks/>
                        </wps:cNvSpPr>
                        <wps:spPr bwMode="auto">
                          <a:xfrm>
                            <a:off x="7744"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60" name="Group 155"/>
                        <wpg:cNvGrpSpPr>
                          <a:grpSpLocks/>
                        </wpg:cNvGrpSpPr>
                        <wpg:grpSpPr bwMode="auto">
                          <a:xfrm>
                            <a:off x="7733" y="263"/>
                            <a:ext cx="203" cy="211"/>
                            <a:chOff x="7733" y="263"/>
                            <a:chExt cx="203" cy="211"/>
                          </a:xfrm>
                        </wpg:grpSpPr>
                        <wps:wsp>
                          <wps:cNvPr id="461" name="Freeform 156"/>
                          <wps:cNvSpPr>
                            <a:spLocks/>
                          </wps:cNvSpPr>
                          <wps:spPr bwMode="auto">
                            <a:xfrm>
                              <a:off x="7733"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2" name="Freeform 157"/>
                          <wps:cNvSpPr>
                            <a:spLocks/>
                          </wps:cNvSpPr>
                          <wps:spPr bwMode="auto">
                            <a:xfrm>
                              <a:off x="7733"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E5C3A4A" id="Group 153" o:spid="_x0000_s1026" style="position:absolute;margin-left:386.65pt;margin-top:13.15pt;width:10.15pt;height:10.55pt;z-index:-251688960;mso-position-horizontal-relative:page" coordorigin="7733,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" o:allowincell="f">
                <v:shape id="Freeform 154" o:spid="_x0000_s1027" style="position:absolute;left:7744;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55" o:spid="_x0000_s1028" style="position:absolute;left:7733;top:263;width:203;height:211" coordorigin="7733,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156" o:spid="_x0000_s1029" style="position:absolute;left:7733;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57" o:spid="_x0000_s1030" style="position:absolute;left:7733;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28544" behindDoc="1" locked="0" layoutInCell="0" allowOverlap="1" wp14:anchorId="23964C52" wp14:editId="23964C53">
                <wp:simplePos x="0" y="0"/>
                <wp:positionH relativeFrom="page">
                  <wp:posOffset>6527165</wp:posOffset>
                </wp:positionH>
                <wp:positionV relativeFrom="paragraph">
                  <wp:posOffset>167005</wp:posOffset>
                </wp:positionV>
                <wp:extent cx="128905" cy="133985"/>
                <wp:effectExtent l="0" t="0" r="4445" b="0"/>
                <wp:wrapNone/>
                <wp:docPr id="453"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0279" y="263"/>
                          <a:chExt cx="203" cy="211"/>
                        </a:xfrm>
                      </wpg:grpSpPr>
                      <wps:wsp>
                        <wps:cNvPr id="454" name="Freeform 159"/>
                        <wps:cNvSpPr>
                          <a:spLocks/>
                        </wps:cNvSpPr>
                        <wps:spPr bwMode="auto">
                          <a:xfrm>
                            <a:off x="10290"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5" name="Group 160"/>
                        <wpg:cNvGrpSpPr>
                          <a:grpSpLocks/>
                        </wpg:cNvGrpSpPr>
                        <wpg:grpSpPr bwMode="auto">
                          <a:xfrm>
                            <a:off x="10279" y="263"/>
                            <a:ext cx="203" cy="211"/>
                            <a:chOff x="10279" y="263"/>
                            <a:chExt cx="203" cy="211"/>
                          </a:xfrm>
                        </wpg:grpSpPr>
                        <wps:wsp>
                          <wps:cNvPr id="456" name="Freeform 161"/>
                          <wps:cNvSpPr>
                            <a:spLocks/>
                          </wps:cNvSpPr>
                          <wps:spPr bwMode="auto">
                            <a:xfrm>
                              <a:off x="10279"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Freeform 162"/>
                          <wps:cNvSpPr>
                            <a:spLocks/>
                          </wps:cNvSpPr>
                          <wps:spPr bwMode="auto">
                            <a:xfrm>
                              <a:off x="10279"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B1D27B" id="Group 158" o:spid="_x0000_s1026" style="position:absolute;margin-left:513.95pt;margin-top:13.15pt;width:10.15pt;height:10.55pt;z-index:-251687936;mso-position-horizontal-relative:page" coordorigin="10279,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" o:allowincell="f">
                <v:shape id="Freeform 159" o:spid="_x0000_s1027" style="position:absolute;left:10290;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60" o:spid="_x0000_s1028" style="position:absolute;left:10279;top:263;width:203;height:211" coordorigin="10279,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161" o:spid="_x0000_s1029" style="position:absolute;left:10279;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62" o:spid="_x0000_s1030" style="position:absolute;left:10279;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29568" behindDoc="1" locked="0" layoutInCell="0" allowOverlap="1" wp14:anchorId="23964C54" wp14:editId="23964C55">
                <wp:simplePos x="0" y="0"/>
                <wp:positionH relativeFrom="page">
                  <wp:posOffset>6814185</wp:posOffset>
                </wp:positionH>
                <wp:positionV relativeFrom="paragraph">
                  <wp:posOffset>167005</wp:posOffset>
                </wp:positionV>
                <wp:extent cx="128905" cy="133985"/>
                <wp:effectExtent l="0" t="0" r="4445" b="0"/>
                <wp:wrapNone/>
                <wp:docPr id="448"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0731" y="263"/>
                          <a:chExt cx="203" cy="211"/>
                        </a:xfrm>
                      </wpg:grpSpPr>
                      <wps:wsp>
                        <wps:cNvPr id="449" name="Freeform 164"/>
                        <wps:cNvSpPr>
                          <a:spLocks/>
                        </wps:cNvSpPr>
                        <wps:spPr bwMode="auto">
                          <a:xfrm>
                            <a:off x="10742"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0" name="Group 165"/>
                        <wpg:cNvGrpSpPr>
                          <a:grpSpLocks/>
                        </wpg:cNvGrpSpPr>
                        <wpg:grpSpPr bwMode="auto">
                          <a:xfrm>
                            <a:off x="10731" y="263"/>
                            <a:ext cx="203" cy="211"/>
                            <a:chOff x="10731" y="263"/>
                            <a:chExt cx="203" cy="211"/>
                          </a:xfrm>
                        </wpg:grpSpPr>
                        <wps:wsp>
                          <wps:cNvPr id="451" name="Freeform 166"/>
                          <wps:cNvSpPr>
                            <a:spLocks/>
                          </wps:cNvSpPr>
                          <wps:spPr bwMode="auto">
                            <a:xfrm>
                              <a:off x="10731"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Freeform 167"/>
                          <wps:cNvSpPr>
                            <a:spLocks/>
                          </wps:cNvSpPr>
                          <wps:spPr bwMode="auto">
                            <a:xfrm>
                              <a:off x="10731"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8F19C0" id="Group 163" o:spid="_x0000_s1026" style="position:absolute;margin-left:536.55pt;margin-top:13.15pt;width:10.15pt;height:10.55pt;z-index:-251686912;mso-position-horizontal-relative:page" coordorigin="10731,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" o:allowincell="f">
                <v:shape id="Freeform 164" o:spid="_x0000_s1027" style="position:absolute;left:10742;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65" o:spid="_x0000_s1028" style="position:absolute;left:10731;top:263;width:203;height:211" coordorigin="10731,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shape id="Freeform 166" o:spid="_x0000_s1029" style="position:absolute;left:10731;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67" o:spid="_x0000_s1030" style="position:absolute;left:10731;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30592" behindDoc="1" locked="0" layoutInCell="0" allowOverlap="1" wp14:anchorId="23964C56" wp14:editId="23964C57">
                <wp:simplePos x="0" y="0"/>
                <wp:positionH relativeFrom="page">
                  <wp:posOffset>7101205</wp:posOffset>
                </wp:positionH>
                <wp:positionV relativeFrom="paragraph">
                  <wp:posOffset>167005</wp:posOffset>
                </wp:positionV>
                <wp:extent cx="128905" cy="133985"/>
                <wp:effectExtent l="0" t="0" r="4445" b="0"/>
                <wp:wrapNone/>
                <wp:docPr id="443"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1183" y="263"/>
                          <a:chExt cx="203" cy="211"/>
                        </a:xfrm>
                      </wpg:grpSpPr>
                      <wps:wsp>
                        <wps:cNvPr id="444" name="Freeform 169"/>
                        <wps:cNvSpPr>
                          <a:spLocks/>
                        </wps:cNvSpPr>
                        <wps:spPr bwMode="auto">
                          <a:xfrm>
                            <a:off x="11193"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45" name="Group 170"/>
                        <wpg:cNvGrpSpPr>
                          <a:grpSpLocks/>
                        </wpg:cNvGrpSpPr>
                        <wpg:grpSpPr bwMode="auto">
                          <a:xfrm>
                            <a:off x="11183" y="263"/>
                            <a:ext cx="203" cy="211"/>
                            <a:chOff x="11183" y="263"/>
                            <a:chExt cx="203" cy="211"/>
                          </a:xfrm>
                        </wpg:grpSpPr>
                        <wps:wsp>
                          <wps:cNvPr id="446" name="Freeform 171"/>
                          <wps:cNvSpPr>
                            <a:spLocks/>
                          </wps:cNvSpPr>
                          <wps:spPr bwMode="auto">
                            <a:xfrm>
                              <a:off x="11183"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Freeform 172"/>
                          <wps:cNvSpPr>
                            <a:spLocks/>
                          </wps:cNvSpPr>
                          <wps:spPr bwMode="auto">
                            <a:xfrm>
                              <a:off x="11183"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B1A9178" id="Group 168" o:spid="_x0000_s1026" style="position:absolute;margin-left:559.15pt;margin-top:13.15pt;width:10.15pt;height:10.55pt;z-index:-251685888;mso-position-horizontal-relative:page" coordorigin="11183,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" o:allowincell="f">
                <v:shape id="Freeform 169" o:spid="_x0000_s1027" style="position:absolute;left:11193;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70" o:spid="_x0000_s1028" style="position:absolute;left:11183;top:263;width:203;height:211" coordorigin="11183,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">
                  <v:shape id="Freeform 171" o:spid="_x0000_s1029" style="position:absolute;left:11183;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72" o:spid="_x0000_s1030" style="position:absolute;left:11183;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31616" behindDoc="1" locked="0" layoutInCell="0" allowOverlap="1" wp14:anchorId="23964C58" wp14:editId="23964C59">
                <wp:simplePos x="0" y="0"/>
                <wp:positionH relativeFrom="page">
                  <wp:posOffset>8764905</wp:posOffset>
                </wp:positionH>
                <wp:positionV relativeFrom="paragraph">
                  <wp:posOffset>167005</wp:posOffset>
                </wp:positionV>
                <wp:extent cx="128905" cy="133985"/>
                <wp:effectExtent l="0" t="0" r="4445" b="0"/>
                <wp:wrapNone/>
                <wp:docPr id="438" name="Group 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3803" y="263"/>
                          <a:chExt cx="203" cy="211"/>
                        </a:xfrm>
                      </wpg:grpSpPr>
                      <wps:wsp>
                        <wps:cNvPr id="439" name="Freeform 174"/>
                        <wps:cNvSpPr>
                          <a:spLocks/>
                        </wps:cNvSpPr>
                        <wps:spPr bwMode="auto">
                          <a:xfrm>
                            <a:off x="13814"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40" name="Group 175"/>
                        <wpg:cNvGrpSpPr>
                          <a:grpSpLocks/>
                        </wpg:cNvGrpSpPr>
                        <wpg:grpSpPr bwMode="auto">
                          <a:xfrm>
                            <a:off x="13803" y="263"/>
                            <a:ext cx="203" cy="211"/>
                            <a:chOff x="13803" y="263"/>
                            <a:chExt cx="203" cy="211"/>
                          </a:xfrm>
                        </wpg:grpSpPr>
                        <wps:wsp>
                          <wps:cNvPr id="441" name="Freeform 176"/>
                          <wps:cNvSpPr>
                            <a:spLocks/>
                          </wps:cNvSpPr>
                          <wps:spPr bwMode="auto">
                            <a:xfrm>
                              <a:off x="13803"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2" name="Freeform 177"/>
                          <wps:cNvSpPr>
                            <a:spLocks/>
                          </wps:cNvSpPr>
                          <wps:spPr bwMode="auto">
                            <a:xfrm>
                              <a:off x="13803"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C8C9E26" id="Group 173" o:spid="_x0000_s1026" style="position:absolute;margin-left:690.15pt;margin-top:13.15pt;width:10.15pt;height:10.55pt;z-index:-251684864;mso-position-horizontal-relative:page" coordorigin="13803,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" o:allowincell="f">
                <v:shape id="Freeform 174" o:spid="_x0000_s1027" style="position:absolute;left:13814;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75" o:spid="_x0000_s1028" style="position:absolute;left:13803;top:263;width:203;height:211" coordorigin="13803,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">
                  <v:shape id="Freeform 176" o:spid="_x0000_s1029" style="position:absolute;left:13803;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77" o:spid="_x0000_s1030" style="position:absolute;left:13803;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32640" behindDoc="1" locked="0" layoutInCell="0" allowOverlap="1" wp14:anchorId="23964C5A" wp14:editId="23964C5B">
                <wp:simplePos x="0" y="0"/>
                <wp:positionH relativeFrom="page">
                  <wp:posOffset>9051925</wp:posOffset>
                </wp:positionH>
                <wp:positionV relativeFrom="paragraph">
                  <wp:posOffset>167005</wp:posOffset>
                </wp:positionV>
                <wp:extent cx="128905" cy="133985"/>
                <wp:effectExtent l="0" t="0" r="4445" b="0"/>
                <wp:wrapNone/>
                <wp:docPr id="433"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4255" y="263"/>
                          <a:chExt cx="203" cy="211"/>
                        </a:xfrm>
                      </wpg:grpSpPr>
                      <wps:wsp>
                        <wps:cNvPr id="434" name="Freeform 179"/>
                        <wps:cNvSpPr>
                          <a:spLocks/>
                        </wps:cNvSpPr>
                        <wps:spPr bwMode="auto">
                          <a:xfrm>
                            <a:off x="14266"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35" name="Group 180"/>
                        <wpg:cNvGrpSpPr>
                          <a:grpSpLocks/>
                        </wpg:cNvGrpSpPr>
                        <wpg:grpSpPr bwMode="auto">
                          <a:xfrm>
                            <a:off x="14255" y="263"/>
                            <a:ext cx="203" cy="211"/>
                            <a:chOff x="14255" y="263"/>
                            <a:chExt cx="203" cy="211"/>
                          </a:xfrm>
                        </wpg:grpSpPr>
                        <wps:wsp>
                          <wps:cNvPr id="436" name="Freeform 181"/>
                          <wps:cNvSpPr>
                            <a:spLocks/>
                          </wps:cNvSpPr>
                          <wps:spPr bwMode="auto">
                            <a:xfrm>
                              <a:off x="14255"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7" name="Freeform 182"/>
                          <wps:cNvSpPr>
                            <a:spLocks/>
                          </wps:cNvSpPr>
                          <wps:spPr bwMode="auto">
                            <a:xfrm>
                              <a:off x="14255"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C1E093" id="Group 178" o:spid="_x0000_s1026" style="position:absolute;margin-left:712.75pt;margin-top:13.15pt;width:10.15pt;height:10.55pt;z-index:-251683840;mso-position-horizontal-relative:page" coordorigin="14255,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" o:allowincell="f">
                <v:shape id="Freeform 179" o:spid="_x0000_s1027" style="position:absolute;left:14266;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80" o:spid="_x0000_s1028" style="position:absolute;left:14255;top:263;width:203;height:211" coordorigin="14255,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shape id="Freeform 181" o:spid="_x0000_s1029" style="position:absolute;left:14255;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82" o:spid="_x0000_s1030" style="position:absolute;left:14255;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33664" behindDoc="1" locked="0" layoutInCell="0" allowOverlap="1" wp14:anchorId="23964C5C" wp14:editId="23964C5D">
                <wp:simplePos x="0" y="0"/>
                <wp:positionH relativeFrom="page">
                  <wp:posOffset>9338310</wp:posOffset>
                </wp:positionH>
                <wp:positionV relativeFrom="paragraph">
                  <wp:posOffset>167005</wp:posOffset>
                </wp:positionV>
                <wp:extent cx="128905" cy="133985"/>
                <wp:effectExtent l="0" t="0" r="4445" b="0"/>
                <wp:wrapNone/>
                <wp:docPr id="428"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4706" y="263"/>
                          <a:chExt cx="203" cy="211"/>
                        </a:xfrm>
                      </wpg:grpSpPr>
                      <wps:wsp>
                        <wps:cNvPr id="429" name="Freeform 184"/>
                        <wps:cNvSpPr>
                          <a:spLocks/>
                        </wps:cNvSpPr>
                        <wps:spPr bwMode="auto">
                          <a:xfrm>
                            <a:off x="14717"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30" name="Group 185"/>
                        <wpg:cNvGrpSpPr>
                          <a:grpSpLocks/>
                        </wpg:cNvGrpSpPr>
                        <wpg:grpSpPr bwMode="auto">
                          <a:xfrm>
                            <a:off x="14706" y="263"/>
                            <a:ext cx="203" cy="211"/>
                            <a:chOff x="14706" y="263"/>
                            <a:chExt cx="203" cy="211"/>
                          </a:xfrm>
                        </wpg:grpSpPr>
                        <wps:wsp>
                          <wps:cNvPr id="431" name="Freeform 186"/>
                          <wps:cNvSpPr>
                            <a:spLocks/>
                          </wps:cNvSpPr>
                          <wps:spPr bwMode="auto">
                            <a:xfrm>
                              <a:off x="14706"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187"/>
                          <wps:cNvSpPr>
                            <a:spLocks/>
                          </wps:cNvSpPr>
                          <wps:spPr bwMode="auto">
                            <a:xfrm>
                              <a:off x="14706"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244B103" id="Group 183" o:spid="_x0000_s1026" style="position:absolute;margin-left:735.3pt;margin-top:13.15pt;width:10.15pt;height:10.55pt;z-index:-251682816;mso-position-horizontal-relative:page" coordorigin="14706,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" o:allowincell="f">
                <v:shape id="Freeform 184" o:spid="_x0000_s1027" style="position:absolute;left:14717;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85" o:spid="_x0000_s1028" style="position:absolute;left:14706;top:263;width:203;height:211" coordorigin="14706,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shape id="Freeform 186" o:spid="_x0000_s1029" style="position:absolute;left:14706;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87" o:spid="_x0000_s1030" style="position:absolute;left:14706;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Pr>
          <w:noProof/>
        </w:rPr>
        <mc:AlternateContent>
          <mc:Choice Requires="wpg">
            <w:drawing>
              <wp:anchor distT="0" distB="0" distL="114300" distR="114300" simplePos="0" relativeHeight="251634688" behindDoc="1" locked="0" layoutInCell="0" allowOverlap="1" wp14:anchorId="23964C5E" wp14:editId="23964C5F">
                <wp:simplePos x="0" y="0"/>
                <wp:positionH relativeFrom="page">
                  <wp:posOffset>9625330</wp:posOffset>
                </wp:positionH>
                <wp:positionV relativeFrom="paragraph">
                  <wp:posOffset>167005</wp:posOffset>
                </wp:positionV>
                <wp:extent cx="128905" cy="133985"/>
                <wp:effectExtent l="0" t="0" r="4445" b="0"/>
                <wp:wrapNone/>
                <wp:docPr id="423"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15158" y="263"/>
                          <a:chExt cx="203" cy="211"/>
                        </a:xfrm>
                      </wpg:grpSpPr>
                      <wps:wsp>
                        <wps:cNvPr id="424" name="Freeform 189"/>
                        <wps:cNvSpPr>
                          <a:spLocks/>
                        </wps:cNvSpPr>
                        <wps:spPr bwMode="auto">
                          <a:xfrm>
                            <a:off x="15169"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25" name="Group 190"/>
                        <wpg:cNvGrpSpPr>
                          <a:grpSpLocks/>
                        </wpg:cNvGrpSpPr>
                        <wpg:grpSpPr bwMode="auto">
                          <a:xfrm>
                            <a:off x="15158" y="263"/>
                            <a:ext cx="203" cy="211"/>
                            <a:chOff x="15158" y="263"/>
                            <a:chExt cx="203" cy="211"/>
                          </a:xfrm>
                        </wpg:grpSpPr>
                        <wps:wsp>
                          <wps:cNvPr id="426" name="Freeform 191"/>
                          <wps:cNvSpPr>
                            <a:spLocks/>
                          </wps:cNvSpPr>
                          <wps:spPr bwMode="auto">
                            <a:xfrm>
                              <a:off x="15158"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7" name="Freeform 192"/>
                          <wps:cNvSpPr>
                            <a:spLocks/>
                          </wps:cNvSpPr>
                          <wps:spPr bwMode="auto">
                            <a:xfrm>
                              <a:off x="15158"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449B696" id="Group 188" o:spid="_x0000_s1026" style="position:absolute;margin-left:757.9pt;margin-top:13.15pt;width:10.15pt;height:10.55pt;z-index:-251681792;mso-position-horizontal-relative:page" coordorigin="15158,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" o:allowincell="f">
                <v:shape id="Freeform 189" o:spid="_x0000_s1027" style="position:absolute;left:15169;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90" o:spid="_x0000_s1028" style="position:absolute;left:15158;top:263;width:203;height:211" coordorigin="15158,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shape id="Freeform 191" o:spid="_x0000_s1029" style="position:absolute;left:15158;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92" o:spid="_x0000_s1030" style="position:absolute;left:15158;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sidR="00EB0E69" w:rsidRPr="00973A87">
        <w:rPr>
          <w:color w:val="231F20"/>
          <w:sz w:val="12"/>
          <w:szCs w:val="12"/>
          <w:lang w:val="es-MX"/>
        </w:rPr>
        <w:t>Nombre de los Miembros Adultos de la Familia (Nombre y Apellido)</w:t>
      </w:r>
    </w:p>
    <w:p w14:paraId="23964BAC" w14:textId="77777777" w:rsidR="006A6658" w:rsidRPr="00973A87" w:rsidRDefault="008365D1">
      <w:pPr>
        <w:pStyle w:val="BodyText"/>
        <w:kinsoku w:val="0"/>
        <w:overflowPunct w:val="0"/>
        <w:spacing w:before="0"/>
        <w:ind w:left="0"/>
        <w:rPr>
          <w:sz w:val="10"/>
          <w:szCs w:val="10"/>
          <w:lang w:val="es-MX"/>
        </w:rPr>
      </w:pPr>
      <w:r>
        <w:rPr>
          <w:b/>
          <w:bCs/>
          <w:noProof/>
        </w:rPr>
        <mc:AlternateContent>
          <mc:Choice Requires="wpg">
            <w:drawing>
              <wp:anchor distT="0" distB="0" distL="114300" distR="114300" simplePos="0" relativeHeight="251635712" behindDoc="1" locked="0" layoutInCell="0" allowOverlap="1" wp14:anchorId="23964C60" wp14:editId="23964C61">
                <wp:simplePos x="0" y="0"/>
                <wp:positionH relativeFrom="page">
                  <wp:posOffset>1489075</wp:posOffset>
                </wp:positionH>
                <wp:positionV relativeFrom="paragraph">
                  <wp:posOffset>0</wp:posOffset>
                </wp:positionV>
                <wp:extent cx="1775460" cy="1235075"/>
                <wp:effectExtent l="0" t="0" r="15240" b="22225"/>
                <wp:wrapNone/>
                <wp:docPr id="417"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5460" cy="1235075"/>
                          <a:chOff x="2345" y="-23"/>
                          <a:chExt cx="2796" cy="1945"/>
                        </a:xfrm>
                      </wpg:grpSpPr>
                      <wps:wsp>
                        <wps:cNvPr id="418" name="Freeform 194"/>
                        <wps:cNvSpPr>
                          <a:spLocks/>
                        </wps:cNvSpPr>
                        <wps:spPr bwMode="auto">
                          <a:xfrm>
                            <a:off x="2348" y="-20"/>
                            <a:ext cx="2791" cy="345"/>
                          </a:xfrm>
                          <a:custGeom>
                            <a:avLst/>
                            <a:gdLst>
                              <a:gd name="T0" fmla="*/ 0 w 2791"/>
                              <a:gd name="T1" fmla="*/ 345 h 345"/>
                              <a:gd name="T2" fmla="*/ 2790 w 2791"/>
                              <a:gd name="T3" fmla="*/ 345 h 345"/>
                              <a:gd name="T4" fmla="*/ 2790 w 2791"/>
                              <a:gd name="T5" fmla="*/ 0 h 345"/>
                              <a:gd name="T6" fmla="*/ 0 w 2791"/>
                              <a:gd name="T7" fmla="*/ 0 h 345"/>
                              <a:gd name="T8" fmla="*/ 0 w 2791"/>
                              <a:gd name="T9" fmla="*/ 345 h 345"/>
                            </a:gdLst>
                            <a:ahLst/>
                            <a:cxnLst>
                              <a:cxn ang="0">
                                <a:pos x="T0" y="T1"/>
                              </a:cxn>
                              <a:cxn ang="0">
                                <a:pos x="T2" y="T3"/>
                              </a:cxn>
                              <a:cxn ang="0">
                                <a:pos x="T4" y="T5"/>
                              </a:cxn>
                              <a:cxn ang="0">
                                <a:pos x="T6" y="T7"/>
                              </a:cxn>
                              <a:cxn ang="0">
                                <a:pos x="T8" y="T9"/>
                              </a:cxn>
                            </a:cxnLst>
                            <a:rect l="0" t="0" r="r" b="b"/>
                            <a:pathLst>
                              <a:path w="2791" h="345">
                                <a:moveTo>
                                  <a:pt x="0" y="345"/>
                                </a:moveTo>
                                <a:lnTo>
                                  <a:pt x="2790" y="345"/>
                                </a:lnTo>
                                <a:lnTo>
                                  <a:pt x="279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 name="Freeform 195"/>
                        <wps:cNvSpPr>
                          <a:spLocks/>
                        </wps:cNvSpPr>
                        <wps:spPr bwMode="auto">
                          <a:xfrm>
                            <a:off x="2348" y="378"/>
                            <a:ext cx="2791" cy="346"/>
                          </a:xfrm>
                          <a:custGeom>
                            <a:avLst/>
                            <a:gdLst>
                              <a:gd name="T0" fmla="*/ 0 w 2791"/>
                              <a:gd name="T1" fmla="*/ 345 h 346"/>
                              <a:gd name="T2" fmla="*/ 2790 w 2791"/>
                              <a:gd name="T3" fmla="*/ 345 h 346"/>
                              <a:gd name="T4" fmla="*/ 2790 w 2791"/>
                              <a:gd name="T5" fmla="*/ 0 h 346"/>
                              <a:gd name="T6" fmla="*/ 0 w 2791"/>
                              <a:gd name="T7" fmla="*/ 0 h 346"/>
                              <a:gd name="T8" fmla="*/ 0 w 2791"/>
                              <a:gd name="T9" fmla="*/ 345 h 346"/>
                            </a:gdLst>
                            <a:ahLst/>
                            <a:cxnLst>
                              <a:cxn ang="0">
                                <a:pos x="T0" y="T1"/>
                              </a:cxn>
                              <a:cxn ang="0">
                                <a:pos x="T2" y="T3"/>
                              </a:cxn>
                              <a:cxn ang="0">
                                <a:pos x="T4" y="T5"/>
                              </a:cxn>
                              <a:cxn ang="0">
                                <a:pos x="T6" y="T7"/>
                              </a:cxn>
                              <a:cxn ang="0">
                                <a:pos x="T8" y="T9"/>
                              </a:cxn>
                            </a:cxnLst>
                            <a:rect l="0" t="0" r="r" b="b"/>
                            <a:pathLst>
                              <a:path w="2791" h="346">
                                <a:moveTo>
                                  <a:pt x="0" y="345"/>
                                </a:moveTo>
                                <a:lnTo>
                                  <a:pt x="2790" y="345"/>
                                </a:lnTo>
                                <a:lnTo>
                                  <a:pt x="279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 name="Freeform 196"/>
                        <wps:cNvSpPr>
                          <a:spLocks/>
                        </wps:cNvSpPr>
                        <wps:spPr bwMode="auto">
                          <a:xfrm>
                            <a:off x="2348" y="777"/>
                            <a:ext cx="2791" cy="346"/>
                          </a:xfrm>
                          <a:custGeom>
                            <a:avLst/>
                            <a:gdLst>
                              <a:gd name="T0" fmla="*/ 0 w 2791"/>
                              <a:gd name="T1" fmla="*/ 345 h 346"/>
                              <a:gd name="T2" fmla="*/ 2790 w 2791"/>
                              <a:gd name="T3" fmla="*/ 345 h 346"/>
                              <a:gd name="T4" fmla="*/ 2790 w 2791"/>
                              <a:gd name="T5" fmla="*/ 0 h 346"/>
                              <a:gd name="T6" fmla="*/ 0 w 2791"/>
                              <a:gd name="T7" fmla="*/ 0 h 346"/>
                              <a:gd name="T8" fmla="*/ 0 w 2791"/>
                              <a:gd name="T9" fmla="*/ 345 h 346"/>
                            </a:gdLst>
                            <a:ahLst/>
                            <a:cxnLst>
                              <a:cxn ang="0">
                                <a:pos x="T0" y="T1"/>
                              </a:cxn>
                              <a:cxn ang="0">
                                <a:pos x="T2" y="T3"/>
                              </a:cxn>
                              <a:cxn ang="0">
                                <a:pos x="T4" y="T5"/>
                              </a:cxn>
                              <a:cxn ang="0">
                                <a:pos x="T6" y="T7"/>
                              </a:cxn>
                              <a:cxn ang="0">
                                <a:pos x="T8" y="T9"/>
                              </a:cxn>
                            </a:cxnLst>
                            <a:rect l="0" t="0" r="r" b="b"/>
                            <a:pathLst>
                              <a:path w="2791" h="346">
                                <a:moveTo>
                                  <a:pt x="0" y="345"/>
                                </a:moveTo>
                                <a:lnTo>
                                  <a:pt x="2790" y="345"/>
                                </a:lnTo>
                                <a:lnTo>
                                  <a:pt x="279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 name="Freeform 197"/>
                        <wps:cNvSpPr>
                          <a:spLocks/>
                        </wps:cNvSpPr>
                        <wps:spPr bwMode="auto">
                          <a:xfrm>
                            <a:off x="2348" y="1175"/>
                            <a:ext cx="2791" cy="346"/>
                          </a:xfrm>
                          <a:custGeom>
                            <a:avLst/>
                            <a:gdLst>
                              <a:gd name="T0" fmla="*/ 0 w 2791"/>
                              <a:gd name="T1" fmla="*/ 345 h 346"/>
                              <a:gd name="T2" fmla="*/ 2790 w 2791"/>
                              <a:gd name="T3" fmla="*/ 345 h 346"/>
                              <a:gd name="T4" fmla="*/ 2790 w 2791"/>
                              <a:gd name="T5" fmla="*/ 0 h 346"/>
                              <a:gd name="T6" fmla="*/ 0 w 2791"/>
                              <a:gd name="T7" fmla="*/ 0 h 346"/>
                              <a:gd name="T8" fmla="*/ 0 w 2791"/>
                              <a:gd name="T9" fmla="*/ 345 h 346"/>
                            </a:gdLst>
                            <a:ahLst/>
                            <a:cxnLst>
                              <a:cxn ang="0">
                                <a:pos x="T0" y="T1"/>
                              </a:cxn>
                              <a:cxn ang="0">
                                <a:pos x="T2" y="T3"/>
                              </a:cxn>
                              <a:cxn ang="0">
                                <a:pos x="T4" y="T5"/>
                              </a:cxn>
                              <a:cxn ang="0">
                                <a:pos x="T6" y="T7"/>
                              </a:cxn>
                              <a:cxn ang="0">
                                <a:pos x="T8" y="T9"/>
                              </a:cxn>
                            </a:cxnLst>
                            <a:rect l="0" t="0" r="r" b="b"/>
                            <a:pathLst>
                              <a:path w="2791" h="346">
                                <a:moveTo>
                                  <a:pt x="0" y="345"/>
                                </a:moveTo>
                                <a:lnTo>
                                  <a:pt x="2790" y="345"/>
                                </a:lnTo>
                                <a:lnTo>
                                  <a:pt x="279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 name="Freeform 198"/>
                        <wps:cNvSpPr>
                          <a:spLocks/>
                        </wps:cNvSpPr>
                        <wps:spPr bwMode="auto">
                          <a:xfrm>
                            <a:off x="2348" y="1574"/>
                            <a:ext cx="2791" cy="346"/>
                          </a:xfrm>
                          <a:custGeom>
                            <a:avLst/>
                            <a:gdLst>
                              <a:gd name="T0" fmla="*/ 0 w 2791"/>
                              <a:gd name="T1" fmla="*/ 345 h 346"/>
                              <a:gd name="T2" fmla="*/ 2790 w 2791"/>
                              <a:gd name="T3" fmla="*/ 345 h 346"/>
                              <a:gd name="T4" fmla="*/ 2790 w 2791"/>
                              <a:gd name="T5" fmla="*/ 0 h 346"/>
                              <a:gd name="T6" fmla="*/ 0 w 2791"/>
                              <a:gd name="T7" fmla="*/ 0 h 346"/>
                              <a:gd name="T8" fmla="*/ 0 w 2791"/>
                              <a:gd name="T9" fmla="*/ 345 h 346"/>
                            </a:gdLst>
                            <a:ahLst/>
                            <a:cxnLst>
                              <a:cxn ang="0">
                                <a:pos x="T0" y="T1"/>
                              </a:cxn>
                              <a:cxn ang="0">
                                <a:pos x="T2" y="T3"/>
                              </a:cxn>
                              <a:cxn ang="0">
                                <a:pos x="T4" y="T5"/>
                              </a:cxn>
                              <a:cxn ang="0">
                                <a:pos x="T6" y="T7"/>
                              </a:cxn>
                              <a:cxn ang="0">
                                <a:pos x="T8" y="T9"/>
                              </a:cxn>
                            </a:cxnLst>
                            <a:rect l="0" t="0" r="r" b="b"/>
                            <a:pathLst>
                              <a:path w="2791" h="346">
                                <a:moveTo>
                                  <a:pt x="0" y="345"/>
                                </a:moveTo>
                                <a:lnTo>
                                  <a:pt x="2790" y="345"/>
                                </a:lnTo>
                                <a:lnTo>
                                  <a:pt x="2790"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6ACCF" id="Group 193" o:spid="_x0000_s1026" style="position:absolute;margin-left:117.25pt;margin-top:0;width:139.8pt;height:97.25pt;z-index:-251680768;mso-position-horizontal-relative:page" coordorigin="2345,-23" coordsize="2796,1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" o:allowincell="f">
                <v:shape id="Freeform 194" o:spid="_x0000_s1027" style="position:absolute;left:2348;top:-20;width:2791;height:345;visibility:visible;mso-wrap-style:square;v-text-anchor:top" coordsize="2791,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" path="m,345r2790,l2790,,,,,345xe" filled="f" strokecolor="#808285" strokeweight=".25pt">
                  <v:path arrowok="t" o:connecttype="custom" o:connectlocs="0,345;2790,345;2790,0;0,0;0,345" o:connectangles="0,0,0,0,0"/>
                </v:shape>
                <v:shape id="Freeform 195" o:spid="_x0000_s1028" style="position:absolute;left:2348;top:378;width:2791;height:346;visibility:visible;mso-wrap-style:square;v-text-anchor:top" coordsize="279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" path="m,345r2790,l2790,,,,,345xe" filled="f" strokecolor="#808285" strokeweight=".25pt">
                  <v:path arrowok="t" o:connecttype="custom" o:connectlocs="0,345;2790,345;2790,0;0,0;0,345" o:connectangles="0,0,0,0,0"/>
                </v:shape>
                <v:shape id="Freeform 196" o:spid="_x0000_s1029" style="position:absolute;left:2348;top:777;width:2791;height:346;visibility:visible;mso-wrap-style:square;v-text-anchor:top" coordsize="279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" path="m,345r2790,l2790,,,,,345xe" filled="f" strokecolor="#808285" strokeweight=".25pt">
                  <v:path arrowok="t" o:connecttype="custom" o:connectlocs="0,345;2790,345;2790,0;0,0;0,345" o:connectangles="0,0,0,0,0"/>
                </v:shape>
                <v:shape id="Freeform 197" o:spid="_x0000_s1030" style="position:absolute;left:2348;top:1175;width:2791;height:346;visibility:visible;mso-wrap-style:square;v-text-anchor:top" coordsize="279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" path="m,345r2790,l2790,,,,,345xe" filled="f" strokecolor="#808285" strokeweight=".25pt">
                  <v:path arrowok="t" o:connecttype="custom" o:connectlocs="0,345;2790,345;2790,0;0,0;0,345" o:connectangles="0,0,0,0,0"/>
                </v:shape>
                <v:shape id="Freeform 198" o:spid="_x0000_s1031" style="position:absolute;left:2348;top:1574;width:2791;height:346;visibility:visible;mso-wrap-style:square;v-text-anchor:top" coordsize="279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" path="m,345r2790,l2790,,,,,345xe" filled="f" strokecolor="#808285" strokeweight=".25pt">
                  <v:path arrowok="t" o:connecttype="custom" o:connectlocs="0,345;2790,345;2790,0;0,0;0,345" o:connectangles="0,0,0,0,0"/>
                </v:shape>
                <w10:wrap anchorx="page"/>
              </v:group>
            </w:pict>
          </mc:Fallback>
        </mc:AlternateContent>
      </w:r>
      <w:r w:rsidR="006A6658" w:rsidRPr="00973A87">
        <w:rPr>
          <w:rFonts w:ascii="Times New Roman" w:hAnsi="Times New Roman" w:cs="Times New Roman"/>
          <w:sz w:val="24"/>
          <w:szCs w:val="24"/>
          <w:lang w:val="es-MX"/>
        </w:rPr>
        <w:br w:type="column"/>
      </w:r>
    </w:p>
    <w:p w14:paraId="23964BAD" w14:textId="77777777" w:rsidR="006A6658" w:rsidRPr="00973A87" w:rsidRDefault="006A6658">
      <w:pPr>
        <w:pStyle w:val="BodyText"/>
        <w:kinsoku w:val="0"/>
        <w:overflowPunct w:val="0"/>
        <w:spacing w:before="10"/>
        <w:ind w:left="0"/>
        <w:rPr>
          <w:sz w:val="10"/>
          <w:szCs w:val="10"/>
          <w:lang w:val="es-MX"/>
        </w:rPr>
      </w:pPr>
    </w:p>
    <w:p w14:paraId="23964BAE" w14:textId="77777777" w:rsidR="006A6658" w:rsidRPr="00973A87" w:rsidRDefault="00EB0E69">
      <w:pPr>
        <w:pStyle w:val="BodyText"/>
        <w:kinsoku w:val="0"/>
        <w:overflowPunct w:val="0"/>
        <w:spacing w:before="0"/>
        <w:ind w:left="375"/>
        <w:rPr>
          <w:color w:val="000000"/>
          <w:sz w:val="11"/>
          <w:szCs w:val="11"/>
          <w:lang w:val="es-MX"/>
        </w:rPr>
      </w:pPr>
      <w:r w:rsidRPr="00973A87">
        <w:rPr>
          <w:color w:val="231F20"/>
          <w:spacing w:val="-2"/>
          <w:sz w:val="11"/>
          <w:szCs w:val="11"/>
          <w:lang w:val="es-MX"/>
        </w:rPr>
        <w:t>Ganancias del Trabajo</w:t>
      </w:r>
    </w:p>
    <w:p w14:paraId="23964BAF" w14:textId="77777777" w:rsidR="006A6658" w:rsidRPr="00973A87" w:rsidRDefault="008365D1">
      <w:pPr>
        <w:pStyle w:val="BodyText"/>
        <w:kinsoku w:val="0"/>
        <w:overflowPunct w:val="0"/>
        <w:spacing w:before="0"/>
        <w:ind w:left="0"/>
        <w:rPr>
          <w:sz w:val="10"/>
          <w:szCs w:val="10"/>
          <w:lang w:val="es-MX"/>
        </w:rPr>
      </w:pPr>
      <w:r>
        <w:rPr>
          <w:noProof/>
        </w:rPr>
        <mc:AlternateContent>
          <mc:Choice Requires="wpg">
            <w:drawing>
              <wp:anchor distT="0" distB="0" distL="114300" distR="114300" simplePos="0" relativeHeight="251636736" behindDoc="1" locked="0" layoutInCell="0" allowOverlap="1" wp14:anchorId="23964C62" wp14:editId="23964C63">
                <wp:simplePos x="0" y="0"/>
                <wp:positionH relativeFrom="page">
                  <wp:posOffset>3493135</wp:posOffset>
                </wp:positionH>
                <wp:positionV relativeFrom="paragraph">
                  <wp:posOffset>13335</wp:posOffset>
                </wp:positionV>
                <wp:extent cx="1911985" cy="1235710"/>
                <wp:effectExtent l="0" t="0" r="12065" b="21590"/>
                <wp:wrapNone/>
                <wp:docPr id="328"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1985" cy="1235710"/>
                          <a:chOff x="5501" y="339"/>
                          <a:chExt cx="3011" cy="1946"/>
                        </a:xfrm>
                      </wpg:grpSpPr>
                      <wps:wsp>
                        <wps:cNvPr id="329" name="Freeform 200"/>
                        <wps:cNvSpPr>
                          <a:spLocks/>
                        </wps:cNvSpPr>
                        <wps:spPr bwMode="auto">
                          <a:xfrm>
                            <a:off x="5503"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Freeform 201"/>
                        <wps:cNvSpPr>
                          <a:spLocks/>
                        </wps:cNvSpPr>
                        <wps:spPr bwMode="auto">
                          <a:xfrm>
                            <a:off x="5783"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Freeform 202"/>
                        <wps:cNvSpPr>
                          <a:spLocks/>
                        </wps:cNvSpPr>
                        <wps:spPr bwMode="auto">
                          <a:xfrm>
                            <a:off x="6065"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203"/>
                        <wps:cNvSpPr>
                          <a:spLocks/>
                        </wps:cNvSpPr>
                        <wps:spPr bwMode="auto">
                          <a:xfrm>
                            <a:off x="6346"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204"/>
                        <wps:cNvSpPr>
                          <a:spLocks/>
                        </wps:cNvSpPr>
                        <wps:spPr bwMode="auto">
                          <a:xfrm>
                            <a:off x="5503"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Freeform 205"/>
                        <wps:cNvSpPr>
                          <a:spLocks/>
                        </wps:cNvSpPr>
                        <wps:spPr bwMode="auto">
                          <a:xfrm>
                            <a:off x="5783"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 name="Freeform 206"/>
                        <wps:cNvSpPr>
                          <a:spLocks/>
                        </wps:cNvSpPr>
                        <wps:spPr bwMode="auto">
                          <a:xfrm>
                            <a:off x="6065"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 name="Freeform 207"/>
                        <wps:cNvSpPr>
                          <a:spLocks/>
                        </wps:cNvSpPr>
                        <wps:spPr bwMode="auto">
                          <a:xfrm>
                            <a:off x="6346"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7" name="Freeform 208"/>
                        <wps:cNvSpPr>
                          <a:spLocks/>
                        </wps:cNvSpPr>
                        <wps:spPr bwMode="auto">
                          <a:xfrm>
                            <a:off x="5503"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 name="Freeform 209"/>
                        <wps:cNvSpPr>
                          <a:spLocks/>
                        </wps:cNvSpPr>
                        <wps:spPr bwMode="auto">
                          <a:xfrm>
                            <a:off x="5783"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 name="Freeform 210"/>
                        <wps:cNvSpPr>
                          <a:spLocks/>
                        </wps:cNvSpPr>
                        <wps:spPr bwMode="auto">
                          <a:xfrm>
                            <a:off x="6065"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Freeform 211"/>
                        <wps:cNvSpPr>
                          <a:spLocks/>
                        </wps:cNvSpPr>
                        <wps:spPr bwMode="auto">
                          <a:xfrm>
                            <a:off x="6346"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 name="Freeform 212"/>
                        <wps:cNvSpPr>
                          <a:spLocks/>
                        </wps:cNvSpPr>
                        <wps:spPr bwMode="auto">
                          <a:xfrm>
                            <a:off x="5503"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 name="Freeform 213"/>
                        <wps:cNvSpPr>
                          <a:spLocks/>
                        </wps:cNvSpPr>
                        <wps:spPr bwMode="auto">
                          <a:xfrm>
                            <a:off x="5783"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 name="Freeform 214"/>
                        <wps:cNvSpPr>
                          <a:spLocks/>
                        </wps:cNvSpPr>
                        <wps:spPr bwMode="auto">
                          <a:xfrm>
                            <a:off x="6065"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 name="Freeform 215"/>
                        <wps:cNvSpPr>
                          <a:spLocks/>
                        </wps:cNvSpPr>
                        <wps:spPr bwMode="auto">
                          <a:xfrm>
                            <a:off x="6346"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 name="Freeform 216"/>
                        <wps:cNvSpPr>
                          <a:spLocks/>
                        </wps:cNvSpPr>
                        <wps:spPr bwMode="auto">
                          <a:xfrm>
                            <a:off x="5503"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 name="Freeform 217"/>
                        <wps:cNvSpPr>
                          <a:spLocks/>
                        </wps:cNvSpPr>
                        <wps:spPr bwMode="auto">
                          <a:xfrm>
                            <a:off x="5783"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7" name="Freeform 218"/>
                        <wps:cNvSpPr>
                          <a:spLocks/>
                        </wps:cNvSpPr>
                        <wps:spPr bwMode="auto">
                          <a:xfrm>
                            <a:off x="6065"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 name="Freeform 219"/>
                        <wps:cNvSpPr>
                          <a:spLocks/>
                        </wps:cNvSpPr>
                        <wps:spPr bwMode="auto">
                          <a:xfrm>
                            <a:off x="6346"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 name="Freeform 220"/>
                        <wps:cNvSpPr>
                          <a:spLocks/>
                        </wps:cNvSpPr>
                        <wps:spPr bwMode="auto">
                          <a:xfrm>
                            <a:off x="6693" y="740"/>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 name="Freeform 221"/>
                        <wps:cNvSpPr>
                          <a:spLocks/>
                        </wps:cNvSpPr>
                        <wps:spPr bwMode="auto">
                          <a:xfrm>
                            <a:off x="6841"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51" name="Group 222"/>
                        <wpg:cNvGrpSpPr>
                          <a:grpSpLocks/>
                        </wpg:cNvGrpSpPr>
                        <wpg:grpSpPr bwMode="auto">
                          <a:xfrm>
                            <a:off x="6830" y="809"/>
                            <a:ext cx="203" cy="211"/>
                            <a:chOff x="6830" y="809"/>
                            <a:chExt cx="203" cy="211"/>
                          </a:xfrm>
                        </wpg:grpSpPr>
                        <wps:wsp>
                          <wps:cNvPr id="352" name="Freeform 223"/>
                          <wps:cNvSpPr>
                            <a:spLocks/>
                          </wps:cNvSpPr>
                          <wps:spPr bwMode="auto">
                            <a:xfrm>
                              <a:off x="6830"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Freeform 224"/>
                          <wps:cNvSpPr>
                            <a:spLocks/>
                          </wps:cNvSpPr>
                          <wps:spPr bwMode="auto">
                            <a:xfrm>
                              <a:off x="6830"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4" name="Freeform 225"/>
                        <wps:cNvSpPr>
                          <a:spLocks/>
                        </wps:cNvSpPr>
                        <wps:spPr bwMode="auto">
                          <a:xfrm>
                            <a:off x="7292"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55" name="Group 226"/>
                        <wpg:cNvGrpSpPr>
                          <a:grpSpLocks/>
                        </wpg:cNvGrpSpPr>
                        <wpg:grpSpPr bwMode="auto">
                          <a:xfrm>
                            <a:off x="7281" y="809"/>
                            <a:ext cx="203" cy="211"/>
                            <a:chOff x="7281" y="809"/>
                            <a:chExt cx="203" cy="211"/>
                          </a:xfrm>
                        </wpg:grpSpPr>
                        <wps:wsp>
                          <wps:cNvPr id="356" name="Freeform 227"/>
                          <wps:cNvSpPr>
                            <a:spLocks/>
                          </wps:cNvSpPr>
                          <wps:spPr bwMode="auto">
                            <a:xfrm>
                              <a:off x="7281"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228"/>
                          <wps:cNvSpPr>
                            <a:spLocks/>
                          </wps:cNvSpPr>
                          <wps:spPr bwMode="auto">
                            <a:xfrm>
                              <a:off x="7281"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58" name="Freeform 229"/>
                        <wps:cNvSpPr>
                          <a:spLocks/>
                        </wps:cNvSpPr>
                        <wps:spPr bwMode="auto">
                          <a:xfrm>
                            <a:off x="7744"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59" name="Group 230"/>
                        <wpg:cNvGrpSpPr>
                          <a:grpSpLocks/>
                        </wpg:cNvGrpSpPr>
                        <wpg:grpSpPr bwMode="auto">
                          <a:xfrm>
                            <a:off x="7733" y="809"/>
                            <a:ext cx="203" cy="211"/>
                            <a:chOff x="7733" y="809"/>
                            <a:chExt cx="203" cy="211"/>
                          </a:xfrm>
                        </wpg:grpSpPr>
                        <wps:wsp>
                          <wps:cNvPr id="360" name="Freeform 231"/>
                          <wps:cNvSpPr>
                            <a:spLocks/>
                          </wps:cNvSpPr>
                          <wps:spPr bwMode="auto">
                            <a:xfrm>
                              <a:off x="7733"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Freeform 232"/>
                          <wps:cNvSpPr>
                            <a:spLocks/>
                          </wps:cNvSpPr>
                          <wps:spPr bwMode="auto">
                            <a:xfrm>
                              <a:off x="7733"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2" name="Freeform 233"/>
                        <wps:cNvSpPr>
                          <a:spLocks/>
                        </wps:cNvSpPr>
                        <wps:spPr bwMode="auto">
                          <a:xfrm>
                            <a:off x="8196"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3" name="Group 234"/>
                        <wpg:cNvGrpSpPr>
                          <a:grpSpLocks/>
                        </wpg:cNvGrpSpPr>
                        <wpg:grpSpPr bwMode="auto">
                          <a:xfrm>
                            <a:off x="8185" y="809"/>
                            <a:ext cx="203" cy="211"/>
                            <a:chOff x="8185" y="809"/>
                            <a:chExt cx="203" cy="211"/>
                          </a:xfrm>
                        </wpg:grpSpPr>
                        <wps:wsp>
                          <wps:cNvPr id="364" name="Freeform 235"/>
                          <wps:cNvSpPr>
                            <a:spLocks/>
                          </wps:cNvSpPr>
                          <wps:spPr bwMode="auto">
                            <a:xfrm>
                              <a:off x="8185"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236"/>
                          <wps:cNvSpPr>
                            <a:spLocks/>
                          </wps:cNvSpPr>
                          <wps:spPr bwMode="auto">
                            <a:xfrm>
                              <a:off x="8185"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66" name="Freeform 237"/>
                        <wps:cNvSpPr>
                          <a:spLocks/>
                        </wps:cNvSpPr>
                        <wps:spPr bwMode="auto">
                          <a:xfrm>
                            <a:off x="6693" y="1139"/>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 name="Freeform 238"/>
                        <wps:cNvSpPr>
                          <a:spLocks/>
                        </wps:cNvSpPr>
                        <wps:spPr bwMode="auto">
                          <a:xfrm>
                            <a:off x="6841"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8" name="Group 239"/>
                        <wpg:cNvGrpSpPr>
                          <a:grpSpLocks/>
                        </wpg:cNvGrpSpPr>
                        <wpg:grpSpPr bwMode="auto">
                          <a:xfrm>
                            <a:off x="6830" y="1207"/>
                            <a:ext cx="203" cy="211"/>
                            <a:chOff x="6830" y="1207"/>
                            <a:chExt cx="203" cy="211"/>
                          </a:xfrm>
                        </wpg:grpSpPr>
                        <wps:wsp>
                          <wps:cNvPr id="369" name="Freeform 240"/>
                          <wps:cNvSpPr>
                            <a:spLocks/>
                          </wps:cNvSpPr>
                          <wps:spPr bwMode="auto">
                            <a:xfrm>
                              <a:off x="6830"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241"/>
                          <wps:cNvSpPr>
                            <a:spLocks/>
                          </wps:cNvSpPr>
                          <wps:spPr bwMode="auto">
                            <a:xfrm>
                              <a:off x="6830"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71" name="Freeform 242"/>
                        <wps:cNvSpPr>
                          <a:spLocks/>
                        </wps:cNvSpPr>
                        <wps:spPr bwMode="auto">
                          <a:xfrm>
                            <a:off x="7292"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2" name="Group 243"/>
                        <wpg:cNvGrpSpPr>
                          <a:grpSpLocks/>
                        </wpg:cNvGrpSpPr>
                        <wpg:grpSpPr bwMode="auto">
                          <a:xfrm>
                            <a:off x="7281" y="1207"/>
                            <a:ext cx="203" cy="211"/>
                            <a:chOff x="7281" y="1207"/>
                            <a:chExt cx="203" cy="211"/>
                          </a:xfrm>
                        </wpg:grpSpPr>
                        <wps:wsp>
                          <wps:cNvPr id="373" name="Freeform 244"/>
                          <wps:cNvSpPr>
                            <a:spLocks/>
                          </wps:cNvSpPr>
                          <wps:spPr bwMode="auto">
                            <a:xfrm>
                              <a:off x="7281"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 name="Freeform 245"/>
                          <wps:cNvSpPr>
                            <a:spLocks/>
                          </wps:cNvSpPr>
                          <wps:spPr bwMode="auto">
                            <a:xfrm>
                              <a:off x="7281"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75" name="Freeform 246"/>
                        <wps:cNvSpPr>
                          <a:spLocks/>
                        </wps:cNvSpPr>
                        <wps:spPr bwMode="auto">
                          <a:xfrm>
                            <a:off x="7744"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76" name="Group 247"/>
                        <wpg:cNvGrpSpPr>
                          <a:grpSpLocks/>
                        </wpg:cNvGrpSpPr>
                        <wpg:grpSpPr bwMode="auto">
                          <a:xfrm>
                            <a:off x="7733" y="1207"/>
                            <a:ext cx="203" cy="211"/>
                            <a:chOff x="7733" y="1207"/>
                            <a:chExt cx="203" cy="211"/>
                          </a:xfrm>
                        </wpg:grpSpPr>
                        <wps:wsp>
                          <wps:cNvPr id="377" name="Freeform 248"/>
                          <wps:cNvSpPr>
                            <a:spLocks/>
                          </wps:cNvSpPr>
                          <wps:spPr bwMode="auto">
                            <a:xfrm>
                              <a:off x="7733"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Freeform 249"/>
                          <wps:cNvSpPr>
                            <a:spLocks/>
                          </wps:cNvSpPr>
                          <wps:spPr bwMode="auto">
                            <a:xfrm>
                              <a:off x="7733"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79" name="Freeform 250"/>
                        <wps:cNvSpPr>
                          <a:spLocks/>
                        </wps:cNvSpPr>
                        <wps:spPr bwMode="auto">
                          <a:xfrm>
                            <a:off x="8196"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80" name="Group 251"/>
                        <wpg:cNvGrpSpPr>
                          <a:grpSpLocks/>
                        </wpg:cNvGrpSpPr>
                        <wpg:grpSpPr bwMode="auto">
                          <a:xfrm>
                            <a:off x="8185" y="1207"/>
                            <a:ext cx="203" cy="211"/>
                            <a:chOff x="8185" y="1207"/>
                            <a:chExt cx="203" cy="211"/>
                          </a:xfrm>
                        </wpg:grpSpPr>
                        <wps:wsp>
                          <wps:cNvPr id="381" name="Freeform 252"/>
                          <wps:cNvSpPr>
                            <a:spLocks/>
                          </wps:cNvSpPr>
                          <wps:spPr bwMode="auto">
                            <a:xfrm>
                              <a:off x="8185"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253"/>
                          <wps:cNvSpPr>
                            <a:spLocks/>
                          </wps:cNvSpPr>
                          <wps:spPr bwMode="auto">
                            <a:xfrm>
                              <a:off x="8185"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83" name="Freeform 254"/>
                        <wps:cNvSpPr>
                          <a:spLocks/>
                        </wps:cNvSpPr>
                        <wps:spPr bwMode="auto">
                          <a:xfrm>
                            <a:off x="6693" y="1538"/>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 name="Freeform 255"/>
                        <wps:cNvSpPr>
                          <a:spLocks/>
                        </wps:cNvSpPr>
                        <wps:spPr bwMode="auto">
                          <a:xfrm>
                            <a:off x="6841"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85" name="Group 256"/>
                        <wpg:cNvGrpSpPr>
                          <a:grpSpLocks/>
                        </wpg:cNvGrpSpPr>
                        <wpg:grpSpPr bwMode="auto">
                          <a:xfrm>
                            <a:off x="6830" y="1606"/>
                            <a:ext cx="203" cy="211"/>
                            <a:chOff x="6830" y="1606"/>
                            <a:chExt cx="203" cy="211"/>
                          </a:xfrm>
                        </wpg:grpSpPr>
                        <wps:wsp>
                          <wps:cNvPr id="386" name="Freeform 257"/>
                          <wps:cNvSpPr>
                            <a:spLocks/>
                          </wps:cNvSpPr>
                          <wps:spPr bwMode="auto">
                            <a:xfrm>
                              <a:off x="6830"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258"/>
                          <wps:cNvSpPr>
                            <a:spLocks/>
                          </wps:cNvSpPr>
                          <wps:spPr bwMode="auto">
                            <a:xfrm>
                              <a:off x="6830"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88" name="Freeform 259"/>
                        <wps:cNvSpPr>
                          <a:spLocks/>
                        </wps:cNvSpPr>
                        <wps:spPr bwMode="auto">
                          <a:xfrm>
                            <a:off x="7292"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89" name="Group 260"/>
                        <wpg:cNvGrpSpPr>
                          <a:grpSpLocks/>
                        </wpg:cNvGrpSpPr>
                        <wpg:grpSpPr bwMode="auto">
                          <a:xfrm>
                            <a:off x="7281" y="1606"/>
                            <a:ext cx="203" cy="211"/>
                            <a:chOff x="7281" y="1606"/>
                            <a:chExt cx="203" cy="211"/>
                          </a:xfrm>
                        </wpg:grpSpPr>
                        <wps:wsp>
                          <wps:cNvPr id="390" name="Freeform 261"/>
                          <wps:cNvSpPr>
                            <a:spLocks/>
                          </wps:cNvSpPr>
                          <wps:spPr bwMode="auto">
                            <a:xfrm>
                              <a:off x="7281"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Freeform 262"/>
                          <wps:cNvSpPr>
                            <a:spLocks/>
                          </wps:cNvSpPr>
                          <wps:spPr bwMode="auto">
                            <a:xfrm>
                              <a:off x="7281"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92" name="Freeform 263"/>
                        <wps:cNvSpPr>
                          <a:spLocks/>
                        </wps:cNvSpPr>
                        <wps:spPr bwMode="auto">
                          <a:xfrm>
                            <a:off x="7744"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3" name="Group 264"/>
                        <wpg:cNvGrpSpPr>
                          <a:grpSpLocks/>
                        </wpg:cNvGrpSpPr>
                        <wpg:grpSpPr bwMode="auto">
                          <a:xfrm>
                            <a:off x="7733" y="1606"/>
                            <a:ext cx="203" cy="211"/>
                            <a:chOff x="7733" y="1606"/>
                            <a:chExt cx="203" cy="211"/>
                          </a:xfrm>
                        </wpg:grpSpPr>
                        <wps:wsp>
                          <wps:cNvPr id="394" name="Freeform 265"/>
                          <wps:cNvSpPr>
                            <a:spLocks/>
                          </wps:cNvSpPr>
                          <wps:spPr bwMode="auto">
                            <a:xfrm>
                              <a:off x="7733"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266"/>
                          <wps:cNvSpPr>
                            <a:spLocks/>
                          </wps:cNvSpPr>
                          <wps:spPr bwMode="auto">
                            <a:xfrm>
                              <a:off x="7733"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96" name="Freeform 267"/>
                        <wps:cNvSpPr>
                          <a:spLocks/>
                        </wps:cNvSpPr>
                        <wps:spPr bwMode="auto">
                          <a:xfrm>
                            <a:off x="8196"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97" name="Group 268"/>
                        <wpg:cNvGrpSpPr>
                          <a:grpSpLocks/>
                        </wpg:cNvGrpSpPr>
                        <wpg:grpSpPr bwMode="auto">
                          <a:xfrm>
                            <a:off x="8185" y="1606"/>
                            <a:ext cx="203" cy="211"/>
                            <a:chOff x="8185" y="1606"/>
                            <a:chExt cx="203" cy="211"/>
                          </a:xfrm>
                        </wpg:grpSpPr>
                        <wps:wsp>
                          <wps:cNvPr id="398" name="Freeform 269"/>
                          <wps:cNvSpPr>
                            <a:spLocks/>
                          </wps:cNvSpPr>
                          <wps:spPr bwMode="auto">
                            <a:xfrm>
                              <a:off x="8185"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270"/>
                          <wps:cNvSpPr>
                            <a:spLocks/>
                          </wps:cNvSpPr>
                          <wps:spPr bwMode="auto">
                            <a:xfrm>
                              <a:off x="8185"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00" name="Freeform 271"/>
                        <wps:cNvSpPr>
                          <a:spLocks/>
                        </wps:cNvSpPr>
                        <wps:spPr bwMode="auto">
                          <a:xfrm>
                            <a:off x="6693" y="1937"/>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 name="Freeform 272"/>
                        <wps:cNvSpPr>
                          <a:spLocks/>
                        </wps:cNvSpPr>
                        <wps:spPr bwMode="auto">
                          <a:xfrm>
                            <a:off x="6841"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02" name="Group 273"/>
                        <wpg:cNvGrpSpPr>
                          <a:grpSpLocks/>
                        </wpg:cNvGrpSpPr>
                        <wpg:grpSpPr bwMode="auto">
                          <a:xfrm>
                            <a:off x="6830" y="2005"/>
                            <a:ext cx="203" cy="211"/>
                            <a:chOff x="6830" y="2005"/>
                            <a:chExt cx="203" cy="211"/>
                          </a:xfrm>
                        </wpg:grpSpPr>
                        <wps:wsp>
                          <wps:cNvPr id="403" name="Freeform 274"/>
                          <wps:cNvSpPr>
                            <a:spLocks/>
                          </wps:cNvSpPr>
                          <wps:spPr bwMode="auto">
                            <a:xfrm>
                              <a:off x="6830"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4" name="Freeform 275"/>
                          <wps:cNvSpPr>
                            <a:spLocks/>
                          </wps:cNvSpPr>
                          <wps:spPr bwMode="auto">
                            <a:xfrm>
                              <a:off x="6830"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05" name="Freeform 276"/>
                        <wps:cNvSpPr>
                          <a:spLocks/>
                        </wps:cNvSpPr>
                        <wps:spPr bwMode="auto">
                          <a:xfrm>
                            <a:off x="7292"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06" name="Group 277"/>
                        <wpg:cNvGrpSpPr>
                          <a:grpSpLocks/>
                        </wpg:cNvGrpSpPr>
                        <wpg:grpSpPr bwMode="auto">
                          <a:xfrm>
                            <a:off x="7281" y="2005"/>
                            <a:ext cx="203" cy="211"/>
                            <a:chOff x="7281" y="2005"/>
                            <a:chExt cx="203" cy="211"/>
                          </a:xfrm>
                        </wpg:grpSpPr>
                        <wps:wsp>
                          <wps:cNvPr id="407" name="Freeform 278"/>
                          <wps:cNvSpPr>
                            <a:spLocks/>
                          </wps:cNvSpPr>
                          <wps:spPr bwMode="auto">
                            <a:xfrm>
                              <a:off x="7281"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279"/>
                          <wps:cNvSpPr>
                            <a:spLocks/>
                          </wps:cNvSpPr>
                          <wps:spPr bwMode="auto">
                            <a:xfrm>
                              <a:off x="7281"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09" name="Freeform 280"/>
                        <wps:cNvSpPr>
                          <a:spLocks/>
                        </wps:cNvSpPr>
                        <wps:spPr bwMode="auto">
                          <a:xfrm>
                            <a:off x="7744"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10" name="Group 281"/>
                        <wpg:cNvGrpSpPr>
                          <a:grpSpLocks/>
                        </wpg:cNvGrpSpPr>
                        <wpg:grpSpPr bwMode="auto">
                          <a:xfrm>
                            <a:off x="7733" y="2005"/>
                            <a:ext cx="203" cy="211"/>
                            <a:chOff x="7733" y="2005"/>
                            <a:chExt cx="203" cy="211"/>
                          </a:xfrm>
                        </wpg:grpSpPr>
                        <wps:wsp>
                          <wps:cNvPr id="411" name="Freeform 282"/>
                          <wps:cNvSpPr>
                            <a:spLocks/>
                          </wps:cNvSpPr>
                          <wps:spPr bwMode="auto">
                            <a:xfrm>
                              <a:off x="7733"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Freeform 283"/>
                          <wps:cNvSpPr>
                            <a:spLocks/>
                          </wps:cNvSpPr>
                          <wps:spPr bwMode="auto">
                            <a:xfrm>
                              <a:off x="7733"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13" name="Freeform 284"/>
                        <wps:cNvSpPr>
                          <a:spLocks/>
                        </wps:cNvSpPr>
                        <wps:spPr bwMode="auto">
                          <a:xfrm>
                            <a:off x="8196"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14" name="Group 285"/>
                        <wpg:cNvGrpSpPr>
                          <a:grpSpLocks/>
                        </wpg:cNvGrpSpPr>
                        <wpg:grpSpPr bwMode="auto">
                          <a:xfrm>
                            <a:off x="8185" y="2005"/>
                            <a:ext cx="203" cy="211"/>
                            <a:chOff x="8185" y="2005"/>
                            <a:chExt cx="203" cy="211"/>
                          </a:xfrm>
                        </wpg:grpSpPr>
                        <wps:wsp>
                          <wps:cNvPr id="415" name="Freeform 286"/>
                          <wps:cNvSpPr>
                            <a:spLocks/>
                          </wps:cNvSpPr>
                          <wps:spPr bwMode="auto">
                            <a:xfrm>
                              <a:off x="8185"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6" name="Freeform 287"/>
                          <wps:cNvSpPr>
                            <a:spLocks/>
                          </wps:cNvSpPr>
                          <wps:spPr bwMode="auto">
                            <a:xfrm>
                              <a:off x="8185"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AD6C8BE" id="Group 199" o:spid="_x0000_s1026" style="position:absolute;margin-left:275.05pt;margin-top:1.05pt;width:150.55pt;height:97.3pt;z-index:-251679744;mso-position-horizontal-relative:page" coordorigin="5501,339" coordsize="3011,1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" o:allowincell="f">
                <v:shape id="Freeform 200" o:spid="_x0000_s1027" style="position:absolute;left:5503;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" path="m,345r281,l281,,,,,345xe" filled="f" strokecolor="#808285" strokeweight=".25pt">
                  <v:path arrowok="t" o:connecttype="custom" o:connectlocs="0,345;281,345;281,0;0,0;0,345" o:connectangles="0,0,0,0,0"/>
                </v:shape>
                <v:shape id="Freeform 201" o:spid="_x0000_s1028" style="position:absolute;left:5783;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" path="m,345r281,l281,,,,,345xe" filled="f" strokecolor="#808285" strokeweight=".25pt">
                  <v:path arrowok="t" o:connecttype="custom" o:connectlocs="0,345;281,345;281,0;0,0;0,345" o:connectangles="0,0,0,0,0"/>
                </v:shape>
                <v:shape id="Freeform 202" o:spid="_x0000_s1029" style="position:absolute;left:6065;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" path="m,345r281,l281,,,,,345xe" filled="f" strokecolor="#808285" strokeweight=".25pt">
                  <v:path arrowok="t" o:connecttype="custom" o:connectlocs="0,345;281,345;281,0;0,0;0,345" o:connectangles="0,0,0,0,0"/>
                </v:shape>
                <v:shape id="Freeform 203" o:spid="_x0000_s1030" style="position:absolute;left:6346;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" path="m,345r281,l281,,,,,345xe" filled="f" strokecolor="#808285" strokeweight=".25pt">
                  <v:path arrowok="t" o:connecttype="custom" o:connectlocs="0,345;281,345;281,0;0,0;0,345" o:connectangles="0,0,0,0,0"/>
                </v:shape>
                <v:shape id="Freeform 204" o:spid="_x0000_s1031" style="position:absolute;left:5503;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" path="m,345r281,l281,,,,,345xe" filled="f" strokecolor="#808285" strokeweight=".25pt">
                  <v:path arrowok="t" o:connecttype="custom" o:connectlocs="0,345;281,345;281,0;0,0;0,345" o:connectangles="0,0,0,0,0"/>
                </v:shape>
                <v:shape id="Freeform 205" o:spid="_x0000_s1032" style="position:absolute;left:5783;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" path="m,345r281,l281,,,,,345xe" filled="f" strokecolor="#808285" strokeweight=".25pt">
                  <v:path arrowok="t" o:connecttype="custom" o:connectlocs="0,345;281,345;281,0;0,0;0,345" o:connectangles="0,0,0,0,0"/>
                </v:shape>
                <v:shape id="Freeform 206" o:spid="_x0000_s1033" style="position:absolute;left:6065;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" path="m,345r281,l281,,,,,345xe" filled="f" strokecolor="#808285" strokeweight=".25pt">
                  <v:path arrowok="t" o:connecttype="custom" o:connectlocs="0,345;281,345;281,0;0,0;0,345" o:connectangles="0,0,0,0,0"/>
                </v:shape>
                <v:shape id="Freeform 207" o:spid="_x0000_s1034" style="position:absolute;left:6346;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" path="m,345r281,l281,,,,,345xe" filled="f" strokecolor="#808285" strokeweight=".25pt">
                  <v:path arrowok="t" o:connecttype="custom" o:connectlocs="0,345;281,345;281,0;0,0;0,345" o:connectangles="0,0,0,0,0"/>
                </v:shape>
                <v:shape id="Freeform 208" o:spid="_x0000_s1035" style="position:absolute;left:5503;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" path="m,345r281,l281,,,,,345xe" filled="f" strokecolor="#808285" strokeweight=".25pt">
                  <v:path arrowok="t" o:connecttype="custom" o:connectlocs="0,345;281,345;281,0;0,0;0,345" o:connectangles="0,0,0,0,0"/>
                </v:shape>
                <v:shape id="Freeform 209" o:spid="_x0000_s1036" style="position:absolute;left:5783;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" path="m,345r281,l281,,,,,345xe" filled="f" strokecolor="#808285" strokeweight=".25pt">
                  <v:path arrowok="t" o:connecttype="custom" o:connectlocs="0,345;281,345;281,0;0,0;0,345" o:connectangles="0,0,0,0,0"/>
                </v:shape>
                <v:shape id="Freeform 210" o:spid="_x0000_s1037" style="position:absolute;left:6065;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" path="m,345r281,l281,,,,,345xe" filled="f" strokecolor="#808285" strokeweight=".25pt">
                  <v:path arrowok="t" o:connecttype="custom" o:connectlocs="0,345;281,345;281,0;0,0;0,345" o:connectangles="0,0,0,0,0"/>
                </v:shape>
                <v:shape id="Freeform 211" o:spid="_x0000_s1038" style="position:absolute;left:6346;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" path="m,345r281,l281,,,,,345xe" filled="f" strokecolor="#808285" strokeweight=".25pt">
                  <v:path arrowok="t" o:connecttype="custom" o:connectlocs="0,345;281,345;281,0;0,0;0,345" o:connectangles="0,0,0,0,0"/>
                </v:shape>
                <v:shape id="Freeform 212" o:spid="_x0000_s1039" style="position:absolute;left:5503;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" path="m,345r281,l281,,,,,345xe" filled="f" strokecolor="#808285" strokeweight=".25pt">
                  <v:path arrowok="t" o:connecttype="custom" o:connectlocs="0,345;281,345;281,0;0,0;0,345" o:connectangles="0,0,0,0,0"/>
                </v:shape>
                <v:shape id="Freeform 213" o:spid="_x0000_s1040" style="position:absolute;left:5783;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" path="m,345r281,l281,,,,,345xe" filled="f" strokecolor="#808285" strokeweight=".25pt">
                  <v:path arrowok="t" o:connecttype="custom" o:connectlocs="0,345;281,345;281,0;0,0;0,345" o:connectangles="0,0,0,0,0"/>
                </v:shape>
                <v:shape id="Freeform 214" o:spid="_x0000_s1041" style="position:absolute;left:6065;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" path="m,345r281,l281,,,,,345xe" filled="f" strokecolor="#808285" strokeweight=".25pt">
                  <v:path arrowok="t" o:connecttype="custom" o:connectlocs="0,345;281,345;281,0;0,0;0,345" o:connectangles="0,0,0,0,0"/>
                </v:shape>
                <v:shape id="Freeform 215" o:spid="_x0000_s1042" style="position:absolute;left:6346;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" path="m,345r281,l281,,,,,345xe" filled="f" strokecolor="#808285" strokeweight=".25pt">
                  <v:path arrowok="t" o:connecttype="custom" o:connectlocs="0,345;281,345;281,0;0,0;0,345" o:connectangles="0,0,0,0,0"/>
                </v:shape>
                <v:shape id="Freeform 216" o:spid="_x0000_s1043" style="position:absolute;left:5503;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" path="m,345r281,l281,,,,,345xe" filled="f" strokecolor="#808285" strokeweight=".25pt">
                  <v:path arrowok="t" o:connecttype="custom" o:connectlocs="0,345;281,345;281,0;0,0;0,345" o:connectangles="0,0,0,0,0"/>
                </v:shape>
                <v:shape id="Freeform 217" o:spid="_x0000_s1044" style="position:absolute;left:5783;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" path="m,345r281,l281,,,,,345xe" filled="f" strokecolor="#808285" strokeweight=".25pt">
                  <v:path arrowok="t" o:connecttype="custom" o:connectlocs="0,345;281,345;281,0;0,0;0,345" o:connectangles="0,0,0,0,0"/>
                </v:shape>
                <v:shape id="Freeform 218" o:spid="_x0000_s1045" style="position:absolute;left:6065;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" path="m,345r281,l281,,,,,345xe" filled="f" strokecolor="#808285" strokeweight=".25pt">
                  <v:path arrowok="t" o:connecttype="custom" o:connectlocs="0,345;281,345;281,0;0,0;0,345" o:connectangles="0,0,0,0,0"/>
                </v:shape>
                <v:shape id="Freeform 219" o:spid="_x0000_s1046" style="position:absolute;left:6346;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" path="m,345r281,l281,,,,,345xe" filled="f" strokecolor="#808285" strokeweight=".25pt">
                  <v:path arrowok="t" o:connecttype="custom" o:connectlocs="0,345;281,345;281,0;0,0;0,345" o:connectangles="0,0,0,0,0"/>
                </v:shape>
                <v:shape id="Freeform 220" o:spid="_x0000_s1047" style="position:absolute;left:6693;top:740;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" path="m,345r1815,l1815,,,,,345xe" filled="f" strokecolor="#808285" strokeweight=".25pt">
                  <v:path arrowok="t" o:connecttype="custom" o:connectlocs="0,345;1815,345;1815,0;0,0;0,345" o:connectangles="0,0,0,0,0"/>
                </v:shape>
                <v:shape id="Freeform 221" o:spid="_x0000_s1048" style="position:absolute;left:6841;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22" o:spid="_x0000_s1049" style="position:absolute;left:6830;top:809;width:203;height:211" coordorigin="6830,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Freeform 223" o:spid="_x0000_s1050" style="position:absolute;left:6830;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24" o:spid="_x0000_s1051" style="position:absolute;left:6830;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25" o:spid="_x0000_s1052" style="position:absolute;left:7292;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26" o:spid="_x0000_s1053" style="position:absolute;left:7281;top:809;width:203;height:211" coordorigin="7281,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">
                  <v:shape id="Freeform 227" o:spid="_x0000_s1054" style="position:absolute;left:7281;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28" o:spid="_x0000_s1055" style="position:absolute;left:7281;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29" o:spid="_x0000_s1056" style="position:absolute;left:7744;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30" o:spid="_x0000_s1057" style="position:absolute;left:7733;top:809;width:203;height:211" coordorigin="7733,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I9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MV/B7JhwBuf4BAAD//wMAUEsBAi0AFAAGAAgAAAAhANvh9svuAAAAhQEAABMAAAAAAAAA&#10;AAAAAAAAAAAAAFtDb250ZW50X1R5cGVzXS54bWxQSwECLQAUAAYACAAAACEAWvQsW78AAAAVAQAA&#10;CwAAAAAAAAAAAAAAAAAfAQAAX3JlbHMvLnJlbHNQSwECLQAUAAYACAAAACEAZIlyPcYAAADcAAAA&#10;DwAAAAAAAAAAAAAAAAAHAgAAZHJzL2Rvd25yZXYueG1sUEsFBgAAAAADAAMAtwAAAPoCAAAAAA==&#10;">
                  <v:shape id="Freeform 231" o:spid="_x0000_s1058" style="position:absolute;left:7733;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32" o:spid="_x0000_s1059" style="position:absolute;left:7733;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33" o:spid="_x0000_s1060" style="position:absolute;left:8196;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34" o:spid="_x0000_s1061" style="position:absolute;left:8185;top:809;width:203;height:211" coordorigin="8185,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Freeform 235" o:spid="_x0000_s1062" style="position:absolute;left:8185;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36" o:spid="_x0000_s1063" style="position:absolute;left:8185;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37" o:spid="_x0000_s1064" style="position:absolute;left:6693;top:1139;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" path="m,345r1815,l1815,,,,,345xe" filled="f" strokecolor="#808285" strokeweight=".25pt">
                  <v:path arrowok="t" o:connecttype="custom" o:connectlocs="0,345;1815,345;1815,0;0,0;0,345" o:connectangles="0,0,0,0,0"/>
                </v:shape>
                <v:shape id="Freeform 238" o:spid="_x0000_s1065" style="position:absolute;left:6841;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39" o:spid="_x0000_s1066" style="position:absolute;left:6830;top:1207;width:203;height:211" coordorigin="6830,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240" o:spid="_x0000_s1067" style="position:absolute;left:6830;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41" o:spid="_x0000_s1068" style="position:absolute;left:6830;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42" o:spid="_x0000_s1069" style="position:absolute;left:7292;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43" o:spid="_x0000_s1070" style="position:absolute;left:7281;top:1207;width:203;height:211" coordorigin="7281,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244" o:spid="_x0000_s1071" style="position:absolute;left:7281;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45" o:spid="_x0000_s1072" style="position:absolute;left:7281;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46" o:spid="_x0000_s1073" style="position:absolute;left:7744;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47" o:spid="_x0000_s1074" style="position:absolute;left:7733;top:1207;width:203;height:211" coordorigin="7733,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248" o:spid="_x0000_s1075" style="position:absolute;left:7733;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49" o:spid="_x0000_s1076" style="position:absolute;left:7733;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50" o:spid="_x0000_s1077" style="position:absolute;left:8196;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51" o:spid="_x0000_s1078" style="position:absolute;left:8185;top:1207;width:203;height:211" coordorigin="8185,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252" o:spid="_x0000_s1079" style="position:absolute;left:8185;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53" o:spid="_x0000_s1080" style="position:absolute;left:8185;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54" o:spid="_x0000_s1081" style="position:absolute;left:6693;top:1538;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" path="m,345r1815,l1815,,,,,345xe" filled="f" strokecolor="#808285" strokeweight=".25pt">
                  <v:path arrowok="t" o:connecttype="custom" o:connectlocs="0,345;1815,345;1815,0;0,0;0,345" o:connectangles="0,0,0,0,0"/>
                </v:shape>
                <v:shape id="Freeform 255" o:spid="_x0000_s1082" style="position:absolute;left:6841;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56" o:spid="_x0000_s1083" style="position:absolute;left:6830;top:1606;width:203;height:211" coordorigin="6830,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shape id="Freeform 257" o:spid="_x0000_s1084" style="position:absolute;left:6830;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58" o:spid="_x0000_s1085" style="position:absolute;left:6830;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59" o:spid="_x0000_s1086" style="position:absolute;left:7292;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60" o:spid="_x0000_s1087" style="position:absolute;left:7281;top:1606;width:203;height:211" coordorigin="7281,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shape id="Freeform 261" o:spid="_x0000_s1088" style="position:absolute;left:7281;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62" o:spid="_x0000_s1089" style="position:absolute;left:7281;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63" o:spid="_x0000_s1090" style="position:absolute;left:7744;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64" o:spid="_x0000_s1091" style="position:absolute;left:7733;top:1606;width:203;height:211" coordorigin="7733,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shape id="Freeform 265" o:spid="_x0000_s1092" style="position:absolute;left:7733;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66" o:spid="_x0000_s1093" style="position:absolute;left:7733;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67" o:spid="_x0000_s1094" style="position:absolute;left:8196;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68" o:spid="_x0000_s1095" style="position:absolute;left:8185;top:1606;width:203;height:211" coordorigin="8185,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Freeform 269" o:spid="_x0000_s1096" style="position:absolute;left:8185;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70" o:spid="_x0000_s1097" style="position:absolute;left:8185;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71" o:spid="_x0000_s1098" style="position:absolute;left:6693;top:1937;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" path="m,345r1815,l1815,,,,,345xe" filled="f" strokecolor="#808285" strokeweight=".25pt">
                  <v:path arrowok="t" o:connecttype="custom" o:connectlocs="0,345;1815,345;1815,0;0,0;0,345" o:connectangles="0,0,0,0,0"/>
                </v:shape>
                <v:shape id="Freeform 272" o:spid="_x0000_s1099" style="position:absolute;left:6841;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73" o:spid="_x0000_s1100" style="position:absolute;left:6830;top:2005;width:203;height:211" coordorigin="6830,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Freeform 274" o:spid="_x0000_s1101" style="position:absolute;left:6830;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75" o:spid="_x0000_s1102" style="position:absolute;left:6830;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76" o:spid="_x0000_s1103" style="position:absolute;left:7292;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77" o:spid="_x0000_s1104" style="position:absolute;left:7281;top:2005;width:203;height:211" coordorigin="7281,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shape id="Freeform 278" o:spid="_x0000_s1105" style="position:absolute;left:7281;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79" o:spid="_x0000_s1106" style="position:absolute;left:7281;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80" o:spid="_x0000_s1107" style="position:absolute;left:7744;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81" o:spid="_x0000_s1108" style="position:absolute;left:7733;top:2005;width:203;height:211" coordorigin="7733,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shape id="Freeform 282" o:spid="_x0000_s1109" style="position:absolute;left:7733;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83" o:spid="_x0000_s1110" style="position:absolute;left:7733;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284" o:spid="_x0000_s1111" style="position:absolute;left:8196;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285" o:spid="_x0000_s1112" style="position:absolute;left:8185;top:2005;width:203;height:211" coordorigin="8185,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">
                  <v:shape id="Freeform 286" o:spid="_x0000_s1113" style="position:absolute;left:8185;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287" o:spid="_x0000_s1114" style="position:absolute;left:8185;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p>
    <w:p w14:paraId="23964BB0" w14:textId="77777777" w:rsidR="006A6658" w:rsidRPr="00973A87" w:rsidRDefault="006A6658">
      <w:pPr>
        <w:pStyle w:val="Heading3"/>
        <w:kinsoku w:val="0"/>
        <w:overflowPunct w:val="0"/>
        <w:spacing w:before="67"/>
        <w:ind w:left="239"/>
        <w:rPr>
          <w:b w:val="0"/>
          <w:bCs w:val="0"/>
          <w:color w:val="000000"/>
          <w:lang w:val="es-MX"/>
        </w:rPr>
      </w:pPr>
      <w:r w:rsidRPr="00973A87">
        <w:rPr>
          <w:color w:val="231F20"/>
          <w:lang w:val="es-MX"/>
        </w:rPr>
        <w:t>$</w:t>
      </w:r>
    </w:p>
    <w:p w14:paraId="23964BB1" w14:textId="77777777" w:rsidR="006A6658" w:rsidRPr="00973A87" w:rsidRDefault="008365D1">
      <w:pPr>
        <w:pStyle w:val="BodyText"/>
        <w:kinsoku w:val="0"/>
        <w:overflowPunct w:val="0"/>
        <w:spacing w:before="50"/>
        <w:ind w:left="812"/>
        <w:rPr>
          <w:color w:val="000000"/>
          <w:sz w:val="12"/>
          <w:szCs w:val="12"/>
          <w:lang w:val="es-MX"/>
        </w:rPr>
      </w:pPr>
      <w:r>
        <w:rPr>
          <w:noProof/>
        </w:rPr>
        <mc:AlternateContent>
          <mc:Choice Requires="wps">
            <w:drawing>
              <wp:anchor distT="0" distB="0" distL="114300" distR="114300" simplePos="0" relativeHeight="251638784" behindDoc="0" locked="0" layoutInCell="0" allowOverlap="1" wp14:anchorId="23964C64" wp14:editId="23964C65">
                <wp:simplePos x="0" y="0"/>
                <wp:positionH relativeFrom="page">
                  <wp:posOffset>4248785</wp:posOffset>
                </wp:positionH>
                <wp:positionV relativeFrom="paragraph">
                  <wp:posOffset>-361950</wp:posOffset>
                </wp:positionV>
                <wp:extent cx="1157605" cy="426085"/>
                <wp:effectExtent l="0" t="0" r="4445" b="12065"/>
                <wp:wrapNone/>
                <wp:docPr id="238"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7605" cy="426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443"/>
                            </w:tblGrid>
                            <w:tr w:rsidR="00EB0E69" w:rsidRPr="00EB0E69" w14:paraId="23964D9C" w14:textId="77777777" w:rsidTr="00EB0E69">
                              <w:trPr>
                                <w:trHeight w:hRule="exact" w:val="285"/>
                              </w:trPr>
                              <w:tc>
                                <w:tcPr>
                                  <w:tcW w:w="446" w:type="dxa"/>
                                  <w:tcBorders>
                                    <w:top w:val="single" w:sz="2" w:space="0" w:color="808285"/>
                                    <w:left w:val="single" w:sz="2" w:space="0" w:color="808285"/>
                                    <w:bottom w:val="single" w:sz="2" w:space="0" w:color="808285"/>
                                    <w:right w:val="single" w:sz="2" w:space="0" w:color="808285"/>
                                  </w:tcBorders>
                                </w:tcPr>
                                <w:p w14:paraId="23964D98" w14:textId="77777777" w:rsidR="00EB0E69" w:rsidRPr="00EB0E69" w:rsidRDefault="00EB0E69">
                                  <w:pPr>
                                    <w:pStyle w:val="TableParagraph"/>
                                    <w:kinsoku w:val="0"/>
                                    <w:overflowPunct w:val="0"/>
                                    <w:spacing w:before="51"/>
                                    <w:ind w:left="60"/>
                                    <w:rPr>
                                      <w:lang w:val="es-MX"/>
                                    </w:rPr>
                                  </w:pPr>
                                  <w:r w:rsidRPr="00EB0E69">
                                    <w:rPr>
                                      <w:rFonts w:ascii="Arial Narrow" w:hAnsi="Arial Narrow" w:cs="Arial Narrow"/>
                                      <w:color w:val="231F20"/>
                                      <w:spacing w:val="-2"/>
                                      <w:sz w:val="11"/>
                                      <w:szCs w:val="11"/>
                                      <w:lang w:val="es-MX"/>
                                    </w:rPr>
                                    <w:t>Semanal</w:t>
                                  </w:r>
                                </w:p>
                              </w:tc>
                              <w:tc>
                                <w:tcPr>
                                  <w:tcW w:w="470" w:type="dxa"/>
                                  <w:tcBorders>
                                    <w:top w:val="single" w:sz="2" w:space="0" w:color="808285"/>
                                    <w:left w:val="single" w:sz="2" w:space="0" w:color="808285"/>
                                    <w:bottom w:val="single" w:sz="2" w:space="0" w:color="808285"/>
                                    <w:right w:val="single" w:sz="2" w:space="0" w:color="808285"/>
                                  </w:tcBorders>
                                </w:tcPr>
                                <w:p w14:paraId="23964D99" w14:textId="77777777" w:rsidR="00EB0E69" w:rsidRPr="00EB0E69" w:rsidRDefault="00EB0E69">
                                  <w:pPr>
                                    <w:pStyle w:val="TableParagraph"/>
                                    <w:kinsoku w:val="0"/>
                                    <w:overflowPunct w:val="0"/>
                                    <w:spacing w:before="51"/>
                                    <w:ind w:left="59"/>
                                    <w:rPr>
                                      <w:lang w:val="es-MX"/>
                                    </w:rPr>
                                  </w:pPr>
                                  <w:r w:rsidRPr="00EB0E69">
                                    <w:rPr>
                                      <w:rFonts w:ascii="Arial Narrow" w:hAnsi="Arial Narrow" w:cs="Arial Narrow"/>
                                      <w:color w:val="231F20"/>
                                      <w:spacing w:val="-2"/>
                                      <w:sz w:val="11"/>
                                      <w:szCs w:val="11"/>
                                      <w:lang w:val="es-MX"/>
                                    </w:rPr>
                                    <w:t>Bi-Semanal</w:t>
                                  </w:r>
                                </w:p>
                              </w:tc>
                              <w:tc>
                                <w:tcPr>
                                  <w:tcW w:w="456" w:type="dxa"/>
                                  <w:tcBorders>
                                    <w:top w:val="single" w:sz="2" w:space="0" w:color="808285"/>
                                    <w:left w:val="single" w:sz="2" w:space="0" w:color="808285"/>
                                    <w:bottom w:val="single" w:sz="2" w:space="0" w:color="808285"/>
                                    <w:right w:val="single" w:sz="2" w:space="0" w:color="808285"/>
                                  </w:tcBorders>
                                </w:tcPr>
                                <w:p w14:paraId="23964D9A" w14:textId="77777777" w:rsidR="00EB0E69" w:rsidRPr="00EB0E69" w:rsidRDefault="00EB0E69">
                                  <w:pPr>
                                    <w:pStyle w:val="TableParagraph"/>
                                    <w:kinsoku w:val="0"/>
                                    <w:overflowPunct w:val="0"/>
                                    <w:spacing w:before="51"/>
                                    <w:ind w:left="53"/>
                                    <w:rPr>
                                      <w:lang w:val="es-MX"/>
                                    </w:rPr>
                                  </w:pPr>
                                  <w:r w:rsidRPr="00EB0E69">
                                    <w:rPr>
                                      <w:rFonts w:ascii="Arial Narrow" w:hAnsi="Arial Narrow" w:cs="Arial Narrow"/>
                                      <w:color w:val="231F20"/>
                                      <w:spacing w:val="-1"/>
                                      <w:sz w:val="11"/>
                                      <w:szCs w:val="11"/>
                                      <w:lang w:val="es-MX"/>
                                    </w:rPr>
                                    <w:t>2x Mensual</w:t>
                                  </w:r>
                                </w:p>
                              </w:tc>
                              <w:tc>
                                <w:tcPr>
                                  <w:tcW w:w="443" w:type="dxa"/>
                                  <w:tcBorders>
                                    <w:top w:val="single" w:sz="2" w:space="0" w:color="808285"/>
                                    <w:left w:val="single" w:sz="2" w:space="0" w:color="808285"/>
                                    <w:bottom w:val="single" w:sz="2" w:space="0" w:color="808285"/>
                                    <w:right w:val="single" w:sz="2" w:space="0" w:color="808285"/>
                                  </w:tcBorders>
                                </w:tcPr>
                                <w:p w14:paraId="23964D9B" w14:textId="77777777" w:rsidR="00EB0E69" w:rsidRPr="00EB0E69" w:rsidRDefault="00EB0E69">
                                  <w:pPr>
                                    <w:pStyle w:val="TableParagraph"/>
                                    <w:kinsoku w:val="0"/>
                                    <w:overflowPunct w:val="0"/>
                                    <w:spacing w:before="51"/>
                                    <w:ind w:left="38"/>
                                    <w:rPr>
                                      <w:lang w:val="es-MX"/>
                                    </w:rPr>
                                  </w:pPr>
                                  <w:r w:rsidRPr="00EB0E69">
                                    <w:rPr>
                                      <w:rFonts w:ascii="Arial Narrow" w:hAnsi="Arial Narrow" w:cs="Arial Narrow"/>
                                      <w:color w:val="231F20"/>
                                      <w:spacing w:val="-2"/>
                                      <w:sz w:val="11"/>
                                      <w:szCs w:val="11"/>
                                      <w:lang w:val="es-MX"/>
                                    </w:rPr>
                                    <w:t>Mensual</w:t>
                                  </w:r>
                                </w:p>
                              </w:tc>
                            </w:tr>
                            <w:tr w:rsidR="00EB0E69" w:rsidRPr="00EB0E69" w14:paraId="23964D9E" w14:textId="77777777">
                              <w:trPr>
                                <w:trHeight w:hRule="exact" w:val="346"/>
                              </w:trPr>
                              <w:tc>
                                <w:tcPr>
                                  <w:tcW w:w="1815" w:type="dxa"/>
                                  <w:gridSpan w:val="4"/>
                                  <w:tcBorders>
                                    <w:top w:val="single" w:sz="2" w:space="0" w:color="808285"/>
                                    <w:left w:val="single" w:sz="2" w:space="0" w:color="808285"/>
                                    <w:bottom w:val="single" w:sz="2" w:space="0" w:color="808285"/>
                                    <w:right w:val="single" w:sz="2" w:space="0" w:color="808285"/>
                                  </w:tcBorders>
                                </w:tcPr>
                                <w:p w14:paraId="23964D9D" w14:textId="77777777" w:rsidR="00EB0E69" w:rsidRPr="00EB0E69" w:rsidRDefault="00EB0E69">
                                  <w:pPr>
                                    <w:rPr>
                                      <w:lang w:val="es-MX"/>
                                    </w:rPr>
                                  </w:pPr>
                                </w:p>
                              </w:tc>
                            </w:tr>
                          </w:tbl>
                          <w:p w14:paraId="23964D9F" w14:textId="77777777" w:rsidR="00EB0E69" w:rsidRPr="00EB0E69" w:rsidRDefault="00EB0E69">
                            <w:pPr>
                              <w:pStyle w:val="BodyText"/>
                              <w:kinsoku w:val="0"/>
                              <w:overflowPunct w:val="0"/>
                              <w:spacing w:before="0"/>
                              <w:ind w:left="0"/>
                              <w:rPr>
                                <w:rFonts w:ascii="Times New Roman" w:hAnsi="Times New Roman" w:cs="Times New Roman"/>
                                <w:sz w:val="24"/>
                                <w:szCs w:val="24"/>
                                <w:lang w:val="es-MX"/>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64" id="Text Box 377" o:spid="_x0000_s1051" type="#_x0000_t202" style="position:absolute;left:0;text-align:left;margin-left:334.55pt;margin-top:-28.5pt;width:91.15pt;height:33.5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" o:allowincell="f"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443"/>
                      </w:tblGrid>
                      <w:tr w:rsidR="00EB0E69" w:rsidRPr="00EB0E69" w14:paraId="23964D9C" w14:textId="77777777" w:rsidTr="00EB0E69">
                        <w:trPr>
                          <w:trHeight w:hRule="exact" w:val="285"/>
                        </w:trPr>
                        <w:tc>
                          <w:tcPr>
                            <w:tcW w:w="446" w:type="dxa"/>
                            <w:tcBorders>
                              <w:top w:val="single" w:sz="2" w:space="0" w:color="808285"/>
                              <w:left w:val="single" w:sz="2" w:space="0" w:color="808285"/>
                              <w:bottom w:val="single" w:sz="2" w:space="0" w:color="808285"/>
                              <w:right w:val="single" w:sz="2" w:space="0" w:color="808285"/>
                            </w:tcBorders>
                          </w:tcPr>
                          <w:p w14:paraId="23964D98" w14:textId="77777777" w:rsidR="00EB0E69" w:rsidRPr="00EB0E69" w:rsidRDefault="00EB0E69">
                            <w:pPr>
                              <w:pStyle w:val="TableParagraph"/>
                              <w:kinsoku w:val="0"/>
                              <w:overflowPunct w:val="0"/>
                              <w:spacing w:before="51"/>
                              <w:ind w:left="60"/>
                              <w:rPr>
                                <w:lang w:val="es-MX"/>
                              </w:rPr>
                            </w:pPr>
                            <w:r w:rsidRPr="00EB0E69">
                              <w:rPr>
                                <w:rFonts w:ascii="Arial Narrow" w:hAnsi="Arial Narrow" w:cs="Arial Narrow"/>
                                <w:color w:val="231F20"/>
                                <w:spacing w:val="-2"/>
                                <w:sz w:val="11"/>
                                <w:szCs w:val="11"/>
                                <w:lang w:val="es-MX"/>
                              </w:rPr>
                              <w:t>Semanal</w:t>
                            </w:r>
                          </w:p>
                        </w:tc>
                        <w:tc>
                          <w:tcPr>
                            <w:tcW w:w="470" w:type="dxa"/>
                            <w:tcBorders>
                              <w:top w:val="single" w:sz="2" w:space="0" w:color="808285"/>
                              <w:left w:val="single" w:sz="2" w:space="0" w:color="808285"/>
                              <w:bottom w:val="single" w:sz="2" w:space="0" w:color="808285"/>
                              <w:right w:val="single" w:sz="2" w:space="0" w:color="808285"/>
                            </w:tcBorders>
                          </w:tcPr>
                          <w:p w14:paraId="23964D99" w14:textId="77777777" w:rsidR="00EB0E69" w:rsidRPr="00EB0E69" w:rsidRDefault="00EB0E69">
                            <w:pPr>
                              <w:pStyle w:val="TableParagraph"/>
                              <w:kinsoku w:val="0"/>
                              <w:overflowPunct w:val="0"/>
                              <w:spacing w:before="51"/>
                              <w:ind w:left="59"/>
                              <w:rPr>
                                <w:lang w:val="es-MX"/>
                              </w:rPr>
                            </w:pPr>
                            <w:r w:rsidRPr="00EB0E69">
                              <w:rPr>
                                <w:rFonts w:ascii="Arial Narrow" w:hAnsi="Arial Narrow" w:cs="Arial Narrow"/>
                                <w:color w:val="231F20"/>
                                <w:spacing w:val="-2"/>
                                <w:sz w:val="11"/>
                                <w:szCs w:val="11"/>
                                <w:lang w:val="es-MX"/>
                              </w:rPr>
                              <w:t>Bi-Semanal</w:t>
                            </w:r>
                          </w:p>
                        </w:tc>
                        <w:tc>
                          <w:tcPr>
                            <w:tcW w:w="456" w:type="dxa"/>
                            <w:tcBorders>
                              <w:top w:val="single" w:sz="2" w:space="0" w:color="808285"/>
                              <w:left w:val="single" w:sz="2" w:space="0" w:color="808285"/>
                              <w:bottom w:val="single" w:sz="2" w:space="0" w:color="808285"/>
                              <w:right w:val="single" w:sz="2" w:space="0" w:color="808285"/>
                            </w:tcBorders>
                          </w:tcPr>
                          <w:p w14:paraId="23964D9A" w14:textId="77777777" w:rsidR="00EB0E69" w:rsidRPr="00EB0E69" w:rsidRDefault="00EB0E69">
                            <w:pPr>
                              <w:pStyle w:val="TableParagraph"/>
                              <w:kinsoku w:val="0"/>
                              <w:overflowPunct w:val="0"/>
                              <w:spacing w:before="51"/>
                              <w:ind w:left="53"/>
                              <w:rPr>
                                <w:lang w:val="es-MX"/>
                              </w:rPr>
                            </w:pPr>
                            <w:r w:rsidRPr="00EB0E69">
                              <w:rPr>
                                <w:rFonts w:ascii="Arial Narrow" w:hAnsi="Arial Narrow" w:cs="Arial Narrow"/>
                                <w:color w:val="231F20"/>
                                <w:spacing w:val="-1"/>
                                <w:sz w:val="11"/>
                                <w:szCs w:val="11"/>
                                <w:lang w:val="es-MX"/>
                              </w:rPr>
                              <w:t>2x Mensual</w:t>
                            </w:r>
                          </w:p>
                        </w:tc>
                        <w:tc>
                          <w:tcPr>
                            <w:tcW w:w="443" w:type="dxa"/>
                            <w:tcBorders>
                              <w:top w:val="single" w:sz="2" w:space="0" w:color="808285"/>
                              <w:left w:val="single" w:sz="2" w:space="0" w:color="808285"/>
                              <w:bottom w:val="single" w:sz="2" w:space="0" w:color="808285"/>
                              <w:right w:val="single" w:sz="2" w:space="0" w:color="808285"/>
                            </w:tcBorders>
                          </w:tcPr>
                          <w:p w14:paraId="23964D9B" w14:textId="77777777" w:rsidR="00EB0E69" w:rsidRPr="00EB0E69" w:rsidRDefault="00EB0E69">
                            <w:pPr>
                              <w:pStyle w:val="TableParagraph"/>
                              <w:kinsoku w:val="0"/>
                              <w:overflowPunct w:val="0"/>
                              <w:spacing w:before="51"/>
                              <w:ind w:left="38"/>
                              <w:rPr>
                                <w:lang w:val="es-MX"/>
                              </w:rPr>
                            </w:pPr>
                            <w:r w:rsidRPr="00EB0E69">
                              <w:rPr>
                                <w:rFonts w:ascii="Arial Narrow" w:hAnsi="Arial Narrow" w:cs="Arial Narrow"/>
                                <w:color w:val="231F20"/>
                                <w:spacing w:val="-2"/>
                                <w:sz w:val="11"/>
                                <w:szCs w:val="11"/>
                                <w:lang w:val="es-MX"/>
                              </w:rPr>
                              <w:t>Mensual</w:t>
                            </w:r>
                          </w:p>
                        </w:tc>
                      </w:tr>
                      <w:tr w:rsidR="00EB0E69" w:rsidRPr="00EB0E69" w14:paraId="23964D9E" w14:textId="77777777">
                        <w:trPr>
                          <w:trHeight w:hRule="exact" w:val="346"/>
                        </w:trPr>
                        <w:tc>
                          <w:tcPr>
                            <w:tcW w:w="1815" w:type="dxa"/>
                            <w:gridSpan w:val="4"/>
                            <w:tcBorders>
                              <w:top w:val="single" w:sz="2" w:space="0" w:color="808285"/>
                              <w:left w:val="single" w:sz="2" w:space="0" w:color="808285"/>
                              <w:bottom w:val="single" w:sz="2" w:space="0" w:color="808285"/>
                              <w:right w:val="single" w:sz="2" w:space="0" w:color="808285"/>
                            </w:tcBorders>
                          </w:tcPr>
                          <w:p w14:paraId="23964D9D" w14:textId="77777777" w:rsidR="00EB0E69" w:rsidRPr="00EB0E69" w:rsidRDefault="00EB0E69">
                            <w:pPr>
                              <w:rPr>
                                <w:lang w:val="es-MX"/>
                              </w:rPr>
                            </w:pPr>
                          </w:p>
                        </w:tc>
                      </w:tr>
                    </w:tbl>
                    <w:p w14:paraId="23964D9F" w14:textId="77777777" w:rsidR="00EB0E69" w:rsidRPr="00EB0E69" w:rsidRDefault="00EB0E69">
                      <w:pPr>
                        <w:pStyle w:val="BodyText"/>
                        <w:kinsoku w:val="0"/>
                        <w:overflowPunct w:val="0"/>
                        <w:spacing w:before="0"/>
                        <w:ind w:left="0"/>
                        <w:rPr>
                          <w:rFonts w:ascii="Times New Roman" w:hAnsi="Times New Roman" w:cs="Times New Roman"/>
                          <w:sz w:val="24"/>
                          <w:szCs w:val="24"/>
                          <w:lang w:val="es-MX"/>
                        </w:rPr>
                      </w:pPr>
                    </w:p>
                  </w:txbxContent>
                </v:textbox>
                <w10:wrap anchorx="page"/>
              </v:shape>
            </w:pict>
          </mc:Fallback>
        </mc:AlternateContent>
      </w:r>
      <w:r w:rsidR="006A6658" w:rsidRPr="00973A87">
        <w:rPr>
          <w:rFonts w:ascii="Times New Roman" w:hAnsi="Times New Roman" w:cs="Times New Roman"/>
          <w:sz w:val="24"/>
          <w:szCs w:val="24"/>
          <w:lang w:val="es-MX"/>
        </w:rPr>
        <w:br w:type="column"/>
      </w:r>
      <w:r w:rsidR="00EB0E69" w:rsidRPr="00973A87">
        <w:rPr>
          <w:color w:val="231F20"/>
          <w:sz w:val="12"/>
          <w:szCs w:val="12"/>
          <w:lang w:val="es-MX"/>
        </w:rPr>
        <w:t>¿Qué tan frecuente?</w:t>
      </w:r>
    </w:p>
    <w:p w14:paraId="23964BB2" w14:textId="77777777" w:rsidR="006A6658" w:rsidRPr="00973A87" w:rsidRDefault="008365D1">
      <w:pPr>
        <w:pStyle w:val="BodyText"/>
        <w:kinsoku w:val="0"/>
        <w:overflowPunct w:val="0"/>
        <w:spacing w:before="4"/>
        <w:ind w:left="0"/>
        <w:rPr>
          <w:sz w:val="10"/>
          <w:szCs w:val="10"/>
          <w:lang w:val="es-MX"/>
        </w:rPr>
      </w:pPr>
      <w:r>
        <w:rPr>
          <w:noProof/>
        </w:rPr>
        <mc:AlternateContent>
          <mc:Choice Requires="wpg">
            <w:drawing>
              <wp:anchor distT="0" distB="0" distL="114300" distR="114300" simplePos="0" relativeHeight="251626496" behindDoc="1" locked="0" layoutInCell="0" allowOverlap="1" wp14:anchorId="23964C66" wp14:editId="23964C67">
                <wp:simplePos x="0" y="0"/>
                <wp:positionH relativeFrom="page">
                  <wp:posOffset>4623435</wp:posOffset>
                </wp:positionH>
                <wp:positionV relativeFrom="paragraph">
                  <wp:posOffset>226695</wp:posOffset>
                </wp:positionV>
                <wp:extent cx="128905" cy="133985"/>
                <wp:effectExtent l="0" t="0" r="4445" b="0"/>
                <wp:wrapNone/>
                <wp:docPr id="463"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985"/>
                          <a:chOff x="7281" y="263"/>
                          <a:chExt cx="203" cy="211"/>
                        </a:xfrm>
                      </wpg:grpSpPr>
                      <wps:wsp>
                        <wps:cNvPr id="464" name="Freeform 149"/>
                        <wps:cNvSpPr>
                          <a:spLocks/>
                        </wps:cNvSpPr>
                        <wps:spPr bwMode="auto">
                          <a:xfrm>
                            <a:off x="7292" y="273"/>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65" name="Group 150"/>
                        <wpg:cNvGrpSpPr>
                          <a:grpSpLocks/>
                        </wpg:cNvGrpSpPr>
                        <wpg:grpSpPr bwMode="auto">
                          <a:xfrm>
                            <a:off x="7281" y="263"/>
                            <a:ext cx="203" cy="211"/>
                            <a:chOff x="7281" y="263"/>
                            <a:chExt cx="203" cy="211"/>
                          </a:xfrm>
                        </wpg:grpSpPr>
                        <wps:wsp>
                          <wps:cNvPr id="466" name="Freeform 151"/>
                          <wps:cNvSpPr>
                            <a:spLocks/>
                          </wps:cNvSpPr>
                          <wps:spPr bwMode="auto">
                            <a:xfrm>
                              <a:off x="7281" y="263"/>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 name="Freeform 152"/>
                          <wps:cNvSpPr>
                            <a:spLocks/>
                          </wps:cNvSpPr>
                          <wps:spPr bwMode="auto">
                            <a:xfrm>
                              <a:off x="7281" y="263"/>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ABCB0A3" id="Group 148" o:spid="_x0000_s1026" style="position:absolute;margin-left:364.05pt;margin-top:17.85pt;width:10.15pt;height:10.55pt;z-index:-251689984;mso-position-horizontal-relative:page" coordorigin="7281,263" coordsize="20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" o:allowincell="f">
                <v:shape id="Freeform 149" o:spid="_x0000_s1027" style="position:absolute;left:7292;top:273;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150" o:spid="_x0000_s1028" style="position:absolute;left:7281;top:263;width:203;height:211" coordorigin="7281,263"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">
                  <v:shape id="Freeform 151" o:spid="_x0000_s1029" style="position:absolute;left:7281;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152" o:spid="_x0000_s1030" style="position:absolute;left:7281;top:263;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sidR="006A6658" w:rsidRPr="00973A87">
        <w:rPr>
          <w:rFonts w:ascii="Times New Roman" w:hAnsi="Times New Roman" w:cs="Times New Roman"/>
          <w:sz w:val="24"/>
          <w:szCs w:val="24"/>
          <w:lang w:val="es-MX"/>
        </w:rPr>
        <w:br w:type="column"/>
      </w:r>
    </w:p>
    <w:p w14:paraId="23964BB3" w14:textId="24FDC5C0" w:rsidR="006A6658" w:rsidRPr="00973A87" w:rsidRDefault="00936197">
      <w:pPr>
        <w:pStyle w:val="BodyText"/>
        <w:kinsoku w:val="0"/>
        <w:overflowPunct w:val="0"/>
        <w:spacing w:before="0" w:line="250" w:lineRule="auto"/>
        <w:ind w:left="995"/>
        <w:rPr>
          <w:color w:val="000000"/>
          <w:sz w:val="11"/>
          <w:szCs w:val="11"/>
          <w:lang w:val="es-MX"/>
        </w:rPr>
      </w:pPr>
      <w:r>
        <w:rPr>
          <w:noProof/>
        </w:rPr>
        <mc:AlternateContent>
          <mc:Choice Requires="wps">
            <w:drawing>
              <wp:anchor distT="0" distB="0" distL="114300" distR="114300" simplePos="0" relativeHeight="251641856" behindDoc="0" locked="0" layoutInCell="0" allowOverlap="1" wp14:anchorId="23964C70" wp14:editId="3474DB54">
                <wp:simplePos x="0" y="0"/>
                <wp:positionH relativeFrom="page">
                  <wp:posOffset>6446520</wp:posOffset>
                </wp:positionH>
                <wp:positionV relativeFrom="paragraph">
                  <wp:posOffset>106045</wp:posOffset>
                </wp:positionV>
                <wp:extent cx="1157605" cy="375920"/>
                <wp:effectExtent l="0" t="0" r="4445" b="5080"/>
                <wp:wrapNone/>
                <wp:docPr id="143" name="Text Box 4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7605"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916"/>
                              <w:gridCol w:w="456"/>
                              <w:gridCol w:w="443"/>
                            </w:tblGrid>
                            <w:tr w:rsidR="00EB0E69" w:rsidRPr="00EB0E69" w14:paraId="23964DAB" w14:textId="77777777">
                              <w:trPr>
                                <w:trHeight w:hRule="exact" w:val="241"/>
                              </w:trPr>
                              <w:tc>
                                <w:tcPr>
                                  <w:tcW w:w="916" w:type="dxa"/>
                                  <w:tcBorders>
                                    <w:top w:val="single" w:sz="2" w:space="0" w:color="808285"/>
                                    <w:left w:val="single" w:sz="2" w:space="0" w:color="808285"/>
                                    <w:bottom w:val="single" w:sz="2" w:space="0" w:color="808285"/>
                                    <w:right w:val="single" w:sz="2" w:space="0" w:color="808285"/>
                                  </w:tcBorders>
                                </w:tcPr>
                                <w:p w14:paraId="23964DA8" w14:textId="77777777" w:rsidR="00EB0E69" w:rsidRPr="00EB0E69" w:rsidRDefault="00EB0E69" w:rsidP="00EB0E69">
                                  <w:pPr>
                                    <w:pStyle w:val="TableParagraph"/>
                                    <w:kinsoku w:val="0"/>
                                    <w:overflowPunct w:val="0"/>
                                    <w:spacing w:before="51"/>
                                    <w:ind w:left="80"/>
                                    <w:rPr>
                                      <w:lang w:val="es-MX"/>
                                    </w:rPr>
                                  </w:pPr>
                                  <w:r w:rsidRPr="00EB0E69">
                                    <w:rPr>
                                      <w:rFonts w:ascii="Arial Narrow" w:hAnsi="Arial Narrow" w:cs="Arial Narrow"/>
                                      <w:color w:val="231F20"/>
                                      <w:spacing w:val="-2"/>
                                      <w:sz w:val="11"/>
                                      <w:szCs w:val="11"/>
                                      <w:lang w:val="es-MX"/>
                                    </w:rPr>
                                    <w:t>Semanal</w:t>
                                  </w:r>
                                  <w:r w:rsidRPr="00EB0E69">
                                    <w:rPr>
                                      <w:rFonts w:ascii="Arial Narrow" w:hAnsi="Arial Narrow" w:cs="Arial Narrow"/>
                                      <w:color w:val="231F20"/>
                                      <w:sz w:val="11"/>
                                      <w:szCs w:val="11"/>
                                      <w:lang w:val="es-MX"/>
                                    </w:rPr>
                                    <w:t xml:space="preserve">  </w:t>
                                  </w:r>
                                  <w:r w:rsidRPr="00EB0E69">
                                    <w:rPr>
                                      <w:rFonts w:ascii="Arial Narrow" w:hAnsi="Arial Narrow" w:cs="Arial Narrow"/>
                                      <w:color w:val="231F20"/>
                                      <w:spacing w:val="14"/>
                                      <w:sz w:val="11"/>
                                      <w:szCs w:val="11"/>
                                      <w:lang w:val="es-MX"/>
                                    </w:rPr>
                                    <w:t xml:space="preserve"> </w:t>
                                  </w:r>
                                  <w:proofErr w:type="spellStart"/>
                                  <w:r w:rsidRPr="00EB0E69">
                                    <w:rPr>
                                      <w:rFonts w:ascii="Arial Narrow" w:hAnsi="Arial Narrow" w:cs="Arial Narrow"/>
                                      <w:color w:val="231F20"/>
                                      <w:spacing w:val="-2"/>
                                      <w:sz w:val="11"/>
                                      <w:szCs w:val="11"/>
                                      <w:lang w:val="es-MX"/>
                                    </w:rPr>
                                    <w:t>BiSemanaly</w:t>
                                  </w:r>
                                  <w:proofErr w:type="spellEnd"/>
                                </w:p>
                              </w:tc>
                              <w:tc>
                                <w:tcPr>
                                  <w:tcW w:w="456" w:type="dxa"/>
                                  <w:tcBorders>
                                    <w:top w:val="single" w:sz="2" w:space="0" w:color="808285"/>
                                    <w:left w:val="single" w:sz="2" w:space="0" w:color="808285"/>
                                    <w:bottom w:val="single" w:sz="2" w:space="0" w:color="808285"/>
                                    <w:right w:val="single" w:sz="2" w:space="0" w:color="808285"/>
                                  </w:tcBorders>
                                </w:tcPr>
                                <w:p w14:paraId="23964DA9" w14:textId="77777777" w:rsidR="00EB0E69" w:rsidRPr="00EB0E69" w:rsidRDefault="00EB0E69" w:rsidP="00EB0E69">
                                  <w:pPr>
                                    <w:pStyle w:val="TableParagraph"/>
                                    <w:kinsoku w:val="0"/>
                                    <w:overflowPunct w:val="0"/>
                                    <w:spacing w:before="51"/>
                                    <w:ind w:left="73"/>
                                    <w:rPr>
                                      <w:lang w:val="es-MX"/>
                                    </w:rPr>
                                  </w:pPr>
                                  <w:r w:rsidRPr="00EB0E69">
                                    <w:rPr>
                                      <w:rFonts w:ascii="Arial Narrow" w:hAnsi="Arial Narrow" w:cs="Arial Narrow"/>
                                      <w:color w:val="231F20"/>
                                      <w:spacing w:val="-1"/>
                                      <w:sz w:val="11"/>
                                      <w:szCs w:val="11"/>
                                      <w:lang w:val="es-MX"/>
                                    </w:rPr>
                                    <w:t>2x</w:t>
                                  </w:r>
                                  <w:r w:rsidRPr="00EB0E69">
                                    <w:rPr>
                                      <w:rFonts w:ascii="Arial Narrow" w:hAnsi="Arial Narrow" w:cs="Arial Narrow"/>
                                      <w:color w:val="231F20"/>
                                      <w:spacing w:val="-2"/>
                                      <w:sz w:val="11"/>
                                      <w:szCs w:val="11"/>
                                      <w:lang w:val="es-MX"/>
                                    </w:rPr>
                                    <w:t>Mensual</w:t>
                                  </w:r>
                                </w:p>
                              </w:tc>
                              <w:tc>
                                <w:tcPr>
                                  <w:tcW w:w="443" w:type="dxa"/>
                                  <w:tcBorders>
                                    <w:top w:val="single" w:sz="2" w:space="0" w:color="808285"/>
                                    <w:left w:val="single" w:sz="2" w:space="0" w:color="808285"/>
                                    <w:bottom w:val="single" w:sz="2" w:space="0" w:color="808285"/>
                                    <w:right w:val="single" w:sz="2" w:space="0" w:color="808285"/>
                                  </w:tcBorders>
                                </w:tcPr>
                                <w:p w14:paraId="23964DAA" w14:textId="77777777" w:rsidR="00EB0E69" w:rsidRPr="00EB0E69" w:rsidRDefault="00EB0E69">
                                  <w:pPr>
                                    <w:pStyle w:val="TableParagraph"/>
                                    <w:kinsoku w:val="0"/>
                                    <w:overflowPunct w:val="0"/>
                                    <w:spacing w:before="51"/>
                                    <w:ind w:left="78"/>
                                    <w:rPr>
                                      <w:lang w:val="es-MX"/>
                                    </w:rPr>
                                  </w:pPr>
                                  <w:r w:rsidRPr="00EB0E69">
                                    <w:rPr>
                                      <w:rFonts w:ascii="Arial Narrow" w:hAnsi="Arial Narrow" w:cs="Arial Narrow"/>
                                      <w:color w:val="231F20"/>
                                      <w:spacing w:val="-2"/>
                                      <w:sz w:val="11"/>
                                      <w:szCs w:val="11"/>
                                      <w:lang w:val="es-MX"/>
                                    </w:rPr>
                                    <w:t>Mensual</w:t>
                                  </w:r>
                                </w:p>
                              </w:tc>
                            </w:tr>
                            <w:tr w:rsidR="00EB0E69" w:rsidRPr="00EB0E69" w14:paraId="23964DAD" w14:textId="77777777">
                              <w:trPr>
                                <w:trHeight w:hRule="exact" w:val="346"/>
                              </w:trPr>
                              <w:tc>
                                <w:tcPr>
                                  <w:tcW w:w="1815" w:type="dxa"/>
                                  <w:gridSpan w:val="3"/>
                                  <w:tcBorders>
                                    <w:top w:val="single" w:sz="2" w:space="0" w:color="808285"/>
                                    <w:left w:val="single" w:sz="2" w:space="0" w:color="808285"/>
                                    <w:bottom w:val="single" w:sz="2" w:space="0" w:color="808285"/>
                                    <w:right w:val="single" w:sz="2" w:space="0" w:color="808285"/>
                                  </w:tcBorders>
                                </w:tcPr>
                                <w:p w14:paraId="23964DAC" w14:textId="77777777" w:rsidR="00EB0E69" w:rsidRPr="00EB0E69" w:rsidRDefault="00EB0E69">
                                  <w:pPr>
                                    <w:rPr>
                                      <w:lang w:val="es-MX"/>
                                    </w:rPr>
                                  </w:pPr>
                                </w:p>
                              </w:tc>
                            </w:tr>
                          </w:tbl>
                          <w:p w14:paraId="23964DAE" w14:textId="77777777" w:rsidR="00EB0E69" w:rsidRPr="00EB0E69" w:rsidRDefault="00EB0E69">
                            <w:pPr>
                              <w:pStyle w:val="BodyText"/>
                              <w:kinsoku w:val="0"/>
                              <w:overflowPunct w:val="0"/>
                              <w:spacing w:before="0"/>
                              <w:ind w:left="0"/>
                              <w:rPr>
                                <w:rFonts w:ascii="Times New Roman" w:hAnsi="Times New Roman" w:cs="Times New Roman"/>
                                <w:sz w:val="24"/>
                                <w:szCs w:val="24"/>
                                <w:lang w:val="es-MX"/>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70" id="Text Box 472" o:spid="_x0000_s1052" type="#_x0000_t202" style="position:absolute;left:0;text-align:left;margin-left:507.6pt;margin-top:8.35pt;width:91.15pt;height:29.6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" o:allowincell="f"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916"/>
                        <w:gridCol w:w="456"/>
                        <w:gridCol w:w="443"/>
                      </w:tblGrid>
                      <w:tr w:rsidR="00EB0E69" w:rsidRPr="00EB0E69" w14:paraId="23964DAB" w14:textId="77777777">
                        <w:trPr>
                          <w:trHeight w:hRule="exact" w:val="241"/>
                        </w:trPr>
                        <w:tc>
                          <w:tcPr>
                            <w:tcW w:w="916" w:type="dxa"/>
                            <w:tcBorders>
                              <w:top w:val="single" w:sz="2" w:space="0" w:color="808285"/>
                              <w:left w:val="single" w:sz="2" w:space="0" w:color="808285"/>
                              <w:bottom w:val="single" w:sz="2" w:space="0" w:color="808285"/>
                              <w:right w:val="single" w:sz="2" w:space="0" w:color="808285"/>
                            </w:tcBorders>
                          </w:tcPr>
                          <w:p w14:paraId="23964DA8" w14:textId="77777777" w:rsidR="00EB0E69" w:rsidRPr="00EB0E69" w:rsidRDefault="00EB0E69" w:rsidP="00EB0E69">
                            <w:pPr>
                              <w:pStyle w:val="TableParagraph"/>
                              <w:kinsoku w:val="0"/>
                              <w:overflowPunct w:val="0"/>
                              <w:spacing w:before="51"/>
                              <w:ind w:left="80"/>
                              <w:rPr>
                                <w:lang w:val="es-MX"/>
                              </w:rPr>
                            </w:pPr>
                            <w:r w:rsidRPr="00EB0E69">
                              <w:rPr>
                                <w:rFonts w:ascii="Arial Narrow" w:hAnsi="Arial Narrow" w:cs="Arial Narrow"/>
                                <w:color w:val="231F20"/>
                                <w:spacing w:val="-2"/>
                                <w:sz w:val="11"/>
                                <w:szCs w:val="11"/>
                                <w:lang w:val="es-MX"/>
                              </w:rPr>
                              <w:t>Semanal</w:t>
                            </w:r>
                            <w:r w:rsidRPr="00EB0E69">
                              <w:rPr>
                                <w:rFonts w:ascii="Arial Narrow" w:hAnsi="Arial Narrow" w:cs="Arial Narrow"/>
                                <w:color w:val="231F20"/>
                                <w:sz w:val="11"/>
                                <w:szCs w:val="11"/>
                                <w:lang w:val="es-MX"/>
                              </w:rPr>
                              <w:t xml:space="preserve">  </w:t>
                            </w:r>
                            <w:r w:rsidRPr="00EB0E69">
                              <w:rPr>
                                <w:rFonts w:ascii="Arial Narrow" w:hAnsi="Arial Narrow" w:cs="Arial Narrow"/>
                                <w:color w:val="231F20"/>
                                <w:spacing w:val="14"/>
                                <w:sz w:val="11"/>
                                <w:szCs w:val="11"/>
                                <w:lang w:val="es-MX"/>
                              </w:rPr>
                              <w:t xml:space="preserve"> </w:t>
                            </w:r>
                            <w:proofErr w:type="spellStart"/>
                            <w:r w:rsidRPr="00EB0E69">
                              <w:rPr>
                                <w:rFonts w:ascii="Arial Narrow" w:hAnsi="Arial Narrow" w:cs="Arial Narrow"/>
                                <w:color w:val="231F20"/>
                                <w:spacing w:val="-2"/>
                                <w:sz w:val="11"/>
                                <w:szCs w:val="11"/>
                                <w:lang w:val="es-MX"/>
                              </w:rPr>
                              <w:t>BiSemanaly</w:t>
                            </w:r>
                            <w:proofErr w:type="spellEnd"/>
                          </w:p>
                        </w:tc>
                        <w:tc>
                          <w:tcPr>
                            <w:tcW w:w="456" w:type="dxa"/>
                            <w:tcBorders>
                              <w:top w:val="single" w:sz="2" w:space="0" w:color="808285"/>
                              <w:left w:val="single" w:sz="2" w:space="0" w:color="808285"/>
                              <w:bottom w:val="single" w:sz="2" w:space="0" w:color="808285"/>
                              <w:right w:val="single" w:sz="2" w:space="0" w:color="808285"/>
                            </w:tcBorders>
                          </w:tcPr>
                          <w:p w14:paraId="23964DA9" w14:textId="77777777" w:rsidR="00EB0E69" w:rsidRPr="00EB0E69" w:rsidRDefault="00EB0E69" w:rsidP="00EB0E69">
                            <w:pPr>
                              <w:pStyle w:val="TableParagraph"/>
                              <w:kinsoku w:val="0"/>
                              <w:overflowPunct w:val="0"/>
                              <w:spacing w:before="51"/>
                              <w:ind w:left="73"/>
                              <w:rPr>
                                <w:lang w:val="es-MX"/>
                              </w:rPr>
                            </w:pPr>
                            <w:r w:rsidRPr="00EB0E69">
                              <w:rPr>
                                <w:rFonts w:ascii="Arial Narrow" w:hAnsi="Arial Narrow" w:cs="Arial Narrow"/>
                                <w:color w:val="231F20"/>
                                <w:spacing w:val="-1"/>
                                <w:sz w:val="11"/>
                                <w:szCs w:val="11"/>
                                <w:lang w:val="es-MX"/>
                              </w:rPr>
                              <w:t>2x</w:t>
                            </w:r>
                            <w:r w:rsidRPr="00EB0E69">
                              <w:rPr>
                                <w:rFonts w:ascii="Arial Narrow" w:hAnsi="Arial Narrow" w:cs="Arial Narrow"/>
                                <w:color w:val="231F20"/>
                                <w:spacing w:val="-2"/>
                                <w:sz w:val="11"/>
                                <w:szCs w:val="11"/>
                                <w:lang w:val="es-MX"/>
                              </w:rPr>
                              <w:t>Mensual</w:t>
                            </w:r>
                          </w:p>
                        </w:tc>
                        <w:tc>
                          <w:tcPr>
                            <w:tcW w:w="443" w:type="dxa"/>
                            <w:tcBorders>
                              <w:top w:val="single" w:sz="2" w:space="0" w:color="808285"/>
                              <w:left w:val="single" w:sz="2" w:space="0" w:color="808285"/>
                              <w:bottom w:val="single" w:sz="2" w:space="0" w:color="808285"/>
                              <w:right w:val="single" w:sz="2" w:space="0" w:color="808285"/>
                            </w:tcBorders>
                          </w:tcPr>
                          <w:p w14:paraId="23964DAA" w14:textId="77777777" w:rsidR="00EB0E69" w:rsidRPr="00EB0E69" w:rsidRDefault="00EB0E69">
                            <w:pPr>
                              <w:pStyle w:val="TableParagraph"/>
                              <w:kinsoku w:val="0"/>
                              <w:overflowPunct w:val="0"/>
                              <w:spacing w:before="51"/>
                              <w:ind w:left="78"/>
                              <w:rPr>
                                <w:lang w:val="es-MX"/>
                              </w:rPr>
                            </w:pPr>
                            <w:r w:rsidRPr="00EB0E69">
                              <w:rPr>
                                <w:rFonts w:ascii="Arial Narrow" w:hAnsi="Arial Narrow" w:cs="Arial Narrow"/>
                                <w:color w:val="231F20"/>
                                <w:spacing w:val="-2"/>
                                <w:sz w:val="11"/>
                                <w:szCs w:val="11"/>
                                <w:lang w:val="es-MX"/>
                              </w:rPr>
                              <w:t>Mensual</w:t>
                            </w:r>
                          </w:p>
                        </w:tc>
                      </w:tr>
                      <w:tr w:rsidR="00EB0E69" w:rsidRPr="00EB0E69" w14:paraId="23964DAD" w14:textId="77777777">
                        <w:trPr>
                          <w:trHeight w:hRule="exact" w:val="346"/>
                        </w:trPr>
                        <w:tc>
                          <w:tcPr>
                            <w:tcW w:w="1815" w:type="dxa"/>
                            <w:gridSpan w:val="3"/>
                            <w:tcBorders>
                              <w:top w:val="single" w:sz="2" w:space="0" w:color="808285"/>
                              <w:left w:val="single" w:sz="2" w:space="0" w:color="808285"/>
                              <w:bottom w:val="single" w:sz="2" w:space="0" w:color="808285"/>
                              <w:right w:val="single" w:sz="2" w:space="0" w:color="808285"/>
                            </w:tcBorders>
                          </w:tcPr>
                          <w:p w14:paraId="23964DAC" w14:textId="77777777" w:rsidR="00EB0E69" w:rsidRPr="00EB0E69" w:rsidRDefault="00EB0E69">
                            <w:pPr>
                              <w:rPr>
                                <w:lang w:val="es-MX"/>
                              </w:rPr>
                            </w:pPr>
                          </w:p>
                        </w:tc>
                      </w:tr>
                    </w:tbl>
                    <w:p w14:paraId="23964DAE" w14:textId="77777777" w:rsidR="00EB0E69" w:rsidRPr="00EB0E69" w:rsidRDefault="00EB0E69">
                      <w:pPr>
                        <w:pStyle w:val="BodyText"/>
                        <w:kinsoku w:val="0"/>
                        <w:overflowPunct w:val="0"/>
                        <w:spacing w:before="0"/>
                        <w:ind w:left="0"/>
                        <w:rPr>
                          <w:rFonts w:ascii="Times New Roman" w:hAnsi="Times New Roman" w:cs="Times New Roman"/>
                          <w:sz w:val="24"/>
                          <w:szCs w:val="24"/>
                          <w:lang w:val="es-MX"/>
                        </w:rPr>
                      </w:pPr>
                    </w:p>
                  </w:txbxContent>
                </v:textbox>
                <w10:wrap anchorx="page"/>
              </v:shape>
            </w:pict>
          </mc:Fallback>
        </mc:AlternateContent>
      </w:r>
      <w:r w:rsidR="008365D1">
        <w:rPr>
          <w:noProof/>
        </w:rPr>
        <mc:AlternateContent>
          <mc:Choice Requires="wpg">
            <w:drawing>
              <wp:anchor distT="0" distB="0" distL="114300" distR="114300" simplePos="0" relativeHeight="251637760" behindDoc="1" locked="0" layoutInCell="0" allowOverlap="1" wp14:anchorId="23964C68" wp14:editId="1C6EF767">
                <wp:simplePos x="0" y="0"/>
                <wp:positionH relativeFrom="page">
                  <wp:posOffset>5683250</wp:posOffset>
                </wp:positionH>
                <wp:positionV relativeFrom="paragraph">
                  <wp:posOffset>215265</wp:posOffset>
                </wp:positionV>
                <wp:extent cx="1911985" cy="1235710"/>
                <wp:effectExtent l="0" t="0" r="12065" b="21590"/>
                <wp:wrapNone/>
                <wp:docPr id="239" name="Group 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1985" cy="1235710"/>
                          <a:chOff x="8950" y="339"/>
                          <a:chExt cx="3011" cy="1946"/>
                        </a:xfrm>
                      </wpg:grpSpPr>
                      <wps:wsp>
                        <wps:cNvPr id="240" name="Freeform 289"/>
                        <wps:cNvSpPr>
                          <a:spLocks/>
                        </wps:cNvSpPr>
                        <wps:spPr bwMode="auto">
                          <a:xfrm>
                            <a:off x="8953"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Freeform 290"/>
                        <wps:cNvSpPr>
                          <a:spLocks/>
                        </wps:cNvSpPr>
                        <wps:spPr bwMode="auto">
                          <a:xfrm>
                            <a:off x="9233"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291"/>
                        <wps:cNvSpPr>
                          <a:spLocks/>
                        </wps:cNvSpPr>
                        <wps:spPr bwMode="auto">
                          <a:xfrm>
                            <a:off x="9514"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Freeform 292"/>
                        <wps:cNvSpPr>
                          <a:spLocks/>
                        </wps:cNvSpPr>
                        <wps:spPr bwMode="auto">
                          <a:xfrm>
                            <a:off x="9795" y="341"/>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293"/>
                        <wps:cNvSpPr>
                          <a:spLocks/>
                        </wps:cNvSpPr>
                        <wps:spPr bwMode="auto">
                          <a:xfrm>
                            <a:off x="8953"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Freeform 294"/>
                        <wps:cNvSpPr>
                          <a:spLocks/>
                        </wps:cNvSpPr>
                        <wps:spPr bwMode="auto">
                          <a:xfrm>
                            <a:off x="9233"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Freeform 295"/>
                        <wps:cNvSpPr>
                          <a:spLocks/>
                        </wps:cNvSpPr>
                        <wps:spPr bwMode="auto">
                          <a:xfrm>
                            <a:off x="9514"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Freeform 296"/>
                        <wps:cNvSpPr>
                          <a:spLocks/>
                        </wps:cNvSpPr>
                        <wps:spPr bwMode="auto">
                          <a:xfrm>
                            <a:off x="9795" y="7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297"/>
                        <wps:cNvSpPr>
                          <a:spLocks/>
                        </wps:cNvSpPr>
                        <wps:spPr bwMode="auto">
                          <a:xfrm>
                            <a:off x="8953"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 name="Freeform 298"/>
                        <wps:cNvSpPr>
                          <a:spLocks/>
                        </wps:cNvSpPr>
                        <wps:spPr bwMode="auto">
                          <a:xfrm>
                            <a:off x="9233"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Freeform 299"/>
                        <wps:cNvSpPr>
                          <a:spLocks/>
                        </wps:cNvSpPr>
                        <wps:spPr bwMode="auto">
                          <a:xfrm>
                            <a:off x="9514"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Freeform 300"/>
                        <wps:cNvSpPr>
                          <a:spLocks/>
                        </wps:cNvSpPr>
                        <wps:spPr bwMode="auto">
                          <a:xfrm>
                            <a:off x="9795" y="11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 name="Freeform 301"/>
                        <wps:cNvSpPr>
                          <a:spLocks/>
                        </wps:cNvSpPr>
                        <wps:spPr bwMode="auto">
                          <a:xfrm>
                            <a:off x="8953"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3" name="Freeform 302"/>
                        <wps:cNvSpPr>
                          <a:spLocks/>
                        </wps:cNvSpPr>
                        <wps:spPr bwMode="auto">
                          <a:xfrm>
                            <a:off x="9233"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303"/>
                        <wps:cNvSpPr>
                          <a:spLocks/>
                        </wps:cNvSpPr>
                        <wps:spPr bwMode="auto">
                          <a:xfrm>
                            <a:off x="9514"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5" name="Freeform 304"/>
                        <wps:cNvSpPr>
                          <a:spLocks/>
                        </wps:cNvSpPr>
                        <wps:spPr bwMode="auto">
                          <a:xfrm>
                            <a:off x="9795" y="15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Freeform 305"/>
                        <wps:cNvSpPr>
                          <a:spLocks/>
                        </wps:cNvSpPr>
                        <wps:spPr bwMode="auto">
                          <a:xfrm>
                            <a:off x="8953"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306"/>
                        <wps:cNvSpPr>
                          <a:spLocks/>
                        </wps:cNvSpPr>
                        <wps:spPr bwMode="auto">
                          <a:xfrm>
                            <a:off x="9233"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307"/>
                        <wps:cNvSpPr>
                          <a:spLocks/>
                        </wps:cNvSpPr>
                        <wps:spPr bwMode="auto">
                          <a:xfrm>
                            <a:off x="9514"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 name="Freeform 308"/>
                        <wps:cNvSpPr>
                          <a:spLocks/>
                        </wps:cNvSpPr>
                        <wps:spPr bwMode="auto">
                          <a:xfrm>
                            <a:off x="9795" y="1937"/>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Freeform 309"/>
                        <wps:cNvSpPr>
                          <a:spLocks/>
                        </wps:cNvSpPr>
                        <wps:spPr bwMode="auto">
                          <a:xfrm>
                            <a:off x="10143" y="740"/>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Freeform 310"/>
                        <wps:cNvSpPr>
                          <a:spLocks/>
                        </wps:cNvSpPr>
                        <wps:spPr bwMode="auto">
                          <a:xfrm>
                            <a:off x="10290"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2" name="Group 311"/>
                        <wpg:cNvGrpSpPr>
                          <a:grpSpLocks/>
                        </wpg:cNvGrpSpPr>
                        <wpg:grpSpPr bwMode="auto">
                          <a:xfrm>
                            <a:off x="10279" y="809"/>
                            <a:ext cx="203" cy="211"/>
                            <a:chOff x="10279" y="809"/>
                            <a:chExt cx="203" cy="211"/>
                          </a:xfrm>
                        </wpg:grpSpPr>
                        <wps:wsp>
                          <wps:cNvPr id="263" name="Freeform 312"/>
                          <wps:cNvSpPr>
                            <a:spLocks/>
                          </wps:cNvSpPr>
                          <wps:spPr bwMode="auto">
                            <a:xfrm>
                              <a:off x="10279"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Freeform 313"/>
                          <wps:cNvSpPr>
                            <a:spLocks/>
                          </wps:cNvSpPr>
                          <wps:spPr bwMode="auto">
                            <a:xfrm>
                              <a:off x="10279"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65" name="Freeform 314"/>
                        <wps:cNvSpPr>
                          <a:spLocks/>
                        </wps:cNvSpPr>
                        <wps:spPr bwMode="auto">
                          <a:xfrm>
                            <a:off x="10742"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6" name="Group 315"/>
                        <wpg:cNvGrpSpPr>
                          <a:grpSpLocks/>
                        </wpg:cNvGrpSpPr>
                        <wpg:grpSpPr bwMode="auto">
                          <a:xfrm>
                            <a:off x="10731" y="809"/>
                            <a:ext cx="203" cy="211"/>
                            <a:chOff x="10731" y="809"/>
                            <a:chExt cx="203" cy="211"/>
                          </a:xfrm>
                        </wpg:grpSpPr>
                        <wps:wsp>
                          <wps:cNvPr id="267" name="Freeform 316"/>
                          <wps:cNvSpPr>
                            <a:spLocks/>
                          </wps:cNvSpPr>
                          <wps:spPr bwMode="auto">
                            <a:xfrm>
                              <a:off x="10731"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Freeform 317"/>
                          <wps:cNvSpPr>
                            <a:spLocks/>
                          </wps:cNvSpPr>
                          <wps:spPr bwMode="auto">
                            <a:xfrm>
                              <a:off x="10731"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69" name="Freeform 318"/>
                        <wps:cNvSpPr>
                          <a:spLocks/>
                        </wps:cNvSpPr>
                        <wps:spPr bwMode="auto">
                          <a:xfrm>
                            <a:off x="11193"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70" name="Group 319"/>
                        <wpg:cNvGrpSpPr>
                          <a:grpSpLocks/>
                        </wpg:cNvGrpSpPr>
                        <wpg:grpSpPr bwMode="auto">
                          <a:xfrm>
                            <a:off x="11183" y="809"/>
                            <a:ext cx="203" cy="211"/>
                            <a:chOff x="11183" y="809"/>
                            <a:chExt cx="203" cy="211"/>
                          </a:xfrm>
                        </wpg:grpSpPr>
                        <wps:wsp>
                          <wps:cNvPr id="271" name="Freeform 320"/>
                          <wps:cNvSpPr>
                            <a:spLocks/>
                          </wps:cNvSpPr>
                          <wps:spPr bwMode="auto">
                            <a:xfrm>
                              <a:off x="11183"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321"/>
                          <wps:cNvSpPr>
                            <a:spLocks/>
                          </wps:cNvSpPr>
                          <wps:spPr bwMode="auto">
                            <a:xfrm>
                              <a:off x="11183"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73" name="Freeform 322"/>
                        <wps:cNvSpPr>
                          <a:spLocks/>
                        </wps:cNvSpPr>
                        <wps:spPr bwMode="auto">
                          <a:xfrm>
                            <a:off x="11645" y="819"/>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74" name="Group 323"/>
                        <wpg:cNvGrpSpPr>
                          <a:grpSpLocks/>
                        </wpg:cNvGrpSpPr>
                        <wpg:grpSpPr bwMode="auto">
                          <a:xfrm>
                            <a:off x="11634" y="809"/>
                            <a:ext cx="203" cy="211"/>
                            <a:chOff x="11634" y="809"/>
                            <a:chExt cx="203" cy="211"/>
                          </a:xfrm>
                        </wpg:grpSpPr>
                        <wps:wsp>
                          <wps:cNvPr id="275" name="Freeform 324"/>
                          <wps:cNvSpPr>
                            <a:spLocks/>
                          </wps:cNvSpPr>
                          <wps:spPr bwMode="auto">
                            <a:xfrm>
                              <a:off x="11634" y="809"/>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325"/>
                          <wps:cNvSpPr>
                            <a:spLocks/>
                          </wps:cNvSpPr>
                          <wps:spPr bwMode="auto">
                            <a:xfrm>
                              <a:off x="11634" y="809"/>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77" name="Freeform 326"/>
                        <wps:cNvSpPr>
                          <a:spLocks/>
                        </wps:cNvSpPr>
                        <wps:spPr bwMode="auto">
                          <a:xfrm>
                            <a:off x="10143" y="1139"/>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 name="Freeform 327"/>
                        <wps:cNvSpPr>
                          <a:spLocks/>
                        </wps:cNvSpPr>
                        <wps:spPr bwMode="auto">
                          <a:xfrm>
                            <a:off x="10290"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79" name="Group 328"/>
                        <wpg:cNvGrpSpPr>
                          <a:grpSpLocks/>
                        </wpg:cNvGrpSpPr>
                        <wpg:grpSpPr bwMode="auto">
                          <a:xfrm>
                            <a:off x="10279" y="1207"/>
                            <a:ext cx="203" cy="211"/>
                            <a:chOff x="10279" y="1207"/>
                            <a:chExt cx="203" cy="211"/>
                          </a:xfrm>
                        </wpg:grpSpPr>
                        <wps:wsp>
                          <wps:cNvPr id="280" name="Freeform 329"/>
                          <wps:cNvSpPr>
                            <a:spLocks/>
                          </wps:cNvSpPr>
                          <wps:spPr bwMode="auto">
                            <a:xfrm>
                              <a:off x="10279"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330"/>
                          <wps:cNvSpPr>
                            <a:spLocks/>
                          </wps:cNvSpPr>
                          <wps:spPr bwMode="auto">
                            <a:xfrm>
                              <a:off x="10279"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2" name="Freeform 331"/>
                        <wps:cNvSpPr>
                          <a:spLocks/>
                        </wps:cNvSpPr>
                        <wps:spPr bwMode="auto">
                          <a:xfrm>
                            <a:off x="10742"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83" name="Group 332"/>
                        <wpg:cNvGrpSpPr>
                          <a:grpSpLocks/>
                        </wpg:cNvGrpSpPr>
                        <wpg:grpSpPr bwMode="auto">
                          <a:xfrm>
                            <a:off x="10731" y="1207"/>
                            <a:ext cx="203" cy="211"/>
                            <a:chOff x="10731" y="1207"/>
                            <a:chExt cx="203" cy="211"/>
                          </a:xfrm>
                        </wpg:grpSpPr>
                        <wps:wsp>
                          <wps:cNvPr id="284" name="Freeform 333"/>
                          <wps:cNvSpPr>
                            <a:spLocks/>
                          </wps:cNvSpPr>
                          <wps:spPr bwMode="auto">
                            <a:xfrm>
                              <a:off x="10731"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 name="Freeform 334"/>
                          <wps:cNvSpPr>
                            <a:spLocks/>
                          </wps:cNvSpPr>
                          <wps:spPr bwMode="auto">
                            <a:xfrm>
                              <a:off x="10731"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6" name="Freeform 335"/>
                        <wps:cNvSpPr>
                          <a:spLocks/>
                        </wps:cNvSpPr>
                        <wps:spPr bwMode="auto">
                          <a:xfrm>
                            <a:off x="11193"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87" name="Group 336"/>
                        <wpg:cNvGrpSpPr>
                          <a:grpSpLocks/>
                        </wpg:cNvGrpSpPr>
                        <wpg:grpSpPr bwMode="auto">
                          <a:xfrm>
                            <a:off x="11183" y="1207"/>
                            <a:ext cx="203" cy="211"/>
                            <a:chOff x="11183" y="1207"/>
                            <a:chExt cx="203" cy="211"/>
                          </a:xfrm>
                        </wpg:grpSpPr>
                        <wps:wsp>
                          <wps:cNvPr id="288" name="Freeform 337"/>
                          <wps:cNvSpPr>
                            <a:spLocks/>
                          </wps:cNvSpPr>
                          <wps:spPr bwMode="auto">
                            <a:xfrm>
                              <a:off x="11183"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Freeform 338"/>
                          <wps:cNvSpPr>
                            <a:spLocks/>
                          </wps:cNvSpPr>
                          <wps:spPr bwMode="auto">
                            <a:xfrm>
                              <a:off x="11183"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90" name="Freeform 339"/>
                        <wps:cNvSpPr>
                          <a:spLocks/>
                        </wps:cNvSpPr>
                        <wps:spPr bwMode="auto">
                          <a:xfrm>
                            <a:off x="11645" y="12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91" name="Group 340"/>
                        <wpg:cNvGrpSpPr>
                          <a:grpSpLocks/>
                        </wpg:cNvGrpSpPr>
                        <wpg:grpSpPr bwMode="auto">
                          <a:xfrm>
                            <a:off x="11634" y="1207"/>
                            <a:ext cx="203" cy="211"/>
                            <a:chOff x="11634" y="1207"/>
                            <a:chExt cx="203" cy="211"/>
                          </a:xfrm>
                        </wpg:grpSpPr>
                        <wps:wsp>
                          <wps:cNvPr id="292" name="Freeform 341"/>
                          <wps:cNvSpPr>
                            <a:spLocks/>
                          </wps:cNvSpPr>
                          <wps:spPr bwMode="auto">
                            <a:xfrm>
                              <a:off x="11634" y="12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342"/>
                          <wps:cNvSpPr>
                            <a:spLocks/>
                          </wps:cNvSpPr>
                          <wps:spPr bwMode="auto">
                            <a:xfrm>
                              <a:off x="11634" y="12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94" name="Freeform 343"/>
                        <wps:cNvSpPr>
                          <a:spLocks/>
                        </wps:cNvSpPr>
                        <wps:spPr bwMode="auto">
                          <a:xfrm>
                            <a:off x="10143" y="1538"/>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Freeform 344"/>
                        <wps:cNvSpPr>
                          <a:spLocks/>
                        </wps:cNvSpPr>
                        <wps:spPr bwMode="auto">
                          <a:xfrm>
                            <a:off x="10290"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96" name="Group 345"/>
                        <wpg:cNvGrpSpPr>
                          <a:grpSpLocks/>
                        </wpg:cNvGrpSpPr>
                        <wpg:grpSpPr bwMode="auto">
                          <a:xfrm>
                            <a:off x="10279" y="1606"/>
                            <a:ext cx="203" cy="211"/>
                            <a:chOff x="10279" y="1606"/>
                            <a:chExt cx="203" cy="211"/>
                          </a:xfrm>
                        </wpg:grpSpPr>
                        <wps:wsp>
                          <wps:cNvPr id="297" name="Freeform 346"/>
                          <wps:cNvSpPr>
                            <a:spLocks/>
                          </wps:cNvSpPr>
                          <wps:spPr bwMode="auto">
                            <a:xfrm>
                              <a:off x="10279"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347"/>
                          <wps:cNvSpPr>
                            <a:spLocks/>
                          </wps:cNvSpPr>
                          <wps:spPr bwMode="auto">
                            <a:xfrm>
                              <a:off x="10279"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99" name="Freeform 348"/>
                        <wps:cNvSpPr>
                          <a:spLocks/>
                        </wps:cNvSpPr>
                        <wps:spPr bwMode="auto">
                          <a:xfrm>
                            <a:off x="10742"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0" name="Group 349"/>
                        <wpg:cNvGrpSpPr>
                          <a:grpSpLocks/>
                        </wpg:cNvGrpSpPr>
                        <wpg:grpSpPr bwMode="auto">
                          <a:xfrm>
                            <a:off x="10731" y="1606"/>
                            <a:ext cx="203" cy="211"/>
                            <a:chOff x="10731" y="1606"/>
                            <a:chExt cx="203" cy="211"/>
                          </a:xfrm>
                        </wpg:grpSpPr>
                        <wps:wsp>
                          <wps:cNvPr id="301" name="Freeform 350"/>
                          <wps:cNvSpPr>
                            <a:spLocks/>
                          </wps:cNvSpPr>
                          <wps:spPr bwMode="auto">
                            <a:xfrm>
                              <a:off x="10731"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Freeform 351"/>
                          <wps:cNvSpPr>
                            <a:spLocks/>
                          </wps:cNvSpPr>
                          <wps:spPr bwMode="auto">
                            <a:xfrm>
                              <a:off x="10731"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03" name="Freeform 352"/>
                        <wps:cNvSpPr>
                          <a:spLocks/>
                        </wps:cNvSpPr>
                        <wps:spPr bwMode="auto">
                          <a:xfrm>
                            <a:off x="11193"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4" name="Group 353"/>
                        <wpg:cNvGrpSpPr>
                          <a:grpSpLocks/>
                        </wpg:cNvGrpSpPr>
                        <wpg:grpSpPr bwMode="auto">
                          <a:xfrm>
                            <a:off x="11183" y="1606"/>
                            <a:ext cx="203" cy="211"/>
                            <a:chOff x="11183" y="1606"/>
                            <a:chExt cx="203" cy="211"/>
                          </a:xfrm>
                        </wpg:grpSpPr>
                        <wps:wsp>
                          <wps:cNvPr id="305" name="Freeform 354"/>
                          <wps:cNvSpPr>
                            <a:spLocks/>
                          </wps:cNvSpPr>
                          <wps:spPr bwMode="auto">
                            <a:xfrm>
                              <a:off x="11183"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Freeform 355"/>
                          <wps:cNvSpPr>
                            <a:spLocks/>
                          </wps:cNvSpPr>
                          <wps:spPr bwMode="auto">
                            <a:xfrm>
                              <a:off x="11183"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07" name="Freeform 356"/>
                        <wps:cNvSpPr>
                          <a:spLocks/>
                        </wps:cNvSpPr>
                        <wps:spPr bwMode="auto">
                          <a:xfrm>
                            <a:off x="11645" y="16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08" name="Group 357"/>
                        <wpg:cNvGrpSpPr>
                          <a:grpSpLocks/>
                        </wpg:cNvGrpSpPr>
                        <wpg:grpSpPr bwMode="auto">
                          <a:xfrm>
                            <a:off x="11634" y="1606"/>
                            <a:ext cx="203" cy="211"/>
                            <a:chOff x="11634" y="1606"/>
                            <a:chExt cx="203" cy="211"/>
                          </a:xfrm>
                        </wpg:grpSpPr>
                        <wps:wsp>
                          <wps:cNvPr id="309" name="Freeform 358"/>
                          <wps:cNvSpPr>
                            <a:spLocks/>
                          </wps:cNvSpPr>
                          <wps:spPr bwMode="auto">
                            <a:xfrm>
                              <a:off x="11634" y="16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359"/>
                          <wps:cNvSpPr>
                            <a:spLocks/>
                          </wps:cNvSpPr>
                          <wps:spPr bwMode="auto">
                            <a:xfrm>
                              <a:off x="11634" y="16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11" name="Freeform 360"/>
                        <wps:cNvSpPr>
                          <a:spLocks/>
                        </wps:cNvSpPr>
                        <wps:spPr bwMode="auto">
                          <a:xfrm>
                            <a:off x="10143" y="1937"/>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Freeform 361"/>
                        <wps:cNvSpPr>
                          <a:spLocks/>
                        </wps:cNvSpPr>
                        <wps:spPr bwMode="auto">
                          <a:xfrm>
                            <a:off x="10290"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3" name="Group 362"/>
                        <wpg:cNvGrpSpPr>
                          <a:grpSpLocks/>
                        </wpg:cNvGrpSpPr>
                        <wpg:grpSpPr bwMode="auto">
                          <a:xfrm>
                            <a:off x="10279" y="2005"/>
                            <a:ext cx="203" cy="211"/>
                            <a:chOff x="10279" y="2005"/>
                            <a:chExt cx="203" cy="211"/>
                          </a:xfrm>
                        </wpg:grpSpPr>
                        <wps:wsp>
                          <wps:cNvPr id="314" name="Freeform 363"/>
                          <wps:cNvSpPr>
                            <a:spLocks/>
                          </wps:cNvSpPr>
                          <wps:spPr bwMode="auto">
                            <a:xfrm>
                              <a:off x="10279"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Freeform 364"/>
                          <wps:cNvSpPr>
                            <a:spLocks/>
                          </wps:cNvSpPr>
                          <wps:spPr bwMode="auto">
                            <a:xfrm>
                              <a:off x="10279"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16" name="Freeform 365"/>
                        <wps:cNvSpPr>
                          <a:spLocks/>
                        </wps:cNvSpPr>
                        <wps:spPr bwMode="auto">
                          <a:xfrm>
                            <a:off x="10742"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17" name="Group 366"/>
                        <wpg:cNvGrpSpPr>
                          <a:grpSpLocks/>
                        </wpg:cNvGrpSpPr>
                        <wpg:grpSpPr bwMode="auto">
                          <a:xfrm>
                            <a:off x="10731" y="2005"/>
                            <a:ext cx="203" cy="211"/>
                            <a:chOff x="10731" y="2005"/>
                            <a:chExt cx="203" cy="211"/>
                          </a:xfrm>
                        </wpg:grpSpPr>
                        <wps:wsp>
                          <wps:cNvPr id="318" name="Freeform 367"/>
                          <wps:cNvSpPr>
                            <a:spLocks/>
                          </wps:cNvSpPr>
                          <wps:spPr bwMode="auto">
                            <a:xfrm>
                              <a:off x="10731"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68"/>
                          <wps:cNvSpPr>
                            <a:spLocks/>
                          </wps:cNvSpPr>
                          <wps:spPr bwMode="auto">
                            <a:xfrm>
                              <a:off x="10731"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20" name="Freeform 369"/>
                        <wps:cNvSpPr>
                          <a:spLocks/>
                        </wps:cNvSpPr>
                        <wps:spPr bwMode="auto">
                          <a:xfrm>
                            <a:off x="11193"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1" name="Group 370"/>
                        <wpg:cNvGrpSpPr>
                          <a:grpSpLocks/>
                        </wpg:cNvGrpSpPr>
                        <wpg:grpSpPr bwMode="auto">
                          <a:xfrm>
                            <a:off x="11183" y="2005"/>
                            <a:ext cx="203" cy="211"/>
                            <a:chOff x="11183" y="2005"/>
                            <a:chExt cx="203" cy="211"/>
                          </a:xfrm>
                        </wpg:grpSpPr>
                        <wps:wsp>
                          <wps:cNvPr id="322" name="Freeform 371"/>
                          <wps:cNvSpPr>
                            <a:spLocks/>
                          </wps:cNvSpPr>
                          <wps:spPr bwMode="auto">
                            <a:xfrm>
                              <a:off x="11183"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72"/>
                          <wps:cNvSpPr>
                            <a:spLocks/>
                          </wps:cNvSpPr>
                          <wps:spPr bwMode="auto">
                            <a:xfrm>
                              <a:off x="11183"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24" name="Freeform 373"/>
                        <wps:cNvSpPr>
                          <a:spLocks/>
                        </wps:cNvSpPr>
                        <wps:spPr bwMode="auto">
                          <a:xfrm>
                            <a:off x="11645" y="20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25" name="Group 374"/>
                        <wpg:cNvGrpSpPr>
                          <a:grpSpLocks/>
                        </wpg:cNvGrpSpPr>
                        <wpg:grpSpPr bwMode="auto">
                          <a:xfrm>
                            <a:off x="11634" y="2005"/>
                            <a:ext cx="203" cy="211"/>
                            <a:chOff x="11634" y="2005"/>
                            <a:chExt cx="203" cy="211"/>
                          </a:xfrm>
                        </wpg:grpSpPr>
                        <wps:wsp>
                          <wps:cNvPr id="326" name="Freeform 375"/>
                          <wps:cNvSpPr>
                            <a:spLocks/>
                          </wps:cNvSpPr>
                          <wps:spPr bwMode="auto">
                            <a:xfrm>
                              <a:off x="11634" y="20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376"/>
                          <wps:cNvSpPr>
                            <a:spLocks/>
                          </wps:cNvSpPr>
                          <wps:spPr bwMode="auto">
                            <a:xfrm>
                              <a:off x="11634" y="20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0882261" id="Group 288" o:spid="_x0000_s1026" style="position:absolute;margin-left:447.5pt;margin-top:16.95pt;width:150.55pt;height:97.3pt;z-index:-251678720;mso-position-horizontal-relative:page" coordorigin="8950,339" coordsize="3011,1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" o:allowincell="f">
                <v:shape id="Freeform 289" o:spid="_x0000_s1027" style="position:absolute;left:8953;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" path="m,345r281,l281,,,,,345xe" filled="f" strokecolor="#808285" strokeweight=".25pt">
                  <v:path arrowok="t" o:connecttype="custom" o:connectlocs="0,345;281,345;281,0;0,0;0,345" o:connectangles="0,0,0,0,0"/>
                </v:shape>
                <v:shape id="Freeform 290" o:spid="_x0000_s1028" style="position:absolute;left:9233;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" path="m,345r281,l281,,,,,345xe" filled="f" strokecolor="#808285" strokeweight=".25pt">
                  <v:path arrowok="t" o:connecttype="custom" o:connectlocs="0,345;281,345;281,0;0,0;0,345" o:connectangles="0,0,0,0,0"/>
                </v:shape>
                <v:shape id="Freeform 291" o:spid="_x0000_s1029" style="position:absolute;left:9514;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" path="m,345r281,l281,,,,,345xe" filled="f" strokecolor="#808285" strokeweight=".25pt">
                  <v:path arrowok="t" o:connecttype="custom" o:connectlocs="0,345;281,345;281,0;0,0;0,345" o:connectangles="0,0,0,0,0"/>
                </v:shape>
                <v:shape id="Freeform 292" o:spid="_x0000_s1030" style="position:absolute;left:9795;top:341;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" path="m,345r281,l281,,,,,345xe" filled="f" strokecolor="#808285" strokeweight=".25pt">
                  <v:path arrowok="t" o:connecttype="custom" o:connectlocs="0,345;281,345;281,0;0,0;0,345" o:connectangles="0,0,0,0,0"/>
                </v:shape>
                <v:shape id="Freeform 293" o:spid="_x0000_s1031" style="position:absolute;left:8953;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" path="m,345r281,l281,,,,,345xe" filled="f" strokecolor="#808285" strokeweight=".25pt">
                  <v:path arrowok="t" o:connecttype="custom" o:connectlocs="0,345;281,345;281,0;0,0;0,345" o:connectangles="0,0,0,0,0"/>
                </v:shape>
                <v:shape id="Freeform 294" o:spid="_x0000_s1032" style="position:absolute;left:9233;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" path="m,345r281,l281,,,,,345xe" filled="f" strokecolor="#808285" strokeweight=".25pt">
                  <v:path arrowok="t" o:connecttype="custom" o:connectlocs="0,345;281,345;281,0;0,0;0,345" o:connectangles="0,0,0,0,0"/>
                </v:shape>
                <v:shape id="Freeform 295" o:spid="_x0000_s1033" style="position:absolute;left:9514;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" path="m,345r281,l281,,,,,345xe" filled="f" strokecolor="#808285" strokeweight=".25pt">
                  <v:path arrowok="t" o:connecttype="custom" o:connectlocs="0,345;281,345;281,0;0,0;0,345" o:connectangles="0,0,0,0,0"/>
                </v:shape>
                <v:shape id="Freeform 296" o:spid="_x0000_s1034" style="position:absolute;left:9795;top:7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" path="m,345r281,l281,,,,,345xe" filled="f" strokecolor="#808285" strokeweight=".25pt">
                  <v:path arrowok="t" o:connecttype="custom" o:connectlocs="0,345;281,345;281,0;0,0;0,345" o:connectangles="0,0,0,0,0"/>
                </v:shape>
                <v:shape id="Freeform 297" o:spid="_x0000_s1035" style="position:absolute;left:8953;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" path="m,345r281,l281,,,,,345xe" filled="f" strokecolor="#808285" strokeweight=".25pt">
                  <v:path arrowok="t" o:connecttype="custom" o:connectlocs="0,345;281,345;281,0;0,0;0,345" o:connectangles="0,0,0,0,0"/>
                </v:shape>
                <v:shape id="Freeform 298" o:spid="_x0000_s1036" style="position:absolute;left:9233;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" path="m,345r281,l281,,,,,345xe" filled="f" strokecolor="#808285" strokeweight=".25pt">
                  <v:path arrowok="t" o:connecttype="custom" o:connectlocs="0,345;281,345;281,0;0,0;0,345" o:connectangles="0,0,0,0,0"/>
                </v:shape>
                <v:shape id="Freeform 299" o:spid="_x0000_s1037" style="position:absolute;left:9514;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" path="m,345r281,l281,,,,,345xe" filled="f" strokecolor="#808285" strokeweight=".25pt">
                  <v:path arrowok="t" o:connecttype="custom" o:connectlocs="0,345;281,345;281,0;0,0;0,345" o:connectangles="0,0,0,0,0"/>
                </v:shape>
                <v:shape id="Freeform 300" o:spid="_x0000_s1038" style="position:absolute;left:9795;top:11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" path="m,345r281,l281,,,,,345xe" filled="f" strokecolor="#808285" strokeweight=".25pt">
                  <v:path arrowok="t" o:connecttype="custom" o:connectlocs="0,345;281,345;281,0;0,0;0,345" o:connectangles="0,0,0,0,0"/>
                </v:shape>
                <v:shape id="Freeform 301" o:spid="_x0000_s1039" style="position:absolute;left:8953;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" path="m,345r281,l281,,,,,345xe" filled="f" strokecolor="#808285" strokeweight=".25pt">
                  <v:path arrowok="t" o:connecttype="custom" o:connectlocs="0,345;281,345;281,0;0,0;0,345" o:connectangles="0,0,0,0,0"/>
                </v:shape>
                <v:shape id="Freeform 302" o:spid="_x0000_s1040" style="position:absolute;left:9233;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" path="m,345r281,l281,,,,,345xe" filled="f" strokecolor="#808285" strokeweight=".25pt">
                  <v:path arrowok="t" o:connecttype="custom" o:connectlocs="0,345;281,345;281,0;0,0;0,345" o:connectangles="0,0,0,0,0"/>
                </v:shape>
                <v:shape id="Freeform 303" o:spid="_x0000_s1041" style="position:absolute;left:9514;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" path="m,345r281,l281,,,,,345xe" filled="f" strokecolor="#808285" strokeweight=".25pt">
                  <v:path arrowok="t" o:connecttype="custom" o:connectlocs="0,345;281,345;281,0;0,0;0,345" o:connectangles="0,0,0,0,0"/>
                </v:shape>
                <v:shape id="Freeform 304" o:spid="_x0000_s1042" style="position:absolute;left:9795;top:15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" path="m,345r281,l281,,,,,345xe" filled="f" strokecolor="#808285" strokeweight=".25pt">
                  <v:path arrowok="t" o:connecttype="custom" o:connectlocs="0,345;281,345;281,0;0,0;0,345" o:connectangles="0,0,0,0,0"/>
                </v:shape>
                <v:shape id="Freeform 305" o:spid="_x0000_s1043" style="position:absolute;left:8953;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" path="m,345r281,l281,,,,,345xe" filled="f" strokecolor="#808285" strokeweight=".25pt">
                  <v:path arrowok="t" o:connecttype="custom" o:connectlocs="0,345;281,345;281,0;0,0;0,345" o:connectangles="0,0,0,0,0"/>
                </v:shape>
                <v:shape id="Freeform 306" o:spid="_x0000_s1044" style="position:absolute;left:9233;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" path="m,345r281,l281,,,,,345xe" filled="f" strokecolor="#808285" strokeweight=".25pt">
                  <v:path arrowok="t" o:connecttype="custom" o:connectlocs="0,345;281,345;281,0;0,0;0,345" o:connectangles="0,0,0,0,0"/>
                </v:shape>
                <v:shape id="Freeform 307" o:spid="_x0000_s1045" style="position:absolute;left:9514;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" path="m,345r281,l281,,,,,345xe" filled="f" strokecolor="#808285" strokeweight=".25pt">
                  <v:path arrowok="t" o:connecttype="custom" o:connectlocs="0,345;281,345;281,0;0,0;0,345" o:connectangles="0,0,0,0,0"/>
                </v:shape>
                <v:shape id="Freeform 308" o:spid="_x0000_s1046" style="position:absolute;left:9795;top:1937;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" path="m,345r281,l281,,,,,345xe" filled="f" strokecolor="#808285" strokeweight=".25pt">
                  <v:path arrowok="t" o:connecttype="custom" o:connectlocs="0,345;281,345;281,0;0,0;0,345" o:connectangles="0,0,0,0,0"/>
                </v:shape>
                <v:shape id="Freeform 309" o:spid="_x0000_s1047" style="position:absolute;left:10143;top:740;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" path="m,345r1815,l1815,,,,,345xe" filled="f" strokecolor="#808285" strokeweight=".08817mm">
                  <v:path arrowok="t" o:connecttype="custom" o:connectlocs="0,345;1815,345;1815,0;0,0;0,345" o:connectangles="0,0,0,0,0"/>
                </v:shape>
                <v:shape id="Freeform 310" o:spid="_x0000_s1048" style="position:absolute;left:10290;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11" o:spid="_x0000_s1049" style="position:absolute;left:10279;top:809;width:203;height:211" coordorigin="10279,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312" o:spid="_x0000_s1050" style="position:absolute;left:10279;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13" o:spid="_x0000_s1051" style="position:absolute;left:10279;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14" o:spid="_x0000_s1052" style="position:absolute;left:10742;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15" o:spid="_x0000_s1053" style="position:absolute;left:10731;top:809;width:203;height:211" coordorigin="10731,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316" o:spid="_x0000_s1054" style="position:absolute;left:10731;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17" o:spid="_x0000_s1055" style="position:absolute;left:10731;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18" o:spid="_x0000_s1056" style="position:absolute;left:11193;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19" o:spid="_x0000_s1057" style="position:absolute;left:11183;top:809;width:203;height:211" coordorigin="11183,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320" o:spid="_x0000_s1058" style="position:absolute;left:11183;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21" o:spid="_x0000_s1059" style="position:absolute;left:11183;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22" o:spid="_x0000_s1060" style="position:absolute;left:11645;top:819;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23" o:spid="_x0000_s1061" style="position:absolute;left:11634;top:809;width:203;height:211" coordorigin="11634,809"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324" o:spid="_x0000_s1062" style="position:absolute;left:11634;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25" o:spid="_x0000_s1063" style="position:absolute;left:11634;top:809;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26" o:spid="_x0000_s1064" style="position:absolute;left:10143;top:1139;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" path="m,345r1815,l1815,,,,,345xe" filled="f" strokecolor="#808285" strokeweight=".08817mm">
                  <v:path arrowok="t" o:connecttype="custom" o:connectlocs="0,345;1815,345;1815,0;0,0;0,345" o:connectangles="0,0,0,0,0"/>
                </v:shape>
                <v:shape id="Freeform 327" o:spid="_x0000_s1065" style="position:absolute;left:10290;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28" o:spid="_x0000_s1066" style="position:absolute;left:10279;top:1207;width:203;height:211" coordorigin="10279,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329" o:spid="_x0000_s1067" style="position:absolute;left:10279;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30" o:spid="_x0000_s1068" style="position:absolute;left:10279;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31" o:spid="_x0000_s1069" style="position:absolute;left:10742;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32" o:spid="_x0000_s1070" style="position:absolute;left:10731;top:1207;width:203;height:211" coordorigin="10731,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333" o:spid="_x0000_s1071" style="position:absolute;left:10731;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34" o:spid="_x0000_s1072" style="position:absolute;left:10731;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35" o:spid="_x0000_s1073" style="position:absolute;left:11193;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36" o:spid="_x0000_s1074" style="position:absolute;left:11183;top:1207;width:203;height:211" coordorigin="11183,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Freeform 337" o:spid="_x0000_s1075" style="position:absolute;left:11183;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38" o:spid="_x0000_s1076" style="position:absolute;left:11183;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39" o:spid="_x0000_s1077" style="position:absolute;left:11645;top:12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40" o:spid="_x0000_s1078" style="position:absolute;left:11634;top:1207;width:203;height:211" coordorigin="11634,12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341" o:spid="_x0000_s1079" style="position:absolute;left:11634;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42" o:spid="_x0000_s1080" style="position:absolute;left:11634;top:12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43" o:spid="_x0000_s1081" style="position:absolute;left:10143;top:1538;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" path="m,345r1815,l1815,,,,,345xe" filled="f" strokecolor="#808285" strokeweight=".08817mm">
                  <v:path arrowok="t" o:connecttype="custom" o:connectlocs="0,345;1815,345;1815,0;0,0;0,345" o:connectangles="0,0,0,0,0"/>
                </v:shape>
                <v:shape id="Freeform 344" o:spid="_x0000_s1082" style="position:absolute;left:10290;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45" o:spid="_x0000_s1083" style="position:absolute;left:10279;top:1606;width:203;height:211" coordorigin="10279,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46" o:spid="_x0000_s1084" style="position:absolute;left:10279;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47" o:spid="_x0000_s1085" style="position:absolute;left:10279;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48" o:spid="_x0000_s1086" style="position:absolute;left:10742;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49" o:spid="_x0000_s1087" style="position:absolute;left:10731;top:1606;width:203;height:211" coordorigin="10731,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350" o:spid="_x0000_s1088" style="position:absolute;left:10731;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51" o:spid="_x0000_s1089" style="position:absolute;left:10731;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52" o:spid="_x0000_s1090" style="position:absolute;left:11193;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53" o:spid="_x0000_s1091" style="position:absolute;left:11183;top:1606;width:203;height:211" coordorigin="11183,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354" o:spid="_x0000_s1092" style="position:absolute;left:11183;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55" o:spid="_x0000_s1093" style="position:absolute;left:11183;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56" o:spid="_x0000_s1094" style="position:absolute;left:11645;top:16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57" o:spid="_x0000_s1095" style="position:absolute;left:11634;top:1606;width:203;height:211" coordorigin="11634,16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Freeform 358" o:spid="_x0000_s1096" style="position:absolute;left:11634;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59" o:spid="_x0000_s1097" style="position:absolute;left:11634;top:16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60" o:spid="_x0000_s1098" style="position:absolute;left:10143;top:1937;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" path="m,345r1815,l1815,,,,,345xe" filled="f" strokecolor="#808285" strokeweight=".08817mm">
                  <v:path arrowok="t" o:connecttype="custom" o:connectlocs="0,345;1815,345;1815,0;0,0;0,345" o:connectangles="0,0,0,0,0"/>
                </v:shape>
                <v:shape id="Freeform 361" o:spid="_x0000_s1099" style="position:absolute;left:10290;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62" o:spid="_x0000_s1100" style="position:absolute;left:10279;top:2005;width:203;height:211" coordorigin="10279,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363" o:spid="_x0000_s1101" style="position:absolute;left:10279;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64" o:spid="_x0000_s1102" style="position:absolute;left:10279;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65" o:spid="_x0000_s1103" style="position:absolute;left:10742;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66" o:spid="_x0000_s1104" style="position:absolute;left:10731;top:2005;width:203;height:211" coordorigin="10731,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shape id="Freeform 367" o:spid="_x0000_s1105" style="position:absolute;left:10731;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68" o:spid="_x0000_s1106" style="position:absolute;left:10731;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69" o:spid="_x0000_s1107" style="position:absolute;left:11193;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70" o:spid="_x0000_s1108" style="position:absolute;left:11183;top:2005;width:203;height:211" coordorigin="11183,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71" o:spid="_x0000_s1109" style="position:absolute;left:11183;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72" o:spid="_x0000_s1110" style="position:absolute;left:11183;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373" o:spid="_x0000_s1111" style="position:absolute;left:11645;top:20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74" o:spid="_x0000_s1112" style="position:absolute;left:11634;top:2005;width:203;height:211" coordorigin="11634,20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75" o:spid="_x0000_s1113" style="position:absolute;left:11634;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76" o:spid="_x0000_s1114" style="position:absolute;left:11634;top:20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sidR="00EB0E69" w:rsidRPr="00973A87">
        <w:rPr>
          <w:color w:val="231F20"/>
          <w:spacing w:val="-2"/>
          <w:sz w:val="11"/>
          <w:szCs w:val="11"/>
          <w:lang w:val="es-MX"/>
        </w:rPr>
        <w:t xml:space="preserve">Asistencia Pública </w:t>
      </w:r>
      <w:r w:rsidR="006A6658" w:rsidRPr="00973A87">
        <w:rPr>
          <w:color w:val="231F20"/>
          <w:spacing w:val="-2"/>
          <w:sz w:val="11"/>
          <w:szCs w:val="11"/>
          <w:lang w:val="es-MX"/>
        </w:rPr>
        <w:t>/</w:t>
      </w:r>
      <w:r w:rsidR="006A6658" w:rsidRPr="00973A87">
        <w:rPr>
          <w:color w:val="231F20"/>
          <w:spacing w:val="21"/>
          <w:sz w:val="11"/>
          <w:szCs w:val="11"/>
          <w:lang w:val="es-MX"/>
        </w:rPr>
        <w:t xml:space="preserve"> </w:t>
      </w:r>
      <w:r w:rsidR="00EB0E69" w:rsidRPr="00973A87">
        <w:rPr>
          <w:color w:val="231F20"/>
          <w:spacing w:val="-2"/>
          <w:sz w:val="11"/>
          <w:szCs w:val="11"/>
          <w:lang w:val="es-MX"/>
        </w:rPr>
        <w:t>Manutención</w:t>
      </w:r>
      <w:r w:rsidR="006A6658" w:rsidRPr="00973A87">
        <w:rPr>
          <w:color w:val="231F20"/>
          <w:spacing w:val="-2"/>
          <w:sz w:val="11"/>
          <w:szCs w:val="11"/>
          <w:lang w:val="es-MX"/>
        </w:rPr>
        <w:t>/</w:t>
      </w:r>
      <w:r w:rsidR="00EB0E69" w:rsidRPr="00973A87">
        <w:rPr>
          <w:color w:val="231F20"/>
          <w:spacing w:val="-2"/>
          <w:sz w:val="11"/>
          <w:szCs w:val="11"/>
          <w:lang w:val="es-MX"/>
        </w:rPr>
        <w:t>Pensión</w:t>
      </w:r>
    </w:p>
    <w:p w14:paraId="23964BB4" w14:textId="13600277" w:rsidR="006A6658" w:rsidRPr="00973A87" w:rsidRDefault="006A6658">
      <w:pPr>
        <w:pStyle w:val="BodyText"/>
        <w:kinsoku w:val="0"/>
        <w:overflowPunct w:val="0"/>
        <w:spacing w:before="4"/>
        <w:ind w:left="0"/>
        <w:rPr>
          <w:lang w:val="es-MX"/>
        </w:rPr>
      </w:pPr>
    </w:p>
    <w:p w14:paraId="23964BB5" w14:textId="77777777" w:rsidR="006A6658" w:rsidRPr="00973A87" w:rsidRDefault="008365D1">
      <w:pPr>
        <w:pStyle w:val="Heading3"/>
        <w:kinsoku w:val="0"/>
        <w:overflowPunct w:val="0"/>
        <w:ind w:left="0" w:right="247"/>
        <w:jc w:val="center"/>
        <w:rPr>
          <w:b w:val="0"/>
          <w:bCs w:val="0"/>
          <w:color w:val="000000"/>
          <w:lang w:val="es-MX"/>
        </w:rPr>
      </w:pPr>
      <w:r>
        <w:rPr>
          <w:noProof/>
        </w:rPr>
        <mc:AlternateContent>
          <mc:Choice Requires="wpg">
            <w:drawing>
              <wp:anchor distT="0" distB="0" distL="114300" distR="114300" simplePos="0" relativeHeight="251639808" behindDoc="1" locked="0" layoutInCell="0" allowOverlap="1" wp14:anchorId="23964C6A" wp14:editId="23964C6B">
                <wp:simplePos x="0" y="0"/>
                <wp:positionH relativeFrom="page">
                  <wp:posOffset>5197475</wp:posOffset>
                </wp:positionH>
                <wp:positionV relativeFrom="paragraph">
                  <wp:posOffset>-12065</wp:posOffset>
                </wp:positionV>
                <wp:extent cx="128905" cy="133350"/>
                <wp:effectExtent l="0" t="0" r="4445" b="0"/>
                <wp:wrapNone/>
                <wp:docPr id="233" name="Group 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350"/>
                          <a:chOff x="8185" y="-19"/>
                          <a:chExt cx="203" cy="210"/>
                        </a:xfrm>
                      </wpg:grpSpPr>
                      <wps:wsp>
                        <wps:cNvPr id="234" name="Freeform 379"/>
                        <wps:cNvSpPr>
                          <a:spLocks/>
                        </wps:cNvSpPr>
                        <wps:spPr bwMode="auto">
                          <a:xfrm>
                            <a:off x="8196" y="-9"/>
                            <a:ext cx="182" cy="190"/>
                          </a:xfrm>
                          <a:custGeom>
                            <a:avLst/>
                            <a:gdLst>
                              <a:gd name="T0" fmla="*/ 86 w 182"/>
                              <a:gd name="T1" fmla="*/ 0 h 190"/>
                              <a:gd name="T2" fmla="*/ 66 w 182"/>
                              <a:gd name="T3" fmla="*/ 3 h 190"/>
                              <a:gd name="T4" fmla="*/ 47 w 182"/>
                              <a:gd name="T5" fmla="*/ 11 h 190"/>
                              <a:gd name="T6" fmla="*/ 31 w 182"/>
                              <a:gd name="T7" fmla="*/ 23 h 190"/>
                              <a:gd name="T8" fmla="*/ 18 w 182"/>
                              <a:gd name="T9" fmla="*/ 40 h 190"/>
                              <a:gd name="T10" fmla="*/ 8 w 182"/>
                              <a:gd name="T11" fmla="*/ 60 h 190"/>
                              <a:gd name="T12" fmla="*/ 1 w 182"/>
                              <a:gd name="T13" fmla="*/ 83 h 190"/>
                              <a:gd name="T14" fmla="*/ 0 w 182"/>
                              <a:gd name="T15" fmla="*/ 110 h 190"/>
                              <a:gd name="T16" fmla="*/ 5 w 182"/>
                              <a:gd name="T17" fmla="*/ 132 h 190"/>
                              <a:gd name="T18" fmla="*/ 16 w 182"/>
                              <a:gd name="T19" fmla="*/ 151 h 190"/>
                              <a:gd name="T20" fmla="*/ 30 w 182"/>
                              <a:gd name="T21" fmla="*/ 167 h 190"/>
                              <a:gd name="T22" fmla="*/ 48 w 182"/>
                              <a:gd name="T23" fmla="*/ 180 h 190"/>
                              <a:gd name="T24" fmla="*/ 68 w 182"/>
                              <a:gd name="T25" fmla="*/ 188 h 190"/>
                              <a:gd name="T26" fmla="*/ 91 w 182"/>
                              <a:gd name="T27" fmla="*/ 190 h 190"/>
                              <a:gd name="T28" fmla="*/ 98 w 182"/>
                              <a:gd name="T29" fmla="*/ 190 h 190"/>
                              <a:gd name="T30" fmla="*/ 118 w 182"/>
                              <a:gd name="T31" fmla="*/ 186 h 190"/>
                              <a:gd name="T32" fmla="*/ 136 w 182"/>
                              <a:gd name="T33" fmla="*/ 178 h 190"/>
                              <a:gd name="T34" fmla="*/ 151 w 182"/>
                              <a:gd name="T35" fmla="*/ 165 h 190"/>
                              <a:gd name="T36" fmla="*/ 164 w 182"/>
                              <a:gd name="T37" fmla="*/ 148 h 190"/>
                              <a:gd name="T38" fmla="*/ 174 w 182"/>
                              <a:gd name="T39" fmla="*/ 128 h 190"/>
                              <a:gd name="T40" fmla="*/ 179 w 182"/>
                              <a:gd name="T41" fmla="*/ 104 h 190"/>
                              <a:gd name="T42" fmla="*/ 181 w 182"/>
                              <a:gd name="T43" fmla="*/ 77 h 190"/>
                              <a:gd name="T44" fmla="*/ 174 w 182"/>
                              <a:gd name="T45" fmla="*/ 56 h 190"/>
                              <a:gd name="T46" fmla="*/ 164 w 182"/>
                              <a:gd name="T47" fmla="*/ 37 h 190"/>
                              <a:gd name="T48" fmla="*/ 149 w 182"/>
                              <a:gd name="T49" fmla="*/ 22 h 190"/>
                              <a:gd name="T50" fmla="*/ 130 w 182"/>
                              <a:gd name="T51" fmla="*/ 10 h 190"/>
                              <a:gd name="T52" fmla="*/ 109 w 182"/>
                              <a:gd name="T53" fmla="*/ 2 h 190"/>
                              <a:gd name="T54" fmla="*/ 86 w 182"/>
                              <a:gd name="T55" fmla="*/ 0 h 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0">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35" name="Group 380"/>
                        <wpg:cNvGrpSpPr>
                          <a:grpSpLocks/>
                        </wpg:cNvGrpSpPr>
                        <wpg:grpSpPr bwMode="auto">
                          <a:xfrm>
                            <a:off x="8185" y="-19"/>
                            <a:ext cx="203" cy="210"/>
                            <a:chOff x="8185" y="-19"/>
                            <a:chExt cx="203" cy="210"/>
                          </a:xfrm>
                        </wpg:grpSpPr>
                        <wps:wsp>
                          <wps:cNvPr id="236" name="Freeform 381"/>
                          <wps:cNvSpPr>
                            <a:spLocks/>
                          </wps:cNvSpPr>
                          <wps:spPr bwMode="auto">
                            <a:xfrm>
                              <a:off x="8185" y="-19"/>
                              <a:ext cx="203" cy="210"/>
                            </a:xfrm>
                            <a:custGeom>
                              <a:avLst/>
                              <a:gdLst>
                                <a:gd name="T0" fmla="*/ 101 w 203"/>
                                <a:gd name="T1" fmla="*/ 0 h 210"/>
                                <a:gd name="T2" fmla="*/ 79 w 203"/>
                                <a:gd name="T3" fmla="*/ 2 h 210"/>
                                <a:gd name="T4" fmla="*/ 58 w 203"/>
                                <a:gd name="T5" fmla="*/ 9 h 210"/>
                                <a:gd name="T6" fmla="*/ 40 w 203"/>
                                <a:gd name="T7" fmla="*/ 21 h 210"/>
                                <a:gd name="T8" fmla="*/ 24 w 203"/>
                                <a:gd name="T9" fmla="*/ 36 h 210"/>
                                <a:gd name="T10" fmla="*/ 12 w 203"/>
                                <a:gd name="T11" fmla="*/ 54 h 210"/>
                                <a:gd name="T12" fmla="*/ 4 w 203"/>
                                <a:gd name="T13" fmla="*/ 74 h 210"/>
                                <a:gd name="T14" fmla="*/ 0 w 203"/>
                                <a:gd name="T15" fmla="*/ 97 h 210"/>
                                <a:gd name="T16" fmla="*/ 2 w 203"/>
                                <a:gd name="T17" fmla="*/ 122 h 210"/>
                                <a:gd name="T18" fmla="*/ 8 w 203"/>
                                <a:gd name="T19" fmla="*/ 145 h 210"/>
                                <a:gd name="T20" fmla="*/ 18 w 203"/>
                                <a:gd name="T21" fmla="*/ 164 h 210"/>
                                <a:gd name="T22" fmla="*/ 32 w 203"/>
                                <a:gd name="T23" fmla="*/ 181 h 210"/>
                                <a:gd name="T24" fmla="*/ 48 w 203"/>
                                <a:gd name="T25" fmla="*/ 195 h 210"/>
                                <a:gd name="T26" fmla="*/ 67 w 203"/>
                                <a:gd name="T27" fmla="*/ 204 h 210"/>
                                <a:gd name="T28" fmla="*/ 87 w 203"/>
                                <a:gd name="T29" fmla="*/ 210 h 210"/>
                                <a:gd name="T30" fmla="*/ 113 w 203"/>
                                <a:gd name="T31" fmla="*/ 208 h 210"/>
                                <a:gd name="T32" fmla="*/ 136 w 203"/>
                                <a:gd name="T33" fmla="*/ 202 h 210"/>
                                <a:gd name="T34" fmla="*/ 156 w 203"/>
                                <a:gd name="T35" fmla="*/ 192 h 210"/>
                                <a:gd name="T36" fmla="*/ 160 w 203"/>
                                <a:gd name="T37" fmla="*/ 189 h 210"/>
                                <a:gd name="T38" fmla="*/ 117 w 203"/>
                                <a:gd name="T39" fmla="*/ 189 h 210"/>
                                <a:gd name="T40" fmla="*/ 91 w 203"/>
                                <a:gd name="T41" fmla="*/ 187 h 210"/>
                                <a:gd name="T42" fmla="*/ 69 w 203"/>
                                <a:gd name="T43" fmla="*/ 180 h 210"/>
                                <a:gd name="T44" fmla="*/ 50 w 203"/>
                                <a:gd name="T45" fmla="*/ 169 h 210"/>
                                <a:gd name="T46" fmla="*/ 35 w 203"/>
                                <a:gd name="T47" fmla="*/ 154 h 210"/>
                                <a:gd name="T48" fmla="*/ 25 w 203"/>
                                <a:gd name="T49" fmla="*/ 137 h 210"/>
                                <a:gd name="T50" fmla="*/ 20 w 203"/>
                                <a:gd name="T51" fmla="*/ 117 h 210"/>
                                <a:gd name="T52" fmla="*/ 22 w 203"/>
                                <a:gd name="T53" fmla="*/ 91 h 210"/>
                                <a:gd name="T54" fmla="*/ 29 w 203"/>
                                <a:gd name="T55" fmla="*/ 68 h 210"/>
                                <a:gd name="T56" fmla="*/ 41 w 203"/>
                                <a:gd name="T57" fmla="*/ 49 h 210"/>
                                <a:gd name="T58" fmla="*/ 55 w 203"/>
                                <a:gd name="T59" fmla="*/ 35 h 210"/>
                                <a:gd name="T60" fmla="*/ 73 w 203"/>
                                <a:gd name="T61" fmla="*/ 25 h 210"/>
                                <a:gd name="T62" fmla="*/ 93 w 203"/>
                                <a:gd name="T63" fmla="*/ 20 h 210"/>
                                <a:gd name="T64" fmla="*/ 101 w 203"/>
                                <a:gd name="T65" fmla="*/ 20 h 210"/>
                                <a:gd name="T66" fmla="*/ 160 w 203"/>
                                <a:gd name="T67" fmla="*/ 20 h 210"/>
                                <a:gd name="T68" fmla="*/ 143 w 203"/>
                                <a:gd name="T69" fmla="*/ 9 h 210"/>
                                <a:gd name="T70" fmla="*/ 124 w 203"/>
                                <a:gd name="T71" fmla="*/ 2 h 210"/>
                                <a:gd name="T72" fmla="*/ 104 w 203"/>
                                <a:gd name="T73" fmla="*/ 0 h 210"/>
                                <a:gd name="T74" fmla="*/ 101 w 203"/>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0">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382"/>
                          <wps:cNvSpPr>
                            <a:spLocks/>
                          </wps:cNvSpPr>
                          <wps:spPr bwMode="auto">
                            <a:xfrm>
                              <a:off x="8185" y="-19"/>
                              <a:ext cx="203" cy="210"/>
                            </a:xfrm>
                            <a:custGeom>
                              <a:avLst/>
                              <a:gdLst>
                                <a:gd name="T0" fmla="*/ 160 w 203"/>
                                <a:gd name="T1" fmla="*/ 20 h 210"/>
                                <a:gd name="T2" fmla="*/ 101 w 203"/>
                                <a:gd name="T3" fmla="*/ 20 h 210"/>
                                <a:gd name="T4" fmla="*/ 123 w 203"/>
                                <a:gd name="T5" fmla="*/ 23 h 210"/>
                                <a:gd name="T6" fmla="*/ 143 w 203"/>
                                <a:gd name="T7" fmla="*/ 31 h 210"/>
                                <a:gd name="T8" fmla="*/ 160 w 203"/>
                                <a:gd name="T9" fmla="*/ 45 h 210"/>
                                <a:gd name="T10" fmla="*/ 173 w 203"/>
                                <a:gd name="T11" fmla="*/ 63 h 210"/>
                                <a:gd name="T12" fmla="*/ 181 w 203"/>
                                <a:gd name="T13" fmla="*/ 84 h 210"/>
                                <a:gd name="T14" fmla="*/ 180 w 203"/>
                                <a:gd name="T15" fmla="*/ 112 h 210"/>
                                <a:gd name="T16" fmla="*/ 174 w 203"/>
                                <a:gd name="T17" fmla="*/ 136 h 210"/>
                                <a:gd name="T18" fmla="*/ 164 w 203"/>
                                <a:gd name="T19" fmla="*/ 156 h 210"/>
                                <a:gd name="T20" fmla="*/ 151 w 203"/>
                                <a:gd name="T21" fmla="*/ 171 h 210"/>
                                <a:gd name="T22" fmla="*/ 135 w 203"/>
                                <a:gd name="T23" fmla="*/ 183 h 210"/>
                                <a:gd name="T24" fmla="*/ 117 w 203"/>
                                <a:gd name="T25" fmla="*/ 189 h 210"/>
                                <a:gd name="T26" fmla="*/ 160 w 203"/>
                                <a:gd name="T27" fmla="*/ 189 h 210"/>
                                <a:gd name="T28" fmla="*/ 173 w 203"/>
                                <a:gd name="T29" fmla="*/ 179 h 210"/>
                                <a:gd name="T30" fmla="*/ 186 w 203"/>
                                <a:gd name="T31" fmla="*/ 163 h 210"/>
                                <a:gd name="T32" fmla="*/ 196 w 203"/>
                                <a:gd name="T33" fmla="*/ 145 h 210"/>
                                <a:gd name="T34" fmla="*/ 202 w 203"/>
                                <a:gd name="T35" fmla="*/ 124 h 210"/>
                                <a:gd name="T36" fmla="*/ 200 w 203"/>
                                <a:gd name="T37" fmla="*/ 97 h 210"/>
                                <a:gd name="T38" fmla="*/ 195 w 203"/>
                                <a:gd name="T39" fmla="*/ 73 h 210"/>
                                <a:gd name="T40" fmla="*/ 186 w 203"/>
                                <a:gd name="T41" fmla="*/ 52 h 210"/>
                                <a:gd name="T42" fmla="*/ 174 w 203"/>
                                <a:gd name="T43" fmla="*/ 34 h 210"/>
                                <a:gd name="T44" fmla="*/ 160 w 203"/>
                                <a:gd name="T45" fmla="*/ 2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0">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1A68708" id="Group 378" o:spid="_x0000_s1026" style="position:absolute;margin-left:409.25pt;margin-top:-.95pt;width:10.15pt;height:10.5pt;z-index:-251676672;mso-position-horizontal-relative:page" coordorigin="8185,-19" coordsize="20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" o:allowincell="f">
                <v:shape id="Freeform 379" o:spid="_x0000_s1027" style="position:absolute;left:8196;top:-9;width:182;height:190;visibility:visible;mso-wrap-style:square;v-text-anchor:top" coordsize="1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380" o:spid="_x0000_s1028" style="position:absolute;left:8185;top:-19;width:203;height:210" coordorigin="8185,-19" coordsize="20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Freeform 381" o:spid="_x0000_s1029" style="position:absolute;left:8185;top:-19;width:203;height:210;visibility:visible;mso-wrap-style:square;v-text-anchor:top" coordsize="20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382" o:spid="_x0000_s1030" style="position:absolute;left:8185;top:-19;width:203;height:210;visibility:visible;mso-wrap-style:square;v-text-anchor:top" coordsize="20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sidR="006A6658" w:rsidRPr="00973A87">
        <w:rPr>
          <w:color w:val="231F20"/>
          <w:lang w:val="es-MX"/>
        </w:rPr>
        <w:t>$</w:t>
      </w:r>
    </w:p>
    <w:p w14:paraId="23964BB6" w14:textId="77777777" w:rsidR="006A6658" w:rsidRPr="00973A87" w:rsidRDefault="006A6658">
      <w:pPr>
        <w:pStyle w:val="BodyText"/>
        <w:kinsoku w:val="0"/>
        <w:overflowPunct w:val="0"/>
        <w:spacing w:before="50"/>
        <w:ind w:left="704"/>
        <w:rPr>
          <w:color w:val="000000"/>
          <w:sz w:val="12"/>
          <w:szCs w:val="12"/>
          <w:lang w:val="es-MX"/>
        </w:rPr>
      </w:pPr>
      <w:r w:rsidRPr="00973A87">
        <w:rPr>
          <w:rFonts w:ascii="Times New Roman" w:hAnsi="Times New Roman" w:cs="Times New Roman"/>
          <w:sz w:val="24"/>
          <w:szCs w:val="24"/>
          <w:lang w:val="es-MX"/>
        </w:rPr>
        <w:br w:type="column"/>
      </w:r>
      <w:r w:rsidR="00EB0E69" w:rsidRPr="00973A87">
        <w:rPr>
          <w:color w:val="231F20"/>
          <w:sz w:val="12"/>
          <w:szCs w:val="12"/>
          <w:lang w:val="es-MX"/>
        </w:rPr>
        <w:t>¿Qué tan frecuente</w:t>
      </w:r>
      <w:r w:rsidRPr="00973A87">
        <w:rPr>
          <w:color w:val="231F20"/>
          <w:sz w:val="12"/>
          <w:szCs w:val="12"/>
          <w:lang w:val="es-MX"/>
        </w:rPr>
        <w:t>?</w:t>
      </w:r>
    </w:p>
    <w:p w14:paraId="23964BB7" w14:textId="02BC7663" w:rsidR="006A6658" w:rsidRPr="00973A87" w:rsidRDefault="006A6658">
      <w:pPr>
        <w:pStyle w:val="BodyText"/>
        <w:kinsoku w:val="0"/>
        <w:overflowPunct w:val="0"/>
        <w:spacing w:before="6"/>
        <w:ind w:left="0"/>
        <w:rPr>
          <w:sz w:val="10"/>
          <w:szCs w:val="10"/>
          <w:lang w:val="es-MX"/>
        </w:rPr>
      </w:pPr>
      <w:r w:rsidRPr="00973A87">
        <w:rPr>
          <w:rFonts w:ascii="Times New Roman" w:hAnsi="Times New Roman" w:cs="Times New Roman"/>
          <w:sz w:val="24"/>
          <w:szCs w:val="24"/>
          <w:lang w:val="es-MX"/>
        </w:rPr>
        <w:br w:type="column"/>
      </w:r>
    </w:p>
    <w:p w14:paraId="23964BB8" w14:textId="7D4A18A6" w:rsidR="006A6658" w:rsidRPr="00973A87" w:rsidRDefault="008365D1">
      <w:pPr>
        <w:pStyle w:val="BodyText"/>
        <w:kinsoku w:val="0"/>
        <w:overflowPunct w:val="0"/>
        <w:spacing w:before="0" w:line="250" w:lineRule="auto"/>
        <w:ind w:left="1076"/>
        <w:rPr>
          <w:color w:val="000000"/>
          <w:sz w:val="11"/>
          <w:szCs w:val="11"/>
          <w:lang w:val="es-MX"/>
        </w:rPr>
      </w:pPr>
      <w:r>
        <w:rPr>
          <w:noProof/>
        </w:rPr>
        <mc:AlternateContent>
          <mc:Choice Requires="wps">
            <w:drawing>
              <wp:anchor distT="0" distB="0" distL="114300" distR="114300" simplePos="0" relativeHeight="251643904" behindDoc="0" locked="0" layoutInCell="0" allowOverlap="1" wp14:anchorId="23964C6C" wp14:editId="23964C6D">
                <wp:simplePos x="0" y="0"/>
                <wp:positionH relativeFrom="margin">
                  <wp:posOffset>8553450</wp:posOffset>
                </wp:positionH>
                <wp:positionV relativeFrom="paragraph">
                  <wp:posOffset>63500</wp:posOffset>
                </wp:positionV>
                <wp:extent cx="1157605" cy="375920"/>
                <wp:effectExtent l="0" t="0" r="4445" b="5080"/>
                <wp:wrapNone/>
                <wp:docPr id="137" name="Text Box 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7605"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443"/>
                            </w:tblGrid>
                            <w:tr w:rsidR="00EB0E69" w:rsidRPr="00EB0E69" w14:paraId="23964DA4" w14:textId="77777777">
                              <w:trPr>
                                <w:trHeight w:hRule="exact" w:val="241"/>
                              </w:trPr>
                              <w:tc>
                                <w:tcPr>
                                  <w:tcW w:w="446" w:type="dxa"/>
                                  <w:tcBorders>
                                    <w:top w:val="single" w:sz="2" w:space="0" w:color="808285"/>
                                    <w:left w:val="single" w:sz="2" w:space="0" w:color="808285"/>
                                    <w:bottom w:val="single" w:sz="2" w:space="0" w:color="808285"/>
                                    <w:right w:val="single" w:sz="2" w:space="0" w:color="808285"/>
                                  </w:tcBorders>
                                </w:tcPr>
                                <w:p w14:paraId="23964DA0" w14:textId="77777777" w:rsidR="00EB0E69" w:rsidRPr="00EB0E69" w:rsidRDefault="00EB0E69">
                                  <w:pPr>
                                    <w:pStyle w:val="TableParagraph"/>
                                    <w:kinsoku w:val="0"/>
                                    <w:overflowPunct w:val="0"/>
                                    <w:spacing w:before="51"/>
                                    <w:ind w:left="80"/>
                                    <w:rPr>
                                      <w:lang w:val="es-MX"/>
                                    </w:rPr>
                                  </w:pPr>
                                  <w:r w:rsidRPr="00EB0E69">
                                    <w:rPr>
                                      <w:rFonts w:ascii="Arial Narrow" w:hAnsi="Arial Narrow" w:cs="Arial Narrow"/>
                                      <w:color w:val="231F20"/>
                                      <w:spacing w:val="-2"/>
                                      <w:sz w:val="11"/>
                                      <w:szCs w:val="11"/>
                                      <w:lang w:val="es-MX"/>
                                    </w:rPr>
                                    <w:t>Semanal</w:t>
                                  </w:r>
                                </w:p>
                              </w:tc>
                              <w:tc>
                                <w:tcPr>
                                  <w:tcW w:w="470" w:type="dxa"/>
                                  <w:tcBorders>
                                    <w:top w:val="single" w:sz="2" w:space="0" w:color="808285"/>
                                    <w:left w:val="single" w:sz="2" w:space="0" w:color="808285"/>
                                    <w:bottom w:val="single" w:sz="2" w:space="0" w:color="808285"/>
                                    <w:right w:val="single" w:sz="2" w:space="0" w:color="808285"/>
                                  </w:tcBorders>
                                </w:tcPr>
                                <w:p w14:paraId="23964DA1" w14:textId="77777777" w:rsidR="00EB0E69" w:rsidRPr="00EB0E69" w:rsidRDefault="00EB0E69" w:rsidP="00EB0E69">
                                  <w:pPr>
                                    <w:pStyle w:val="TableParagraph"/>
                                    <w:kinsoku w:val="0"/>
                                    <w:overflowPunct w:val="0"/>
                                    <w:spacing w:before="51"/>
                                    <w:ind w:left="59"/>
                                    <w:rPr>
                                      <w:lang w:val="es-MX"/>
                                    </w:rPr>
                                  </w:pPr>
                                  <w:r w:rsidRPr="00EB0E69">
                                    <w:rPr>
                                      <w:rFonts w:ascii="Arial Narrow" w:hAnsi="Arial Narrow" w:cs="Arial Narrow"/>
                                      <w:color w:val="231F20"/>
                                      <w:spacing w:val="-2"/>
                                      <w:sz w:val="11"/>
                                      <w:szCs w:val="11"/>
                                      <w:lang w:val="es-MX"/>
                                    </w:rPr>
                                    <w:t>Bi-Semanal</w:t>
                                  </w:r>
                                </w:p>
                              </w:tc>
                              <w:tc>
                                <w:tcPr>
                                  <w:tcW w:w="456" w:type="dxa"/>
                                  <w:tcBorders>
                                    <w:top w:val="single" w:sz="2" w:space="0" w:color="808285"/>
                                    <w:left w:val="single" w:sz="2" w:space="0" w:color="808285"/>
                                    <w:bottom w:val="single" w:sz="2" w:space="0" w:color="808285"/>
                                    <w:right w:val="single" w:sz="2" w:space="0" w:color="808285"/>
                                  </w:tcBorders>
                                </w:tcPr>
                                <w:p w14:paraId="23964DA2" w14:textId="77777777" w:rsidR="00EB0E69" w:rsidRPr="00EB0E69" w:rsidRDefault="00EB0E69">
                                  <w:pPr>
                                    <w:pStyle w:val="TableParagraph"/>
                                    <w:kinsoku w:val="0"/>
                                    <w:overflowPunct w:val="0"/>
                                    <w:spacing w:before="51"/>
                                    <w:ind w:left="73"/>
                                    <w:rPr>
                                      <w:lang w:val="es-MX"/>
                                    </w:rPr>
                                  </w:pPr>
                                  <w:r w:rsidRPr="00EB0E69">
                                    <w:rPr>
                                      <w:rFonts w:ascii="Arial Narrow" w:hAnsi="Arial Narrow" w:cs="Arial Narrow"/>
                                      <w:color w:val="231F20"/>
                                      <w:spacing w:val="-1"/>
                                      <w:sz w:val="11"/>
                                      <w:szCs w:val="11"/>
                                      <w:lang w:val="es-MX"/>
                                    </w:rPr>
                                    <w:t>2x Mensual</w:t>
                                  </w:r>
                                </w:p>
                              </w:tc>
                              <w:tc>
                                <w:tcPr>
                                  <w:tcW w:w="443" w:type="dxa"/>
                                  <w:tcBorders>
                                    <w:top w:val="single" w:sz="2" w:space="0" w:color="808285"/>
                                    <w:left w:val="single" w:sz="2" w:space="0" w:color="808285"/>
                                    <w:bottom w:val="single" w:sz="2" w:space="0" w:color="808285"/>
                                    <w:right w:val="single" w:sz="2" w:space="0" w:color="808285"/>
                                  </w:tcBorders>
                                </w:tcPr>
                                <w:p w14:paraId="23964DA3" w14:textId="77777777" w:rsidR="00EB0E69" w:rsidRPr="00EB0E69" w:rsidRDefault="00EB0E69">
                                  <w:pPr>
                                    <w:pStyle w:val="TableParagraph"/>
                                    <w:kinsoku w:val="0"/>
                                    <w:overflowPunct w:val="0"/>
                                    <w:spacing w:before="51"/>
                                    <w:ind w:left="98"/>
                                    <w:rPr>
                                      <w:lang w:val="es-MX"/>
                                    </w:rPr>
                                  </w:pPr>
                                  <w:r w:rsidRPr="00EB0E69">
                                    <w:rPr>
                                      <w:rFonts w:ascii="Arial Narrow" w:hAnsi="Arial Narrow" w:cs="Arial Narrow"/>
                                      <w:color w:val="231F20"/>
                                      <w:spacing w:val="-2"/>
                                      <w:sz w:val="11"/>
                                      <w:szCs w:val="11"/>
                                      <w:lang w:val="es-MX"/>
                                    </w:rPr>
                                    <w:t>Mensual</w:t>
                                  </w:r>
                                </w:p>
                              </w:tc>
                            </w:tr>
                            <w:tr w:rsidR="00EB0E69" w:rsidRPr="00EB0E69" w14:paraId="23964DA6" w14:textId="77777777">
                              <w:trPr>
                                <w:trHeight w:hRule="exact" w:val="346"/>
                              </w:trPr>
                              <w:tc>
                                <w:tcPr>
                                  <w:tcW w:w="1815" w:type="dxa"/>
                                  <w:gridSpan w:val="4"/>
                                  <w:tcBorders>
                                    <w:top w:val="single" w:sz="2" w:space="0" w:color="808285"/>
                                    <w:left w:val="single" w:sz="2" w:space="0" w:color="808285"/>
                                    <w:bottom w:val="single" w:sz="2" w:space="0" w:color="808285"/>
                                    <w:right w:val="single" w:sz="2" w:space="0" w:color="808285"/>
                                  </w:tcBorders>
                                </w:tcPr>
                                <w:p w14:paraId="23964DA5" w14:textId="77777777" w:rsidR="00EB0E69" w:rsidRPr="00EB0E69" w:rsidRDefault="00EB0E69">
                                  <w:pPr>
                                    <w:rPr>
                                      <w:lang w:val="es-MX"/>
                                    </w:rPr>
                                  </w:pPr>
                                </w:p>
                              </w:tc>
                            </w:tr>
                          </w:tbl>
                          <w:p w14:paraId="23964DA7" w14:textId="77777777" w:rsidR="00EB0E69" w:rsidRPr="00EB0E69" w:rsidRDefault="00EB0E69">
                            <w:pPr>
                              <w:pStyle w:val="BodyText"/>
                              <w:kinsoku w:val="0"/>
                              <w:overflowPunct w:val="0"/>
                              <w:spacing w:before="0"/>
                              <w:ind w:left="0"/>
                              <w:rPr>
                                <w:rFonts w:ascii="Times New Roman" w:hAnsi="Times New Roman" w:cs="Times New Roman"/>
                                <w:sz w:val="24"/>
                                <w:szCs w:val="24"/>
                                <w:lang w:val="es-MX"/>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6C" id="Text Box 478" o:spid="_x0000_s1053" type="#_x0000_t202" style="position:absolute;left:0;text-align:left;margin-left:673.5pt;margin-top:5pt;width:91.15pt;height:29.6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" o:allowincell="f"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446"/>
                        <w:gridCol w:w="470"/>
                        <w:gridCol w:w="456"/>
                        <w:gridCol w:w="443"/>
                      </w:tblGrid>
                      <w:tr w:rsidR="00EB0E69" w:rsidRPr="00EB0E69" w14:paraId="23964DA4" w14:textId="77777777">
                        <w:trPr>
                          <w:trHeight w:hRule="exact" w:val="241"/>
                        </w:trPr>
                        <w:tc>
                          <w:tcPr>
                            <w:tcW w:w="446" w:type="dxa"/>
                            <w:tcBorders>
                              <w:top w:val="single" w:sz="2" w:space="0" w:color="808285"/>
                              <w:left w:val="single" w:sz="2" w:space="0" w:color="808285"/>
                              <w:bottom w:val="single" w:sz="2" w:space="0" w:color="808285"/>
                              <w:right w:val="single" w:sz="2" w:space="0" w:color="808285"/>
                            </w:tcBorders>
                          </w:tcPr>
                          <w:p w14:paraId="23964DA0" w14:textId="77777777" w:rsidR="00EB0E69" w:rsidRPr="00EB0E69" w:rsidRDefault="00EB0E69">
                            <w:pPr>
                              <w:pStyle w:val="TableParagraph"/>
                              <w:kinsoku w:val="0"/>
                              <w:overflowPunct w:val="0"/>
                              <w:spacing w:before="51"/>
                              <w:ind w:left="80"/>
                              <w:rPr>
                                <w:lang w:val="es-MX"/>
                              </w:rPr>
                            </w:pPr>
                            <w:r w:rsidRPr="00EB0E69">
                              <w:rPr>
                                <w:rFonts w:ascii="Arial Narrow" w:hAnsi="Arial Narrow" w:cs="Arial Narrow"/>
                                <w:color w:val="231F20"/>
                                <w:spacing w:val="-2"/>
                                <w:sz w:val="11"/>
                                <w:szCs w:val="11"/>
                                <w:lang w:val="es-MX"/>
                              </w:rPr>
                              <w:t>Semanal</w:t>
                            </w:r>
                          </w:p>
                        </w:tc>
                        <w:tc>
                          <w:tcPr>
                            <w:tcW w:w="470" w:type="dxa"/>
                            <w:tcBorders>
                              <w:top w:val="single" w:sz="2" w:space="0" w:color="808285"/>
                              <w:left w:val="single" w:sz="2" w:space="0" w:color="808285"/>
                              <w:bottom w:val="single" w:sz="2" w:space="0" w:color="808285"/>
                              <w:right w:val="single" w:sz="2" w:space="0" w:color="808285"/>
                            </w:tcBorders>
                          </w:tcPr>
                          <w:p w14:paraId="23964DA1" w14:textId="77777777" w:rsidR="00EB0E69" w:rsidRPr="00EB0E69" w:rsidRDefault="00EB0E69" w:rsidP="00EB0E69">
                            <w:pPr>
                              <w:pStyle w:val="TableParagraph"/>
                              <w:kinsoku w:val="0"/>
                              <w:overflowPunct w:val="0"/>
                              <w:spacing w:before="51"/>
                              <w:ind w:left="59"/>
                              <w:rPr>
                                <w:lang w:val="es-MX"/>
                              </w:rPr>
                            </w:pPr>
                            <w:r w:rsidRPr="00EB0E69">
                              <w:rPr>
                                <w:rFonts w:ascii="Arial Narrow" w:hAnsi="Arial Narrow" w:cs="Arial Narrow"/>
                                <w:color w:val="231F20"/>
                                <w:spacing w:val="-2"/>
                                <w:sz w:val="11"/>
                                <w:szCs w:val="11"/>
                                <w:lang w:val="es-MX"/>
                              </w:rPr>
                              <w:t>Bi-Semanal</w:t>
                            </w:r>
                          </w:p>
                        </w:tc>
                        <w:tc>
                          <w:tcPr>
                            <w:tcW w:w="456" w:type="dxa"/>
                            <w:tcBorders>
                              <w:top w:val="single" w:sz="2" w:space="0" w:color="808285"/>
                              <w:left w:val="single" w:sz="2" w:space="0" w:color="808285"/>
                              <w:bottom w:val="single" w:sz="2" w:space="0" w:color="808285"/>
                              <w:right w:val="single" w:sz="2" w:space="0" w:color="808285"/>
                            </w:tcBorders>
                          </w:tcPr>
                          <w:p w14:paraId="23964DA2" w14:textId="77777777" w:rsidR="00EB0E69" w:rsidRPr="00EB0E69" w:rsidRDefault="00EB0E69">
                            <w:pPr>
                              <w:pStyle w:val="TableParagraph"/>
                              <w:kinsoku w:val="0"/>
                              <w:overflowPunct w:val="0"/>
                              <w:spacing w:before="51"/>
                              <w:ind w:left="73"/>
                              <w:rPr>
                                <w:lang w:val="es-MX"/>
                              </w:rPr>
                            </w:pPr>
                            <w:r w:rsidRPr="00EB0E69">
                              <w:rPr>
                                <w:rFonts w:ascii="Arial Narrow" w:hAnsi="Arial Narrow" w:cs="Arial Narrow"/>
                                <w:color w:val="231F20"/>
                                <w:spacing w:val="-1"/>
                                <w:sz w:val="11"/>
                                <w:szCs w:val="11"/>
                                <w:lang w:val="es-MX"/>
                              </w:rPr>
                              <w:t>2x Mensual</w:t>
                            </w:r>
                          </w:p>
                        </w:tc>
                        <w:tc>
                          <w:tcPr>
                            <w:tcW w:w="443" w:type="dxa"/>
                            <w:tcBorders>
                              <w:top w:val="single" w:sz="2" w:space="0" w:color="808285"/>
                              <w:left w:val="single" w:sz="2" w:space="0" w:color="808285"/>
                              <w:bottom w:val="single" w:sz="2" w:space="0" w:color="808285"/>
                              <w:right w:val="single" w:sz="2" w:space="0" w:color="808285"/>
                            </w:tcBorders>
                          </w:tcPr>
                          <w:p w14:paraId="23964DA3" w14:textId="77777777" w:rsidR="00EB0E69" w:rsidRPr="00EB0E69" w:rsidRDefault="00EB0E69">
                            <w:pPr>
                              <w:pStyle w:val="TableParagraph"/>
                              <w:kinsoku w:val="0"/>
                              <w:overflowPunct w:val="0"/>
                              <w:spacing w:before="51"/>
                              <w:ind w:left="98"/>
                              <w:rPr>
                                <w:lang w:val="es-MX"/>
                              </w:rPr>
                            </w:pPr>
                            <w:r w:rsidRPr="00EB0E69">
                              <w:rPr>
                                <w:rFonts w:ascii="Arial Narrow" w:hAnsi="Arial Narrow" w:cs="Arial Narrow"/>
                                <w:color w:val="231F20"/>
                                <w:spacing w:val="-2"/>
                                <w:sz w:val="11"/>
                                <w:szCs w:val="11"/>
                                <w:lang w:val="es-MX"/>
                              </w:rPr>
                              <w:t>Mensual</w:t>
                            </w:r>
                          </w:p>
                        </w:tc>
                      </w:tr>
                      <w:tr w:rsidR="00EB0E69" w:rsidRPr="00EB0E69" w14:paraId="23964DA6" w14:textId="77777777">
                        <w:trPr>
                          <w:trHeight w:hRule="exact" w:val="346"/>
                        </w:trPr>
                        <w:tc>
                          <w:tcPr>
                            <w:tcW w:w="1815" w:type="dxa"/>
                            <w:gridSpan w:val="4"/>
                            <w:tcBorders>
                              <w:top w:val="single" w:sz="2" w:space="0" w:color="808285"/>
                              <w:left w:val="single" w:sz="2" w:space="0" w:color="808285"/>
                              <w:bottom w:val="single" w:sz="2" w:space="0" w:color="808285"/>
                              <w:right w:val="single" w:sz="2" w:space="0" w:color="808285"/>
                            </w:tcBorders>
                          </w:tcPr>
                          <w:p w14:paraId="23964DA5" w14:textId="77777777" w:rsidR="00EB0E69" w:rsidRPr="00EB0E69" w:rsidRDefault="00EB0E69">
                            <w:pPr>
                              <w:rPr>
                                <w:lang w:val="es-MX"/>
                              </w:rPr>
                            </w:pPr>
                          </w:p>
                        </w:tc>
                      </w:tr>
                    </w:tbl>
                    <w:p w14:paraId="23964DA7" w14:textId="77777777" w:rsidR="00EB0E69" w:rsidRPr="00EB0E69" w:rsidRDefault="00EB0E69">
                      <w:pPr>
                        <w:pStyle w:val="BodyText"/>
                        <w:kinsoku w:val="0"/>
                        <w:overflowPunct w:val="0"/>
                        <w:spacing w:before="0"/>
                        <w:ind w:left="0"/>
                        <w:rPr>
                          <w:rFonts w:ascii="Times New Roman" w:hAnsi="Times New Roman" w:cs="Times New Roman"/>
                          <w:sz w:val="24"/>
                          <w:szCs w:val="24"/>
                          <w:lang w:val="es-MX"/>
                        </w:rPr>
                      </w:pPr>
                    </w:p>
                  </w:txbxContent>
                </v:textbox>
                <w10:wrap anchorx="margin"/>
              </v:shape>
            </w:pict>
          </mc:Fallback>
        </mc:AlternateContent>
      </w:r>
      <w:r>
        <w:rPr>
          <w:noProof/>
        </w:rPr>
        <mc:AlternateContent>
          <mc:Choice Requires="wpg">
            <w:drawing>
              <wp:anchor distT="0" distB="0" distL="114300" distR="114300" simplePos="0" relativeHeight="251640832" behindDoc="1" locked="0" layoutInCell="0" allowOverlap="1" wp14:anchorId="23964C6E" wp14:editId="3A69EA6F">
                <wp:simplePos x="0" y="0"/>
                <wp:positionH relativeFrom="page">
                  <wp:posOffset>7920990</wp:posOffset>
                </wp:positionH>
                <wp:positionV relativeFrom="paragraph">
                  <wp:posOffset>213995</wp:posOffset>
                </wp:positionV>
                <wp:extent cx="1911985" cy="1235710"/>
                <wp:effectExtent l="0" t="0" r="12065" b="21590"/>
                <wp:wrapNone/>
                <wp:docPr id="144"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1985" cy="1235710"/>
                          <a:chOff x="12474" y="337"/>
                          <a:chExt cx="3011" cy="1946"/>
                        </a:xfrm>
                      </wpg:grpSpPr>
                      <wps:wsp>
                        <wps:cNvPr id="145" name="Freeform 384"/>
                        <wps:cNvSpPr>
                          <a:spLocks/>
                        </wps:cNvSpPr>
                        <wps:spPr bwMode="auto">
                          <a:xfrm>
                            <a:off x="12476" y="3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385"/>
                        <wps:cNvSpPr>
                          <a:spLocks/>
                        </wps:cNvSpPr>
                        <wps:spPr bwMode="auto">
                          <a:xfrm>
                            <a:off x="12757" y="3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386"/>
                        <wps:cNvSpPr>
                          <a:spLocks/>
                        </wps:cNvSpPr>
                        <wps:spPr bwMode="auto">
                          <a:xfrm>
                            <a:off x="13038" y="3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387"/>
                        <wps:cNvSpPr>
                          <a:spLocks/>
                        </wps:cNvSpPr>
                        <wps:spPr bwMode="auto">
                          <a:xfrm>
                            <a:off x="13319" y="340"/>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388"/>
                        <wps:cNvSpPr>
                          <a:spLocks/>
                        </wps:cNvSpPr>
                        <wps:spPr bwMode="auto">
                          <a:xfrm>
                            <a:off x="12476" y="7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389"/>
                        <wps:cNvSpPr>
                          <a:spLocks/>
                        </wps:cNvSpPr>
                        <wps:spPr bwMode="auto">
                          <a:xfrm>
                            <a:off x="12757" y="7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390"/>
                        <wps:cNvSpPr>
                          <a:spLocks/>
                        </wps:cNvSpPr>
                        <wps:spPr bwMode="auto">
                          <a:xfrm>
                            <a:off x="13038" y="7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Freeform 391"/>
                        <wps:cNvSpPr>
                          <a:spLocks/>
                        </wps:cNvSpPr>
                        <wps:spPr bwMode="auto">
                          <a:xfrm>
                            <a:off x="13319" y="739"/>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392"/>
                        <wps:cNvSpPr>
                          <a:spLocks/>
                        </wps:cNvSpPr>
                        <wps:spPr bwMode="auto">
                          <a:xfrm>
                            <a:off x="12476" y="11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393"/>
                        <wps:cNvSpPr>
                          <a:spLocks/>
                        </wps:cNvSpPr>
                        <wps:spPr bwMode="auto">
                          <a:xfrm>
                            <a:off x="12757" y="11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394"/>
                        <wps:cNvSpPr>
                          <a:spLocks/>
                        </wps:cNvSpPr>
                        <wps:spPr bwMode="auto">
                          <a:xfrm>
                            <a:off x="13038" y="11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395"/>
                        <wps:cNvSpPr>
                          <a:spLocks/>
                        </wps:cNvSpPr>
                        <wps:spPr bwMode="auto">
                          <a:xfrm>
                            <a:off x="13319" y="1138"/>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396"/>
                        <wps:cNvSpPr>
                          <a:spLocks/>
                        </wps:cNvSpPr>
                        <wps:spPr bwMode="auto">
                          <a:xfrm>
                            <a:off x="12476" y="1536"/>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397"/>
                        <wps:cNvSpPr>
                          <a:spLocks/>
                        </wps:cNvSpPr>
                        <wps:spPr bwMode="auto">
                          <a:xfrm>
                            <a:off x="12757" y="1536"/>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398"/>
                        <wps:cNvSpPr>
                          <a:spLocks/>
                        </wps:cNvSpPr>
                        <wps:spPr bwMode="auto">
                          <a:xfrm>
                            <a:off x="13038" y="1536"/>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399"/>
                        <wps:cNvSpPr>
                          <a:spLocks/>
                        </wps:cNvSpPr>
                        <wps:spPr bwMode="auto">
                          <a:xfrm>
                            <a:off x="13319" y="1536"/>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400"/>
                        <wps:cNvSpPr>
                          <a:spLocks/>
                        </wps:cNvSpPr>
                        <wps:spPr bwMode="auto">
                          <a:xfrm>
                            <a:off x="12476" y="1935"/>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401"/>
                        <wps:cNvSpPr>
                          <a:spLocks/>
                        </wps:cNvSpPr>
                        <wps:spPr bwMode="auto">
                          <a:xfrm>
                            <a:off x="12757" y="1935"/>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402"/>
                        <wps:cNvSpPr>
                          <a:spLocks/>
                        </wps:cNvSpPr>
                        <wps:spPr bwMode="auto">
                          <a:xfrm>
                            <a:off x="13038" y="1935"/>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403"/>
                        <wps:cNvSpPr>
                          <a:spLocks/>
                        </wps:cNvSpPr>
                        <wps:spPr bwMode="auto">
                          <a:xfrm>
                            <a:off x="13319" y="1935"/>
                            <a:ext cx="282" cy="346"/>
                          </a:xfrm>
                          <a:custGeom>
                            <a:avLst/>
                            <a:gdLst>
                              <a:gd name="T0" fmla="*/ 0 w 282"/>
                              <a:gd name="T1" fmla="*/ 345 h 346"/>
                              <a:gd name="T2" fmla="*/ 281 w 282"/>
                              <a:gd name="T3" fmla="*/ 345 h 346"/>
                              <a:gd name="T4" fmla="*/ 281 w 282"/>
                              <a:gd name="T5" fmla="*/ 0 h 346"/>
                              <a:gd name="T6" fmla="*/ 0 w 282"/>
                              <a:gd name="T7" fmla="*/ 0 h 346"/>
                              <a:gd name="T8" fmla="*/ 0 w 282"/>
                              <a:gd name="T9" fmla="*/ 345 h 346"/>
                            </a:gdLst>
                            <a:ahLst/>
                            <a:cxnLst>
                              <a:cxn ang="0">
                                <a:pos x="T0" y="T1"/>
                              </a:cxn>
                              <a:cxn ang="0">
                                <a:pos x="T2" y="T3"/>
                              </a:cxn>
                              <a:cxn ang="0">
                                <a:pos x="T4" y="T5"/>
                              </a:cxn>
                              <a:cxn ang="0">
                                <a:pos x="T6" y="T7"/>
                              </a:cxn>
                              <a:cxn ang="0">
                                <a:pos x="T8" y="T9"/>
                              </a:cxn>
                            </a:cxnLst>
                            <a:rect l="0" t="0" r="r" b="b"/>
                            <a:pathLst>
                              <a:path w="282" h="346">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404"/>
                        <wps:cNvSpPr>
                          <a:spLocks/>
                        </wps:cNvSpPr>
                        <wps:spPr bwMode="auto">
                          <a:xfrm>
                            <a:off x="13667" y="739"/>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405"/>
                        <wps:cNvSpPr>
                          <a:spLocks/>
                        </wps:cNvSpPr>
                        <wps:spPr bwMode="auto">
                          <a:xfrm>
                            <a:off x="13814" y="8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67" name="Group 406"/>
                        <wpg:cNvGrpSpPr>
                          <a:grpSpLocks/>
                        </wpg:cNvGrpSpPr>
                        <wpg:grpSpPr bwMode="auto">
                          <a:xfrm>
                            <a:off x="13803" y="807"/>
                            <a:ext cx="203" cy="211"/>
                            <a:chOff x="13803" y="807"/>
                            <a:chExt cx="203" cy="211"/>
                          </a:xfrm>
                        </wpg:grpSpPr>
                        <wps:wsp>
                          <wps:cNvPr id="168" name="Freeform 407"/>
                          <wps:cNvSpPr>
                            <a:spLocks/>
                          </wps:cNvSpPr>
                          <wps:spPr bwMode="auto">
                            <a:xfrm>
                              <a:off x="13803" y="8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Freeform 408"/>
                          <wps:cNvSpPr>
                            <a:spLocks/>
                          </wps:cNvSpPr>
                          <wps:spPr bwMode="auto">
                            <a:xfrm>
                              <a:off x="13803" y="8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70" name="Freeform 409"/>
                        <wps:cNvSpPr>
                          <a:spLocks/>
                        </wps:cNvSpPr>
                        <wps:spPr bwMode="auto">
                          <a:xfrm>
                            <a:off x="14266" y="8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1" name="Group 410"/>
                        <wpg:cNvGrpSpPr>
                          <a:grpSpLocks/>
                        </wpg:cNvGrpSpPr>
                        <wpg:grpSpPr bwMode="auto">
                          <a:xfrm>
                            <a:off x="14255" y="807"/>
                            <a:ext cx="203" cy="211"/>
                            <a:chOff x="14255" y="807"/>
                            <a:chExt cx="203" cy="211"/>
                          </a:xfrm>
                        </wpg:grpSpPr>
                        <wps:wsp>
                          <wps:cNvPr id="172" name="Freeform 411"/>
                          <wps:cNvSpPr>
                            <a:spLocks/>
                          </wps:cNvSpPr>
                          <wps:spPr bwMode="auto">
                            <a:xfrm>
                              <a:off x="14255" y="8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412"/>
                          <wps:cNvSpPr>
                            <a:spLocks/>
                          </wps:cNvSpPr>
                          <wps:spPr bwMode="auto">
                            <a:xfrm>
                              <a:off x="14255" y="8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74" name="Freeform 413"/>
                        <wps:cNvSpPr>
                          <a:spLocks/>
                        </wps:cNvSpPr>
                        <wps:spPr bwMode="auto">
                          <a:xfrm>
                            <a:off x="14717" y="8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5" name="Group 414"/>
                        <wpg:cNvGrpSpPr>
                          <a:grpSpLocks/>
                        </wpg:cNvGrpSpPr>
                        <wpg:grpSpPr bwMode="auto">
                          <a:xfrm>
                            <a:off x="14706" y="807"/>
                            <a:ext cx="203" cy="211"/>
                            <a:chOff x="14706" y="807"/>
                            <a:chExt cx="203" cy="211"/>
                          </a:xfrm>
                        </wpg:grpSpPr>
                        <wps:wsp>
                          <wps:cNvPr id="176" name="Freeform 415"/>
                          <wps:cNvSpPr>
                            <a:spLocks/>
                          </wps:cNvSpPr>
                          <wps:spPr bwMode="auto">
                            <a:xfrm>
                              <a:off x="14706" y="8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416"/>
                          <wps:cNvSpPr>
                            <a:spLocks/>
                          </wps:cNvSpPr>
                          <wps:spPr bwMode="auto">
                            <a:xfrm>
                              <a:off x="14706" y="8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78" name="Freeform 417"/>
                        <wps:cNvSpPr>
                          <a:spLocks/>
                        </wps:cNvSpPr>
                        <wps:spPr bwMode="auto">
                          <a:xfrm>
                            <a:off x="15169" y="817"/>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9" name="Group 418"/>
                        <wpg:cNvGrpSpPr>
                          <a:grpSpLocks/>
                        </wpg:cNvGrpSpPr>
                        <wpg:grpSpPr bwMode="auto">
                          <a:xfrm>
                            <a:off x="15158" y="807"/>
                            <a:ext cx="203" cy="211"/>
                            <a:chOff x="15158" y="807"/>
                            <a:chExt cx="203" cy="211"/>
                          </a:xfrm>
                        </wpg:grpSpPr>
                        <wps:wsp>
                          <wps:cNvPr id="180" name="Freeform 419"/>
                          <wps:cNvSpPr>
                            <a:spLocks/>
                          </wps:cNvSpPr>
                          <wps:spPr bwMode="auto">
                            <a:xfrm>
                              <a:off x="15158" y="807"/>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420"/>
                          <wps:cNvSpPr>
                            <a:spLocks/>
                          </wps:cNvSpPr>
                          <wps:spPr bwMode="auto">
                            <a:xfrm>
                              <a:off x="15158" y="807"/>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82" name="Freeform 421"/>
                        <wps:cNvSpPr>
                          <a:spLocks/>
                        </wps:cNvSpPr>
                        <wps:spPr bwMode="auto">
                          <a:xfrm>
                            <a:off x="13667" y="1138"/>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Freeform 422"/>
                        <wps:cNvSpPr>
                          <a:spLocks/>
                        </wps:cNvSpPr>
                        <wps:spPr bwMode="auto">
                          <a:xfrm>
                            <a:off x="13814" y="12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4" name="Group 423"/>
                        <wpg:cNvGrpSpPr>
                          <a:grpSpLocks/>
                        </wpg:cNvGrpSpPr>
                        <wpg:grpSpPr bwMode="auto">
                          <a:xfrm>
                            <a:off x="13803" y="1206"/>
                            <a:ext cx="203" cy="211"/>
                            <a:chOff x="13803" y="1206"/>
                            <a:chExt cx="203" cy="211"/>
                          </a:xfrm>
                        </wpg:grpSpPr>
                        <wps:wsp>
                          <wps:cNvPr id="185" name="Freeform 424"/>
                          <wps:cNvSpPr>
                            <a:spLocks/>
                          </wps:cNvSpPr>
                          <wps:spPr bwMode="auto">
                            <a:xfrm>
                              <a:off x="13803" y="12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425"/>
                          <wps:cNvSpPr>
                            <a:spLocks/>
                          </wps:cNvSpPr>
                          <wps:spPr bwMode="auto">
                            <a:xfrm>
                              <a:off x="13803" y="12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87" name="Freeform 426"/>
                        <wps:cNvSpPr>
                          <a:spLocks/>
                        </wps:cNvSpPr>
                        <wps:spPr bwMode="auto">
                          <a:xfrm>
                            <a:off x="14266" y="12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8" name="Group 427"/>
                        <wpg:cNvGrpSpPr>
                          <a:grpSpLocks/>
                        </wpg:cNvGrpSpPr>
                        <wpg:grpSpPr bwMode="auto">
                          <a:xfrm>
                            <a:off x="14255" y="1206"/>
                            <a:ext cx="203" cy="211"/>
                            <a:chOff x="14255" y="1206"/>
                            <a:chExt cx="203" cy="211"/>
                          </a:xfrm>
                        </wpg:grpSpPr>
                        <wps:wsp>
                          <wps:cNvPr id="189" name="Freeform 428"/>
                          <wps:cNvSpPr>
                            <a:spLocks/>
                          </wps:cNvSpPr>
                          <wps:spPr bwMode="auto">
                            <a:xfrm>
                              <a:off x="14255" y="12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Freeform 429"/>
                          <wps:cNvSpPr>
                            <a:spLocks/>
                          </wps:cNvSpPr>
                          <wps:spPr bwMode="auto">
                            <a:xfrm>
                              <a:off x="14255" y="12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91" name="Freeform 430"/>
                        <wps:cNvSpPr>
                          <a:spLocks/>
                        </wps:cNvSpPr>
                        <wps:spPr bwMode="auto">
                          <a:xfrm>
                            <a:off x="14717" y="12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92" name="Group 431"/>
                        <wpg:cNvGrpSpPr>
                          <a:grpSpLocks/>
                        </wpg:cNvGrpSpPr>
                        <wpg:grpSpPr bwMode="auto">
                          <a:xfrm>
                            <a:off x="14706" y="1206"/>
                            <a:ext cx="203" cy="211"/>
                            <a:chOff x="14706" y="1206"/>
                            <a:chExt cx="203" cy="211"/>
                          </a:xfrm>
                        </wpg:grpSpPr>
                        <wps:wsp>
                          <wps:cNvPr id="193" name="Freeform 432"/>
                          <wps:cNvSpPr>
                            <a:spLocks/>
                          </wps:cNvSpPr>
                          <wps:spPr bwMode="auto">
                            <a:xfrm>
                              <a:off x="14706" y="12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Freeform 433"/>
                          <wps:cNvSpPr>
                            <a:spLocks/>
                          </wps:cNvSpPr>
                          <wps:spPr bwMode="auto">
                            <a:xfrm>
                              <a:off x="14706" y="12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95" name="Freeform 434"/>
                        <wps:cNvSpPr>
                          <a:spLocks/>
                        </wps:cNvSpPr>
                        <wps:spPr bwMode="auto">
                          <a:xfrm>
                            <a:off x="15169" y="1216"/>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96" name="Group 435"/>
                        <wpg:cNvGrpSpPr>
                          <a:grpSpLocks/>
                        </wpg:cNvGrpSpPr>
                        <wpg:grpSpPr bwMode="auto">
                          <a:xfrm>
                            <a:off x="15158" y="1206"/>
                            <a:ext cx="203" cy="211"/>
                            <a:chOff x="15158" y="1206"/>
                            <a:chExt cx="203" cy="211"/>
                          </a:xfrm>
                        </wpg:grpSpPr>
                        <wps:wsp>
                          <wps:cNvPr id="197" name="Freeform 436"/>
                          <wps:cNvSpPr>
                            <a:spLocks/>
                          </wps:cNvSpPr>
                          <wps:spPr bwMode="auto">
                            <a:xfrm>
                              <a:off x="15158" y="1206"/>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437"/>
                          <wps:cNvSpPr>
                            <a:spLocks/>
                          </wps:cNvSpPr>
                          <wps:spPr bwMode="auto">
                            <a:xfrm>
                              <a:off x="15158" y="1206"/>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99" name="Freeform 438"/>
                        <wps:cNvSpPr>
                          <a:spLocks/>
                        </wps:cNvSpPr>
                        <wps:spPr bwMode="auto">
                          <a:xfrm>
                            <a:off x="13667" y="1536"/>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Freeform 439"/>
                        <wps:cNvSpPr>
                          <a:spLocks/>
                        </wps:cNvSpPr>
                        <wps:spPr bwMode="auto">
                          <a:xfrm>
                            <a:off x="13814" y="16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1" name="Group 440"/>
                        <wpg:cNvGrpSpPr>
                          <a:grpSpLocks/>
                        </wpg:cNvGrpSpPr>
                        <wpg:grpSpPr bwMode="auto">
                          <a:xfrm>
                            <a:off x="13803" y="1605"/>
                            <a:ext cx="203" cy="211"/>
                            <a:chOff x="13803" y="1605"/>
                            <a:chExt cx="203" cy="211"/>
                          </a:xfrm>
                        </wpg:grpSpPr>
                        <wps:wsp>
                          <wps:cNvPr id="202" name="Freeform 441"/>
                          <wps:cNvSpPr>
                            <a:spLocks/>
                          </wps:cNvSpPr>
                          <wps:spPr bwMode="auto">
                            <a:xfrm>
                              <a:off x="13803" y="16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442"/>
                          <wps:cNvSpPr>
                            <a:spLocks/>
                          </wps:cNvSpPr>
                          <wps:spPr bwMode="auto">
                            <a:xfrm>
                              <a:off x="13803" y="16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04" name="Freeform 443"/>
                        <wps:cNvSpPr>
                          <a:spLocks/>
                        </wps:cNvSpPr>
                        <wps:spPr bwMode="auto">
                          <a:xfrm>
                            <a:off x="14266" y="16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5" name="Group 444"/>
                        <wpg:cNvGrpSpPr>
                          <a:grpSpLocks/>
                        </wpg:cNvGrpSpPr>
                        <wpg:grpSpPr bwMode="auto">
                          <a:xfrm>
                            <a:off x="14255" y="1605"/>
                            <a:ext cx="203" cy="211"/>
                            <a:chOff x="14255" y="1605"/>
                            <a:chExt cx="203" cy="211"/>
                          </a:xfrm>
                        </wpg:grpSpPr>
                        <wps:wsp>
                          <wps:cNvPr id="206" name="Freeform 445"/>
                          <wps:cNvSpPr>
                            <a:spLocks/>
                          </wps:cNvSpPr>
                          <wps:spPr bwMode="auto">
                            <a:xfrm>
                              <a:off x="14255" y="16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Freeform 446"/>
                          <wps:cNvSpPr>
                            <a:spLocks/>
                          </wps:cNvSpPr>
                          <wps:spPr bwMode="auto">
                            <a:xfrm>
                              <a:off x="14255" y="16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08" name="Freeform 447"/>
                        <wps:cNvSpPr>
                          <a:spLocks/>
                        </wps:cNvSpPr>
                        <wps:spPr bwMode="auto">
                          <a:xfrm>
                            <a:off x="14717" y="16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9" name="Group 448"/>
                        <wpg:cNvGrpSpPr>
                          <a:grpSpLocks/>
                        </wpg:cNvGrpSpPr>
                        <wpg:grpSpPr bwMode="auto">
                          <a:xfrm>
                            <a:off x="14706" y="1605"/>
                            <a:ext cx="203" cy="211"/>
                            <a:chOff x="14706" y="1605"/>
                            <a:chExt cx="203" cy="211"/>
                          </a:xfrm>
                        </wpg:grpSpPr>
                        <wps:wsp>
                          <wps:cNvPr id="210" name="Freeform 449"/>
                          <wps:cNvSpPr>
                            <a:spLocks/>
                          </wps:cNvSpPr>
                          <wps:spPr bwMode="auto">
                            <a:xfrm>
                              <a:off x="14706" y="16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Freeform 450"/>
                          <wps:cNvSpPr>
                            <a:spLocks/>
                          </wps:cNvSpPr>
                          <wps:spPr bwMode="auto">
                            <a:xfrm>
                              <a:off x="14706" y="16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12" name="Freeform 451"/>
                        <wps:cNvSpPr>
                          <a:spLocks/>
                        </wps:cNvSpPr>
                        <wps:spPr bwMode="auto">
                          <a:xfrm>
                            <a:off x="15169" y="1615"/>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3" name="Group 452"/>
                        <wpg:cNvGrpSpPr>
                          <a:grpSpLocks/>
                        </wpg:cNvGrpSpPr>
                        <wpg:grpSpPr bwMode="auto">
                          <a:xfrm>
                            <a:off x="15158" y="1605"/>
                            <a:ext cx="203" cy="211"/>
                            <a:chOff x="15158" y="1605"/>
                            <a:chExt cx="203" cy="211"/>
                          </a:xfrm>
                        </wpg:grpSpPr>
                        <wps:wsp>
                          <wps:cNvPr id="214" name="Freeform 453"/>
                          <wps:cNvSpPr>
                            <a:spLocks/>
                          </wps:cNvSpPr>
                          <wps:spPr bwMode="auto">
                            <a:xfrm>
                              <a:off x="15158" y="1605"/>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454"/>
                          <wps:cNvSpPr>
                            <a:spLocks/>
                          </wps:cNvSpPr>
                          <wps:spPr bwMode="auto">
                            <a:xfrm>
                              <a:off x="15158" y="1605"/>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16" name="Freeform 455"/>
                        <wps:cNvSpPr>
                          <a:spLocks/>
                        </wps:cNvSpPr>
                        <wps:spPr bwMode="auto">
                          <a:xfrm>
                            <a:off x="13667" y="1935"/>
                            <a:ext cx="1816" cy="346"/>
                          </a:xfrm>
                          <a:custGeom>
                            <a:avLst/>
                            <a:gdLst>
                              <a:gd name="T0" fmla="*/ 0 w 1816"/>
                              <a:gd name="T1" fmla="*/ 345 h 346"/>
                              <a:gd name="T2" fmla="*/ 1815 w 1816"/>
                              <a:gd name="T3" fmla="*/ 345 h 346"/>
                              <a:gd name="T4" fmla="*/ 1815 w 1816"/>
                              <a:gd name="T5" fmla="*/ 0 h 346"/>
                              <a:gd name="T6" fmla="*/ 0 w 1816"/>
                              <a:gd name="T7" fmla="*/ 0 h 346"/>
                              <a:gd name="T8" fmla="*/ 0 w 1816"/>
                              <a:gd name="T9" fmla="*/ 345 h 346"/>
                            </a:gdLst>
                            <a:ahLst/>
                            <a:cxnLst>
                              <a:cxn ang="0">
                                <a:pos x="T0" y="T1"/>
                              </a:cxn>
                              <a:cxn ang="0">
                                <a:pos x="T2" y="T3"/>
                              </a:cxn>
                              <a:cxn ang="0">
                                <a:pos x="T4" y="T5"/>
                              </a:cxn>
                              <a:cxn ang="0">
                                <a:pos x="T6" y="T7"/>
                              </a:cxn>
                              <a:cxn ang="0">
                                <a:pos x="T8" y="T9"/>
                              </a:cxn>
                            </a:cxnLst>
                            <a:rect l="0" t="0" r="r" b="b"/>
                            <a:pathLst>
                              <a:path w="1816" h="346">
                                <a:moveTo>
                                  <a:pt x="0" y="345"/>
                                </a:moveTo>
                                <a:lnTo>
                                  <a:pt x="1815" y="345"/>
                                </a:lnTo>
                                <a:lnTo>
                                  <a:pt x="1815"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Freeform 456"/>
                        <wps:cNvSpPr>
                          <a:spLocks/>
                        </wps:cNvSpPr>
                        <wps:spPr bwMode="auto">
                          <a:xfrm>
                            <a:off x="13814" y="2014"/>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18" name="Group 457"/>
                        <wpg:cNvGrpSpPr>
                          <a:grpSpLocks/>
                        </wpg:cNvGrpSpPr>
                        <wpg:grpSpPr bwMode="auto">
                          <a:xfrm>
                            <a:off x="13803" y="2004"/>
                            <a:ext cx="203" cy="211"/>
                            <a:chOff x="13803" y="2004"/>
                            <a:chExt cx="203" cy="211"/>
                          </a:xfrm>
                        </wpg:grpSpPr>
                        <wps:wsp>
                          <wps:cNvPr id="219" name="Freeform 458"/>
                          <wps:cNvSpPr>
                            <a:spLocks/>
                          </wps:cNvSpPr>
                          <wps:spPr bwMode="auto">
                            <a:xfrm>
                              <a:off x="13803" y="2004"/>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Freeform 459"/>
                          <wps:cNvSpPr>
                            <a:spLocks/>
                          </wps:cNvSpPr>
                          <wps:spPr bwMode="auto">
                            <a:xfrm>
                              <a:off x="13803" y="2004"/>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21" name="Freeform 460"/>
                        <wps:cNvSpPr>
                          <a:spLocks/>
                        </wps:cNvSpPr>
                        <wps:spPr bwMode="auto">
                          <a:xfrm>
                            <a:off x="14266" y="2014"/>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22" name="Group 461"/>
                        <wpg:cNvGrpSpPr>
                          <a:grpSpLocks/>
                        </wpg:cNvGrpSpPr>
                        <wpg:grpSpPr bwMode="auto">
                          <a:xfrm>
                            <a:off x="14255" y="2004"/>
                            <a:ext cx="203" cy="211"/>
                            <a:chOff x="14255" y="2004"/>
                            <a:chExt cx="203" cy="211"/>
                          </a:xfrm>
                        </wpg:grpSpPr>
                        <wps:wsp>
                          <wps:cNvPr id="223" name="Freeform 462"/>
                          <wps:cNvSpPr>
                            <a:spLocks/>
                          </wps:cNvSpPr>
                          <wps:spPr bwMode="auto">
                            <a:xfrm>
                              <a:off x="14255" y="2004"/>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463"/>
                          <wps:cNvSpPr>
                            <a:spLocks/>
                          </wps:cNvSpPr>
                          <wps:spPr bwMode="auto">
                            <a:xfrm>
                              <a:off x="14255" y="2004"/>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25" name="Freeform 464"/>
                        <wps:cNvSpPr>
                          <a:spLocks/>
                        </wps:cNvSpPr>
                        <wps:spPr bwMode="auto">
                          <a:xfrm>
                            <a:off x="14717" y="2014"/>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26" name="Group 465"/>
                        <wpg:cNvGrpSpPr>
                          <a:grpSpLocks/>
                        </wpg:cNvGrpSpPr>
                        <wpg:grpSpPr bwMode="auto">
                          <a:xfrm>
                            <a:off x="14706" y="2004"/>
                            <a:ext cx="203" cy="211"/>
                            <a:chOff x="14706" y="2004"/>
                            <a:chExt cx="203" cy="211"/>
                          </a:xfrm>
                        </wpg:grpSpPr>
                        <wps:wsp>
                          <wps:cNvPr id="227" name="Freeform 466"/>
                          <wps:cNvSpPr>
                            <a:spLocks/>
                          </wps:cNvSpPr>
                          <wps:spPr bwMode="auto">
                            <a:xfrm>
                              <a:off x="14706" y="2004"/>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467"/>
                          <wps:cNvSpPr>
                            <a:spLocks/>
                          </wps:cNvSpPr>
                          <wps:spPr bwMode="auto">
                            <a:xfrm>
                              <a:off x="14706" y="2004"/>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29" name="Freeform 468"/>
                        <wps:cNvSpPr>
                          <a:spLocks/>
                        </wps:cNvSpPr>
                        <wps:spPr bwMode="auto">
                          <a:xfrm>
                            <a:off x="15169" y="2014"/>
                            <a:ext cx="182" cy="191"/>
                          </a:xfrm>
                          <a:custGeom>
                            <a:avLst/>
                            <a:gdLst>
                              <a:gd name="T0" fmla="*/ 86 w 182"/>
                              <a:gd name="T1" fmla="*/ 0 h 191"/>
                              <a:gd name="T2" fmla="*/ 66 w 182"/>
                              <a:gd name="T3" fmla="*/ 3 h 191"/>
                              <a:gd name="T4" fmla="*/ 47 w 182"/>
                              <a:gd name="T5" fmla="*/ 11 h 191"/>
                              <a:gd name="T6" fmla="*/ 31 w 182"/>
                              <a:gd name="T7" fmla="*/ 23 h 191"/>
                              <a:gd name="T8" fmla="*/ 18 w 182"/>
                              <a:gd name="T9" fmla="*/ 40 h 191"/>
                              <a:gd name="T10" fmla="*/ 8 w 182"/>
                              <a:gd name="T11" fmla="*/ 60 h 191"/>
                              <a:gd name="T12" fmla="*/ 1 w 182"/>
                              <a:gd name="T13" fmla="*/ 83 h 191"/>
                              <a:gd name="T14" fmla="*/ 0 w 182"/>
                              <a:gd name="T15" fmla="*/ 110 h 191"/>
                              <a:gd name="T16" fmla="*/ 5 w 182"/>
                              <a:gd name="T17" fmla="*/ 132 h 191"/>
                              <a:gd name="T18" fmla="*/ 16 w 182"/>
                              <a:gd name="T19" fmla="*/ 151 h 191"/>
                              <a:gd name="T20" fmla="*/ 30 w 182"/>
                              <a:gd name="T21" fmla="*/ 167 h 191"/>
                              <a:gd name="T22" fmla="*/ 48 w 182"/>
                              <a:gd name="T23" fmla="*/ 180 h 191"/>
                              <a:gd name="T24" fmla="*/ 68 w 182"/>
                              <a:gd name="T25" fmla="*/ 188 h 191"/>
                              <a:gd name="T26" fmla="*/ 91 w 182"/>
                              <a:gd name="T27" fmla="*/ 190 h 191"/>
                              <a:gd name="T28" fmla="*/ 98 w 182"/>
                              <a:gd name="T29" fmla="*/ 190 h 191"/>
                              <a:gd name="T30" fmla="*/ 118 w 182"/>
                              <a:gd name="T31" fmla="*/ 186 h 191"/>
                              <a:gd name="T32" fmla="*/ 136 w 182"/>
                              <a:gd name="T33" fmla="*/ 178 h 191"/>
                              <a:gd name="T34" fmla="*/ 151 w 182"/>
                              <a:gd name="T35" fmla="*/ 165 h 191"/>
                              <a:gd name="T36" fmla="*/ 164 w 182"/>
                              <a:gd name="T37" fmla="*/ 148 h 191"/>
                              <a:gd name="T38" fmla="*/ 174 w 182"/>
                              <a:gd name="T39" fmla="*/ 128 h 191"/>
                              <a:gd name="T40" fmla="*/ 179 w 182"/>
                              <a:gd name="T41" fmla="*/ 104 h 191"/>
                              <a:gd name="T42" fmla="*/ 181 w 182"/>
                              <a:gd name="T43" fmla="*/ 77 h 191"/>
                              <a:gd name="T44" fmla="*/ 174 w 182"/>
                              <a:gd name="T45" fmla="*/ 56 h 191"/>
                              <a:gd name="T46" fmla="*/ 164 w 182"/>
                              <a:gd name="T47" fmla="*/ 37 h 191"/>
                              <a:gd name="T48" fmla="*/ 149 w 182"/>
                              <a:gd name="T49" fmla="*/ 22 h 191"/>
                              <a:gd name="T50" fmla="*/ 130 w 182"/>
                              <a:gd name="T51" fmla="*/ 10 h 191"/>
                              <a:gd name="T52" fmla="*/ 109 w 182"/>
                              <a:gd name="T53" fmla="*/ 2 h 191"/>
                              <a:gd name="T54" fmla="*/ 86 w 182"/>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1">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30" name="Group 469"/>
                        <wpg:cNvGrpSpPr>
                          <a:grpSpLocks/>
                        </wpg:cNvGrpSpPr>
                        <wpg:grpSpPr bwMode="auto">
                          <a:xfrm>
                            <a:off x="15158" y="2004"/>
                            <a:ext cx="203" cy="211"/>
                            <a:chOff x="15158" y="2004"/>
                            <a:chExt cx="203" cy="211"/>
                          </a:xfrm>
                        </wpg:grpSpPr>
                        <wps:wsp>
                          <wps:cNvPr id="231" name="Freeform 470"/>
                          <wps:cNvSpPr>
                            <a:spLocks/>
                          </wps:cNvSpPr>
                          <wps:spPr bwMode="auto">
                            <a:xfrm>
                              <a:off x="15158" y="2004"/>
                              <a:ext cx="203" cy="211"/>
                            </a:xfrm>
                            <a:custGeom>
                              <a:avLst/>
                              <a:gdLst>
                                <a:gd name="T0" fmla="*/ 101 w 203"/>
                                <a:gd name="T1" fmla="*/ 0 h 211"/>
                                <a:gd name="T2" fmla="*/ 79 w 203"/>
                                <a:gd name="T3" fmla="*/ 2 h 211"/>
                                <a:gd name="T4" fmla="*/ 58 w 203"/>
                                <a:gd name="T5" fmla="*/ 9 h 211"/>
                                <a:gd name="T6" fmla="*/ 40 w 203"/>
                                <a:gd name="T7" fmla="*/ 21 h 211"/>
                                <a:gd name="T8" fmla="*/ 24 w 203"/>
                                <a:gd name="T9" fmla="*/ 36 h 211"/>
                                <a:gd name="T10" fmla="*/ 12 w 203"/>
                                <a:gd name="T11" fmla="*/ 54 h 211"/>
                                <a:gd name="T12" fmla="*/ 4 w 203"/>
                                <a:gd name="T13" fmla="*/ 74 h 211"/>
                                <a:gd name="T14" fmla="*/ 0 w 203"/>
                                <a:gd name="T15" fmla="*/ 97 h 211"/>
                                <a:gd name="T16" fmla="*/ 2 w 203"/>
                                <a:gd name="T17" fmla="*/ 122 h 211"/>
                                <a:gd name="T18" fmla="*/ 8 w 203"/>
                                <a:gd name="T19" fmla="*/ 145 h 211"/>
                                <a:gd name="T20" fmla="*/ 18 w 203"/>
                                <a:gd name="T21" fmla="*/ 164 h 211"/>
                                <a:gd name="T22" fmla="*/ 32 w 203"/>
                                <a:gd name="T23" fmla="*/ 181 h 211"/>
                                <a:gd name="T24" fmla="*/ 48 w 203"/>
                                <a:gd name="T25" fmla="*/ 195 h 211"/>
                                <a:gd name="T26" fmla="*/ 67 w 203"/>
                                <a:gd name="T27" fmla="*/ 204 h 211"/>
                                <a:gd name="T28" fmla="*/ 87 w 203"/>
                                <a:gd name="T29" fmla="*/ 210 h 211"/>
                                <a:gd name="T30" fmla="*/ 113 w 203"/>
                                <a:gd name="T31" fmla="*/ 208 h 211"/>
                                <a:gd name="T32" fmla="*/ 136 w 203"/>
                                <a:gd name="T33" fmla="*/ 202 h 211"/>
                                <a:gd name="T34" fmla="*/ 156 w 203"/>
                                <a:gd name="T35" fmla="*/ 192 h 211"/>
                                <a:gd name="T36" fmla="*/ 160 w 203"/>
                                <a:gd name="T37" fmla="*/ 189 h 211"/>
                                <a:gd name="T38" fmla="*/ 117 w 203"/>
                                <a:gd name="T39" fmla="*/ 189 h 211"/>
                                <a:gd name="T40" fmla="*/ 91 w 203"/>
                                <a:gd name="T41" fmla="*/ 187 h 211"/>
                                <a:gd name="T42" fmla="*/ 69 w 203"/>
                                <a:gd name="T43" fmla="*/ 180 h 211"/>
                                <a:gd name="T44" fmla="*/ 50 w 203"/>
                                <a:gd name="T45" fmla="*/ 169 h 211"/>
                                <a:gd name="T46" fmla="*/ 35 w 203"/>
                                <a:gd name="T47" fmla="*/ 154 h 211"/>
                                <a:gd name="T48" fmla="*/ 25 w 203"/>
                                <a:gd name="T49" fmla="*/ 137 h 211"/>
                                <a:gd name="T50" fmla="*/ 20 w 203"/>
                                <a:gd name="T51" fmla="*/ 117 h 211"/>
                                <a:gd name="T52" fmla="*/ 22 w 203"/>
                                <a:gd name="T53" fmla="*/ 91 h 211"/>
                                <a:gd name="T54" fmla="*/ 29 w 203"/>
                                <a:gd name="T55" fmla="*/ 68 h 211"/>
                                <a:gd name="T56" fmla="*/ 41 w 203"/>
                                <a:gd name="T57" fmla="*/ 49 h 211"/>
                                <a:gd name="T58" fmla="*/ 55 w 203"/>
                                <a:gd name="T59" fmla="*/ 35 h 211"/>
                                <a:gd name="T60" fmla="*/ 73 w 203"/>
                                <a:gd name="T61" fmla="*/ 25 h 211"/>
                                <a:gd name="T62" fmla="*/ 93 w 203"/>
                                <a:gd name="T63" fmla="*/ 20 h 211"/>
                                <a:gd name="T64" fmla="*/ 101 w 203"/>
                                <a:gd name="T65" fmla="*/ 20 h 211"/>
                                <a:gd name="T66" fmla="*/ 160 w 203"/>
                                <a:gd name="T67" fmla="*/ 20 h 211"/>
                                <a:gd name="T68" fmla="*/ 143 w 203"/>
                                <a:gd name="T69" fmla="*/ 9 h 211"/>
                                <a:gd name="T70" fmla="*/ 124 w 203"/>
                                <a:gd name="T71" fmla="*/ 2 h 211"/>
                                <a:gd name="T72" fmla="*/ 104 w 203"/>
                                <a:gd name="T73" fmla="*/ 0 h 211"/>
                                <a:gd name="T74" fmla="*/ 101 w 203"/>
                                <a:gd name="T75" fmla="*/ 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1">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471"/>
                          <wps:cNvSpPr>
                            <a:spLocks/>
                          </wps:cNvSpPr>
                          <wps:spPr bwMode="auto">
                            <a:xfrm>
                              <a:off x="15158" y="2004"/>
                              <a:ext cx="203" cy="211"/>
                            </a:xfrm>
                            <a:custGeom>
                              <a:avLst/>
                              <a:gdLst>
                                <a:gd name="T0" fmla="*/ 160 w 203"/>
                                <a:gd name="T1" fmla="*/ 20 h 211"/>
                                <a:gd name="T2" fmla="*/ 101 w 203"/>
                                <a:gd name="T3" fmla="*/ 20 h 211"/>
                                <a:gd name="T4" fmla="*/ 123 w 203"/>
                                <a:gd name="T5" fmla="*/ 23 h 211"/>
                                <a:gd name="T6" fmla="*/ 143 w 203"/>
                                <a:gd name="T7" fmla="*/ 31 h 211"/>
                                <a:gd name="T8" fmla="*/ 160 w 203"/>
                                <a:gd name="T9" fmla="*/ 45 h 211"/>
                                <a:gd name="T10" fmla="*/ 173 w 203"/>
                                <a:gd name="T11" fmla="*/ 63 h 211"/>
                                <a:gd name="T12" fmla="*/ 181 w 203"/>
                                <a:gd name="T13" fmla="*/ 84 h 211"/>
                                <a:gd name="T14" fmla="*/ 180 w 203"/>
                                <a:gd name="T15" fmla="*/ 112 h 211"/>
                                <a:gd name="T16" fmla="*/ 174 w 203"/>
                                <a:gd name="T17" fmla="*/ 136 h 211"/>
                                <a:gd name="T18" fmla="*/ 164 w 203"/>
                                <a:gd name="T19" fmla="*/ 156 h 211"/>
                                <a:gd name="T20" fmla="*/ 151 w 203"/>
                                <a:gd name="T21" fmla="*/ 171 h 211"/>
                                <a:gd name="T22" fmla="*/ 135 w 203"/>
                                <a:gd name="T23" fmla="*/ 183 h 211"/>
                                <a:gd name="T24" fmla="*/ 117 w 203"/>
                                <a:gd name="T25" fmla="*/ 189 h 211"/>
                                <a:gd name="T26" fmla="*/ 160 w 203"/>
                                <a:gd name="T27" fmla="*/ 189 h 211"/>
                                <a:gd name="T28" fmla="*/ 173 w 203"/>
                                <a:gd name="T29" fmla="*/ 179 h 211"/>
                                <a:gd name="T30" fmla="*/ 186 w 203"/>
                                <a:gd name="T31" fmla="*/ 163 h 211"/>
                                <a:gd name="T32" fmla="*/ 196 w 203"/>
                                <a:gd name="T33" fmla="*/ 145 h 211"/>
                                <a:gd name="T34" fmla="*/ 202 w 203"/>
                                <a:gd name="T35" fmla="*/ 124 h 211"/>
                                <a:gd name="T36" fmla="*/ 200 w 203"/>
                                <a:gd name="T37" fmla="*/ 97 h 211"/>
                                <a:gd name="T38" fmla="*/ 195 w 203"/>
                                <a:gd name="T39" fmla="*/ 73 h 211"/>
                                <a:gd name="T40" fmla="*/ 186 w 203"/>
                                <a:gd name="T41" fmla="*/ 52 h 211"/>
                                <a:gd name="T42" fmla="*/ 174 w 203"/>
                                <a:gd name="T43" fmla="*/ 34 h 211"/>
                                <a:gd name="T44" fmla="*/ 160 w 203"/>
                                <a:gd name="T45" fmla="*/ 20 h 2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1">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31AA1D7" id="Group 383" o:spid="_x0000_s1026" style="position:absolute;margin-left:623.7pt;margin-top:16.85pt;width:150.55pt;height:97.3pt;z-index:-251675648;mso-position-horizontal-relative:page" coordorigin="12474,337" coordsize="3011,1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" o:allowincell="f">
                <v:shape id="Freeform 384" o:spid="_x0000_s1027" style="position:absolute;left:12476;top:3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" path="m,345r281,l281,,,,,345xe" filled="f" strokecolor="#808285" strokeweight=".25pt">
                  <v:path arrowok="t" o:connecttype="custom" o:connectlocs="0,345;281,345;281,0;0,0;0,345" o:connectangles="0,0,0,0,0"/>
                </v:shape>
                <v:shape id="Freeform 385" o:spid="_x0000_s1028" style="position:absolute;left:12757;top:3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" path="m,345r281,l281,,,,,345xe" filled="f" strokecolor="#808285" strokeweight=".25pt">
                  <v:path arrowok="t" o:connecttype="custom" o:connectlocs="0,345;281,345;281,0;0,0;0,345" o:connectangles="0,0,0,0,0"/>
                </v:shape>
                <v:shape id="Freeform 386" o:spid="_x0000_s1029" style="position:absolute;left:13038;top:3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" path="m,345r281,l281,,,,,345xe" filled="f" strokecolor="#808285" strokeweight=".25pt">
                  <v:path arrowok="t" o:connecttype="custom" o:connectlocs="0,345;281,345;281,0;0,0;0,345" o:connectangles="0,0,0,0,0"/>
                </v:shape>
                <v:shape id="Freeform 387" o:spid="_x0000_s1030" style="position:absolute;left:13319;top:340;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" path="m,345r281,l281,,,,,345xe" filled="f" strokecolor="#808285" strokeweight=".25pt">
                  <v:path arrowok="t" o:connecttype="custom" o:connectlocs="0,345;281,345;281,0;0,0;0,345" o:connectangles="0,0,0,0,0"/>
                </v:shape>
                <v:shape id="Freeform 388" o:spid="_x0000_s1031" style="position:absolute;left:12476;top:7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" path="m,345r281,l281,,,,,345xe" filled="f" strokecolor="#808285" strokeweight=".25pt">
                  <v:path arrowok="t" o:connecttype="custom" o:connectlocs="0,345;281,345;281,0;0,0;0,345" o:connectangles="0,0,0,0,0"/>
                </v:shape>
                <v:shape id="Freeform 389" o:spid="_x0000_s1032" style="position:absolute;left:12757;top:7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" path="m,345r281,l281,,,,,345xe" filled="f" strokecolor="#808285" strokeweight=".25pt">
                  <v:path arrowok="t" o:connecttype="custom" o:connectlocs="0,345;281,345;281,0;0,0;0,345" o:connectangles="0,0,0,0,0"/>
                </v:shape>
                <v:shape id="Freeform 390" o:spid="_x0000_s1033" style="position:absolute;left:13038;top:7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" path="m,345r281,l281,,,,,345xe" filled="f" strokecolor="#808285" strokeweight=".25pt">
                  <v:path arrowok="t" o:connecttype="custom" o:connectlocs="0,345;281,345;281,0;0,0;0,345" o:connectangles="0,0,0,0,0"/>
                </v:shape>
                <v:shape id="Freeform 391" o:spid="_x0000_s1034" style="position:absolute;left:13319;top:739;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" path="m,345r281,l281,,,,,345xe" filled="f" strokecolor="#808285" strokeweight=".25pt">
                  <v:path arrowok="t" o:connecttype="custom" o:connectlocs="0,345;281,345;281,0;0,0;0,345" o:connectangles="0,0,0,0,0"/>
                </v:shape>
                <v:shape id="Freeform 392" o:spid="_x0000_s1035" style="position:absolute;left:12476;top:11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" path="m,345r281,l281,,,,,345xe" filled="f" strokecolor="#808285" strokeweight=".25pt">
                  <v:path arrowok="t" o:connecttype="custom" o:connectlocs="0,345;281,345;281,0;0,0;0,345" o:connectangles="0,0,0,0,0"/>
                </v:shape>
                <v:shape id="Freeform 393" o:spid="_x0000_s1036" style="position:absolute;left:12757;top:11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" path="m,345r281,l281,,,,,345xe" filled="f" strokecolor="#808285" strokeweight=".25pt">
                  <v:path arrowok="t" o:connecttype="custom" o:connectlocs="0,345;281,345;281,0;0,0;0,345" o:connectangles="0,0,0,0,0"/>
                </v:shape>
                <v:shape id="Freeform 394" o:spid="_x0000_s1037" style="position:absolute;left:13038;top:11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" path="m,345r281,l281,,,,,345xe" filled="f" strokecolor="#808285" strokeweight=".25pt">
                  <v:path arrowok="t" o:connecttype="custom" o:connectlocs="0,345;281,345;281,0;0,0;0,345" o:connectangles="0,0,0,0,0"/>
                </v:shape>
                <v:shape id="Freeform 395" o:spid="_x0000_s1038" style="position:absolute;left:13319;top:1138;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" path="m,345r281,l281,,,,,345xe" filled="f" strokecolor="#808285" strokeweight=".25pt">
                  <v:path arrowok="t" o:connecttype="custom" o:connectlocs="0,345;281,345;281,0;0,0;0,345" o:connectangles="0,0,0,0,0"/>
                </v:shape>
                <v:shape id="Freeform 396" o:spid="_x0000_s1039" style="position:absolute;left:12476;top:1536;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" path="m,345r281,l281,,,,,345xe" filled="f" strokecolor="#808285" strokeweight=".25pt">
                  <v:path arrowok="t" o:connecttype="custom" o:connectlocs="0,345;281,345;281,0;0,0;0,345" o:connectangles="0,0,0,0,0"/>
                </v:shape>
                <v:shape id="Freeform 397" o:spid="_x0000_s1040" style="position:absolute;left:12757;top:1536;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" path="m,345r281,l281,,,,,345xe" filled="f" strokecolor="#808285" strokeweight=".25pt">
                  <v:path arrowok="t" o:connecttype="custom" o:connectlocs="0,345;281,345;281,0;0,0;0,345" o:connectangles="0,0,0,0,0"/>
                </v:shape>
                <v:shape id="Freeform 398" o:spid="_x0000_s1041" style="position:absolute;left:13038;top:1536;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" path="m,345r281,l281,,,,,345xe" filled="f" strokecolor="#808285" strokeweight=".25pt">
                  <v:path arrowok="t" o:connecttype="custom" o:connectlocs="0,345;281,345;281,0;0,0;0,345" o:connectangles="0,0,0,0,0"/>
                </v:shape>
                <v:shape id="Freeform 399" o:spid="_x0000_s1042" style="position:absolute;left:13319;top:1536;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" path="m,345r281,l281,,,,,345xe" filled="f" strokecolor="#808285" strokeweight=".25pt">
                  <v:path arrowok="t" o:connecttype="custom" o:connectlocs="0,345;281,345;281,0;0,0;0,345" o:connectangles="0,0,0,0,0"/>
                </v:shape>
                <v:shape id="Freeform 400" o:spid="_x0000_s1043" style="position:absolute;left:12476;top:1935;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" path="m,345r281,l281,,,,,345xe" filled="f" strokecolor="#808285" strokeweight=".25pt">
                  <v:path arrowok="t" o:connecttype="custom" o:connectlocs="0,345;281,345;281,0;0,0;0,345" o:connectangles="0,0,0,0,0"/>
                </v:shape>
                <v:shape id="Freeform 401" o:spid="_x0000_s1044" style="position:absolute;left:12757;top:1935;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" path="m,345r281,l281,,,,,345xe" filled="f" strokecolor="#808285" strokeweight=".25pt">
                  <v:path arrowok="t" o:connecttype="custom" o:connectlocs="0,345;281,345;281,0;0,0;0,345" o:connectangles="0,0,0,0,0"/>
                </v:shape>
                <v:shape id="Freeform 402" o:spid="_x0000_s1045" style="position:absolute;left:13038;top:1935;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" path="m,345r281,l281,,,,,345xe" filled="f" strokecolor="#808285" strokeweight=".25pt">
                  <v:path arrowok="t" o:connecttype="custom" o:connectlocs="0,345;281,345;281,0;0,0;0,345" o:connectangles="0,0,0,0,0"/>
                </v:shape>
                <v:shape id="Freeform 403" o:spid="_x0000_s1046" style="position:absolute;left:13319;top:1935;width:282;height:346;visibility:visible;mso-wrap-style:square;v-text-anchor:top" coordsize="28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" path="m,345r281,l281,,,,,345xe" filled="f" strokecolor="#808285" strokeweight=".25pt">
                  <v:path arrowok="t" o:connecttype="custom" o:connectlocs="0,345;281,345;281,0;0,0;0,345" o:connectangles="0,0,0,0,0"/>
                </v:shape>
                <v:shape id="Freeform 404" o:spid="_x0000_s1047" style="position:absolute;left:13667;top:739;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" path="m,345r1815,l1815,,,,,345xe" filled="f" strokecolor="#808285" strokeweight=".08817mm">
                  <v:path arrowok="t" o:connecttype="custom" o:connectlocs="0,345;1815,345;1815,0;0,0;0,345" o:connectangles="0,0,0,0,0"/>
                </v:shape>
                <v:shape id="Freeform 405" o:spid="_x0000_s1048" style="position:absolute;left:13814;top:8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06" o:spid="_x0000_s1049" style="position:absolute;left:13803;top:807;width:203;height:211" coordorigin="13803,8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Freeform 407" o:spid="_x0000_s1050" style="position:absolute;left:13803;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08" o:spid="_x0000_s1051" style="position:absolute;left:13803;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09" o:spid="_x0000_s1052" style="position:absolute;left:14266;top:8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10" o:spid="_x0000_s1053" style="position:absolute;left:14255;top:807;width:203;height:211" coordorigin="14255,8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shape id="Freeform 411" o:spid="_x0000_s1054" style="position:absolute;left:14255;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12" o:spid="_x0000_s1055" style="position:absolute;left:14255;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13" o:spid="_x0000_s1056" style="position:absolute;left:14717;top:8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14" o:spid="_x0000_s1057" style="position:absolute;left:14706;top:807;width:203;height:211" coordorigin="14706,8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415" o:spid="_x0000_s1058" style="position:absolute;left:14706;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16" o:spid="_x0000_s1059" style="position:absolute;left:14706;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17" o:spid="_x0000_s1060" style="position:absolute;left:15169;top:817;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18" o:spid="_x0000_s1061" style="position:absolute;left:15158;top:807;width:203;height:211" coordorigin="15158,807"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419" o:spid="_x0000_s1062" style="position:absolute;left:15158;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20" o:spid="_x0000_s1063" style="position:absolute;left:15158;top:807;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21" o:spid="_x0000_s1064" style="position:absolute;left:13667;top:1138;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" path="m,345r1815,l1815,,,,,345xe" filled="f" strokecolor="#808285" strokeweight=".08817mm">
                  <v:path arrowok="t" o:connecttype="custom" o:connectlocs="0,345;1815,345;1815,0;0,0;0,345" o:connectangles="0,0,0,0,0"/>
                </v:shape>
                <v:shape id="Freeform 422" o:spid="_x0000_s1065" style="position:absolute;left:13814;top:12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23" o:spid="_x0000_s1066" style="position:absolute;left:13803;top:1206;width:203;height:211" coordorigin="13803,12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424" o:spid="_x0000_s1067" style="position:absolute;left:13803;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25" o:spid="_x0000_s1068" style="position:absolute;left:13803;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26" o:spid="_x0000_s1069" style="position:absolute;left:14266;top:12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27" o:spid="_x0000_s1070" style="position:absolute;left:14255;top:1206;width:203;height:211" coordorigin="14255,12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428" o:spid="_x0000_s1071" style="position:absolute;left:14255;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29" o:spid="_x0000_s1072" style="position:absolute;left:14255;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30" o:spid="_x0000_s1073" style="position:absolute;left:14717;top:12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31" o:spid="_x0000_s1074" style="position:absolute;left:14706;top:1206;width:203;height:211" coordorigin="14706,12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Freeform 432" o:spid="_x0000_s1075" style="position:absolute;left:14706;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33" o:spid="_x0000_s1076" style="position:absolute;left:14706;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34" o:spid="_x0000_s1077" style="position:absolute;left:15169;top:1216;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35" o:spid="_x0000_s1078" style="position:absolute;left:15158;top:1206;width:203;height:211" coordorigin="15158,1206"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436" o:spid="_x0000_s1079" style="position:absolute;left:15158;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37" o:spid="_x0000_s1080" style="position:absolute;left:15158;top:1206;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38" o:spid="_x0000_s1081" style="position:absolute;left:13667;top:1536;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" path="m,345r1815,l1815,,,,,345xe" filled="f" strokecolor="#808285" strokeweight=".08817mm">
                  <v:path arrowok="t" o:connecttype="custom" o:connectlocs="0,345;1815,345;1815,0;0,0;0,345" o:connectangles="0,0,0,0,0"/>
                </v:shape>
                <v:shape id="Freeform 439" o:spid="_x0000_s1082" style="position:absolute;left:13814;top:16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40" o:spid="_x0000_s1083" style="position:absolute;left:13803;top:1605;width:203;height:211" coordorigin="13803,16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Freeform 441" o:spid="_x0000_s1084" style="position:absolute;left:13803;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42" o:spid="_x0000_s1085" style="position:absolute;left:13803;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43" o:spid="_x0000_s1086" style="position:absolute;left:14266;top:16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44" o:spid="_x0000_s1087" style="position:absolute;left:14255;top:1605;width:203;height:211" coordorigin="14255,16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Freeform 445" o:spid="_x0000_s1088" style="position:absolute;left:14255;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46" o:spid="_x0000_s1089" style="position:absolute;left:14255;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47" o:spid="_x0000_s1090" style="position:absolute;left:14717;top:16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48" o:spid="_x0000_s1091" style="position:absolute;left:14706;top:1605;width:203;height:211" coordorigin="14706,16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Freeform 449" o:spid="_x0000_s1092" style="position:absolute;left:14706;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50" o:spid="_x0000_s1093" style="position:absolute;left:14706;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51" o:spid="_x0000_s1094" style="position:absolute;left:15169;top:1615;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52" o:spid="_x0000_s1095" style="position:absolute;left:15158;top:1605;width:203;height:211" coordorigin="15158,1605"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453" o:spid="_x0000_s1096" style="position:absolute;left:15158;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54" o:spid="_x0000_s1097" style="position:absolute;left:15158;top:1605;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55" o:spid="_x0000_s1098" style="position:absolute;left:13667;top:1935;width:1816;height:346;visibility:visible;mso-wrap-style:square;v-text-anchor:top" coordsize="1816,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" path="m,345r1815,l1815,,,,,345xe" filled="f" strokecolor="#808285" strokeweight=".08817mm">
                  <v:path arrowok="t" o:connecttype="custom" o:connectlocs="0,345;1815,345;1815,0;0,0;0,345" o:connectangles="0,0,0,0,0"/>
                </v:shape>
                <v:shape id="Freeform 456" o:spid="_x0000_s1099" style="position:absolute;left:13814;top:2014;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57" o:spid="_x0000_s1100" style="position:absolute;left:13803;top:2004;width:203;height:211" coordorigin="13803,2004"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Freeform 458" o:spid="_x0000_s1101" style="position:absolute;left:13803;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59" o:spid="_x0000_s1102" style="position:absolute;left:13803;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60" o:spid="_x0000_s1103" style="position:absolute;left:14266;top:2014;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61" o:spid="_x0000_s1104" style="position:absolute;left:14255;top:2004;width:203;height:211" coordorigin="14255,2004"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462" o:spid="_x0000_s1105" style="position:absolute;left:14255;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63" o:spid="_x0000_s1106" style="position:absolute;left:14255;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64" o:spid="_x0000_s1107" style="position:absolute;left:14717;top:2014;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65" o:spid="_x0000_s1108" style="position:absolute;left:14706;top:2004;width:203;height:211" coordorigin="14706,2004"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Freeform 466" o:spid="_x0000_s1109" style="position:absolute;left:14706;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67" o:spid="_x0000_s1110" style="position:absolute;left:14706;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v:shape id="Freeform 468" o:spid="_x0000_s1111" style="position:absolute;left:15169;top:2014;width:182;height:191;visibility:visible;mso-wrap-style:square;v-text-anchor:top" coordsize="18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69" o:spid="_x0000_s1112" style="position:absolute;left:15158;top:2004;width:203;height:211" coordorigin="15158,2004"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470" o:spid="_x0000_s1113" style="position:absolute;left:15158;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71" o:spid="_x0000_s1114" style="position:absolute;left:15158;top:2004;width:203;height:211;visibility:visible;mso-wrap-style:square;v-text-anchor:top" coordsize="20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sidR="006A6658" w:rsidRPr="00973A87">
        <w:rPr>
          <w:color w:val="231F20"/>
          <w:spacing w:val="-2"/>
          <w:sz w:val="11"/>
          <w:szCs w:val="11"/>
          <w:lang w:val="es-MX"/>
        </w:rPr>
        <w:t>Pension</w:t>
      </w:r>
      <w:r w:rsidR="00EB0E69" w:rsidRPr="00973A87">
        <w:rPr>
          <w:color w:val="231F20"/>
          <w:spacing w:val="-2"/>
          <w:sz w:val="11"/>
          <w:szCs w:val="11"/>
          <w:lang w:val="es-MX"/>
        </w:rPr>
        <w:t>e</w:t>
      </w:r>
      <w:r w:rsidR="006A6658" w:rsidRPr="00973A87">
        <w:rPr>
          <w:color w:val="231F20"/>
          <w:spacing w:val="-2"/>
          <w:sz w:val="11"/>
          <w:szCs w:val="11"/>
          <w:lang w:val="es-MX"/>
        </w:rPr>
        <w:t>s/</w:t>
      </w:r>
      <w:r w:rsidR="00EB0E69" w:rsidRPr="00973A87">
        <w:rPr>
          <w:color w:val="231F20"/>
          <w:spacing w:val="-2"/>
          <w:sz w:val="11"/>
          <w:szCs w:val="11"/>
          <w:lang w:val="es-MX"/>
        </w:rPr>
        <w:t>Jubilación</w:t>
      </w:r>
      <w:r w:rsidR="006A6658" w:rsidRPr="00973A87">
        <w:rPr>
          <w:color w:val="231F20"/>
          <w:spacing w:val="-2"/>
          <w:sz w:val="11"/>
          <w:szCs w:val="11"/>
          <w:lang w:val="es-MX"/>
        </w:rPr>
        <w:t>/</w:t>
      </w:r>
      <w:r w:rsidR="006A6658" w:rsidRPr="00973A87">
        <w:rPr>
          <w:color w:val="231F20"/>
          <w:spacing w:val="19"/>
          <w:sz w:val="11"/>
          <w:szCs w:val="11"/>
          <w:lang w:val="es-MX"/>
        </w:rPr>
        <w:t xml:space="preserve"> </w:t>
      </w:r>
      <w:r w:rsidR="00EB0E69" w:rsidRPr="00973A87">
        <w:rPr>
          <w:color w:val="231F20"/>
          <w:spacing w:val="19"/>
          <w:sz w:val="11"/>
          <w:szCs w:val="11"/>
          <w:lang w:val="es-MX"/>
        </w:rPr>
        <w:t>Todos los otros Ingresos</w:t>
      </w:r>
    </w:p>
    <w:p w14:paraId="23964BB9" w14:textId="77777777" w:rsidR="006A6658" w:rsidRPr="00973A87" w:rsidRDefault="006A6658">
      <w:pPr>
        <w:pStyle w:val="BodyText"/>
        <w:kinsoku w:val="0"/>
        <w:overflowPunct w:val="0"/>
        <w:spacing w:before="3"/>
        <w:ind w:left="0"/>
        <w:rPr>
          <w:lang w:val="es-MX"/>
        </w:rPr>
      </w:pPr>
    </w:p>
    <w:p w14:paraId="23964BBA" w14:textId="77777777" w:rsidR="006A6658" w:rsidRPr="00973A87" w:rsidRDefault="008365D1">
      <w:pPr>
        <w:pStyle w:val="Heading3"/>
        <w:kinsoku w:val="0"/>
        <w:overflowPunct w:val="0"/>
        <w:ind w:left="0" w:right="148"/>
        <w:jc w:val="center"/>
        <w:rPr>
          <w:b w:val="0"/>
          <w:bCs w:val="0"/>
          <w:color w:val="000000"/>
          <w:lang w:val="es-MX"/>
        </w:rPr>
      </w:pPr>
      <w:r>
        <w:rPr>
          <w:noProof/>
        </w:rPr>
        <mc:AlternateContent>
          <mc:Choice Requires="wpg">
            <w:drawing>
              <wp:anchor distT="0" distB="0" distL="114300" distR="114300" simplePos="0" relativeHeight="251642880" behindDoc="1" locked="0" layoutInCell="0" allowOverlap="1" wp14:anchorId="23964C72" wp14:editId="23964C73">
                <wp:simplePos x="0" y="0"/>
                <wp:positionH relativeFrom="page">
                  <wp:posOffset>7387590</wp:posOffset>
                </wp:positionH>
                <wp:positionV relativeFrom="paragraph">
                  <wp:posOffset>-12065</wp:posOffset>
                </wp:positionV>
                <wp:extent cx="128905" cy="133350"/>
                <wp:effectExtent l="0" t="0" r="4445" b="0"/>
                <wp:wrapNone/>
                <wp:docPr id="138" name="Group 4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05" cy="133350"/>
                          <a:chOff x="11634" y="-19"/>
                          <a:chExt cx="203" cy="210"/>
                        </a:xfrm>
                      </wpg:grpSpPr>
                      <wps:wsp>
                        <wps:cNvPr id="139" name="Freeform 474"/>
                        <wps:cNvSpPr>
                          <a:spLocks/>
                        </wps:cNvSpPr>
                        <wps:spPr bwMode="auto">
                          <a:xfrm>
                            <a:off x="11645" y="-9"/>
                            <a:ext cx="182" cy="190"/>
                          </a:xfrm>
                          <a:custGeom>
                            <a:avLst/>
                            <a:gdLst>
                              <a:gd name="T0" fmla="*/ 86 w 182"/>
                              <a:gd name="T1" fmla="*/ 0 h 190"/>
                              <a:gd name="T2" fmla="*/ 66 w 182"/>
                              <a:gd name="T3" fmla="*/ 3 h 190"/>
                              <a:gd name="T4" fmla="*/ 47 w 182"/>
                              <a:gd name="T5" fmla="*/ 11 h 190"/>
                              <a:gd name="T6" fmla="*/ 31 w 182"/>
                              <a:gd name="T7" fmla="*/ 23 h 190"/>
                              <a:gd name="T8" fmla="*/ 18 w 182"/>
                              <a:gd name="T9" fmla="*/ 40 h 190"/>
                              <a:gd name="T10" fmla="*/ 8 w 182"/>
                              <a:gd name="T11" fmla="*/ 60 h 190"/>
                              <a:gd name="T12" fmla="*/ 1 w 182"/>
                              <a:gd name="T13" fmla="*/ 83 h 190"/>
                              <a:gd name="T14" fmla="*/ 0 w 182"/>
                              <a:gd name="T15" fmla="*/ 110 h 190"/>
                              <a:gd name="T16" fmla="*/ 5 w 182"/>
                              <a:gd name="T17" fmla="*/ 132 h 190"/>
                              <a:gd name="T18" fmla="*/ 16 w 182"/>
                              <a:gd name="T19" fmla="*/ 151 h 190"/>
                              <a:gd name="T20" fmla="*/ 30 w 182"/>
                              <a:gd name="T21" fmla="*/ 167 h 190"/>
                              <a:gd name="T22" fmla="*/ 48 w 182"/>
                              <a:gd name="T23" fmla="*/ 180 h 190"/>
                              <a:gd name="T24" fmla="*/ 68 w 182"/>
                              <a:gd name="T25" fmla="*/ 188 h 190"/>
                              <a:gd name="T26" fmla="*/ 91 w 182"/>
                              <a:gd name="T27" fmla="*/ 190 h 190"/>
                              <a:gd name="T28" fmla="*/ 98 w 182"/>
                              <a:gd name="T29" fmla="*/ 190 h 190"/>
                              <a:gd name="T30" fmla="*/ 118 w 182"/>
                              <a:gd name="T31" fmla="*/ 186 h 190"/>
                              <a:gd name="T32" fmla="*/ 136 w 182"/>
                              <a:gd name="T33" fmla="*/ 178 h 190"/>
                              <a:gd name="T34" fmla="*/ 151 w 182"/>
                              <a:gd name="T35" fmla="*/ 165 h 190"/>
                              <a:gd name="T36" fmla="*/ 164 w 182"/>
                              <a:gd name="T37" fmla="*/ 148 h 190"/>
                              <a:gd name="T38" fmla="*/ 174 w 182"/>
                              <a:gd name="T39" fmla="*/ 128 h 190"/>
                              <a:gd name="T40" fmla="*/ 179 w 182"/>
                              <a:gd name="T41" fmla="*/ 104 h 190"/>
                              <a:gd name="T42" fmla="*/ 181 w 182"/>
                              <a:gd name="T43" fmla="*/ 77 h 190"/>
                              <a:gd name="T44" fmla="*/ 174 w 182"/>
                              <a:gd name="T45" fmla="*/ 56 h 190"/>
                              <a:gd name="T46" fmla="*/ 164 w 182"/>
                              <a:gd name="T47" fmla="*/ 37 h 190"/>
                              <a:gd name="T48" fmla="*/ 149 w 182"/>
                              <a:gd name="T49" fmla="*/ 22 h 190"/>
                              <a:gd name="T50" fmla="*/ 130 w 182"/>
                              <a:gd name="T51" fmla="*/ 10 h 190"/>
                              <a:gd name="T52" fmla="*/ 109 w 182"/>
                              <a:gd name="T53" fmla="*/ 2 h 190"/>
                              <a:gd name="T54" fmla="*/ 86 w 182"/>
                              <a:gd name="T55" fmla="*/ 0 h 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2" h="190">
                                <a:moveTo>
                                  <a:pt x="86" y="0"/>
                                </a:moveTo>
                                <a:lnTo>
                                  <a:pt x="66" y="3"/>
                                </a:lnTo>
                                <a:lnTo>
                                  <a:pt x="47" y="11"/>
                                </a:lnTo>
                                <a:lnTo>
                                  <a:pt x="31" y="23"/>
                                </a:lnTo>
                                <a:lnTo>
                                  <a:pt x="18" y="40"/>
                                </a:lnTo>
                                <a:lnTo>
                                  <a:pt x="8" y="60"/>
                                </a:lnTo>
                                <a:lnTo>
                                  <a:pt x="1" y="83"/>
                                </a:lnTo>
                                <a:lnTo>
                                  <a:pt x="0" y="110"/>
                                </a:lnTo>
                                <a:lnTo>
                                  <a:pt x="5" y="132"/>
                                </a:lnTo>
                                <a:lnTo>
                                  <a:pt x="16" y="151"/>
                                </a:lnTo>
                                <a:lnTo>
                                  <a:pt x="30" y="167"/>
                                </a:lnTo>
                                <a:lnTo>
                                  <a:pt x="48" y="180"/>
                                </a:lnTo>
                                <a:lnTo>
                                  <a:pt x="68" y="188"/>
                                </a:lnTo>
                                <a:lnTo>
                                  <a:pt x="91" y="190"/>
                                </a:lnTo>
                                <a:lnTo>
                                  <a:pt x="98" y="190"/>
                                </a:lnTo>
                                <a:lnTo>
                                  <a:pt x="118" y="186"/>
                                </a:lnTo>
                                <a:lnTo>
                                  <a:pt x="136" y="178"/>
                                </a:lnTo>
                                <a:lnTo>
                                  <a:pt x="151" y="165"/>
                                </a:lnTo>
                                <a:lnTo>
                                  <a:pt x="164" y="148"/>
                                </a:lnTo>
                                <a:lnTo>
                                  <a:pt x="174" y="128"/>
                                </a:lnTo>
                                <a:lnTo>
                                  <a:pt x="179" y="104"/>
                                </a:lnTo>
                                <a:lnTo>
                                  <a:pt x="181" y="77"/>
                                </a:lnTo>
                                <a:lnTo>
                                  <a:pt x="174" y="56"/>
                                </a:lnTo>
                                <a:lnTo>
                                  <a:pt x="164" y="37"/>
                                </a:lnTo>
                                <a:lnTo>
                                  <a:pt x="149" y="22"/>
                                </a:lnTo>
                                <a:lnTo>
                                  <a:pt x="130" y="10"/>
                                </a:lnTo>
                                <a:lnTo>
                                  <a:pt x="109" y="2"/>
                                </a:lnTo>
                                <a:lnTo>
                                  <a:pt x="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40" name="Group 475"/>
                        <wpg:cNvGrpSpPr>
                          <a:grpSpLocks/>
                        </wpg:cNvGrpSpPr>
                        <wpg:grpSpPr bwMode="auto">
                          <a:xfrm>
                            <a:off x="11634" y="-19"/>
                            <a:ext cx="203" cy="210"/>
                            <a:chOff x="11634" y="-19"/>
                            <a:chExt cx="203" cy="210"/>
                          </a:xfrm>
                        </wpg:grpSpPr>
                        <wps:wsp>
                          <wps:cNvPr id="141" name="Freeform 476"/>
                          <wps:cNvSpPr>
                            <a:spLocks/>
                          </wps:cNvSpPr>
                          <wps:spPr bwMode="auto">
                            <a:xfrm>
                              <a:off x="11634" y="-19"/>
                              <a:ext cx="203" cy="210"/>
                            </a:xfrm>
                            <a:custGeom>
                              <a:avLst/>
                              <a:gdLst>
                                <a:gd name="T0" fmla="*/ 101 w 203"/>
                                <a:gd name="T1" fmla="*/ 0 h 210"/>
                                <a:gd name="T2" fmla="*/ 79 w 203"/>
                                <a:gd name="T3" fmla="*/ 2 h 210"/>
                                <a:gd name="T4" fmla="*/ 58 w 203"/>
                                <a:gd name="T5" fmla="*/ 9 h 210"/>
                                <a:gd name="T6" fmla="*/ 40 w 203"/>
                                <a:gd name="T7" fmla="*/ 21 h 210"/>
                                <a:gd name="T8" fmla="*/ 24 w 203"/>
                                <a:gd name="T9" fmla="*/ 36 h 210"/>
                                <a:gd name="T10" fmla="*/ 12 w 203"/>
                                <a:gd name="T11" fmla="*/ 54 h 210"/>
                                <a:gd name="T12" fmla="*/ 4 w 203"/>
                                <a:gd name="T13" fmla="*/ 74 h 210"/>
                                <a:gd name="T14" fmla="*/ 0 w 203"/>
                                <a:gd name="T15" fmla="*/ 97 h 210"/>
                                <a:gd name="T16" fmla="*/ 2 w 203"/>
                                <a:gd name="T17" fmla="*/ 122 h 210"/>
                                <a:gd name="T18" fmla="*/ 8 w 203"/>
                                <a:gd name="T19" fmla="*/ 145 h 210"/>
                                <a:gd name="T20" fmla="*/ 18 w 203"/>
                                <a:gd name="T21" fmla="*/ 164 h 210"/>
                                <a:gd name="T22" fmla="*/ 32 w 203"/>
                                <a:gd name="T23" fmla="*/ 181 h 210"/>
                                <a:gd name="T24" fmla="*/ 48 w 203"/>
                                <a:gd name="T25" fmla="*/ 195 h 210"/>
                                <a:gd name="T26" fmla="*/ 67 w 203"/>
                                <a:gd name="T27" fmla="*/ 204 h 210"/>
                                <a:gd name="T28" fmla="*/ 87 w 203"/>
                                <a:gd name="T29" fmla="*/ 210 h 210"/>
                                <a:gd name="T30" fmla="*/ 113 w 203"/>
                                <a:gd name="T31" fmla="*/ 208 h 210"/>
                                <a:gd name="T32" fmla="*/ 136 w 203"/>
                                <a:gd name="T33" fmla="*/ 202 h 210"/>
                                <a:gd name="T34" fmla="*/ 156 w 203"/>
                                <a:gd name="T35" fmla="*/ 192 h 210"/>
                                <a:gd name="T36" fmla="*/ 160 w 203"/>
                                <a:gd name="T37" fmla="*/ 189 h 210"/>
                                <a:gd name="T38" fmla="*/ 117 w 203"/>
                                <a:gd name="T39" fmla="*/ 189 h 210"/>
                                <a:gd name="T40" fmla="*/ 91 w 203"/>
                                <a:gd name="T41" fmla="*/ 187 h 210"/>
                                <a:gd name="T42" fmla="*/ 69 w 203"/>
                                <a:gd name="T43" fmla="*/ 180 h 210"/>
                                <a:gd name="T44" fmla="*/ 50 w 203"/>
                                <a:gd name="T45" fmla="*/ 169 h 210"/>
                                <a:gd name="T46" fmla="*/ 35 w 203"/>
                                <a:gd name="T47" fmla="*/ 154 h 210"/>
                                <a:gd name="T48" fmla="*/ 25 w 203"/>
                                <a:gd name="T49" fmla="*/ 137 h 210"/>
                                <a:gd name="T50" fmla="*/ 20 w 203"/>
                                <a:gd name="T51" fmla="*/ 117 h 210"/>
                                <a:gd name="T52" fmla="*/ 22 w 203"/>
                                <a:gd name="T53" fmla="*/ 91 h 210"/>
                                <a:gd name="T54" fmla="*/ 29 w 203"/>
                                <a:gd name="T55" fmla="*/ 68 h 210"/>
                                <a:gd name="T56" fmla="*/ 41 w 203"/>
                                <a:gd name="T57" fmla="*/ 49 h 210"/>
                                <a:gd name="T58" fmla="*/ 55 w 203"/>
                                <a:gd name="T59" fmla="*/ 35 h 210"/>
                                <a:gd name="T60" fmla="*/ 73 w 203"/>
                                <a:gd name="T61" fmla="*/ 25 h 210"/>
                                <a:gd name="T62" fmla="*/ 93 w 203"/>
                                <a:gd name="T63" fmla="*/ 20 h 210"/>
                                <a:gd name="T64" fmla="*/ 101 w 203"/>
                                <a:gd name="T65" fmla="*/ 20 h 210"/>
                                <a:gd name="T66" fmla="*/ 160 w 203"/>
                                <a:gd name="T67" fmla="*/ 20 h 210"/>
                                <a:gd name="T68" fmla="*/ 143 w 203"/>
                                <a:gd name="T69" fmla="*/ 9 h 210"/>
                                <a:gd name="T70" fmla="*/ 124 w 203"/>
                                <a:gd name="T71" fmla="*/ 2 h 210"/>
                                <a:gd name="T72" fmla="*/ 104 w 203"/>
                                <a:gd name="T73" fmla="*/ 0 h 210"/>
                                <a:gd name="T74" fmla="*/ 101 w 203"/>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03" h="210">
                                  <a:moveTo>
                                    <a:pt x="101" y="0"/>
                                  </a:moveTo>
                                  <a:lnTo>
                                    <a:pt x="79" y="2"/>
                                  </a:lnTo>
                                  <a:lnTo>
                                    <a:pt x="58" y="9"/>
                                  </a:lnTo>
                                  <a:lnTo>
                                    <a:pt x="40" y="21"/>
                                  </a:lnTo>
                                  <a:lnTo>
                                    <a:pt x="24" y="36"/>
                                  </a:lnTo>
                                  <a:lnTo>
                                    <a:pt x="12" y="54"/>
                                  </a:lnTo>
                                  <a:lnTo>
                                    <a:pt x="4" y="74"/>
                                  </a:lnTo>
                                  <a:lnTo>
                                    <a:pt x="0" y="97"/>
                                  </a:lnTo>
                                  <a:lnTo>
                                    <a:pt x="2" y="122"/>
                                  </a:lnTo>
                                  <a:lnTo>
                                    <a:pt x="8" y="145"/>
                                  </a:lnTo>
                                  <a:lnTo>
                                    <a:pt x="18" y="164"/>
                                  </a:lnTo>
                                  <a:lnTo>
                                    <a:pt x="32" y="181"/>
                                  </a:lnTo>
                                  <a:lnTo>
                                    <a:pt x="48" y="195"/>
                                  </a:lnTo>
                                  <a:lnTo>
                                    <a:pt x="67" y="204"/>
                                  </a:lnTo>
                                  <a:lnTo>
                                    <a:pt x="87" y="210"/>
                                  </a:lnTo>
                                  <a:lnTo>
                                    <a:pt x="113" y="208"/>
                                  </a:lnTo>
                                  <a:lnTo>
                                    <a:pt x="136" y="202"/>
                                  </a:lnTo>
                                  <a:lnTo>
                                    <a:pt x="156" y="192"/>
                                  </a:lnTo>
                                  <a:lnTo>
                                    <a:pt x="160" y="189"/>
                                  </a:lnTo>
                                  <a:lnTo>
                                    <a:pt x="117" y="189"/>
                                  </a:lnTo>
                                  <a:lnTo>
                                    <a:pt x="91" y="187"/>
                                  </a:lnTo>
                                  <a:lnTo>
                                    <a:pt x="69" y="180"/>
                                  </a:lnTo>
                                  <a:lnTo>
                                    <a:pt x="50" y="169"/>
                                  </a:lnTo>
                                  <a:lnTo>
                                    <a:pt x="35" y="154"/>
                                  </a:lnTo>
                                  <a:lnTo>
                                    <a:pt x="25" y="137"/>
                                  </a:lnTo>
                                  <a:lnTo>
                                    <a:pt x="20" y="117"/>
                                  </a:lnTo>
                                  <a:lnTo>
                                    <a:pt x="22" y="91"/>
                                  </a:lnTo>
                                  <a:lnTo>
                                    <a:pt x="29" y="68"/>
                                  </a:lnTo>
                                  <a:lnTo>
                                    <a:pt x="41" y="49"/>
                                  </a:lnTo>
                                  <a:lnTo>
                                    <a:pt x="55" y="35"/>
                                  </a:lnTo>
                                  <a:lnTo>
                                    <a:pt x="73" y="25"/>
                                  </a:lnTo>
                                  <a:lnTo>
                                    <a:pt x="93" y="20"/>
                                  </a:lnTo>
                                  <a:lnTo>
                                    <a:pt x="101" y="20"/>
                                  </a:lnTo>
                                  <a:lnTo>
                                    <a:pt x="160" y="20"/>
                                  </a:lnTo>
                                  <a:lnTo>
                                    <a:pt x="143" y="9"/>
                                  </a:lnTo>
                                  <a:lnTo>
                                    <a:pt x="124" y="2"/>
                                  </a:lnTo>
                                  <a:lnTo>
                                    <a:pt x="104" y="0"/>
                                  </a:lnTo>
                                  <a:lnTo>
                                    <a:pt x="101"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477"/>
                          <wps:cNvSpPr>
                            <a:spLocks/>
                          </wps:cNvSpPr>
                          <wps:spPr bwMode="auto">
                            <a:xfrm>
                              <a:off x="11634" y="-19"/>
                              <a:ext cx="203" cy="210"/>
                            </a:xfrm>
                            <a:custGeom>
                              <a:avLst/>
                              <a:gdLst>
                                <a:gd name="T0" fmla="*/ 160 w 203"/>
                                <a:gd name="T1" fmla="*/ 20 h 210"/>
                                <a:gd name="T2" fmla="*/ 101 w 203"/>
                                <a:gd name="T3" fmla="*/ 20 h 210"/>
                                <a:gd name="T4" fmla="*/ 123 w 203"/>
                                <a:gd name="T5" fmla="*/ 23 h 210"/>
                                <a:gd name="T6" fmla="*/ 143 w 203"/>
                                <a:gd name="T7" fmla="*/ 31 h 210"/>
                                <a:gd name="T8" fmla="*/ 160 w 203"/>
                                <a:gd name="T9" fmla="*/ 45 h 210"/>
                                <a:gd name="T10" fmla="*/ 173 w 203"/>
                                <a:gd name="T11" fmla="*/ 63 h 210"/>
                                <a:gd name="T12" fmla="*/ 181 w 203"/>
                                <a:gd name="T13" fmla="*/ 84 h 210"/>
                                <a:gd name="T14" fmla="*/ 180 w 203"/>
                                <a:gd name="T15" fmla="*/ 112 h 210"/>
                                <a:gd name="T16" fmla="*/ 174 w 203"/>
                                <a:gd name="T17" fmla="*/ 136 h 210"/>
                                <a:gd name="T18" fmla="*/ 164 w 203"/>
                                <a:gd name="T19" fmla="*/ 156 h 210"/>
                                <a:gd name="T20" fmla="*/ 151 w 203"/>
                                <a:gd name="T21" fmla="*/ 171 h 210"/>
                                <a:gd name="T22" fmla="*/ 135 w 203"/>
                                <a:gd name="T23" fmla="*/ 183 h 210"/>
                                <a:gd name="T24" fmla="*/ 117 w 203"/>
                                <a:gd name="T25" fmla="*/ 189 h 210"/>
                                <a:gd name="T26" fmla="*/ 160 w 203"/>
                                <a:gd name="T27" fmla="*/ 189 h 210"/>
                                <a:gd name="T28" fmla="*/ 173 w 203"/>
                                <a:gd name="T29" fmla="*/ 179 h 210"/>
                                <a:gd name="T30" fmla="*/ 186 w 203"/>
                                <a:gd name="T31" fmla="*/ 163 h 210"/>
                                <a:gd name="T32" fmla="*/ 196 w 203"/>
                                <a:gd name="T33" fmla="*/ 145 h 210"/>
                                <a:gd name="T34" fmla="*/ 202 w 203"/>
                                <a:gd name="T35" fmla="*/ 124 h 210"/>
                                <a:gd name="T36" fmla="*/ 200 w 203"/>
                                <a:gd name="T37" fmla="*/ 97 h 210"/>
                                <a:gd name="T38" fmla="*/ 195 w 203"/>
                                <a:gd name="T39" fmla="*/ 73 h 210"/>
                                <a:gd name="T40" fmla="*/ 186 w 203"/>
                                <a:gd name="T41" fmla="*/ 52 h 210"/>
                                <a:gd name="T42" fmla="*/ 174 w 203"/>
                                <a:gd name="T43" fmla="*/ 34 h 210"/>
                                <a:gd name="T44" fmla="*/ 160 w 203"/>
                                <a:gd name="T45" fmla="*/ 2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03" h="210">
                                  <a:moveTo>
                                    <a:pt x="160" y="20"/>
                                  </a:moveTo>
                                  <a:lnTo>
                                    <a:pt x="101" y="20"/>
                                  </a:lnTo>
                                  <a:lnTo>
                                    <a:pt x="123" y="23"/>
                                  </a:lnTo>
                                  <a:lnTo>
                                    <a:pt x="143" y="31"/>
                                  </a:lnTo>
                                  <a:lnTo>
                                    <a:pt x="160" y="45"/>
                                  </a:lnTo>
                                  <a:lnTo>
                                    <a:pt x="173" y="63"/>
                                  </a:lnTo>
                                  <a:lnTo>
                                    <a:pt x="181" y="84"/>
                                  </a:lnTo>
                                  <a:lnTo>
                                    <a:pt x="180" y="112"/>
                                  </a:lnTo>
                                  <a:lnTo>
                                    <a:pt x="174" y="136"/>
                                  </a:lnTo>
                                  <a:lnTo>
                                    <a:pt x="164" y="156"/>
                                  </a:lnTo>
                                  <a:lnTo>
                                    <a:pt x="151" y="171"/>
                                  </a:lnTo>
                                  <a:lnTo>
                                    <a:pt x="135" y="183"/>
                                  </a:lnTo>
                                  <a:lnTo>
                                    <a:pt x="117" y="189"/>
                                  </a:lnTo>
                                  <a:lnTo>
                                    <a:pt x="160" y="189"/>
                                  </a:lnTo>
                                  <a:lnTo>
                                    <a:pt x="173" y="179"/>
                                  </a:lnTo>
                                  <a:lnTo>
                                    <a:pt x="186" y="163"/>
                                  </a:lnTo>
                                  <a:lnTo>
                                    <a:pt x="196" y="145"/>
                                  </a:lnTo>
                                  <a:lnTo>
                                    <a:pt x="202" y="124"/>
                                  </a:lnTo>
                                  <a:lnTo>
                                    <a:pt x="200" y="97"/>
                                  </a:lnTo>
                                  <a:lnTo>
                                    <a:pt x="195" y="73"/>
                                  </a:lnTo>
                                  <a:lnTo>
                                    <a:pt x="186" y="52"/>
                                  </a:lnTo>
                                  <a:lnTo>
                                    <a:pt x="174" y="34"/>
                                  </a:lnTo>
                                  <a:lnTo>
                                    <a:pt x="160" y="2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8A943F" id="Group 473" o:spid="_x0000_s1026" style="position:absolute;margin-left:581.7pt;margin-top:-.95pt;width:10.15pt;height:10.5pt;z-index:-251673600;mso-position-horizontal-relative:page" coordorigin="11634,-19" coordsize="20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" o:allowincell="f">
                <v:shape id="Freeform 474" o:spid="_x0000_s1027" style="position:absolute;left:11645;top:-9;width:182;height:190;visibility:visible;mso-wrap-style:square;v-text-anchor:top" coordsize="18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" path="m86,l66,3,47,11,31,23,18,40,8,60,1,83,,110r5,22l16,151r14,16l48,180r20,8l91,190r7,l118,186r18,-8l151,165r13,-17l174,128r5,-24l181,77,174,56,164,37,149,22,130,10,109,2,86,xe" stroked="f">
                  <v:path arrowok="t" o:connecttype="custom" o:connectlocs="86,0;66,3;47,11;31,23;18,40;8,60;1,83;0,110;5,132;16,151;30,167;48,180;68,188;91,190;98,190;118,186;136,178;151,165;164,148;174,128;179,104;181,77;174,56;164,37;149,22;130,10;109,2;86,0" o:connectangles="0,0,0,0,0,0,0,0,0,0,0,0,0,0,0,0,0,0,0,0,0,0,0,0,0,0,0,0"/>
                </v:shape>
                <v:group id="Group 475" o:spid="_x0000_s1028" style="position:absolute;left:11634;top:-19;width:203;height:210" coordorigin="11634,-19" coordsize="20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Freeform 476" o:spid="_x0000_s1029" style="position:absolute;left:11634;top:-19;width:203;height:210;visibility:visible;mso-wrap-style:square;v-text-anchor:top" coordsize="20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" path="m101,l79,2,58,9,40,21,24,36,12,54,4,74,,97r2,25l8,145r10,19l32,181r16,14l67,204r20,6l113,208r23,-6l156,192r4,-3l117,189,91,187,69,180,50,169,35,154,25,137,20,117,22,91,29,68,41,49,55,35,73,25,93,20r8,l160,20,143,9,124,2,104,r-3,xe" fillcolor="#999998" stroked="f">
                    <v:path arrowok="t" o:connecttype="custom" o:connectlocs="101,0;79,2;58,9;40,21;24,36;12,54;4,74;0,97;2,122;8,145;18,164;32,181;48,195;67,204;87,210;113,208;136,202;156,192;160,189;117,189;91,187;69,180;50,169;35,154;25,137;20,117;22,91;29,68;41,49;55,35;73,25;93,20;101,20;160,20;143,9;124,2;104,0;101,0" o:connectangles="0,0,0,0,0,0,0,0,0,0,0,0,0,0,0,0,0,0,0,0,0,0,0,0,0,0,0,0,0,0,0,0,0,0,0,0,0,0"/>
                  </v:shape>
                  <v:shape id="Freeform 477" o:spid="_x0000_s1030" style="position:absolute;left:11634;top:-19;width:203;height:210;visibility:visible;mso-wrap-style:square;v-text-anchor:top" coordsize="20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" path="m160,20r-59,l123,23r20,8l160,45r13,18l181,84r-1,28l174,136r-10,20l151,171r-16,12l117,189r43,l173,179r13,-16l196,145r6,-21l200,97,195,73,186,52,174,34,160,20xe" fillcolor="#999998" stroked="f">
                    <v:path arrowok="t" o:connecttype="custom" o:connectlocs="160,20;101,20;123,23;143,31;160,45;173,63;181,84;180,112;174,136;164,156;151,171;135,183;117,189;160,189;173,179;186,163;196,145;202,124;200,97;195,73;186,52;174,34;160,20" o:connectangles="0,0,0,0,0,0,0,0,0,0,0,0,0,0,0,0,0,0,0,0,0,0,0"/>
                  </v:shape>
                </v:group>
                <w10:wrap anchorx="page"/>
              </v:group>
            </w:pict>
          </mc:Fallback>
        </mc:AlternateContent>
      </w:r>
      <w:r w:rsidR="006A6658" w:rsidRPr="00973A87">
        <w:rPr>
          <w:color w:val="231F20"/>
          <w:lang w:val="es-MX"/>
        </w:rPr>
        <w:t>$</w:t>
      </w:r>
    </w:p>
    <w:p w14:paraId="23964BBB" w14:textId="77777777" w:rsidR="006A6658" w:rsidRPr="00973A87" w:rsidRDefault="006A6658">
      <w:pPr>
        <w:pStyle w:val="BodyText"/>
        <w:kinsoku w:val="0"/>
        <w:overflowPunct w:val="0"/>
        <w:spacing w:before="50"/>
        <w:ind w:left="10"/>
        <w:jc w:val="center"/>
        <w:rPr>
          <w:color w:val="000000"/>
          <w:sz w:val="12"/>
          <w:szCs w:val="12"/>
          <w:lang w:val="es-MX"/>
        </w:rPr>
        <w:sectPr w:rsidR="006A6658" w:rsidRPr="00973A87">
          <w:type w:val="continuous"/>
          <w:pgSz w:w="15840" w:h="12240" w:orient="landscape"/>
          <w:pgMar w:top="280" w:right="240" w:bottom="0" w:left="240" w:header="720" w:footer="720" w:gutter="0"/>
          <w:cols w:num="7" w:space="720" w:equalWidth="0">
            <w:col w:w="4842" w:space="40"/>
            <w:col w:w="1328" w:space="40"/>
            <w:col w:w="1420" w:space="40"/>
            <w:col w:w="2061" w:space="40"/>
            <w:col w:w="1312" w:space="40"/>
            <w:col w:w="2106" w:space="40"/>
            <w:col w:w="2051"/>
          </w:cols>
          <w:noEndnote/>
        </w:sectPr>
      </w:pPr>
      <w:r w:rsidRPr="00973A87">
        <w:rPr>
          <w:rFonts w:ascii="Times New Roman" w:hAnsi="Times New Roman" w:cs="Times New Roman"/>
          <w:sz w:val="24"/>
          <w:szCs w:val="24"/>
          <w:lang w:val="es-MX"/>
        </w:rPr>
        <w:br w:type="column"/>
      </w:r>
      <w:r w:rsidR="00EB0E69" w:rsidRPr="00973A87">
        <w:rPr>
          <w:color w:val="231F20"/>
          <w:sz w:val="12"/>
          <w:szCs w:val="12"/>
          <w:lang w:val="es-MX"/>
        </w:rPr>
        <w:t>¿Qué tan frecuente?</w:t>
      </w:r>
      <w:r w:rsidR="00EB0E69" w:rsidRPr="00973A87">
        <w:rPr>
          <w:color w:val="000000"/>
          <w:sz w:val="12"/>
          <w:szCs w:val="12"/>
          <w:lang w:val="es-MX"/>
        </w:rPr>
        <w:t xml:space="preserve"> </w:t>
      </w:r>
    </w:p>
    <w:p w14:paraId="23964BBC" w14:textId="77777777" w:rsidR="006A6658" w:rsidRPr="00973A87" w:rsidRDefault="006A6658">
      <w:pPr>
        <w:pStyle w:val="BodyText"/>
        <w:kinsoku w:val="0"/>
        <w:overflowPunct w:val="0"/>
        <w:spacing w:before="9"/>
        <w:ind w:left="0"/>
        <w:rPr>
          <w:sz w:val="11"/>
          <w:szCs w:val="11"/>
          <w:lang w:val="es-MX"/>
        </w:rPr>
      </w:pPr>
    </w:p>
    <w:p w14:paraId="23964BBD" w14:textId="77777777" w:rsidR="006A6658" w:rsidRPr="00973A87" w:rsidRDefault="006A6658">
      <w:pPr>
        <w:pStyle w:val="Heading3"/>
        <w:tabs>
          <w:tab w:val="left" w:pos="8569"/>
          <w:tab w:val="left" w:pos="12093"/>
        </w:tabs>
        <w:kinsoku w:val="0"/>
        <w:overflowPunct w:val="0"/>
        <w:spacing w:before="79"/>
        <w:rPr>
          <w:b w:val="0"/>
          <w:bCs w:val="0"/>
          <w:color w:val="000000"/>
          <w:lang w:val="es-MX"/>
        </w:rPr>
      </w:pPr>
      <w:r w:rsidRPr="00973A87">
        <w:rPr>
          <w:color w:val="231F20"/>
          <w:lang w:val="es-MX"/>
        </w:rPr>
        <w:t>$</w:t>
      </w:r>
      <w:r w:rsidRPr="00973A87">
        <w:rPr>
          <w:color w:val="231F20"/>
          <w:lang w:val="es-MX"/>
        </w:rPr>
        <w:tab/>
        <w:t>$</w:t>
      </w:r>
      <w:r w:rsidRPr="00973A87">
        <w:rPr>
          <w:color w:val="231F20"/>
          <w:lang w:val="es-MX"/>
        </w:rPr>
        <w:tab/>
        <w:t>$</w:t>
      </w:r>
    </w:p>
    <w:p w14:paraId="23964BBE" w14:textId="77777777" w:rsidR="006A6658" w:rsidRPr="00973A87" w:rsidRDefault="006A6658">
      <w:pPr>
        <w:pStyle w:val="BodyText"/>
        <w:kinsoku w:val="0"/>
        <w:overflowPunct w:val="0"/>
        <w:spacing w:before="8"/>
        <w:ind w:left="0"/>
        <w:rPr>
          <w:b/>
          <w:bCs/>
          <w:sz w:val="18"/>
          <w:szCs w:val="18"/>
          <w:lang w:val="es-MX"/>
        </w:rPr>
      </w:pPr>
    </w:p>
    <w:p w14:paraId="23964BBF" w14:textId="77777777" w:rsidR="006A6658" w:rsidRPr="00973A87" w:rsidRDefault="006A6658">
      <w:pPr>
        <w:pStyle w:val="BodyText"/>
        <w:tabs>
          <w:tab w:val="left" w:pos="8569"/>
          <w:tab w:val="left" w:pos="12093"/>
        </w:tabs>
        <w:kinsoku w:val="0"/>
        <w:overflowPunct w:val="0"/>
        <w:spacing w:before="0"/>
        <w:ind w:left="5120"/>
        <w:rPr>
          <w:color w:val="000000"/>
          <w:sz w:val="16"/>
          <w:szCs w:val="16"/>
          <w:lang w:val="es-MX"/>
        </w:rPr>
      </w:pPr>
      <w:r w:rsidRPr="00973A87">
        <w:rPr>
          <w:b/>
          <w:bCs/>
          <w:color w:val="231F20"/>
          <w:sz w:val="16"/>
          <w:szCs w:val="16"/>
          <w:lang w:val="es-MX"/>
        </w:rPr>
        <w:t>$</w:t>
      </w:r>
      <w:r w:rsidRPr="00973A87">
        <w:rPr>
          <w:b/>
          <w:bCs/>
          <w:color w:val="231F20"/>
          <w:sz w:val="16"/>
          <w:szCs w:val="16"/>
          <w:lang w:val="es-MX"/>
        </w:rPr>
        <w:tab/>
        <w:t>$</w:t>
      </w:r>
      <w:r w:rsidRPr="00973A87">
        <w:rPr>
          <w:b/>
          <w:bCs/>
          <w:color w:val="231F20"/>
          <w:sz w:val="16"/>
          <w:szCs w:val="16"/>
          <w:lang w:val="es-MX"/>
        </w:rPr>
        <w:tab/>
        <w:t>$</w:t>
      </w:r>
    </w:p>
    <w:p w14:paraId="23964BC0" w14:textId="77777777" w:rsidR="006A6658" w:rsidRPr="00973A87" w:rsidRDefault="006A6658">
      <w:pPr>
        <w:pStyle w:val="BodyText"/>
        <w:kinsoku w:val="0"/>
        <w:overflowPunct w:val="0"/>
        <w:spacing w:before="9"/>
        <w:ind w:left="0"/>
        <w:rPr>
          <w:b/>
          <w:bCs/>
          <w:sz w:val="11"/>
          <w:szCs w:val="11"/>
          <w:lang w:val="es-MX"/>
        </w:rPr>
      </w:pPr>
    </w:p>
    <w:p w14:paraId="23964BC1" w14:textId="77777777" w:rsidR="006A6658" w:rsidRPr="00973A87" w:rsidRDefault="006A6658">
      <w:pPr>
        <w:pStyle w:val="BodyText"/>
        <w:tabs>
          <w:tab w:val="left" w:pos="8569"/>
          <w:tab w:val="left" w:pos="12093"/>
        </w:tabs>
        <w:kinsoku w:val="0"/>
        <w:overflowPunct w:val="0"/>
        <w:spacing w:before="79"/>
        <w:ind w:left="5120"/>
        <w:rPr>
          <w:color w:val="000000"/>
          <w:sz w:val="16"/>
          <w:szCs w:val="16"/>
          <w:lang w:val="es-MX"/>
        </w:rPr>
      </w:pPr>
      <w:r w:rsidRPr="00973A87">
        <w:rPr>
          <w:b/>
          <w:bCs/>
          <w:color w:val="231F20"/>
          <w:sz w:val="16"/>
          <w:szCs w:val="16"/>
          <w:lang w:val="es-MX"/>
        </w:rPr>
        <w:t>$</w:t>
      </w:r>
      <w:r w:rsidRPr="00973A87">
        <w:rPr>
          <w:b/>
          <w:bCs/>
          <w:color w:val="231F20"/>
          <w:sz w:val="16"/>
          <w:szCs w:val="16"/>
          <w:lang w:val="es-MX"/>
        </w:rPr>
        <w:tab/>
        <w:t>$</w:t>
      </w:r>
      <w:r w:rsidRPr="00973A87">
        <w:rPr>
          <w:b/>
          <w:bCs/>
          <w:color w:val="231F20"/>
          <w:sz w:val="16"/>
          <w:szCs w:val="16"/>
          <w:lang w:val="es-MX"/>
        </w:rPr>
        <w:tab/>
        <w:t>$</w:t>
      </w:r>
    </w:p>
    <w:p w14:paraId="23964BC2" w14:textId="77777777" w:rsidR="006A6658" w:rsidRPr="00973A87" w:rsidRDefault="006A6658">
      <w:pPr>
        <w:pStyle w:val="BodyText"/>
        <w:kinsoku w:val="0"/>
        <w:overflowPunct w:val="0"/>
        <w:spacing w:before="9"/>
        <w:ind w:left="0"/>
        <w:rPr>
          <w:b/>
          <w:bCs/>
          <w:sz w:val="11"/>
          <w:szCs w:val="11"/>
          <w:lang w:val="es-MX"/>
        </w:rPr>
      </w:pPr>
    </w:p>
    <w:p w14:paraId="23964BC3" w14:textId="77777777" w:rsidR="006A6658" w:rsidRPr="00973A87" w:rsidRDefault="006A6658">
      <w:pPr>
        <w:pStyle w:val="BodyText"/>
        <w:tabs>
          <w:tab w:val="left" w:pos="8569"/>
          <w:tab w:val="left" w:pos="12093"/>
        </w:tabs>
        <w:kinsoku w:val="0"/>
        <w:overflowPunct w:val="0"/>
        <w:spacing w:before="79"/>
        <w:ind w:left="5120"/>
        <w:rPr>
          <w:color w:val="000000"/>
          <w:sz w:val="16"/>
          <w:szCs w:val="16"/>
          <w:lang w:val="es-MX"/>
        </w:rPr>
      </w:pPr>
      <w:r w:rsidRPr="00973A87">
        <w:rPr>
          <w:b/>
          <w:bCs/>
          <w:color w:val="231F20"/>
          <w:sz w:val="16"/>
          <w:szCs w:val="16"/>
          <w:lang w:val="es-MX"/>
        </w:rPr>
        <w:t>$</w:t>
      </w:r>
      <w:r w:rsidRPr="00973A87">
        <w:rPr>
          <w:b/>
          <w:bCs/>
          <w:color w:val="231F20"/>
          <w:sz w:val="16"/>
          <w:szCs w:val="16"/>
          <w:lang w:val="es-MX"/>
        </w:rPr>
        <w:tab/>
        <w:t>$</w:t>
      </w:r>
      <w:r w:rsidRPr="00973A87">
        <w:rPr>
          <w:b/>
          <w:bCs/>
          <w:color w:val="231F20"/>
          <w:sz w:val="16"/>
          <w:szCs w:val="16"/>
          <w:lang w:val="es-MX"/>
        </w:rPr>
        <w:tab/>
        <w:t>$</w:t>
      </w:r>
    </w:p>
    <w:p w14:paraId="23964BC4" w14:textId="77777777" w:rsidR="006A6658" w:rsidRPr="00973A87" w:rsidRDefault="006A6658">
      <w:pPr>
        <w:pStyle w:val="BodyText"/>
        <w:kinsoku w:val="0"/>
        <w:overflowPunct w:val="0"/>
        <w:spacing w:before="9"/>
        <w:ind w:left="0"/>
        <w:rPr>
          <w:b/>
          <w:bCs/>
          <w:sz w:val="17"/>
          <w:szCs w:val="17"/>
          <w:lang w:val="es-MX"/>
        </w:rPr>
      </w:pPr>
    </w:p>
    <w:p w14:paraId="23964BC5" w14:textId="77777777" w:rsidR="006A6658" w:rsidRPr="00973A87" w:rsidRDefault="006A6658">
      <w:pPr>
        <w:pStyle w:val="BodyText"/>
        <w:kinsoku w:val="0"/>
        <w:overflowPunct w:val="0"/>
        <w:spacing w:before="9"/>
        <w:ind w:left="0"/>
        <w:rPr>
          <w:b/>
          <w:bCs/>
          <w:sz w:val="17"/>
          <w:szCs w:val="17"/>
          <w:lang w:val="es-MX"/>
        </w:rPr>
        <w:sectPr w:rsidR="006A6658" w:rsidRPr="00973A87">
          <w:type w:val="continuous"/>
          <w:pgSz w:w="15840" w:h="12240" w:orient="landscape"/>
          <w:pgMar w:top="280" w:right="240" w:bottom="0" w:left="240" w:header="720" w:footer="720" w:gutter="0"/>
          <w:cols w:space="720" w:equalWidth="0">
            <w:col w:w="15360"/>
          </w:cols>
          <w:noEndnote/>
        </w:sectPr>
      </w:pPr>
    </w:p>
    <w:p w14:paraId="23964BC6" w14:textId="77777777" w:rsidR="006A6658" w:rsidRPr="00973A87" w:rsidRDefault="006A6658">
      <w:pPr>
        <w:pStyle w:val="BodyText"/>
        <w:kinsoku w:val="0"/>
        <w:overflowPunct w:val="0"/>
        <w:spacing w:before="91"/>
        <w:ind w:left="2107"/>
        <w:rPr>
          <w:color w:val="000000"/>
          <w:sz w:val="13"/>
          <w:szCs w:val="13"/>
          <w:lang w:val="es-MX"/>
        </w:rPr>
      </w:pPr>
      <w:proofErr w:type="gramStart"/>
      <w:r w:rsidRPr="00973A87">
        <w:rPr>
          <w:b/>
          <w:bCs/>
          <w:color w:val="231F20"/>
          <w:sz w:val="13"/>
          <w:szCs w:val="13"/>
          <w:lang w:val="es-MX"/>
        </w:rPr>
        <w:t>Total</w:t>
      </w:r>
      <w:proofErr w:type="gramEnd"/>
      <w:r w:rsidRPr="00973A87">
        <w:rPr>
          <w:b/>
          <w:bCs/>
          <w:color w:val="231F20"/>
          <w:sz w:val="13"/>
          <w:szCs w:val="13"/>
          <w:lang w:val="es-MX"/>
        </w:rPr>
        <w:t xml:space="preserve"> </w:t>
      </w:r>
      <w:r w:rsidR="00EB0E69" w:rsidRPr="00973A87">
        <w:rPr>
          <w:b/>
          <w:bCs/>
          <w:color w:val="231F20"/>
          <w:sz w:val="13"/>
          <w:szCs w:val="13"/>
          <w:lang w:val="es-MX"/>
        </w:rPr>
        <w:t xml:space="preserve">de Miembros de la </w:t>
      </w:r>
      <w:r w:rsidR="00EB0E69" w:rsidRPr="00973A87">
        <w:rPr>
          <w:b/>
          <w:bCs/>
          <w:color w:val="231F20"/>
          <w:sz w:val="13"/>
          <w:szCs w:val="13"/>
          <w:lang w:val="es-MX"/>
        </w:rPr>
        <w:t>Familia (Niños y Adultos)</w:t>
      </w:r>
    </w:p>
    <w:p w14:paraId="23964BC7" w14:textId="77777777" w:rsidR="006A6658" w:rsidRPr="00973A87" w:rsidRDefault="006A6658">
      <w:pPr>
        <w:pStyle w:val="BodyText"/>
        <w:kinsoku w:val="0"/>
        <w:overflowPunct w:val="0"/>
        <w:spacing w:before="83" w:line="114" w:lineRule="exact"/>
        <w:ind w:left="1352"/>
        <w:rPr>
          <w:color w:val="000000"/>
          <w:sz w:val="13"/>
          <w:szCs w:val="13"/>
          <w:lang w:val="es-MX"/>
        </w:rPr>
      </w:pPr>
      <w:r w:rsidRPr="00973A87">
        <w:rPr>
          <w:rFonts w:ascii="Times New Roman" w:hAnsi="Times New Roman" w:cs="Times New Roman"/>
          <w:sz w:val="24"/>
          <w:szCs w:val="24"/>
          <w:lang w:val="es-MX"/>
        </w:rPr>
        <w:br w:type="column"/>
      </w:r>
      <w:r w:rsidR="00EB0E69" w:rsidRPr="00973A87">
        <w:rPr>
          <w:b/>
          <w:bCs/>
          <w:color w:val="231F20"/>
          <w:spacing w:val="-2"/>
          <w:sz w:val="13"/>
          <w:szCs w:val="13"/>
          <w:lang w:val="es-MX"/>
        </w:rPr>
        <w:lastRenderedPageBreak/>
        <w:t>Últimos Cuatro Dígitos del Número de Seguridad Social</w:t>
      </w:r>
      <w:r w:rsidRPr="00973A87">
        <w:rPr>
          <w:b/>
          <w:bCs/>
          <w:color w:val="231F20"/>
          <w:spacing w:val="-6"/>
          <w:sz w:val="13"/>
          <w:szCs w:val="13"/>
          <w:lang w:val="es-MX"/>
        </w:rPr>
        <w:t xml:space="preserve"> </w:t>
      </w:r>
      <w:r w:rsidRPr="00973A87">
        <w:rPr>
          <w:b/>
          <w:bCs/>
          <w:color w:val="231F20"/>
          <w:spacing w:val="-3"/>
          <w:sz w:val="13"/>
          <w:szCs w:val="13"/>
          <w:lang w:val="es-MX"/>
        </w:rPr>
        <w:t>(SSN)</w:t>
      </w:r>
      <w:r w:rsidRPr="00973A87">
        <w:rPr>
          <w:b/>
          <w:bCs/>
          <w:color w:val="231F20"/>
          <w:spacing w:val="-6"/>
          <w:sz w:val="13"/>
          <w:szCs w:val="13"/>
          <w:lang w:val="es-MX"/>
        </w:rPr>
        <w:t xml:space="preserve"> </w:t>
      </w:r>
      <w:r w:rsidR="00EB0E69" w:rsidRPr="00973A87">
        <w:rPr>
          <w:b/>
          <w:bCs/>
          <w:color w:val="231F20"/>
          <w:spacing w:val="-3"/>
          <w:sz w:val="13"/>
          <w:szCs w:val="13"/>
          <w:lang w:val="es-MX"/>
        </w:rPr>
        <w:t>del</w:t>
      </w:r>
    </w:p>
    <w:p w14:paraId="23964BC8" w14:textId="77777777" w:rsidR="006A6658" w:rsidRPr="00973A87" w:rsidRDefault="008365D1">
      <w:pPr>
        <w:pStyle w:val="BodyText"/>
        <w:tabs>
          <w:tab w:val="left" w:pos="8117"/>
        </w:tabs>
        <w:kinsoku w:val="0"/>
        <w:overflowPunct w:val="0"/>
        <w:spacing w:before="0" w:line="184" w:lineRule="exact"/>
        <w:ind w:left="1352"/>
        <w:rPr>
          <w:color w:val="000000"/>
          <w:sz w:val="11"/>
          <w:szCs w:val="13"/>
          <w:lang w:val="es-MX"/>
        </w:rPr>
      </w:pPr>
      <w:r>
        <w:rPr>
          <w:noProof/>
        </w:rPr>
        <mc:AlternateContent>
          <mc:Choice Requires="wpg">
            <w:drawing>
              <wp:anchor distT="0" distB="0" distL="114300" distR="114300" simplePos="0" relativeHeight="251644928" behindDoc="1" locked="0" layoutInCell="0" allowOverlap="1" wp14:anchorId="23964C74" wp14:editId="23964C75">
                <wp:simplePos x="0" y="0"/>
                <wp:positionH relativeFrom="page">
                  <wp:posOffset>2893060</wp:posOffset>
                </wp:positionH>
                <wp:positionV relativeFrom="paragraph">
                  <wp:posOffset>-82550</wp:posOffset>
                </wp:positionV>
                <wp:extent cx="360680" cy="222250"/>
                <wp:effectExtent l="0" t="0" r="20320" b="25400"/>
                <wp:wrapNone/>
                <wp:docPr id="134"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222250"/>
                          <a:chOff x="4556" y="-130"/>
                          <a:chExt cx="568" cy="350"/>
                        </a:xfrm>
                      </wpg:grpSpPr>
                      <wps:wsp>
                        <wps:cNvPr id="135" name="Freeform 480"/>
                        <wps:cNvSpPr>
                          <a:spLocks/>
                        </wps:cNvSpPr>
                        <wps:spPr bwMode="auto">
                          <a:xfrm>
                            <a:off x="4559"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481"/>
                        <wps:cNvSpPr>
                          <a:spLocks/>
                        </wps:cNvSpPr>
                        <wps:spPr bwMode="auto">
                          <a:xfrm>
                            <a:off x="4840"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0B8F8E" id="Group 479" o:spid="_x0000_s1026" style="position:absolute;margin-left:227.8pt;margin-top:-6.5pt;width:28.4pt;height:17.5pt;z-index:-251671552;mso-position-horizontal-relative:page" coordorigin="4556,-130" coordsize="568,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" o:allowincell="f">
                <v:shape id="Freeform 480" o:spid="_x0000_s1027" style="position:absolute;left:4559;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" path="m,345r281,l281,,,,,345xe" filled="f" strokecolor="#808285" strokeweight=".25pt">
                  <v:path arrowok="t" o:connecttype="custom" o:connectlocs="0,345;281,345;281,0;0,0;0,345" o:connectangles="0,0,0,0,0"/>
                </v:shape>
                <v:shape id="Freeform 481" o:spid="_x0000_s1028" style="position:absolute;left:4840;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" path="m,345r281,l281,,,,,345xe" filled="f" strokecolor="#808285" strokeweight=".08817mm">
                  <v:path arrowok="t" o:connecttype="custom" o:connectlocs="0,345;281,345;281,0;0,0;0,345" o:connectangles="0,0,0,0,0"/>
                </v:shape>
                <w10:wrap anchorx="page"/>
              </v:group>
            </w:pict>
          </mc:Fallback>
        </mc:AlternateContent>
      </w:r>
      <w:r>
        <w:rPr>
          <w:noProof/>
        </w:rPr>
        <mc:AlternateContent>
          <mc:Choice Requires="wpg">
            <w:drawing>
              <wp:anchor distT="0" distB="0" distL="114300" distR="114300" simplePos="0" relativeHeight="251645952" behindDoc="1" locked="0" layoutInCell="0" allowOverlap="1" wp14:anchorId="23964C76" wp14:editId="23964C77">
                <wp:simplePos x="0" y="0"/>
                <wp:positionH relativeFrom="page">
                  <wp:posOffset>6337935</wp:posOffset>
                </wp:positionH>
                <wp:positionV relativeFrom="paragraph">
                  <wp:posOffset>-82550</wp:posOffset>
                </wp:positionV>
                <wp:extent cx="357505" cy="222250"/>
                <wp:effectExtent l="0" t="0" r="23495" b="25400"/>
                <wp:wrapNone/>
                <wp:docPr id="129" name="Group 4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505" cy="222250"/>
                          <a:chOff x="9981" y="-130"/>
                          <a:chExt cx="563" cy="350"/>
                        </a:xfrm>
                      </wpg:grpSpPr>
                      <wps:wsp>
                        <wps:cNvPr id="130" name="Freeform 483"/>
                        <wps:cNvSpPr>
                          <a:spLocks/>
                        </wps:cNvSpPr>
                        <wps:spPr bwMode="auto">
                          <a:xfrm>
                            <a:off x="9984"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484"/>
                        <wps:cNvSpPr>
                          <a:spLocks/>
                        </wps:cNvSpPr>
                        <wps:spPr bwMode="auto">
                          <a:xfrm>
                            <a:off x="10260"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Text Box 485"/>
                        <wps:cNvSpPr txBox="1">
                          <a:spLocks noChangeArrowheads="1"/>
                        </wps:cNvSpPr>
                        <wps:spPr bwMode="auto">
                          <a:xfrm>
                            <a:off x="9984" y="-128"/>
                            <a:ext cx="279"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AF" w14:textId="77777777" w:rsidR="00EB0E69" w:rsidRDefault="00EB0E69">
                              <w:pPr>
                                <w:pStyle w:val="BodyText"/>
                                <w:kinsoku w:val="0"/>
                                <w:overflowPunct w:val="0"/>
                                <w:spacing w:before="70"/>
                                <w:ind w:left="90"/>
                                <w:rPr>
                                  <w:rFonts w:ascii="Trebuchet MS" w:hAnsi="Trebuchet MS" w:cs="Trebuchet MS"/>
                                  <w:color w:val="000000"/>
                                  <w:sz w:val="16"/>
                                  <w:szCs w:val="16"/>
                                </w:rPr>
                              </w:pPr>
                              <w:r>
                                <w:rPr>
                                  <w:rFonts w:ascii="Trebuchet MS" w:hAnsi="Trebuchet MS" w:cs="Trebuchet MS"/>
                                  <w:color w:val="231F20"/>
                                  <w:sz w:val="16"/>
                                  <w:szCs w:val="16"/>
                                </w:rPr>
                                <w:t>X</w:t>
                              </w:r>
                            </w:p>
                          </w:txbxContent>
                        </wps:txbx>
                        <wps:bodyPr rot="0" vert="horz" wrap="square" lIns="0" tIns="0" rIns="0" bIns="0" anchor="t" anchorCtr="0" upright="1">
                          <a:noAutofit/>
                        </wps:bodyPr>
                      </wps:wsp>
                      <wps:wsp>
                        <wps:cNvPr id="133" name="Text Box 486"/>
                        <wps:cNvSpPr txBox="1">
                          <a:spLocks noChangeArrowheads="1"/>
                        </wps:cNvSpPr>
                        <wps:spPr bwMode="auto">
                          <a:xfrm>
                            <a:off x="10263" y="-128"/>
                            <a:ext cx="279"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B0" w14:textId="77777777" w:rsidR="00EB0E69" w:rsidRDefault="00EB0E69">
                              <w:pPr>
                                <w:pStyle w:val="BodyText"/>
                                <w:kinsoku w:val="0"/>
                                <w:overflowPunct w:val="0"/>
                                <w:spacing w:before="70"/>
                                <w:ind w:left="75"/>
                                <w:rPr>
                                  <w:rFonts w:ascii="Trebuchet MS" w:hAnsi="Trebuchet MS" w:cs="Trebuchet MS"/>
                                  <w:color w:val="000000"/>
                                  <w:sz w:val="16"/>
                                  <w:szCs w:val="16"/>
                                </w:rPr>
                              </w:pPr>
                              <w:r>
                                <w:rPr>
                                  <w:rFonts w:ascii="Trebuchet MS" w:hAnsi="Trebuchet MS" w:cs="Trebuchet MS"/>
                                  <w:color w:val="231F20"/>
                                  <w:sz w:val="16"/>
                                  <w:szCs w:val="16"/>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964C76" id="Group 482" o:spid="_x0000_s1054" style="position:absolute;left:0;text-align:left;margin-left:499.05pt;margin-top:-6.5pt;width:28.15pt;height:17.5pt;z-index:-251670528;mso-position-horizontal-relative:page;mso-position-vertical-relative:text" coordorigin="9981,-130" coordsize="56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" o:allowincell="f">
                <v:shape id="Freeform 483" o:spid="_x0000_s1055" style="position:absolute;left:9984;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" path="m,345r281,l281,,,,,345xe" filled="f" strokecolor="#808285" strokeweight=".25pt">
                  <v:path arrowok="t" o:connecttype="custom" o:connectlocs="0,345;281,345;281,0;0,0;0,345" o:connectangles="0,0,0,0,0"/>
                </v:shape>
                <v:shape id="Freeform 484" o:spid="_x0000_s1056" style="position:absolute;left:10260;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" path="m,345r281,l281,,,,,345xe" filled="f" strokecolor="#808285" strokeweight=".25pt">
                  <v:path arrowok="t" o:connecttype="custom" o:connectlocs="0,345;281,345;281,0;0,0;0,345" o:connectangles="0,0,0,0,0"/>
                </v:shape>
                <v:shape id="Text Box 485" o:spid="_x0000_s1057" type="#_x0000_t202" style="position:absolute;left:9984;top:-128;width:279;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23964DAF" w14:textId="77777777" w:rsidR="00EB0E69" w:rsidRDefault="00EB0E69">
                        <w:pPr>
                          <w:pStyle w:val="BodyText"/>
                          <w:kinsoku w:val="0"/>
                          <w:overflowPunct w:val="0"/>
                          <w:spacing w:before="70"/>
                          <w:ind w:left="90"/>
                          <w:rPr>
                            <w:rFonts w:ascii="Trebuchet MS" w:hAnsi="Trebuchet MS" w:cs="Trebuchet MS"/>
                            <w:color w:val="000000"/>
                            <w:sz w:val="16"/>
                            <w:szCs w:val="16"/>
                          </w:rPr>
                        </w:pPr>
                        <w:r>
                          <w:rPr>
                            <w:rFonts w:ascii="Trebuchet MS" w:hAnsi="Trebuchet MS" w:cs="Trebuchet MS"/>
                            <w:color w:val="231F20"/>
                            <w:sz w:val="16"/>
                            <w:szCs w:val="16"/>
                          </w:rPr>
                          <w:t>X</w:t>
                        </w:r>
                      </w:p>
                    </w:txbxContent>
                  </v:textbox>
                </v:shape>
                <v:shape id="Text Box 486" o:spid="_x0000_s1058" type="#_x0000_t202" style="position:absolute;left:10263;top:-128;width:279;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UlwgAAANwAAAAPAAAAZHJzL2Rvd25yZXYueG1sRE9Ni8Iw&#10;EL0L+x/CLHjTdB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fYAUlwgAAANwAAAAPAAAA&#10;AAAAAAAAAAAAAAcCAABkcnMvZG93bnJldi54bWxQSwUGAAAAAAMAAwC3AAAA9gIAAAAA&#10;" filled="f" stroked="f">
                  <v:textbox inset="0,0,0,0">
                    <w:txbxContent>
                      <w:p w14:paraId="23964DB0" w14:textId="77777777" w:rsidR="00EB0E69" w:rsidRDefault="00EB0E69">
                        <w:pPr>
                          <w:pStyle w:val="BodyText"/>
                          <w:kinsoku w:val="0"/>
                          <w:overflowPunct w:val="0"/>
                          <w:spacing w:before="70"/>
                          <w:ind w:left="75"/>
                          <w:rPr>
                            <w:rFonts w:ascii="Trebuchet MS" w:hAnsi="Trebuchet MS" w:cs="Trebuchet MS"/>
                            <w:color w:val="000000"/>
                            <w:sz w:val="16"/>
                            <w:szCs w:val="16"/>
                          </w:rPr>
                        </w:pPr>
                        <w:r>
                          <w:rPr>
                            <w:rFonts w:ascii="Trebuchet MS" w:hAnsi="Trebuchet MS" w:cs="Trebuchet MS"/>
                            <w:color w:val="231F20"/>
                            <w:sz w:val="16"/>
                            <w:szCs w:val="16"/>
                          </w:rPr>
                          <w:t>X</w:t>
                        </w:r>
                      </w:p>
                    </w:txbxContent>
                  </v:textbox>
                </v:shape>
                <w10:wrap anchorx="page"/>
              </v:group>
            </w:pict>
          </mc:Fallback>
        </mc:AlternateContent>
      </w:r>
      <w:r>
        <w:rPr>
          <w:noProof/>
        </w:rPr>
        <mc:AlternateContent>
          <mc:Choice Requires="wpg">
            <w:drawing>
              <wp:anchor distT="0" distB="0" distL="114300" distR="114300" simplePos="0" relativeHeight="251646976" behindDoc="1" locked="0" layoutInCell="0" allowOverlap="1" wp14:anchorId="23964C78" wp14:editId="23964C79">
                <wp:simplePos x="0" y="0"/>
                <wp:positionH relativeFrom="page">
                  <wp:posOffset>6810375</wp:posOffset>
                </wp:positionH>
                <wp:positionV relativeFrom="paragraph">
                  <wp:posOffset>-82550</wp:posOffset>
                </wp:positionV>
                <wp:extent cx="711200" cy="222250"/>
                <wp:effectExtent l="0" t="0" r="12700" b="25400"/>
                <wp:wrapNone/>
                <wp:docPr id="124"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200" cy="222250"/>
                          <a:chOff x="10725" y="-130"/>
                          <a:chExt cx="1120" cy="350"/>
                        </a:xfrm>
                      </wpg:grpSpPr>
                      <wps:wsp>
                        <wps:cNvPr id="125" name="Freeform 488"/>
                        <wps:cNvSpPr>
                          <a:spLocks/>
                        </wps:cNvSpPr>
                        <wps:spPr bwMode="auto">
                          <a:xfrm>
                            <a:off x="10727"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489"/>
                        <wps:cNvSpPr>
                          <a:spLocks/>
                        </wps:cNvSpPr>
                        <wps:spPr bwMode="auto">
                          <a:xfrm>
                            <a:off x="11003"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490"/>
                        <wps:cNvSpPr>
                          <a:spLocks/>
                        </wps:cNvSpPr>
                        <wps:spPr bwMode="auto">
                          <a:xfrm>
                            <a:off x="11285"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491"/>
                        <wps:cNvSpPr>
                          <a:spLocks/>
                        </wps:cNvSpPr>
                        <wps:spPr bwMode="auto">
                          <a:xfrm>
                            <a:off x="11560" y="-127"/>
                            <a:ext cx="282" cy="345"/>
                          </a:xfrm>
                          <a:custGeom>
                            <a:avLst/>
                            <a:gdLst>
                              <a:gd name="T0" fmla="*/ 0 w 282"/>
                              <a:gd name="T1" fmla="*/ 345 h 345"/>
                              <a:gd name="T2" fmla="*/ 281 w 282"/>
                              <a:gd name="T3" fmla="*/ 345 h 345"/>
                              <a:gd name="T4" fmla="*/ 281 w 282"/>
                              <a:gd name="T5" fmla="*/ 0 h 345"/>
                              <a:gd name="T6" fmla="*/ 0 w 282"/>
                              <a:gd name="T7" fmla="*/ 0 h 345"/>
                              <a:gd name="T8" fmla="*/ 0 w 282"/>
                              <a:gd name="T9" fmla="*/ 345 h 345"/>
                            </a:gdLst>
                            <a:ahLst/>
                            <a:cxnLst>
                              <a:cxn ang="0">
                                <a:pos x="T0" y="T1"/>
                              </a:cxn>
                              <a:cxn ang="0">
                                <a:pos x="T2" y="T3"/>
                              </a:cxn>
                              <a:cxn ang="0">
                                <a:pos x="T4" y="T5"/>
                              </a:cxn>
                              <a:cxn ang="0">
                                <a:pos x="T6" y="T7"/>
                              </a:cxn>
                              <a:cxn ang="0">
                                <a:pos x="T8" y="T9"/>
                              </a:cxn>
                            </a:cxnLst>
                            <a:rect l="0" t="0" r="r" b="b"/>
                            <a:pathLst>
                              <a:path w="282" h="345">
                                <a:moveTo>
                                  <a:pt x="0" y="345"/>
                                </a:moveTo>
                                <a:lnTo>
                                  <a:pt x="281" y="345"/>
                                </a:lnTo>
                                <a:lnTo>
                                  <a:pt x="281" y="0"/>
                                </a:lnTo>
                                <a:lnTo>
                                  <a:pt x="0" y="0"/>
                                </a:lnTo>
                                <a:lnTo>
                                  <a:pt x="0" y="345"/>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FF16F9" id="Group 487" o:spid="_x0000_s1026" style="position:absolute;margin-left:536.25pt;margin-top:-6.5pt;width:56pt;height:17.5pt;z-index:-251669504;mso-position-horizontal-relative:page" coordorigin="10725,-130" coordsize="1120,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" o:allowincell="f">
                <v:shape id="Freeform 488" o:spid="_x0000_s1027" style="position:absolute;left:10727;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" path="m,345r281,l281,,,,,345xe" filled="f" strokecolor="#808285" strokeweight=".25pt">
                  <v:path arrowok="t" o:connecttype="custom" o:connectlocs="0,345;281,345;281,0;0,0;0,345" o:connectangles="0,0,0,0,0"/>
                </v:shape>
                <v:shape id="Freeform 489" o:spid="_x0000_s1028" style="position:absolute;left:11003;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" path="m,345r281,l281,,,,,345xe" filled="f" strokecolor="#808285" strokeweight=".25pt">
                  <v:path arrowok="t" o:connecttype="custom" o:connectlocs="0,345;281,345;281,0;0,0;0,345" o:connectangles="0,0,0,0,0"/>
                </v:shape>
                <v:shape id="Freeform 490" o:spid="_x0000_s1029" style="position:absolute;left:11285;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" path="m,345r281,l281,,,,,345xe" filled="f" strokecolor="#808285" strokeweight=".25pt">
                  <v:path arrowok="t" o:connecttype="custom" o:connectlocs="0,345;281,345;281,0;0,0;0,345" o:connectangles="0,0,0,0,0"/>
                </v:shape>
                <v:shape id="Freeform 491" o:spid="_x0000_s1030" style="position:absolute;left:11560;top:-127;width:282;height:345;visibility:visible;mso-wrap-style:square;v-text-anchor:top" coordsize="28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" path="m,345r281,l281,,,,,345xe" filled="f" strokecolor="#808285" strokeweight=".25pt">
                  <v:path arrowok="t" o:connecttype="custom" o:connectlocs="0,345;281,345;281,0;0,0;0,345" o:connectangles="0,0,0,0,0"/>
                </v:shape>
                <w10:wrap anchorx="page"/>
              </v:group>
            </w:pict>
          </mc:Fallback>
        </mc:AlternateContent>
      </w:r>
      <w:r>
        <w:rPr>
          <w:noProof/>
        </w:rPr>
        <mc:AlternateContent>
          <mc:Choice Requires="wps">
            <w:drawing>
              <wp:anchor distT="0" distB="0" distL="114300" distR="114300" simplePos="0" relativeHeight="251648000" behindDoc="1" locked="0" layoutInCell="0" allowOverlap="1" wp14:anchorId="23964C7A" wp14:editId="23964C7B">
                <wp:simplePos x="0" y="0"/>
                <wp:positionH relativeFrom="page">
                  <wp:posOffset>8452485</wp:posOffset>
                </wp:positionH>
                <wp:positionV relativeFrom="paragraph">
                  <wp:posOffset>-40640</wp:posOffset>
                </wp:positionV>
                <wp:extent cx="118745" cy="118110"/>
                <wp:effectExtent l="0" t="0" r="14605" b="15240"/>
                <wp:wrapNone/>
                <wp:docPr id="123" name="Freeform 4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745" cy="118110"/>
                        </a:xfrm>
                        <a:custGeom>
                          <a:avLst/>
                          <a:gdLst>
                            <a:gd name="T0" fmla="*/ 186 w 187"/>
                            <a:gd name="T1" fmla="*/ 186 h 186"/>
                            <a:gd name="T2" fmla="*/ 0 w 187"/>
                            <a:gd name="T3" fmla="*/ 186 h 186"/>
                            <a:gd name="T4" fmla="*/ 0 w 187"/>
                            <a:gd name="T5" fmla="*/ 0 h 186"/>
                            <a:gd name="T6" fmla="*/ 186 w 187"/>
                            <a:gd name="T7" fmla="*/ 0 h 186"/>
                            <a:gd name="T8" fmla="*/ 186 w 187"/>
                            <a:gd name="T9" fmla="*/ 186 h 186"/>
                          </a:gdLst>
                          <a:ahLst/>
                          <a:cxnLst>
                            <a:cxn ang="0">
                              <a:pos x="T0" y="T1"/>
                            </a:cxn>
                            <a:cxn ang="0">
                              <a:pos x="T2" y="T3"/>
                            </a:cxn>
                            <a:cxn ang="0">
                              <a:pos x="T4" y="T5"/>
                            </a:cxn>
                            <a:cxn ang="0">
                              <a:pos x="T6" y="T7"/>
                            </a:cxn>
                            <a:cxn ang="0">
                              <a:pos x="T8" y="T9"/>
                            </a:cxn>
                          </a:cxnLst>
                          <a:rect l="0" t="0" r="r" b="b"/>
                          <a:pathLst>
                            <a:path w="187" h="186">
                              <a:moveTo>
                                <a:pt x="186" y="186"/>
                              </a:moveTo>
                              <a:lnTo>
                                <a:pt x="0" y="186"/>
                              </a:lnTo>
                              <a:lnTo>
                                <a:pt x="0" y="0"/>
                              </a:lnTo>
                              <a:lnTo>
                                <a:pt x="186" y="0"/>
                              </a:lnTo>
                              <a:lnTo>
                                <a:pt x="186" y="186"/>
                              </a:lnTo>
                              <a:close/>
                            </a:path>
                          </a:pathLst>
                        </a:custGeom>
                        <a:noFill/>
                        <a:ln w="12700">
                          <a:solidFill>
                            <a:srgbClr val="99999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812BA" id="Freeform 492" o:spid="_x0000_s1026" style="position:absolute;margin-left:665.55pt;margin-top:-3.2pt;width:9.35pt;height:9.3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" o:allowincell="f" path="m186,186l,186,,,186,r,186xe" filled="f" strokecolor="#999998" strokeweight="1pt">
                <v:path arrowok="t" o:connecttype="custom" o:connectlocs="118110,118110;0,118110;0,0;118110,0;118110,118110" o:connectangles="0,0,0,0,0"/>
                <w10:wrap anchorx="page"/>
              </v:shape>
            </w:pict>
          </mc:Fallback>
        </mc:AlternateContent>
      </w:r>
      <w:r>
        <w:rPr>
          <w:noProof/>
        </w:rPr>
        <mc:AlternateContent>
          <mc:Choice Requires="wps">
            <w:drawing>
              <wp:anchor distT="0" distB="0" distL="114300" distR="114300" simplePos="0" relativeHeight="251649024" behindDoc="0" locked="0" layoutInCell="0" allowOverlap="1" wp14:anchorId="23964C7C" wp14:editId="23964C7D">
                <wp:simplePos x="0" y="0"/>
                <wp:positionH relativeFrom="page">
                  <wp:posOffset>5686425</wp:posOffset>
                </wp:positionH>
                <wp:positionV relativeFrom="paragraph">
                  <wp:posOffset>-82550</wp:posOffset>
                </wp:positionV>
                <wp:extent cx="537210" cy="222885"/>
                <wp:effectExtent l="0" t="0" r="15240" b="5715"/>
                <wp:wrapNone/>
                <wp:docPr id="122" name="Text Box 4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79"/>
                              <w:gridCol w:w="278"/>
                            </w:tblGrid>
                            <w:tr w:rsidR="00EB0E69" w:rsidRPr="005B4C3E" w14:paraId="23964DB4" w14:textId="77777777" w:rsidTr="005F75EB">
                              <w:trPr>
                                <w:trHeight w:hRule="exact" w:val="346"/>
                              </w:trPr>
                              <w:tc>
                                <w:tcPr>
                                  <w:tcW w:w="281" w:type="dxa"/>
                                  <w:tcBorders>
                                    <w:top w:val="single" w:sz="2" w:space="0" w:color="808285"/>
                                    <w:left w:val="single" w:sz="4" w:space="0" w:color="auto"/>
                                    <w:bottom w:val="single" w:sz="2" w:space="0" w:color="808285"/>
                                    <w:right w:val="single" w:sz="2" w:space="0" w:color="808285"/>
                                  </w:tcBorders>
                                  <w:vAlign w:val="center"/>
                                </w:tcPr>
                                <w:p w14:paraId="23964DB1" w14:textId="77777777" w:rsidR="00EB0E69" w:rsidRPr="005B4C3E" w:rsidRDefault="00EB0E69" w:rsidP="005F75EB">
                                  <w:pPr>
                                    <w:pStyle w:val="TableParagraph"/>
                                    <w:kinsoku w:val="0"/>
                                    <w:overflowPunct w:val="0"/>
                                    <w:spacing w:before="67"/>
                                    <w:ind w:left="87"/>
                                    <w:jc w:val="center"/>
                                  </w:pPr>
                                  <w:r w:rsidRPr="005B4C3E">
                                    <w:rPr>
                                      <w:rFonts w:ascii="Trebuchet MS" w:hAnsi="Trebuchet MS" w:cs="Trebuchet MS"/>
                                      <w:color w:val="231F20"/>
                                      <w:sz w:val="16"/>
                                      <w:szCs w:val="16"/>
                                    </w:rPr>
                                    <w:t>X</w:t>
                                  </w:r>
                                </w:p>
                              </w:tc>
                              <w:tc>
                                <w:tcPr>
                                  <w:tcW w:w="279" w:type="dxa"/>
                                  <w:tcBorders>
                                    <w:top w:val="single" w:sz="2" w:space="0" w:color="808285"/>
                                    <w:left w:val="single" w:sz="2" w:space="0" w:color="808285"/>
                                    <w:bottom w:val="single" w:sz="2" w:space="0" w:color="808285"/>
                                    <w:right w:val="single" w:sz="2" w:space="0" w:color="808285"/>
                                  </w:tcBorders>
                                  <w:vAlign w:val="center"/>
                                </w:tcPr>
                                <w:p w14:paraId="23964DB2" w14:textId="77777777" w:rsidR="00EB0E69" w:rsidRPr="005B4C3E" w:rsidRDefault="00EB0E69" w:rsidP="005F75EB">
                                  <w:pPr>
                                    <w:pStyle w:val="TableParagraph"/>
                                    <w:kinsoku w:val="0"/>
                                    <w:overflowPunct w:val="0"/>
                                    <w:spacing w:before="67"/>
                                    <w:jc w:val="center"/>
                                  </w:pPr>
                                  <w:r w:rsidRPr="005B4C3E">
                                    <w:rPr>
                                      <w:rFonts w:ascii="Trebuchet MS" w:hAnsi="Trebuchet MS" w:cs="Trebuchet MS"/>
                                      <w:color w:val="231F20"/>
                                      <w:sz w:val="16"/>
                                      <w:szCs w:val="16"/>
                                    </w:rPr>
                                    <w:t>X</w:t>
                                  </w:r>
                                </w:p>
                              </w:tc>
                              <w:tc>
                                <w:tcPr>
                                  <w:tcW w:w="278" w:type="dxa"/>
                                  <w:tcBorders>
                                    <w:top w:val="single" w:sz="2" w:space="0" w:color="808285"/>
                                    <w:left w:val="single" w:sz="2" w:space="0" w:color="808285"/>
                                    <w:bottom w:val="single" w:sz="2" w:space="0" w:color="808285"/>
                                    <w:right w:val="single" w:sz="2" w:space="0" w:color="808285"/>
                                  </w:tcBorders>
                                  <w:vAlign w:val="center"/>
                                </w:tcPr>
                                <w:p w14:paraId="23964DB3" w14:textId="77777777" w:rsidR="00EB0E69" w:rsidRPr="005B4C3E" w:rsidRDefault="00EB0E69" w:rsidP="005F75EB">
                                  <w:pPr>
                                    <w:pStyle w:val="TableParagraph"/>
                                    <w:kinsoku w:val="0"/>
                                    <w:overflowPunct w:val="0"/>
                                    <w:spacing w:before="67"/>
                                    <w:ind w:left="78"/>
                                    <w:jc w:val="center"/>
                                  </w:pPr>
                                  <w:r w:rsidRPr="005B4C3E">
                                    <w:rPr>
                                      <w:rFonts w:ascii="Trebuchet MS" w:hAnsi="Trebuchet MS" w:cs="Trebuchet MS"/>
                                      <w:color w:val="231F20"/>
                                      <w:sz w:val="16"/>
                                      <w:szCs w:val="16"/>
                                    </w:rPr>
                                    <w:t>X</w:t>
                                  </w:r>
                                </w:p>
                              </w:tc>
                            </w:tr>
                          </w:tbl>
                          <w:p w14:paraId="23964DB5" w14:textId="77777777" w:rsidR="00EB0E69" w:rsidRDefault="00EB0E69">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7C" id="Text Box 493" o:spid="_x0000_s1059" type="#_x0000_t202" style="position:absolute;left:0;text-align:left;margin-left:447.75pt;margin-top:-6.5pt;width:42.3pt;height:17.5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jFYsgIAALQ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" o:allowincell="f"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281"/>
                        <w:gridCol w:w="279"/>
                        <w:gridCol w:w="278"/>
                      </w:tblGrid>
                      <w:tr w:rsidR="00EB0E69" w:rsidRPr="005B4C3E" w14:paraId="23964DB4" w14:textId="77777777" w:rsidTr="005F75EB">
                        <w:trPr>
                          <w:trHeight w:hRule="exact" w:val="346"/>
                        </w:trPr>
                        <w:tc>
                          <w:tcPr>
                            <w:tcW w:w="281" w:type="dxa"/>
                            <w:tcBorders>
                              <w:top w:val="single" w:sz="2" w:space="0" w:color="808285"/>
                              <w:left w:val="single" w:sz="4" w:space="0" w:color="auto"/>
                              <w:bottom w:val="single" w:sz="2" w:space="0" w:color="808285"/>
                              <w:right w:val="single" w:sz="2" w:space="0" w:color="808285"/>
                            </w:tcBorders>
                            <w:vAlign w:val="center"/>
                          </w:tcPr>
                          <w:p w14:paraId="23964DB1" w14:textId="77777777" w:rsidR="00EB0E69" w:rsidRPr="005B4C3E" w:rsidRDefault="00EB0E69" w:rsidP="005F75EB">
                            <w:pPr>
                              <w:pStyle w:val="TableParagraph"/>
                              <w:kinsoku w:val="0"/>
                              <w:overflowPunct w:val="0"/>
                              <w:spacing w:before="67"/>
                              <w:ind w:left="87"/>
                              <w:jc w:val="center"/>
                            </w:pPr>
                            <w:r w:rsidRPr="005B4C3E">
                              <w:rPr>
                                <w:rFonts w:ascii="Trebuchet MS" w:hAnsi="Trebuchet MS" w:cs="Trebuchet MS"/>
                                <w:color w:val="231F20"/>
                                <w:sz w:val="16"/>
                                <w:szCs w:val="16"/>
                              </w:rPr>
                              <w:t>X</w:t>
                            </w:r>
                          </w:p>
                        </w:tc>
                        <w:tc>
                          <w:tcPr>
                            <w:tcW w:w="279" w:type="dxa"/>
                            <w:tcBorders>
                              <w:top w:val="single" w:sz="2" w:space="0" w:color="808285"/>
                              <w:left w:val="single" w:sz="2" w:space="0" w:color="808285"/>
                              <w:bottom w:val="single" w:sz="2" w:space="0" w:color="808285"/>
                              <w:right w:val="single" w:sz="2" w:space="0" w:color="808285"/>
                            </w:tcBorders>
                            <w:vAlign w:val="center"/>
                          </w:tcPr>
                          <w:p w14:paraId="23964DB2" w14:textId="77777777" w:rsidR="00EB0E69" w:rsidRPr="005B4C3E" w:rsidRDefault="00EB0E69" w:rsidP="005F75EB">
                            <w:pPr>
                              <w:pStyle w:val="TableParagraph"/>
                              <w:kinsoku w:val="0"/>
                              <w:overflowPunct w:val="0"/>
                              <w:spacing w:before="67"/>
                              <w:jc w:val="center"/>
                            </w:pPr>
                            <w:r w:rsidRPr="005B4C3E">
                              <w:rPr>
                                <w:rFonts w:ascii="Trebuchet MS" w:hAnsi="Trebuchet MS" w:cs="Trebuchet MS"/>
                                <w:color w:val="231F20"/>
                                <w:sz w:val="16"/>
                                <w:szCs w:val="16"/>
                              </w:rPr>
                              <w:t>X</w:t>
                            </w:r>
                          </w:p>
                        </w:tc>
                        <w:tc>
                          <w:tcPr>
                            <w:tcW w:w="278" w:type="dxa"/>
                            <w:tcBorders>
                              <w:top w:val="single" w:sz="2" w:space="0" w:color="808285"/>
                              <w:left w:val="single" w:sz="2" w:space="0" w:color="808285"/>
                              <w:bottom w:val="single" w:sz="2" w:space="0" w:color="808285"/>
                              <w:right w:val="single" w:sz="2" w:space="0" w:color="808285"/>
                            </w:tcBorders>
                            <w:vAlign w:val="center"/>
                          </w:tcPr>
                          <w:p w14:paraId="23964DB3" w14:textId="77777777" w:rsidR="00EB0E69" w:rsidRPr="005B4C3E" w:rsidRDefault="00EB0E69" w:rsidP="005F75EB">
                            <w:pPr>
                              <w:pStyle w:val="TableParagraph"/>
                              <w:kinsoku w:val="0"/>
                              <w:overflowPunct w:val="0"/>
                              <w:spacing w:before="67"/>
                              <w:ind w:left="78"/>
                              <w:jc w:val="center"/>
                            </w:pPr>
                            <w:r w:rsidRPr="005B4C3E">
                              <w:rPr>
                                <w:rFonts w:ascii="Trebuchet MS" w:hAnsi="Trebuchet MS" w:cs="Trebuchet MS"/>
                                <w:color w:val="231F20"/>
                                <w:sz w:val="16"/>
                                <w:szCs w:val="16"/>
                              </w:rPr>
                              <w:t>X</w:t>
                            </w:r>
                          </w:p>
                        </w:tc>
                      </w:tr>
                    </w:tbl>
                    <w:p w14:paraId="23964DB5" w14:textId="77777777" w:rsidR="00EB0E69" w:rsidRDefault="00EB0E69">
                      <w:pPr>
                        <w:pStyle w:val="BodyText"/>
                        <w:kinsoku w:val="0"/>
                        <w:overflowPunct w:val="0"/>
                        <w:spacing w:before="0"/>
                        <w:ind w:left="0"/>
                        <w:rPr>
                          <w:rFonts w:ascii="Times New Roman" w:hAnsi="Times New Roman" w:cs="Times New Roman"/>
                          <w:sz w:val="24"/>
                          <w:szCs w:val="24"/>
                        </w:rPr>
                      </w:pPr>
                    </w:p>
                  </w:txbxContent>
                </v:textbox>
                <w10:wrap anchorx="page"/>
              </v:shape>
            </w:pict>
          </mc:Fallback>
        </mc:AlternateContent>
      </w:r>
      <w:proofErr w:type="spellStart"/>
      <w:r w:rsidR="00046554" w:rsidRPr="00973A87">
        <w:rPr>
          <w:b/>
          <w:bCs/>
          <w:color w:val="231F20"/>
          <w:spacing w:val="-3"/>
          <w:sz w:val="13"/>
          <w:szCs w:val="13"/>
          <w:lang w:val="es-MX"/>
        </w:rPr>
        <w:t>Principar</w:t>
      </w:r>
      <w:proofErr w:type="spellEnd"/>
      <w:r w:rsidR="00046554" w:rsidRPr="00973A87">
        <w:rPr>
          <w:b/>
          <w:bCs/>
          <w:color w:val="231F20"/>
          <w:spacing w:val="-3"/>
          <w:sz w:val="13"/>
          <w:szCs w:val="13"/>
          <w:lang w:val="es-MX"/>
        </w:rPr>
        <w:t xml:space="preserve"> Asalariado u Otro Miembro Adulto de la Familia</w:t>
      </w:r>
      <w:r w:rsidR="006A6658" w:rsidRPr="00973A87">
        <w:rPr>
          <w:b/>
          <w:bCs/>
          <w:color w:val="231F20"/>
          <w:spacing w:val="-3"/>
          <w:sz w:val="13"/>
          <w:szCs w:val="13"/>
          <w:lang w:val="es-MX"/>
        </w:rPr>
        <w:tab/>
      </w:r>
      <w:r w:rsidR="00046554" w:rsidRPr="00973A87">
        <w:rPr>
          <w:b/>
          <w:bCs/>
          <w:color w:val="231F20"/>
          <w:position w:val="7"/>
          <w:sz w:val="11"/>
          <w:szCs w:val="13"/>
          <w:lang w:val="es-MX"/>
        </w:rPr>
        <w:t>Marca si no hay</w:t>
      </w:r>
      <w:r w:rsidR="006A6658" w:rsidRPr="00973A87">
        <w:rPr>
          <w:b/>
          <w:bCs/>
          <w:color w:val="231F20"/>
          <w:position w:val="7"/>
          <w:sz w:val="11"/>
          <w:szCs w:val="13"/>
          <w:lang w:val="es-MX"/>
        </w:rPr>
        <w:t xml:space="preserve"> SSN</w:t>
      </w:r>
    </w:p>
    <w:p w14:paraId="23964BC9" w14:textId="77777777" w:rsidR="006A6658" w:rsidRPr="00973A87" w:rsidRDefault="006A6658">
      <w:pPr>
        <w:pStyle w:val="BodyText"/>
        <w:tabs>
          <w:tab w:val="left" w:pos="8117"/>
        </w:tabs>
        <w:kinsoku w:val="0"/>
        <w:overflowPunct w:val="0"/>
        <w:spacing w:before="0" w:line="184" w:lineRule="exact"/>
        <w:ind w:left="1352"/>
        <w:rPr>
          <w:color w:val="000000"/>
          <w:sz w:val="13"/>
          <w:szCs w:val="13"/>
          <w:lang w:val="es-MX"/>
        </w:rPr>
        <w:sectPr w:rsidR="006A6658" w:rsidRPr="00973A87">
          <w:type w:val="continuous"/>
          <w:pgSz w:w="15840" w:h="12240" w:orient="landscape"/>
          <w:pgMar w:top="280" w:right="240" w:bottom="0" w:left="240" w:header="720" w:footer="720" w:gutter="0"/>
          <w:cols w:num="2" w:space="720" w:equalWidth="0">
            <w:col w:w="3734" w:space="40"/>
            <w:col w:w="11586"/>
          </w:cols>
          <w:noEndnote/>
        </w:sectPr>
      </w:pPr>
    </w:p>
    <w:p w14:paraId="23964BCA" w14:textId="77777777" w:rsidR="006A6658" w:rsidRPr="00973A87" w:rsidRDefault="006A6658">
      <w:pPr>
        <w:pStyle w:val="BodyText"/>
        <w:kinsoku w:val="0"/>
        <w:overflowPunct w:val="0"/>
        <w:spacing w:before="5"/>
        <w:ind w:left="0"/>
        <w:rPr>
          <w:b/>
          <w:bCs/>
          <w:sz w:val="16"/>
          <w:szCs w:val="16"/>
          <w:lang w:val="es-MX"/>
        </w:rPr>
      </w:pPr>
    </w:p>
    <w:p w14:paraId="23964BCB" w14:textId="77777777" w:rsidR="006A6658" w:rsidRPr="00973A87" w:rsidRDefault="008365D1">
      <w:pPr>
        <w:pStyle w:val="BodyText"/>
        <w:kinsoku w:val="0"/>
        <w:overflowPunct w:val="0"/>
        <w:spacing w:before="0" w:line="200" w:lineRule="atLeast"/>
        <w:ind w:left="120"/>
        <w:rPr>
          <w:sz w:val="20"/>
          <w:szCs w:val="20"/>
          <w:lang w:val="es-MX"/>
        </w:rPr>
      </w:pPr>
      <w:r>
        <w:rPr>
          <w:noProof/>
          <w:sz w:val="20"/>
          <w:szCs w:val="20"/>
        </w:rPr>
        <mc:AlternateContent>
          <mc:Choice Requires="wpg">
            <w:drawing>
              <wp:inline distT="0" distB="0" distL="0" distR="0" wp14:anchorId="23964C7E" wp14:editId="23964C7F">
                <wp:extent cx="9601200" cy="262890"/>
                <wp:effectExtent l="0" t="3810" r="0" b="0"/>
                <wp:docPr id="26" name="Group 494" descr="Step 4. Contact information and adult signature.  Mail Completed Form To: INSERT YOUR SCHOOL/DISTRICT MAILING ADDRESS HER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1200" cy="262890"/>
                          <a:chOff x="0" y="0"/>
                          <a:chExt cx="15120" cy="414"/>
                        </a:xfrm>
                      </wpg:grpSpPr>
                      <wps:wsp>
                        <wps:cNvPr id="27" name="Freeform 495"/>
                        <wps:cNvSpPr>
                          <a:spLocks/>
                        </wps:cNvSpPr>
                        <wps:spPr bwMode="auto">
                          <a:xfrm>
                            <a:off x="973" y="0"/>
                            <a:ext cx="14147" cy="414"/>
                          </a:xfrm>
                          <a:custGeom>
                            <a:avLst/>
                            <a:gdLst>
                              <a:gd name="T0" fmla="*/ 0 w 14147"/>
                              <a:gd name="T1" fmla="*/ 413 h 414"/>
                              <a:gd name="T2" fmla="*/ 14146 w 14147"/>
                              <a:gd name="T3" fmla="*/ 413 h 414"/>
                              <a:gd name="T4" fmla="*/ 14146 w 14147"/>
                              <a:gd name="T5" fmla="*/ 0 h 414"/>
                              <a:gd name="T6" fmla="*/ 0 w 14147"/>
                              <a:gd name="T7" fmla="*/ 0 h 414"/>
                              <a:gd name="T8" fmla="*/ 0 w 14147"/>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147" h="414">
                                <a:moveTo>
                                  <a:pt x="0" y="413"/>
                                </a:moveTo>
                                <a:lnTo>
                                  <a:pt x="14146" y="413"/>
                                </a:lnTo>
                                <a:lnTo>
                                  <a:pt x="14146" y="0"/>
                                </a:lnTo>
                                <a:lnTo>
                                  <a:pt x="0" y="0"/>
                                </a:lnTo>
                                <a:lnTo>
                                  <a:pt x="0" y="413"/>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496"/>
                        <wps:cNvSpPr>
                          <a:spLocks/>
                        </wps:cNvSpPr>
                        <wps:spPr bwMode="auto">
                          <a:xfrm>
                            <a:off x="0" y="0"/>
                            <a:ext cx="974" cy="414"/>
                          </a:xfrm>
                          <a:custGeom>
                            <a:avLst/>
                            <a:gdLst>
                              <a:gd name="T0" fmla="*/ 0 w 974"/>
                              <a:gd name="T1" fmla="*/ 414 h 414"/>
                              <a:gd name="T2" fmla="*/ 973 w 974"/>
                              <a:gd name="T3" fmla="*/ 414 h 414"/>
                              <a:gd name="T4" fmla="*/ 973 w 974"/>
                              <a:gd name="T5" fmla="*/ 0 h 414"/>
                              <a:gd name="T6" fmla="*/ 0 w 974"/>
                              <a:gd name="T7" fmla="*/ 0 h 414"/>
                              <a:gd name="T8" fmla="*/ 0 w 974"/>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74" h="414">
                                <a:moveTo>
                                  <a:pt x="0" y="414"/>
                                </a:moveTo>
                                <a:lnTo>
                                  <a:pt x="973" y="414"/>
                                </a:lnTo>
                                <a:lnTo>
                                  <a:pt x="973"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Text Box 497"/>
                        <wps:cNvSpPr txBox="1">
                          <a:spLocks noChangeArrowheads="1"/>
                        </wps:cNvSpPr>
                        <wps:spPr bwMode="auto">
                          <a:xfrm>
                            <a:off x="0" y="0"/>
                            <a:ext cx="15120"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B6" w14:textId="77777777" w:rsidR="00EB0E69" w:rsidRPr="00EB0E69" w:rsidRDefault="00EB0E69">
                              <w:pPr>
                                <w:pStyle w:val="BodyText"/>
                                <w:tabs>
                                  <w:tab w:val="left" w:pos="1119"/>
                                </w:tabs>
                                <w:kinsoku w:val="0"/>
                                <w:overflowPunct w:val="0"/>
                                <w:spacing w:before="64"/>
                                <w:ind w:left="145"/>
                                <w:rPr>
                                  <w:b/>
                                  <w:color w:val="000000"/>
                                  <w:sz w:val="16"/>
                                  <w:szCs w:val="16"/>
                                  <w:u w:val="single"/>
                                  <w:lang w:val="es-MX"/>
                                </w:rPr>
                              </w:pPr>
                              <w:r w:rsidRPr="00EB0E69">
                                <w:rPr>
                                  <w:b/>
                                  <w:bCs/>
                                  <w:color w:val="FFFFFF"/>
                                  <w:position w:val="1"/>
                                  <w:sz w:val="19"/>
                                  <w:szCs w:val="19"/>
                                  <w:lang w:val="es-MX"/>
                                </w:rPr>
                                <w:t>PASO 4</w:t>
                              </w:r>
                              <w:r w:rsidRPr="00EB0E69">
                                <w:rPr>
                                  <w:b/>
                                  <w:bCs/>
                                  <w:color w:val="FFFFFF"/>
                                  <w:position w:val="1"/>
                                  <w:sz w:val="19"/>
                                  <w:szCs w:val="19"/>
                                  <w:lang w:val="es-MX"/>
                                </w:rPr>
                                <w:tab/>
                              </w:r>
                              <w:r w:rsidRPr="00EB0E69">
                                <w:rPr>
                                  <w:b/>
                                  <w:bCs/>
                                  <w:color w:val="FFFFFF"/>
                                  <w:sz w:val="16"/>
                                  <w:szCs w:val="16"/>
                                  <w:lang w:val="es-MX"/>
                                </w:rPr>
                                <w:t>Información de Contacto y Firma del adu</w:t>
                              </w:r>
                              <w:r>
                                <w:rPr>
                                  <w:b/>
                                  <w:bCs/>
                                  <w:color w:val="FFFFFF"/>
                                  <w:sz w:val="16"/>
                                  <w:szCs w:val="16"/>
                                  <w:lang w:val="es-MX"/>
                                </w:rPr>
                                <w:t>lto</w:t>
                              </w:r>
                              <w:r w:rsidRPr="00EB0E69">
                                <w:rPr>
                                  <w:b/>
                                  <w:bCs/>
                                  <w:color w:val="FFFFFF"/>
                                  <w:sz w:val="16"/>
                                  <w:szCs w:val="16"/>
                                  <w:lang w:val="es-MX"/>
                                </w:rPr>
                                <w:t xml:space="preserve">.  </w:t>
                              </w:r>
                            </w:p>
                          </w:txbxContent>
                        </wps:txbx>
                        <wps:bodyPr rot="0" vert="horz" wrap="square" lIns="0" tIns="0" rIns="0" bIns="0" anchor="t" anchorCtr="0" upright="1">
                          <a:noAutofit/>
                        </wps:bodyPr>
                      </wps:wsp>
                    </wpg:wgp>
                  </a:graphicData>
                </a:graphic>
              </wp:inline>
            </w:drawing>
          </mc:Choice>
          <mc:Fallback>
            <w:pict>
              <v:group w14:anchorId="23964C7E" id="Group 494" o:spid="_x0000_s1060" alt="Step 4. Contact information and adult signature.  Mail Completed Form To: INSERT YOUR SCHOOL/DISTRICT MAILING ADDRESS HERE " style="width:756pt;height:20.7pt;mso-position-horizontal-relative:char;mso-position-vertical-relative:line" coordsize="15120,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">
                <v:shape id="Freeform 495" o:spid="_x0000_s1061" style="position:absolute;left:973;width:14147;height:414;visibility:visible;mso-wrap-style:square;v-text-anchor:top" coordsize="1414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" path="m,413r14146,l14146,,,,,413xe" fillcolor="#33ae6f" stroked="f">
                  <v:path arrowok="t" o:connecttype="custom" o:connectlocs="0,413;14146,413;14146,0;0,0;0,413" o:connectangles="0,0,0,0,0"/>
                </v:shape>
                <v:shape id="Freeform 496" o:spid="_x0000_s1062" style="position:absolute;width:974;height:414;visibility:visible;mso-wrap-style:square;v-text-anchor:top" coordsize="97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" path="m,414r973,l973,,,,,414xe" fillcolor="#1f823f" stroked="f">
                  <v:path arrowok="t" o:connecttype="custom" o:connectlocs="0,414;973,414;973,0;0,0;0,414" o:connectangles="0,0,0,0,0"/>
                </v:shape>
                <v:shape id="Text Box 497" o:spid="_x0000_s1063" type="#_x0000_t202" style="position:absolute;width:15120;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23964DB6" w14:textId="77777777" w:rsidR="00EB0E69" w:rsidRPr="00EB0E69" w:rsidRDefault="00EB0E69">
                        <w:pPr>
                          <w:pStyle w:val="BodyText"/>
                          <w:tabs>
                            <w:tab w:val="left" w:pos="1119"/>
                          </w:tabs>
                          <w:kinsoku w:val="0"/>
                          <w:overflowPunct w:val="0"/>
                          <w:spacing w:before="64"/>
                          <w:ind w:left="145"/>
                          <w:rPr>
                            <w:b/>
                            <w:color w:val="000000"/>
                            <w:sz w:val="16"/>
                            <w:szCs w:val="16"/>
                            <w:u w:val="single"/>
                            <w:lang w:val="es-MX"/>
                          </w:rPr>
                        </w:pPr>
                        <w:r w:rsidRPr="00EB0E69">
                          <w:rPr>
                            <w:b/>
                            <w:bCs/>
                            <w:color w:val="FFFFFF"/>
                            <w:position w:val="1"/>
                            <w:sz w:val="19"/>
                            <w:szCs w:val="19"/>
                            <w:lang w:val="es-MX"/>
                          </w:rPr>
                          <w:t>PASO 4</w:t>
                        </w:r>
                        <w:r w:rsidRPr="00EB0E69">
                          <w:rPr>
                            <w:b/>
                            <w:bCs/>
                            <w:color w:val="FFFFFF"/>
                            <w:position w:val="1"/>
                            <w:sz w:val="19"/>
                            <w:szCs w:val="19"/>
                            <w:lang w:val="es-MX"/>
                          </w:rPr>
                          <w:tab/>
                        </w:r>
                        <w:r w:rsidRPr="00EB0E69">
                          <w:rPr>
                            <w:b/>
                            <w:bCs/>
                            <w:color w:val="FFFFFF"/>
                            <w:sz w:val="16"/>
                            <w:szCs w:val="16"/>
                            <w:lang w:val="es-MX"/>
                          </w:rPr>
                          <w:t>Información de Contacto y Firma del adu</w:t>
                        </w:r>
                        <w:r>
                          <w:rPr>
                            <w:b/>
                            <w:bCs/>
                            <w:color w:val="FFFFFF"/>
                            <w:sz w:val="16"/>
                            <w:szCs w:val="16"/>
                            <w:lang w:val="es-MX"/>
                          </w:rPr>
                          <w:t>lto</w:t>
                        </w:r>
                        <w:r w:rsidRPr="00EB0E69">
                          <w:rPr>
                            <w:b/>
                            <w:bCs/>
                            <w:color w:val="FFFFFF"/>
                            <w:sz w:val="16"/>
                            <w:szCs w:val="16"/>
                            <w:lang w:val="es-MX"/>
                          </w:rPr>
                          <w:t xml:space="preserve">.  </w:t>
                        </w:r>
                      </w:p>
                    </w:txbxContent>
                  </v:textbox>
                </v:shape>
                <w10:anchorlock/>
              </v:group>
            </w:pict>
          </mc:Fallback>
        </mc:AlternateContent>
      </w:r>
    </w:p>
    <w:p w14:paraId="23964BCC" w14:textId="77777777" w:rsidR="006A6658" w:rsidRPr="00973A87" w:rsidRDefault="009B7F17">
      <w:pPr>
        <w:pStyle w:val="BodyText"/>
        <w:kinsoku w:val="0"/>
        <w:overflowPunct w:val="0"/>
        <w:spacing w:before="75" w:line="278" w:lineRule="auto"/>
        <w:ind w:left="120" w:right="330"/>
        <w:rPr>
          <w:color w:val="000000"/>
          <w:sz w:val="12"/>
          <w:szCs w:val="12"/>
          <w:lang w:val="es-MX"/>
        </w:rPr>
      </w:pPr>
      <w:r w:rsidRPr="00973A87">
        <w:rPr>
          <w:color w:val="231F20"/>
          <w:sz w:val="12"/>
          <w:szCs w:val="12"/>
          <w:lang w:val="es-MX"/>
        </w:rPr>
        <w:t>“Certifico</w:t>
      </w:r>
      <w:r w:rsidR="006A6658" w:rsidRPr="00973A87">
        <w:rPr>
          <w:color w:val="231F20"/>
          <w:sz w:val="12"/>
          <w:szCs w:val="12"/>
          <w:lang w:val="es-MX"/>
        </w:rPr>
        <w:t xml:space="preserve"> (</w:t>
      </w:r>
      <w:r w:rsidRPr="00973A87">
        <w:rPr>
          <w:color w:val="231F20"/>
          <w:sz w:val="12"/>
          <w:szCs w:val="12"/>
          <w:lang w:val="es-MX"/>
        </w:rPr>
        <w:t>prometo</w:t>
      </w:r>
      <w:r w:rsidR="006A6658" w:rsidRPr="00973A87">
        <w:rPr>
          <w:color w:val="231F20"/>
          <w:sz w:val="12"/>
          <w:szCs w:val="12"/>
          <w:lang w:val="es-MX"/>
        </w:rPr>
        <w:t xml:space="preserve">) </w:t>
      </w:r>
      <w:r w:rsidRPr="00973A87">
        <w:rPr>
          <w:color w:val="231F20"/>
          <w:sz w:val="12"/>
          <w:szCs w:val="12"/>
          <w:lang w:val="es-MX"/>
        </w:rPr>
        <w:t>que toda la información en esta aplicación es verdad y que todos los ingresos son reportados. Entiendo que esta información es dada en conexión con</w:t>
      </w:r>
      <w:r w:rsidR="006A6658" w:rsidRPr="00973A87">
        <w:rPr>
          <w:color w:val="231F20"/>
          <w:sz w:val="12"/>
          <w:szCs w:val="12"/>
          <w:lang w:val="es-MX"/>
        </w:rPr>
        <w:t xml:space="preserve"> </w:t>
      </w:r>
      <w:r w:rsidRPr="00973A87">
        <w:rPr>
          <w:color w:val="231F20"/>
          <w:sz w:val="12"/>
          <w:szCs w:val="12"/>
          <w:lang w:val="es-MX"/>
        </w:rPr>
        <w:t>los recibos de fondos Federales</w:t>
      </w:r>
      <w:r w:rsidR="006A6658" w:rsidRPr="00973A87">
        <w:rPr>
          <w:color w:val="231F20"/>
          <w:sz w:val="12"/>
          <w:szCs w:val="12"/>
          <w:lang w:val="es-MX"/>
        </w:rPr>
        <w:t xml:space="preserve">, </w:t>
      </w:r>
      <w:r w:rsidRPr="00973A87">
        <w:rPr>
          <w:color w:val="231F20"/>
          <w:sz w:val="12"/>
          <w:szCs w:val="12"/>
          <w:lang w:val="es-MX"/>
        </w:rPr>
        <w:t>y que los oficiales escolares pueden verificar (checar)</w:t>
      </w:r>
      <w:r w:rsidR="006A6658" w:rsidRPr="00973A87">
        <w:rPr>
          <w:color w:val="231F20"/>
          <w:sz w:val="12"/>
          <w:szCs w:val="12"/>
          <w:lang w:val="es-MX"/>
        </w:rPr>
        <w:t xml:space="preserve"> </w:t>
      </w:r>
      <w:r w:rsidRPr="00973A87">
        <w:rPr>
          <w:color w:val="231F20"/>
          <w:sz w:val="12"/>
          <w:szCs w:val="12"/>
          <w:lang w:val="es-MX"/>
        </w:rPr>
        <w:t xml:space="preserve">la información. Estoy consciente </w:t>
      </w:r>
      <w:proofErr w:type="gramStart"/>
      <w:r w:rsidRPr="00973A87">
        <w:rPr>
          <w:color w:val="231F20"/>
          <w:sz w:val="12"/>
          <w:szCs w:val="12"/>
          <w:lang w:val="es-MX"/>
        </w:rPr>
        <w:t>que</w:t>
      </w:r>
      <w:proofErr w:type="gramEnd"/>
      <w:r w:rsidRPr="00973A87">
        <w:rPr>
          <w:color w:val="231F20"/>
          <w:sz w:val="12"/>
          <w:szCs w:val="12"/>
          <w:lang w:val="es-MX"/>
        </w:rPr>
        <w:t xml:space="preserve"> si di falsa información a propósito, mis hijos pueden perder beneficios y yo puedo ser procesado bajo las leyes Federales aplicables del Estado</w:t>
      </w:r>
      <w:r w:rsidR="006A6658" w:rsidRPr="00973A87">
        <w:rPr>
          <w:color w:val="231F20"/>
          <w:sz w:val="12"/>
          <w:szCs w:val="12"/>
          <w:lang w:val="es-MX"/>
        </w:rPr>
        <w:t>”</w:t>
      </w:r>
      <w:r w:rsidRPr="00973A87">
        <w:rPr>
          <w:color w:val="231F20"/>
          <w:sz w:val="12"/>
          <w:szCs w:val="12"/>
          <w:lang w:val="es-MX"/>
        </w:rPr>
        <w:t>.</w:t>
      </w:r>
    </w:p>
    <w:p w14:paraId="23964BCD" w14:textId="77777777" w:rsidR="006A6658" w:rsidRPr="00973A87" w:rsidRDefault="006A6658">
      <w:pPr>
        <w:pStyle w:val="BodyText"/>
        <w:kinsoku w:val="0"/>
        <w:overflowPunct w:val="0"/>
        <w:spacing w:before="3"/>
        <w:ind w:left="0"/>
        <w:rPr>
          <w:sz w:val="9"/>
          <w:szCs w:val="9"/>
          <w:lang w:val="es-MX"/>
        </w:rPr>
      </w:pPr>
    </w:p>
    <w:p w14:paraId="23964BCE" w14:textId="77777777" w:rsidR="006A6658" w:rsidRPr="00973A87" w:rsidRDefault="008365D1">
      <w:pPr>
        <w:pStyle w:val="Heading1"/>
        <w:tabs>
          <w:tab w:val="left" w:pos="5401"/>
          <w:tab w:val="left" w:pos="7948"/>
          <w:tab w:val="left" w:pos="9023"/>
          <w:tab w:val="left" w:pos="10626"/>
        </w:tabs>
        <w:kinsoku w:val="0"/>
        <w:overflowPunct w:val="0"/>
        <w:spacing w:line="200" w:lineRule="atLeast"/>
        <w:rPr>
          <w:lang w:val="es-MX"/>
        </w:rPr>
      </w:pPr>
      <w:r>
        <w:rPr>
          <w:noProof/>
        </w:rPr>
        <mc:AlternateContent>
          <mc:Choice Requires="wpg">
            <w:drawing>
              <wp:inline distT="0" distB="0" distL="0" distR="0" wp14:anchorId="23964C80" wp14:editId="23964C81">
                <wp:extent cx="3107690" cy="203200"/>
                <wp:effectExtent l="7620" t="10160" r="8890" b="5715"/>
                <wp:docPr id="24" name="Group 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7690" cy="203200"/>
                          <a:chOff x="0" y="0"/>
                          <a:chExt cx="4894" cy="320"/>
                        </a:xfrm>
                      </wpg:grpSpPr>
                      <wps:wsp>
                        <wps:cNvPr id="25" name="Freeform 499"/>
                        <wps:cNvSpPr>
                          <a:spLocks/>
                        </wps:cNvSpPr>
                        <wps:spPr bwMode="auto">
                          <a:xfrm>
                            <a:off x="2" y="2"/>
                            <a:ext cx="4889" cy="315"/>
                          </a:xfrm>
                          <a:custGeom>
                            <a:avLst/>
                            <a:gdLst>
                              <a:gd name="T0" fmla="*/ 0 w 4889"/>
                              <a:gd name="T1" fmla="*/ 314 h 315"/>
                              <a:gd name="T2" fmla="*/ 4888 w 4889"/>
                              <a:gd name="T3" fmla="*/ 314 h 315"/>
                              <a:gd name="T4" fmla="*/ 4888 w 4889"/>
                              <a:gd name="T5" fmla="*/ 0 h 315"/>
                              <a:gd name="T6" fmla="*/ 0 w 4889"/>
                              <a:gd name="T7" fmla="*/ 0 h 315"/>
                              <a:gd name="T8" fmla="*/ 0 w 4889"/>
                              <a:gd name="T9" fmla="*/ 314 h 31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889" h="315">
                                <a:moveTo>
                                  <a:pt x="0" y="314"/>
                                </a:moveTo>
                                <a:lnTo>
                                  <a:pt x="4888" y="314"/>
                                </a:lnTo>
                                <a:lnTo>
                                  <a:pt x="4888" y="0"/>
                                </a:lnTo>
                                <a:lnTo>
                                  <a:pt x="0" y="0"/>
                                </a:lnTo>
                                <a:lnTo>
                                  <a:pt x="0" y="314"/>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EA4FC68" id="Group 498" o:spid="_x0000_s1026" style="width:244.7pt;height:16pt;mso-position-horizontal-relative:char;mso-position-vertical-relative:line" coordsize="489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">
                <v:shape id="Freeform 499" o:spid="_x0000_s1027" style="position:absolute;left:2;top:2;width:4889;height:315;visibility:visible;mso-wrap-style:square;v-text-anchor:top" coordsize="4889,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" path="m,314r4888,l4888,,,,,314xe" filled="f" strokecolor="#808285" strokeweight=".25pt">
                  <v:path arrowok="t" o:connecttype="custom" o:connectlocs="0,314;4888,314;4888,0;0,0;0,314"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82" wp14:editId="23964C83">
                <wp:extent cx="1423035" cy="203200"/>
                <wp:effectExtent l="10160" t="10160" r="5080" b="5715"/>
                <wp:docPr id="22"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3035" cy="203200"/>
                          <a:chOff x="0" y="0"/>
                          <a:chExt cx="2241" cy="320"/>
                        </a:xfrm>
                      </wpg:grpSpPr>
                      <wps:wsp>
                        <wps:cNvPr id="23" name="Freeform 501"/>
                        <wps:cNvSpPr>
                          <a:spLocks/>
                        </wps:cNvSpPr>
                        <wps:spPr bwMode="auto">
                          <a:xfrm>
                            <a:off x="2" y="2"/>
                            <a:ext cx="2236" cy="315"/>
                          </a:xfrm>
                          <a:custGeom>
                            <a:avLst/>
                            <a:gdLst>
                              <a:gd name="T0" fmla="*/ 0 w 2236"/>
                              <a:gd name="T1" fmla="*/ 314 h 315"/>
                              <a:gd name="T2" fmla="*/ 2235 w 2236"/>
                              <a:gd name="T3" fmla="*/ 314 h 315"/>
                              <a:gd name="T4" fmla="*/ 2235 w 2236"/>
                              <a:gd name="T5" fmla="*/ 0 h 315"/>
                              <a:gd name="T6" fmla="*/ 0 w 2236"/>
                              <a:gd name="T7" fmla="*/ 0 h 315"/>
                              <a:gd name="T8" fmla="*/ 0 w 2236"/>
                              <a:gd name="T9" fmla="*/ 314 h 31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36" h="315">
                                <a:moveTo>
                                  <a:pt x="0" y="314"/>
                                </a:moveTo>
                                <a:lnTo>
                                  <a:pt x="2235" y="314"/>
                                </a:lnTo>
                                <a:lnTo>
                                  <a:pt x="2235" y="0"/>
                                </a:lnTo>
                                <a:lnTo>
                                  <a:pt x="0" y="0"/>
                                </a:lnTo>
                                <a:lnTo>
                                  <a:pt x="0" y="314"/>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DE2C56F" id="Group 500" o:spid="_x0000_s1026" style="width:112.05pt;height:16pt;mso-position-horizontal-relative:char;mso-position-vertical-relative:line" coordsize="224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">
                <v:shape id="Freeform 501" o:spid="_x0000_s1027" style="position:absolute;left:2;top:2;width:2236;height:315;visibility:visible;mso-wrap-style:square;v-text-anchor:top" coordsize="223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" path="m,314r2235,l2235,,,,,314xe" filled="f" strokecolor="#808285" strokeweight=".25pt">
                  <v:path arrowok="t" o:connecttype="custom" o:connectlocs="0,314;2235,314;2235,0;0,0;0,314"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84" wp14:editId="23964C85">
                <wp:extent cx="497205" cy="203200"/>
                <wp:effectExtent l="8255" t="10160" r="8890" b="5715"/>
                <wp:docPr id="20"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203200"/>
                          <a:chOff x="0" y="0"/>
                          <a:chExt cx="783" cy="320"/>
                        </a:xfrm>
                      </wpg:grpSpPr>
                      <wps:wsp>
                        <wps:cNvPr id="21" name="Freeform 503"/>
                        <wps:cNvSpPr>
                          <a:spLocks/>
                        </wps:cNvSpPr>
                        <wps:spPr bwMode="auto">
                          <a:xfrm>
                            <a:off x="2" y="2"/>
                            <a:ext cx="778" cy="315"/>
                          </a:xfrm>
                          <a:custGeom>
                            <a:avLst/>
                            <a:gdLst>
                              <a:gd name="T0" fmla="*/ 0 w 778"/>
                              <a:gd name="T1" fmla="*/ 314 h 315"/>
                              <a:gd name="T2" fmla="*/ 777 w 778"/>
                              <a:gd name="T3" fmla="*/ 314 h 315"/>
                              <a:gd name="T4" fmla="*/ 777 w 778"/>
                              <a:gd name="T5" fmla="*/ 0 h 315"/>
                              <a:gd name="T6" fmla="*/ 0 w 778"/>
                              <a:gd name="T7" fmla="*/ 0 h 315"/>
                              <a:gd name="T8" fmla="*/ 0 w 778"/>
                              <a:gd name="T9" fmla="*/ 314 h 31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78" h="315">
                                <a:moveTo>
                                  <a:pt x="0" y="314"/>
                                </a:moveTo>
                                <a:lnTo>
                                  <a:pt x="777" y="314"/>
                                </a:lnTo>
                                <a:lnTo>
                                  <a:pt x="777" y="0"/>
                                </a:lnTo>
                                <a:lnTo>
                                  <a:pt x="0" y="0"/>
                                </a:lnTo>
                                <a:lnTo>
                                  <a:pt x="0" y="314"/>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0FEBD3" id="Group 502" o:spid="_x0000_s1026" style="width:39.15pt;height:16pt;mso-position-horizontal-relative:char;mso-position-vertical-relative:line" coordsize="783,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">
                <v:shape id="Freeform 503" o:spid="_x0000_s1027" style="position:absolute;left:2;top:2;width:778;height:315;visibility:visible;mso-wrap-style:square;v-text-anchor:top" coordsize="778,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" path="m,314r777,l777,,,,,314xe" filled="f" strokecolor="#808285" strokeweight=".25pt">
                  <v:path arrowok="t" o:connecttype="custom" o:connectlocs="0,314;777,314;777,0;0,0;0,314"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86" wp14:editId="23964C87">
                <wp:extent cx="807720" cy="203200"/>
                <wp:effectExtent l="5080" t="10160" r="6350" b="5715"/>
                <wp:docPr id="18"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7720" cy="203200"/>
                          <a:chOff x="0" y="0"/>
                          <a:chExt cx="1272" cy="320"/>
                        </a:xfrm>
                      </wpg:grpSpPr>
                      <wps:wsp>
                        <wps:cNvPr id="19" name="Freeform 505"/>
                        <wps:cNvSpPr>
                          <a:spLocks/>
                        </wps:cNvSpPr>
                        <wps:spPr bwMode="auto">
                          <a:xfrm>
                            <a:off x="2" y="2"/>
                            <a:ext cx="1267" cy="315"/>
                          </a:xfrm>
                          <a:custGeom>
                            <a:avLst/>
                            <a:gdLst>
                              <a:gd name="T0" fmla="*/ 0 w 1267"/>
                              <a:gd name="T1" fmla="*/ 314 h 315"/>
                              <a:gd name="T2" fmla="*/ 1266 w 1267"/>
                              <a:gd name="T3" fmla="*/ 314 h 315"/>
                              <a:gd name="T4" fmla="*/ 1266 w 1267"/>
                              <a:gd name="T5" fmla="*/ 0 h 315"/>
                              <a:gd name="T6" fmla="*/ 0 w 1267"/>
                              <a:gd name="T7" fmla="*/ 0 h 315"/>
                              <a:gd name="T8" fmla="*/ 0 w 1267"/>
                              <a:gd name="T9" fmla="*/ 314 h 31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267" h="315">
                                <a:moveTo>
                                  <a:pt x="0" y="314"/>
                                </a:moveTo>
                                <a:lnTo>
                                  <a:pt x="1266" y="314"/>
                                </a:lnTo>
                                <a:lnTo>
                                  <a:pt x="1266" y="0"/>
                                </a:lnTo>
                                <a:lnTo>
                                  <a:pt x="0" y="0"/>
                                </a:lnTo>
                                <a:lnTo>
                                  <a:pt x="0" y="314"/>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DFD11BE" id="Group 504" o:spid="_x0000_s1026" style="width:63.6pt;height:16pt;mso-position-horizontal-relative:char;mso-position-vertical-relative:line" coordsize="1272,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">
                <v:shape id="Freeform 505" o:spid="_x0000_s1027" style="position:absolute;left:2;top:2;width:1267;height:315;visibility:visible;mso-wrap-style:square;v-text-anchor:top" coordsize="126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" path="m,314r1266,l1266,,,,,314xe" filled="f" strokecolor="#808285" strokeweight=".25pt">
                  <v:path arrowok="t" o:connecttype="custom" o:connectlocs="0,314;1266,314;1266,0;0,0;0,314"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88" wp14:editId="23964C89">
                <wp:extent cx="2931795" cy="203200"/>
                <wp:effectExtent l="3810" t="10160" r="7620" b="5715"/>
                <wp:docPr id="16"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1795" cy="203200"/>
                          <a:chOff x="0" y="0"/>
                          <a:chExt cx="4617" cy="320"/>
                        </a:xfrm>
                      </wpg:grpSpPr>
                      <wps:wsp>
                        <wps:cNvPr id="17" name="Freeform 507"/>
                        <wps:cNvSpPr>
                          <a:spLocks/>
                        </wps:cNvSpPr>
                        <wps:spPr bwMode="auto">
                          <a:xfrm>
                            <a:off x="2" y="2"/>
                            <a:ext cx="4612" cy="315"/>
                          </a:xfrm>
                          <a:custGeom>
                            <a:avLst/>
                            <a:gdLst>
                              <a:gd name="T0" fmla="*/ 0 w 4612"/>
                              <a:gd name="T1" fmla="*/ 314 h 315"/>
                              <a:gd name="T2" fmla="*/ 4611 w 4612"/>
                              <a:gd name="T3" fmla="*/ 314 h 315"/>
                              <a:gd name="T4" fmla="*/ 4611 w 4612"/>
                              <a:gd name="T5" fmla="*/ 0 h 315"/>
                              <a:gd name="T6" fmla="*/ 0 w 4612"/>
                              <a:gd name="T7" fmla="*/ 0 h 315"/>
                              <a:gd name="T8" fmla="*/ 0 w 4612"/>
                              <a:gd name="T9" fmla="*/ 314 h 31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612" h="315">
                                <a:moveTo>
                                  <a:pt x="0" y="314"/>
                                </a:moveTo>
                                <a:lnTo>
                                  <a:pt x="4611" y="314"/>
                                </a:lnTo>
                                <a:lnTo>
                                  <a:pt x="4611" y="0"/>
                                </a:lnTo>
                                <a:lnTo>
                                  <a:pt x="0" y="0"/>
                                </a:lnTo>
                                <a:lnTo>
                                  <a:pt x="0" y="314"/>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D28AE3" id="Group 506" o:spid="_x0000_s1026" style="width:230.85pt;height:16pt;mso-position-horizontal-relative:char;mso-position-vertical-relative:line" coordsize="4617,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">
                <v:shape id="Freeform 507" o:spid="_x0000_s1027" style="position:absolute;left:2;top:2;width:4612;height:315;visibility:visible;mso-wrap-style:square;v-text-anchor:top" coordsize="4612,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" path="m,314r4611,l4611,,,,,314xe" filled="f" strokecolor="#808285" strokeweight=".25pt">
                  <v:path arrowok="t" o:connecttype="custom" o:connectlocs="0,314;4611,314;4611,0;0,0;0,314" o:connectangles="0,0,0,0,0"/>
                </v:shape>
                <w10:anchorlock/>
              </v:group>
            </w:pict>
          </mc:Fallback>
        </mc:AlternateContent>
      </w:r>
    </w:p>
    <w:p w14:paraId="23964BCF" w14:textId="77777777" w:rsidR="006A6658" w:rsidRPr="00973A87" w:rsidRDefault="009B7F17">
      <w:pPr>
        <w:pStyle w:val="BodyText"/>
        <w:tabs>
          <w:tab w:val="left" w:pos="3671"/>
          <w:tab w:val="left" w:pos="5404"/>
          <w:tab w:val="left" w:pos="7967"/>
          <w:tab w:val="left" w:pos="9035"/>
          <w:tab w:val="left" w:pos="10619"/>
        </w:tabs>
        <w:kinsoku w:val="0"/>
        <w:overflowPunct w:val="0"/>
        <w:spacing w:before="29"/>
        <w:ind w:left="104"/>
        <w:rPr>
          <w:color w:val="000000"/>
          <w:lang w:val="es-MX"/>
        </w:rPr>
      </w:pPr>
      <w:r w:rsidRPr="00973A87">
        <w:rPr>
          <w:color w:val="231F20"/>
          <w:position w:val="1"/>
          <w:lang w:val="es-MX"/>
        </w:rPr>
        <w:t>Dirección de Calle</w:t>
      </w:r>
      <w:r w:rsidR="006A6658" w:rsidRPr="00973A87">
        <w:rPr>
          <w:color w:val="231F20"/>
          <w:position w:val="1"/>
          <w:lang w:val="es-MX"/>
        </w:rPr>
        <w:t xml:space="preserve"> (</w:t>
      </w:r>
      <w:r w:rsidRPr="00973A87">
        <w:rPr>
          <w:color w:val="231F20"/>
          <w:position w:val="1"/>
          <w:lang w:val="es-MX"/>
        </w:rPr>
        <w:t>si está disponible</w:t>
      </w:r>
      <w:r w:rsidR="006A6658" w:rsidRPr="00973A87">
        <w:rPr>
          <w:color w:val="231F20"/>
          <w:position w:val="1"/>
          <w:lang w:val="es-MX"/>
        </w:rPr>
        <w:t>)</w:t>
      </w:r>
      <w:r w:rsidR="006A6658" w:rsidRPr="00973A87">
        <w:rPr>
          <w:color w:val="231F20"/>
          <w:position w:val="1"/>
          <w:lang w:val="es-MX"/>
        </w:rPr>
        <w:tab/>
      </w:r>
      <w:proofErr w:type="spellStart"/>
      <w:r w:rsidR="006A6658" w:rsidRPr="00973A87">
        <w:rPr>
          <w:color w:val="231F20"/>
          <w:lang w:val="es-MX"/>
        </w:rPr>
        <w:t>Apt</w:t>
      </w:r>
      <w:proofErr w:type="spellEnd"/>
      <w:r w:rsidR="006A6658" w:rsidRPr="00973A87">
        <w:rPr>
          <w:color w:val="231F20"/>
          <w:lang w:val="es-MX"/>
        </w:rPr>
        <w:t xml:space="preserve"> #</w:t>
      </w:r>
      <w:r w:rsidR="006A6658" w:rsidRPr="00973A87">
        <w:rPr>
          <w:color w:val="231F20"/>
          <w:lang w:val="es-MX"/>
        </w:rPr>
        <w:tab/>
      </w:r>
      <w:r w:rsidRPr="00973A87">
        <w:rPr>
          <w:color w:val="231F20"/>
          <w:w w:val="95"/>
          <w:position w:val="1"/>
          <w:lang w:val="es-MX"/>
        </w:rPr>
        <w:t>Ciudad</w:t>
      </w:r>
      <w:r w:rsidR="006A6658" w:rsidRPr="00973A87">
        <w:rPr>
          <w:color w:val="231F20"/>
          <w:w w:val="95"/>
          <w:position w:val="1"/>
          <w:lang w:val="es-MX"/>
        </w:rPr>
        <w:tab/>
      </w:r>
      <w:r w:rsidRPr="00973A87">
        <w:rPr>
          <w:color w:val="231F20"/>
          <w:position w:val="1"/>
          <w:lang w:val="es-MX"/>
        </w:rPr>
        <w:t>Estado</w:t>
      </w:r>
      <w:r w:rsidR="006A6658" w:rsidRPr="00973A87">
        <w:rPr>
          <w:color w:val="231F20"/>
          <w:position w:val="1"/>
          <w:lang w:val="es-MX"/>
        </w:rPr>
        <w:tab/>
      </w:r>
      <w:r w:rsidRPr="00973A87">
        <w:rPr>
          <w:color w:val="231F20"/>
          <w:position w:val="1"/>
          <w:lang w:val="es-MX"/>
        </w:rPr>
        <w:t>Código Postal</w:t>
      </w:r>
      <w:r w:rsidR="006A6658" w:rsidRPr="00973A87">
        <w:rPr>
          <w:color w:val="231F20"/>
          <w:position w:val="1"/>
          <w:lang w:val="es-MX"/>
        </w:rPr>
        <w:tab/>
      </w:r>
      <w:r w:rsidRPr="00973A87">
        <w:rPr>
          <w:color w:val="231F20"/>
          <w:position w:val="1"/>
          <w:lang w:val="es-MX"/>
        </w:rPr>
        <w:t>Teléfono Diurno e</w:t>
      </w:r>
      <w:r w:rsidR="006A6658" w:rsidRPr="00973A87">
        <w:rPr>
          <w:color w:val="231F20"/>
          <w:position w:val="1"/>
          <w:lang w:val="es-MX"/>
        </w:rPr>
        <w:t xml:space="preserve"> E</w:t>
      </w:r>
      <w:r w:rsidRPr="00973A87">
        <w:rPr>
          <w:color w:val="231F20"/>
          <w:position w:val="1"/>
          <w:lang w:val="es-MX"/>
        </w:rPr>
        <w:t>-mail (opc</w:t>
      </w:r>
      <w:r w:rsidR="006A6658" w:rsidRPr="00973A87">
        <w:rPr>
          <w:color w:val="231F20"/>
          <w:position w:val="1"/>
          <w:lang w:val="es-MX"/>
        </w:rPr>
        <w:t>ional)</w:t>
      </w:r>
    </w:p>
    <w:p w14:paraId="23964BD0" w14:textId="77777777" w:rsidR="006A6658" w:rsidRPr="00973A87" w:rsidRDefault="006A6658">
      <w:pPr>
        <w:pStyle w:val="BodyText"/>
        <w:kinsoku w:val="0"/>
        <w:overflowPunct w:val="0"/>
        <w:spacing w:before="3"/>
        <w:ind w:left="0"/>
        <w:rPr>
          <w:sz w:val="8"/>
          <w:szCs w:val="8"/>
          <w:lang w:val="es-MX"/>
        </w:rPr>
      </w:pPr>
    </w:p>
    <w:p w14:paraId="23964BD1" w14:textId="77777777" w:rsidR="006A6658" w:rsidRPr="00973A87" w:rsidRDefault="008365D1">
      <w:pPr>
        <w:pStyle w:val="Heading1"/>
        <w:tabs>
          <w:tab w:val="left" w:pos="5401"/>
          <w:tab w:val="left" w:pos="10626"/>
        </w:tabs>
        <w:kinsoku w:val="0"/>
        <w:overflowPunct w:val="0"/>
        <w:spacing w:line="200" w:lineRule="atLeast"/>
        <w:rPr>
          <w:lang w:val="es-MX"/>
        </w:rPr>
      </w:pPr>
      <w:r>
        <w:rPr>
          <w:noProof/>
        </w:rPr>
        <mc:AlternateContent>
          <mc:Choice Requires="wpg">
            <w:drawing>
              <wp:inline distT="0" distB="0" distL="0" distR="0" wp14:anchorId="23964C8A" wp14:editId="23964C8B">
                <wp:extent cx="3107690" cy="205740"/>
                <wp:effectExtent l="7620" t="6985" r="8890" b="6350"/>
                <wp:docPr id="14"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7690" cy="205740"/>
                          <a:chOff x="0" y="0"/>
                          <a:chExt cx="4894" cy="324"/>
                        </a:xfrm>
                      </wpg:grpSpPr>
                      <wps:wsp>
                        <wps:cNvPr id="15" name="Freeform 509"/>
                        <wps:cNvSpPr>
                          <a:spLocks/>
                        </wps:cNvSpPr>
                        <wps:spPr bwMode="auto">
                          <a:xfrm>
                            <a:off x="2" y="2"/>
                            <a:ext cx="4889" cy="319"/>
                          </a:xfrm>
                          <a:custGeom>
                            <a:avLst/>
                            <a:gdLst>
                              <a:gd name="T0" fmla="*/ 0 w 4889"/>
                              <a:gd name="T1" fmla="*/ 318 h 319"/>
                              <a:gd name="T2" fmla="*/ 4888 w 4889"/>
                              <a:gd name="T3" fmla="*/ 318 h 319"/>
                              <a:gd name="T4" fmla="*/ 4888 w 4889"/>
                              <a:gd name="T5" fmla="*/ 0 h 319"/>
                              <a:gd name="T6" fmla="*/ 0 w 4889"/>
                              <a:gd name="T7" fmla="*/ 0 h 319"/>
                              <a:gd name="T8" fmla="*/ 0 w 4889"/>
                              <a:gd name="T9" fmla="*/ 318 h 31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889" h="319">
                                <a:moveTo>
                                  <a:pt x="0" y="318"/>
                                </a:moveTo>
                                <a:lnTo>
                                  <a:pt x="4888" y="318"/>
                                </a:lnTo>
                                <a:lnTo>
                                  <a:pt x="4888" y="0"/>
                                </a:lnTo>
                                <a:lnTo>
                                  <a:pt x="0" y="0"/>
                                </a:lnTo>
                                <a:lnTo>
                                  <a:pt x="0" y="318"/>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A1D06B9" id="Group 508" o:spid="_x0000_s1026" style="width:244.7pt;height:16.2pt;mso-position-horizontal-relative:char;mso-position-vertical-relative:line" coordsize="489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">
                <v:shape id="Freeform 509" o:spid="_x0000_s1027" style="position:absolute;left:2;top:2;width:4889;height:319;visibility:visible;mso-wrap-style:square;v-text-anchor:top" coordsize="4889,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" path="m,318r4888,l4888,,,,,318xe" filled="f" strokecolor="#808285" strokeweight=".08817mm">
                  <v:path arrowok="t" o:connecttype="custom" o:connectlocs="0,318;4888,318;4888,0;0,0;0,318"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8C" wp14:editId="23964C8D">
                <wp:extent cx="3107690" cy="205740"/>
                <wp:effectExtent l="10160" t="6985" r="6350" b="6350"/>
                <wp:docPr id="11" name="Group 5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7690" cy="205740"/>
                          <a:chOff x="0" y="0"/>
                          <a:chExt cx="4894" cy="324"/>
                        </a:xfrm>
                      </wpg:grpSpPr>
                      <wps:wsp>
                        <wps:cNvPr id="12" name="Freeform 511"/>
                        <wps:cNvSpPr>
                          <a:spLocks/>
                        </wps:cNvSpPr>
                        <wps:spPr bwMode="auto">
                          <a:xfrm>
                            <a:off x="2" y="2"/>
                            <a:ext cx="4889" cy="319"/>
                          </a:xfrm>
                          <a:custGeom>
                            <a:avLst/>
                            <a:gdLst>
                              <a:gd name="T0" fmla="*/ 0 w 4889"/>
                              <a:gd name="T1" fmla="*/ 318 h 319"/>
                              <a:gd name="T2" fmla="*/ 4888 w 4889"/>
                              <a:gd name="T3" fmla="*/ 318 h 319"/>
                              <a:gd name="T4" fmla="*/ 4888 w 4889"/>
                              <a:gd name="T5" fmla="*/ 0 h 319"/>
                              <a:gd name="T6" fmla="*/ 0 w 4889"/>
                              <a:gd name="T7" fmla="*/ 0 h 319"/>
                              <a:gd name="T8" fmla="*/ 0 w 4889"/>
                              <a:gd name="T9" fmla="*/ 318 h 31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889" h="319">
                                <a:moveTo>
                                  <a:pt x="0" y="318"/>
                                </a:moveTo>
                                <a:lnTo>
                                  <a:pt x="4888" y="318"/>
                                </a:lnTo>
                                <a:lnTo>
                                  <a:pt x="4888" y="0"/>
                                </a:lnTo>
                                <a:lnTo>
                                  <a:pt x="0" y="0"/>
                                </a:lnTo>
                                <a:lnTo>
                                  <a:pt x="0" y="318"/>
                                </a:lnTo>
                                <a:close/>
                              </a:path>
                            </a:pathLst>
                          </a:custGeom>
                          <a:noFill/>
                          <a:ln w="3174">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EEBE43" id="Group 510" o:spid="_x0000_s1026" style="width:244.7pt;height:16.2pt;mso-position-horizontal-relative:char;mso-position-vertical-relative:line" coordsize="489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">
                <v:shape id="Freeform 511" o:spid="_x0000_s1027" style="position:absolute;left:2;top:2;width:4889;height:319;visibility:visible;mso-wrap-style:square;v-text-anchor:top" coordsize="4889,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" path="m,318r4888,l4888,,,,,318xe" filled="f" strokecolor="#808285" strokeweight=".08817mm">
                  <v:path arrowok="t" o:connecttype="custom" o:connectlocs="0,318;4888,318;4888,0;0,0;0,318" o:connectangles="0,0,0,0,0"/>
                </v:shape>
                <w10:anchorlock/>
              </v:group>
            </w:pict>
          </mc:Fallback>
        </mc:AlternateContent>
      </w:r>
      <w:r w:rsidR="006A6658" w:rsidRPr="00973A87">
        <w:rPr>
          <w:lang w:val="es-MX"/>
        </w:rPr>
        <w:t xml:space="preserve"> </w:t>
      </w:r>
      <w:r w:rsidR="006A6658" w:rsidRPr="00973A87">
        <w:rPr>
          <w:lang w:val="es-MX"/>
        </w:rPr>
        <w:tab/>
      </w:r>
      <w:r>
        <w:rPr>
          <w:noProof/>
        </w:rPr>
        <mc:AlternateContent>
          <mc:Choice Requires="wpg">
            <w:drawing>
              <wp:inline distT="0" distB="0" distL="0" distR="0" wp14:anchorId="23964C8E" wp14:editId="23964C8F">
                <wp:extent cx="2931795" cy="205740"/>
                <wp:effectExtent l="3810" t="6985" r="7620" b="6350"/>
                <wp:docPr id="9" name="Group 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1795" cy="205740"/>
                          <a:chOff x="0" y="0"/>
                          <a:chExt cx="4617" cy="324"/>
                        </a:xfrm>
                      </wpg:grpSpPr>
                      <wps:wsp>
                        <wps:cNvPr id="10" name="Freeform 513"/>
                        <wps:cNvSpPr>
                          <a:spLocks/>
                        </wps:cNvSpPr>
                        <wps:spPr bwMode="auto">
                          <a:xfrm>
                            <a:off x="2" y="2"/>
                            <a:ext cx="4612" cy="319"/>
                          </a:xfrm>
                          <a:custGeom>
                            <a:avLst/>
                            <a:gdLst>
                              <a:gd name="T0" fmla="*/ 0 w 4612"/>
                              <a:gd name="T1" fmla="*/ 318 h 319"/>
                              <a:gd name="T2" fmla="*/ 4611 w 4612"/>
                              <a:gd name="T3" fmla="*/ 318 h 319"/>
                              <a:gd name="T4" fmla="*/ 4611 w 4612"/>
                              <a:gd name="T5" fmla="*/ 0 h 319"/>
                              <a:gd name="T6" fmla="*/ 0 w 4612"/>
                              <a:gd name="T7" fmla="*/ 0 h 319"/>
                              <a:gd name="T8" fmla="*/ 0 w 4612"/>
                              <a:gd name="T9" fmla="*/ 318 h 31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612" h="319">
                                <a:moveTo>
                                  <a:pt x="0" y="318"/>
                                </a:moveTo>
                                <a:lnTo>
                                  <a:pt x="4611" y="318"/>
                                </a:lnTo>
                                <a:lnTo>
                                  <a:pt x="4611" y="0"/>
                                </a:lnTo>
                                <a:lnTo>
                                  <a:pt x="0" y="0"/>
                                </a:lnTo>
                                <a:lnTo>
                                  <a:pt x="0" y="318"/>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8D0F5EF" id="Group 512" o:spid="_x0000_s1026" style="width:230.85pt;height:16.2pt;mso-position-horizontal-relative:char;mso-position-vertical-relative:line" coordsize="4617,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">
                <v:shape id="Freeform 513" o:spid="_x0000_s1027" style="position:absolute;left:2;top:2;width:4612;height:319;visibility:visible;mso-wrap-style:square;v-text-anchor:top" coordsize="461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" path="m,318r4611,l4611,,,,,318xe" filled="f" strokecolor="#808285" strokeweight=".25pt">
                  <v:path arrowok="t" o:connecttype="custom" o:connectlocs="0,318;4611,318;4611,0;0,0;0,318" o:connectangles="0,0,0,0,0"/>
                </v:shape>
                <w10:anchorlock/>
              </v:group>
            </w:pict>
          </mc:Fallback>
        </mc:AlternateContent>
      </w:r>
    </w:p>
    <w:p w14:paraId="23964BD2" w14:textId="77777777" w:rsidR="006A6658" w:rsidRPr="00973A87" w:rsidRDefault="009B7F17">
      <w:pPr>
        <w:pStyle w:val="BodyText"/>
        <w:tabs>
          <w:tab w:val="left" w:pos="5391"/>
          <w:tab w:val="left" w:pos="10628"/>
        </w:tabs>
        <w:kinsoku w:val="0"/>
        <w:overflowPunct w:val="0"/>
        <w:spacing w:before="28"/>
        <w:ind w:left="104"/>
        <w:rPr>
          <w:color w:val="000000"/>
          <w:lang w:val="es-MX"/>
        </w:rPr>
      </w:pPr>
      <w:r w:rsidRPr="00F16B88">
        <w:rPr>
          <w:color w:val="231F20"/>
          <w:highlight w:val="yellow"/>
          <w:lang w:val="es-MX"/>
        </w:rPr>
        <w:t>Nombre impreso del adulto que firma la forma</w:t>
      </w:r>
      <w:r w:rsidR="006A6658" w:rsidRPr="00F16B88">
        <w:rPr>
          <w:color w:val="231F20"/>
          <w:highlight w:val="yellow"/>
          <w:lang w:val="es-MX"/>
        </w:rPr>
        <w:tab/>
      </w:r>
      <w:r w:rsidRPr="00F16B88">
        <w:rPr>
          <w:color w:val="231F20"/>
          <w:highlight w:val="yellow"/>
          <w:lang w:val="es-MX"/>
        </w:rPr>
        <w:t>Firma del adulto</w:t>
      </w:r>
      <w:r w:rsidR="006A6658" w:rsidRPr="00973A87">
        <w:rPr>
          <w:color w:val="231F20"/>
          <w:lang w:val="es-MX"/>
        </w:rPr>
        <w:tab/>
      </w:r>
      <w:r w:rsidRPr="00973A87">
        <w:rPr>
          <w:color w:val="231F20"/>
          <w:lang w:val="es-MX"/>
        </w:rPr>
        <w:t>Fecha de hoy</w:t>
      </w:r>
    </w:p>
    <w:p w14:paraId="23964BD3" w14:textId="77777777" w:rsidR="001777EB" w:rsidRPr="00973A87" w:rsidRDefault="001777EB">
      <w:pPr>
        <w:pStyle w:val="BodyText"/>
        <w:tabs>
          <w:tab w:val="left" w:pos="5391"/>
          <w:tab w:val="left" w:pos="10628"/>
        </w:tabs>
        <w:kinsoku w:val="0"/>
        <w:overflowPunct w:val="0"/>
        <w:spacing w:before="28"/>
        <w:ind w:left="104"/>
        <w:rPr>
          <w:color w:val="000000"/>
          <w:lang w:val="es-MX"/>
        </w:rPr>
      </w:pPr>
    </w:p>
    <w:p w14:paraId="23964BD4" w14:textId="77777777" w:rsidR="001777EB" w:rsidRPr="00973A87" w:rsidRDefault="008365D1" w:rsidP="001777EB">
      <w:pPr>
        <w:rPr>
          <w:lang w:val="es-MX"/>
        </w:rPr>
      </w:pPr>
      <w:r>
        <w:rPr>
          <w:noProof/>
          <w:sz w:val="20"/>
          <w:szCs w:val="20"/>
        </w:rPr>
        <mc:AlternateContent>
          <mc:Choice Requires="wpg">
            <w:drawing>
              <wp:inline distT="0" distB="0" distL="0" distR="0" wp14:anchorId="23964C90" wp14:editId="23964C91">
                <wp:extent cx="9140825" cy="262890"/>
                <wp:effectExtent l="0" t="0" r="3175" b="4445"/>
                <wp:docPr id="5" name="Group 514" descr="Instructions. Sources of Inco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0825" cy="262890"/>
                          <a:chOff x="0" y="0"/>
                          <a:chExt cx="14395" cy="414"/>
                        </a:xfrm>
                      </wpg:grpSpPr>
                      <wps:wsp>
                        <wps:cNvPr id="6" name="Freeform 515"/>
                        <wps:cNvSpPr>
                          <a:spLocks/>
                        </wps:cNvSpPr>
                        <wps:spPr bwMode="auto">
                          <a:xfrm>
                            <a:off x="1558" y="0"/>
                            <a:ext cx="12837" cy="414"/>
                          </a:xfrm>
                          <a:custGeom>
                            <a:avLst/>
                            <a:gdLst>
                              <a:gd name="T0" fmla="*/ 0 w 12837"/>
                              <a:gd name="T1" fmla="*/ 414 h 414"/>
                              <a:gd name="T2" fmla="*/ 12836 w 12837"/>
                              <a:gd name="T3" fmla="*/ 414 h 414"/>
                              <a:gd name="T4" fmla="*/ 12836 w 12837"/>
                              <a:gd name="T5" fmla="*/ 0 h 414"/>
                              <a:gd name="T6" fmla="*/ 0 w 12837"/>
                              <a:gd name="T7" fmla="*/ 0 h 414"/>
                              <a:gd name="T8" fmla="*/ 0 w 12837"/>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2837" h="414">
                                <a:moveTo>
                                  <a:pt x="0" y="414"/>
                                </a:moveTo>
                                <a:lnTo>
                                  <a:pt x="12836" y="414"/>
                                </a:lnTo>
                                <a:lnTo>
                                  <a:pt x="12836"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516"/>
                        <wps:cNvSpPr>
                          <a:spLocks/>
                        </wps:cNvSpPr>
                        <wps:spPr bwMode="auto">
                          <a:xfrm>
                            <a:off x="0" y="0"/>
                            <a:ext cx="1559" cy="414"/>
                          </a:xfrm>
                          <a:custGeom>
                            <a:avLst/>
                            <a:gdLst>
                              <a:gd name="T0" fmla="*/ 0 w 1559"/>
                              <a:gd name="T1" fmla="*/ 414 h 414"/>
                              <a:gd name="T2" fmla="*/ 1558 w 1559"/>
                              <a:gd name="T3" fmla="*/ 414 h 414"/>
                              <a:gd name="T4" fmla="*/ 1558 w 1559"/>
                              <a:gd name="T5" fmla="*/ 0 h 414"/>
                              <a:gd name="T6" fmla="*/ 0 w 1559"/>
                              <a:gd name="T7" fmla="*/ 0 h 414"/>
                              <a:gd name="T8" fmla="*/ 0 w 1559"/>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59" h="414">
                                <a:moveTo>
                                  <a:pt x="0" y="414"/>
                                </a:moveTo>
                                <a:lnTo>
                                  <a:pt x="1558" y="414"/>
                                </a:lnTo>
                                <a:lnTo>
                                  <a:pt x="1558"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Text Box 517"/>
                        <wps:cNvSpPr txBox="1">
                          <a:spLocks noChangeArrowheads="1"/>
                        </wps:cNvSpPr>
                        <wps:spPr bwMode="auto">
                          <a:xfrm>
                            <a:off x="0" y="0"/>
                            <a:ext cx="1439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B7" w14:textId="77777777" w:rsidR="00EB0E69" w:rsidRPr="009B7F17" w:rsidRDefault="009B7F17" w:rsidP="001777EB">
                              <w:pPr>
                                <w:pStyle w:val="BodyText"/>
                                <w:tabs>
                                  <w:tab w:val="left" w:pos="1711"/>
                                </w:tabs>
                                <w:kinsoku w:val="0"/>
                                <w:overflowPunct w:val="0"/>
                                <w:spacing w:before="74"/>
                                <w:ind w:left="181"/>
                                <w:rPr>
                                  <w:color w:val="000000"/>
                                  <w:sz w:val="16"/>
                                  <w:szCs w:val="16"/>
                                  <w:lang w:val="es-MX"/>
                                </w:rPr>
                              </w:pPr>
                              <w:r w:rsidRPr="009B7F17">
                                <w:rPr>
                                  <w:b/>
                                  <w:bCs/>
                                  <w:color w:val="FFFFFF"/>
                                  <w:spacing w:val="-10"/>
                                  <w:sz w:val="18"/>
                                  <w:szCs w:val="18"/>
                                  <w:lang w:val="es-MX"/>
                                </w:rPr>
                                <w:t>INSTRUCC</w:t>
                              </w:r>
                              <w:r w:rsidR="00EB0E69" w:rsidRPr="009B7F17">
                                <w:rPr>
                                  <w:b/>
                                  <w:bCs/>
                                  <w:color w:val="FFFFFF"/>
                                  <w:spacing w:val="-10"/>
                                  <w:sz w:val="18"/>
                                  <w:szCs w:val="18"/>
                                  <w:lang w:val="es-MX"/>
                                </w:rPr>
                                <w:t>ION</w:t>
                              </w:r>
                              <w:r w:rsidRPr="009B7F17">
                                <w:rPr>
                                  <w:b/>
                                  <w:bCs/>
                                  <w:color w:val="FFFFFF"/>
                                  <w:spacing w:val="-10"/>
                                  <w:sz w:val="18"/>
                                  <w:szCs w:val="18"/>
                                  <w:lang w:val="es-MX"/>
                                </w:rPr>
                                <w:t>E</w:t>
                              </w:r>
                              <w:r w:rsidR="00EB0E69" w:rsidRPr="009B7F17">
                                <w:rPr>
                                  <w:b/>
                                  <w:bCs/>
                                  <w:color w:val="FFFFFF"/>
                                  <w:spacing w:val="-10"/>
                                  <w:sz w:val="18"/>
                                  <w:szCs w:val="18"/>
                                  <w:lang w:val="es-MX"/>
                                </w:rPr>
                                <w:t>S</w:t>
                              </w:r>
                              <w:r w:rsidR="00EB0E69" w:rsidRPr="009B7F17">
                                <w:rPr>
                                  <w:b/>
                                  <w:bCs/>
                                  <w:color w:val="FFFFFF"/>
                                  <w:spacing w:val="-10"/>
                                  <w:sz w:val="18"/>
                                  <w:szCs w:val="18"/>
                                  <w:lang w:val="es-MX"/>
                                </w:rPr>
                                <w:tab/>
                              </w:r>
                              <w:r w:rsidRPr="009B7F17">
                                <w:rPr>
                                  <w:b/>
                                  <w:bCs/>
                                  <w:color w:val="FFFFFF"/>
                                  <w:sz w:val="16"/>
                                  <w:szCs w:val="16"/>
                                  <w:lang w:val="es-MX"/>
                                </w:rPr>
                                <w:t>Fuentes de Ingreso</w:t>
                              </w:r>
                            </w:p>
                          </w:txbxContent>
                        </wps:txbx>
                        <wps:bodyPr rot="0" vert="horz" wrap="square" lIns="0" tIns="0" rIns="0" bIns="0" anchor="t" anchorCtr="0" upright="1">
                          <a:noAutofit/>
                        </wps:bodyPr>
                      </wps:wsp>
                    </wpg:wgp>
                  </a:graphicData>
                </a:graphic>
              </wp:inline>
            </w:drawing>
          </mc:Choice>
          <mc:Fallback>
            <w:pict>
              <v:group w14:anchorId="23964C90" id="Group 514" o:spid="_x0000_s1064" alt="Instructions. Sources of Income" style="width:719.75pt;height:20.7pt;mso-position-horizontal-relative:char;mso-position-vertical-relative:line" coordsize="14395,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">
                <v:shape id="Freeform 515" o:spid="_x0000_s1065" style="position:absolute;left:1558;width:12837;height:414;visibility:visible;mso-wrap-style:square;v-text-anchor:top" coordsize="1283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" path="m,414r12836,l12836,,,,,414xe" fillcolor="#33ae6f" stroked="f">
                  <v:path arrowok="t" o:connecttype="custom" o:connectlocs="0,414;12836,414;12836,0;0,0;0,414" o:connectangles="0,0,0,0,0"/>
                </v:shape>
                <v:shape id="Freeform 516" o:spid="_x0000_s1066" style="position:absolute;width:1559;height:414;visibility:visible;mso-wrap-style:square;v-text-anchor:top" coordsize="1559,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" path="m,414r1558,l1558,,,,,414xe" fillcolor="#1f823f" stroked="f">
                  <v:path arrowok="t" o:connecttype="custom" o:connectlocs="0,414;1558,414;1558,0;0,0;0,414" o:connectangles="0,0,0,0,0"/>
                </v:shape>
                <v:shape id="Text Box 517" o:spid="_x0000_s1067" type="#_x0000_t202" style="position:absolute;width:1439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23964DB7" w14:textId="77777777" w:rsidR="00EB0E69" w:rsidRPr="009B7F17" w:rsidRDefault="009B7F17" w:rsidP="001777EB">
                        <w:pPr>
                          <w:pStyle w:val="BodyText"/>
                          <w:tabs>
                            <w:tab w:val="left" w:pos="1711"/>
                          </w:tabs>
                          <w:kinsoku w:val="0"/>
                          <w:overflowPunct w:val="0"/>
                          <w:spacing w:before="74"/>
                          <w:ind w:left="181"/>
                          <w:rPr>
                            <w:color w:val="000000"/>
                            <w:sz w:val="16"/>
                            <w:szCs w:val="16"/>
                            <w:lang w:val="es-MX"/>
                          </w:rPr>
                        </w:pPr>
                        <w:r w:rsidRPr="009B7F17">
                          <w:rPr>
                            <w:b/>
                            <w:bCs/>
                            <w:color w:val="FFFFFF"/>
                            <w:spacing w:val="-10"/>
                            <w:sz w:val="18"/>
                            <w:szCs w:val="18"/>
                            <w:lang w:val="es-MX"/>
                          </w:rPr>
                          <w:t>INSTRUCC</w:t>
                        </w:r>
                        <w:r w:rsidR="00EB0E69" w:rsidRPr="009B7F17">
                          <w:rPr>
                            <w:b/>
                            <w:bCs/>
                            <w:color w:val="FFFFFF"/>
                            <w:spacing w:val="-10"/>
                            <w:sz w:val="18"/>
                            <w:szCs w:val="18"/>
                            <w:lang w:val="es-MX"/>
                          </w:rPr>
                          <w:t>ION</w:t>
                        </w:r>
                        <w:r w:rsidRPr="009B7F17">
                          <w:rPr>
                            <w:b/>
                            <w:bCs/>
                            <w:color w:val="FFFFFF"/>
                            <w:spacing w:val="-10"/>
                            <w:sz w:val="18"/>
                            <w:szCs w:val="18"/>
                            <w:lang w:val="es-MX"/>
                          </w:rPr>
                          <w:t>E</w:t>
                        </w:r>
                        <w:r w:rsidR="00EB0E69" w:rsidRPr="009B7F17">
                          <w:rPr>
                            <w:b/>
                            <w:bCs/>
                            <w:color w:val="FFFFFF"/>
                            <w:spacing w:val="-10"/>
                            <w:sz w:val="18"/>
                            <w:szCs w:val="18"/>
                            <w:lang w:val="es-MX"/>
                          </w:rPr>
                          <w:t>S</w:t>
                        </w:r>
                        <w:r w:rsidR="00EB0E69" w:rsidRPr="009B7F17">
                          <w:rPr>
                            <w:b/>
                            <w:bCs/>
                            <w:color w:val="FFFFFF"/>
                            <w:spacing w:val="-10"/>
                            <w:sz w:val="18"/>
                            <w:szCs w:val="18"/>
                            <w:lang w:val="es-MX"/>
                          </w:rPr>
                          <w:tab/>
                        </w:r>
                        <w:r w:rsidRPr="009B7F17">
                          <w:rPr>
                            <w:b/>
                            <w:bCs/>
                            <w:color w:val="FFFFFF"/>
                            <w:sz w:val="16"/>
                            <w:szCs w:val="16"/>
                            <w:lang w:val="es-MX"/>
                          </w:rPr>
                          <w:t>Fuentes de Ingreso</w:t>
                        </w:r>
                      </w:p>
                    </w:txbxContent>
                  </v:textbox>
                </v:shape>
                <w10:anchorlock/>
              </v:group>
            </w:pict>
          </mc:Fallback>
        </mc:AlternateContent>
      </w:r>
    </w:p>
    <w:tbl>
      <w:tblPr>
        <w:tblpPr w:leftFromText="180" w:rightFromText="180" w:vertAnchor="text" w:horzAnchor="margin" w:tblpY="137"/>
        <w:tblW w:w="0" w:type="auto"/>
        <w:tblLayout w:type="fixed"/>
        <w:tblCellMar>
          <w:left w:w="0" w:type="dxa"/>
          <w:right w:w="0" w:type="dxa"/>
        </w:tblCellMar>
        <w:tblLook w:val="0000" w:firstRow="0" w:lastRow="0" w:firstColumn="0" w:lastColumn="0" w:noHBand="0" w:noVBand="0"/>
      </w:tblPr>
      <w:tblGrid>
        <w:gridCol w:w="3410"/>
        <w:gridCol w:w="3409"/>
      </w:tblGrid>
      <w:tr w:rsidR="001777EB" w:rsidRPr="00973A87" w14:paraId="23964BD6" w14:textId="77777777" w:rsidTr="001777EB">
        <w:trPr>
          <w:trHeight w:hRule="exact" w:val="325"/>
        </w:trPr>
        <w:tc>
          <w:tcPr>
            <w:tcW w:w="6819" w:type="dxa"/>
            <w:gridSpan w:val="2"/>
            <w:tcBorders>
              <w:top w:val="single" w:sz="2" w:space="0" w:color="808285"/>
              <w:left w:val="single" w:sz="4" w:space="0" w:color="auto"/>
              <w:bottom w:val="single" w:sz="2" w:space="0" w:color="808285"/>
              <w:right w:val="single" w:sz="2" w:space="0" w:color="808285"/>
            </w:tcBorders>
          </w:tcPr>
          <w:p w14:paraId="23964BD5" w14:textId="77777777" w:rsidR="001777EB" w:rsidRPr="00973A87" w:rsidRDefault="009B7F17" w:rsidP="009B7F17">
            <w:pPr>
              <w:pStyle w:val="BodyText"/>
              <w:kinsoku w:val="0"/>
              <w:overflowPunct w:val="0"/>
              <w:spacing w:before="25"/>
              <w:ind w:left="2020"/>
              <w:rPr>
                <w:rFonts w:ascii="Times New Roman" w:hAnsi="Times New Roman" w:cs="Times New Roman"/>
                <w:sz w:val="24"/>
                <w:szCs w:val="24"/>
                <w:lang w:val="es-MX"/>
              </w:rPr>
            </w:pPr>
            <w:r w:rsidRPr="00973A87">
              <w:rPr>
                <w:color w:val="231F20"/>
                <w:w w:val="105"/>
                <w:sz w:val="20"/>
                <w:szCs w:val="20"/>
                <w:lang w:val="es-MX"/>
              </w:rPr>
              <w:t>Fuentes de Ingreso para Niños</w:t>
            </w:r>
            <w:r w:rsidR="001777EB" w:rsidRPr="00973A87">
              <w:rPr>
                <w:color w:val="231F20"/>
                <w:spacing w:val="6"/>
                <w:w w:val="105"/>
                <w:sz w:val="20"/>
                <w:szCs w:val="20"/>
                <w:lang w:val="es-MX"/>
              </w:rPr>
              <w:t xml:space="preserve"> </w:t>
            </w:r>
          </w:p>
        </w:tc>
      </w:tr>
      <w:tr w:rsidR="001777EB" w:rsidRPr="00973A87" w14:paraId="23964BD9" w14:textId="77777777" w:rsidTr="001777EB">
        <w:trPr>
          <w:trHeight w:hRule="exact" w:val="335"/>
        </w:trPr>
        <w:tc>
          <w:tcPr>
            <w:tcW w:w="3410" w:type="dxa"/>
            <w:tcBorders>
              <w:top w:val="single" w:sz="2" w:space="0" w:color="808285"/>
              <w:left w:val="single" w:sz="4" w:space="0" w:color="auto"/>
              <w:bottom w:val="single" w:sz="2" w:space="0" w:color="808285"/>
              <w:right w:val="single" w:sz="2" w:space="0" w:color="808285"/>
            </w:tcBorders>
          </w:tcPr>
          <w:p w14:paraId="23964BD7" w14:textId="77777777" w:rsidR="001777EB" w:rsidRPr="00973A87" w:rsidRDefault="0011190C" w:rsidP="0011190C">
            <w:pPr>
              <w:pStyle w:val="BodyText"/>
              <w:kinsoku w:val="0"/>
              <w:overflowPunct w:val="0"/>
              <w:spacing w:before="45"/>
              <w:ind w:left="688"/>
              <w:rPr>
                <w:rFonts w:ascii="Times New Roman" w:hAnsi="Times New Roman" w:cs="Times New Roman"/>
                <w:sz w:val="24"/>
                <w:szCs w:val="24"/>
                <w:lang w:val="es-MX"/>
              </w:rPr>
            </w:pPr>
            <w:r w:rsidRPr="00973A87">
              <w:rPr>
                <w:rFonts w:ascii="Arial Narrow" w:hAnsi="Arial Narrow" w:cs="Arial Narrow"/>
                <w:b/>
                <w:bCs/>
                <w:color w:val="231F20"/>
                <w:spacing w:val="-2"/>
                <w:sz w:val="16"/>
                <w:szCs w:val="16"/>
                <w:lang w:val="es-MX"/>
              </w:rPr>
              <w:t>Fuentes de Ingreso de Niños</w:t>
            </w:r>
          </w:p>
        </w:tc>
        <w:tc>
          <w:tcPr>
            <w:tcW w:w="3409" w:type="dxa"/>
            <w:tcBorders>
              <w:top w:val="single" w:sz="2" w:space="0" w:color="808285"/>
              <w:left w:val="single" w:sz="2" w:space="0" w:color="808285"/>
              <w:bottom w:val="single" w:sz="2" w:space="0" w:color="808285"/>
              <w:right w:val="single" w:sz="2" w:space="0" w:color="808285"/>
            </w:tcBorders>
            <w:vAlign w:val="center"/>
          </w:tcPr>
          <w:p w14:paraId="23964BD8" w14:textId="77777777" w:rsidR="001777EB" w:rsidRPr="00973A87" w:rsidRDefault="0011190C" w:rsidP="001777EB">
            <w:pPr>
              <w:pStyle w:val="BodyText"/>
              <w:kinsoku w:val="0"/>
              <w:overflowPunct w:val="0"/>
              <w:spacing w:before="31"/>
              <w:ind w:left="1039"/>
              <w:rPr>
                <w:rFonts w:ascii="Times New Roman" w:hAnsi="Times New Roman" w:cs="Times New Roman"/>
                <w:sz w:val="24"/>
                <w:szCs w:val="24"/>
                <w:lang w:val="es-MX"/>
              </w:rPr>
            </w:pPr>
            <w:r w:rsidRPr="00973A87">
              <w:rPr>
                <w:rFonts w:ascii="Arial Narrow" w:hAnsi="Arial Narrow" w:cs="Arial Narrow"/>
                <w:b/>
                <w:bCs/>
                <w:color w:val="231F20"/>
                <w:spacing w:val="-2"/>
                <w:sz w:val="16"/>
                <w:szCs w:val="16"/>
                <w:lang w:val="es-MX"/>
              </w:rPr>
              <w:t>Ejemplo</w:t>
            </w:r>
            <w:r w:rsidR="001777EB" w:rsidRPr="00973A87">
              <w:rPr>
                <w:rFonts w:ascii="Arial Narrow" w:hAnsi="Arial Narrow" w:cs="Arial Narrow"/>
                <w:b/>
                <w:bCs/>
                <w:color w:val="231F20"/>
                <w:spacing w:val="-2"/>
                <w:sz w:val="16"/>
                <w:szCs w:val="16"/>
                <w:lang w:val="es-MX"/>
              </w:rPr>
              <w:t>(s)</w:t>
            </w:r>
          </w:p>
        </w:tc>
      </w:tr>
      <w:tr w:rsidR="001777EB" w:rsidRPr="00973A87" w14:paraId="23964BDC" w14:textId="77777777" w:rsidTr="0011190C">
        <w:trPr>
          <w:trHeight w:hRule="exact" w:val="630"/>
        </w:trPr>
        <w:tc>
          <w:tcPr>
            <w:tcW w:w="3410" w:type="dxa"/>
            <w:tcBorders>
              <w:top w:val="single" w:sz="2" w:space="0" w:color="808285"/>
              <w:left w:val="single" w:sz="4" w:space="0" w:color="auto"/>
              <w:bottom w:val="single" w:sz="2" w:space="0" w:color="808285"/>
              <w:right w:val="single" w:sz="2" w:space="0" w:color="808285"/>
            </w:tcBorders>
          </w:tcPr>
          <w:p w14:paraId="23964BDA" w14:textId="77777777" w:rsidR="001777EB" w:rsidRPr="00973A87" w:rsidRDefault="001777EB" w:rsidP="0011190C">
            <w:pPr>
              <w:pStyle w:val="BodyText"/>
              <w:kinsoku w:val="0"/>
              <w:overflowPunct w:val="0"/>
              <w:spacing w:before="67"/>
              <w:ind w:left="101"/>
              <w:rPr>
                <w:rFonts w:ascii="Times New Roman" w:hAnsi="Times New Roman" w:cs="Times New Roman"/>
                <w:sz w:val="24"/>
                <w:szCs w:val="24"/>
                <w:lang w:val="es-MX"/>
              </w:rPr>
            </w:pPr>
            <w:r w:rsidRPr="00973A87">
              <w:rPr>
                <w:sz w:val="16"/>
                <w:szCs w:val="16"/>
                <w:lang w:val="es-MX"/>
              </w:rPr>
              <w:t xml:space="preserve">- </w:t>
            </w:r>
            <w:r w:rsidR="0011190C" w:rsidRPr="00973A87">
              <w:rPr>
                <w:sz w:val="16"/>
                <w:szCs w:val="16"/>
                <w:lang w:val="es-MX"/>
              </w:rPr>
              <w:t>Ganancias por trabajo</w:t>
            </w:r>
          </w:p>
        </w:tc>
        <w:tc>
          <w:tcPr>
            <w:tcW w:w="3409" w:type="dxa"/>
            <w:tcBorders>
              <w:top w:val="single" w:sz="2" w:space="0" w:color="808285"/>
              <w:left w:val="single" w:sz="2" w:space="0" w:color="808285"/>
              <w:bottom w:val="single" w:sz="2" w:space="0" w:color="808285"/>
              <w:right w:val="single" w:sz="2" w:space="0" w:color="808285"/>
            </w:tcBorders>
          </w:tcPr>
          <w:p w14:paraId="23964BDB" w14:textId="77777777" w:rsidR="001777EB" w:rsidRPr="00973A87" w:rsidRDefault="001777EB" w:rsidP="0011190C">
            <w:pPr>
              <w:pStyle w:val="BodyText"/>
              <w:kinsoku w:val="0"/>
              <w:overflowPunct w:val="0"/>
              <w:spacing w:before="6"/>
              <w:ind w:left="87" w:right="388"/>
              <w:rPr>
                <w:rFonts w:ascii="Times New Roman" w:hAnsi="Times New Roman" w:cs="Times New Roman"/>
                <w:sz w:val="24"/>
                <w:szCs w:val="24"/>
                <w:lang w:val="es-MX"/>
              </w:rPr>
            </w:pPr>
            <w:r w:rsidRPr="00973A87">
              <w:rPr>
                <w:sz w:val="16"/>
                <w:szCs w:val="16"/>
                <w:lang w:val="es-MX"/>
              </w:rPr>
              <w:t xml:space="preserve">- </w:t>
            </w:r>
            <w:r w:rsidR="0011190C" w:rsidRPr="00973A87">
              <w:rPr>
                <w:sz w:val="16"/>
                <w:szCs w:val="16"/>
                <w:lang w:val="es-MX"/>
              </w:rPr>
              <w:t>Un niño tiene un trabajo de tiempo completo o medio tiempo</w:t>
            </w:r>
            <w:r w:rsidRPr="00973A87">
              <w:rPr>
                <w:sz w:val="16"/>
                <w:szCs w:val="16"/>
                <w:lang w:val="es-MX"/>
              </w:rPr>
              <w:t xml:space="preserve"> </w:t>
            </w:r>
            <w:r w:rsidR="0011190C" w:rsidRPr="00973A87">
              <w:rPr>
                <w:sz w:val="16"/>
                <w:szCs w:val="16"/>
                <w:lang w:val="es-MX"/>
              </w:rPr>
              <w:t>donde ganan sueldos o salarios</w:t>
            </w:r>
          </w:p>
        </w:tc>
      </w:tr>
      <w:tr w:rsidR="001777EB" w:rsidRPr="00973A87" w14:paraId="23964BE2" w14:textId="77777777" w:rsidTr="0011190C">
        <w:trPr>
          <w:trHeight w:hRule="exact" w:val="1121"/>
        </w:trPr>
        <w:tc>
          <w:tcPr>
            <w:tcW w:w="3410" w:type="dxa"/>
            <w:tcBorders>
              <w:top w:val="single" w:sz="2" w:space="0" w:color="808285"/>
              <w:left w:val="single" w:sz="4" w:space="0" w:color="auto"/>
              <w:bottom w:val="single" w:sz="2" w:space="0" w:color="808285"/>
              <w:right w:val="single" w:sz="2" w:space="0" w:color="808285"/>
            </w:tcBorders>
          </w:tcPr>
          <w:p w14:paraId="23964BDD" w14:textId="77777777" w:rsidR="001777EB" w:rsidRPr="00973A87" w:rsidRDefault="001777EB" w:rsidP="001777EB">
            <w:pPr>
              <w:pStyle w:val="BodyText"/>
              <w:numPr>
                <w:ilvl w:val="0"/>
                <w:numId w:val="6"/>
              </w:numPr>
              <w:tabs>
                <w:tab w:val="left" w:pos="245"/>
              </w:tabs>
              <w:kinsoku w:val="0"/>
              <w:overflowPunct w:val="0"/>
              <w:spacing w:before="65"/>
              <w:rPr>
                <w:sz w:val="16"/>
                <w:szCs w:val="16"/>
                <w:lang w:val="es-MX"/>
              </w:rPr>
            </w:pPr>
            <w:r w:rsidRPr="00973A87">
              <w:rPr>
                <w:sz w:val="16"/>
                <w:szCs w:val="16"/>
                <w:lang w:val="es-MX"/>
              </w:rPr>
              <w:t>S</w:t>
            </w:r>
            <w:r w:rsidR="0011190C" w:rsidRPr="00973A87">
              <w:rPr>
                <w:sz w:val="16"/>
                <w:szCs w:val="16"/>
                <w:lang w:val="es-MX"/>
              </w:rPr>
              <w:t>eguridad Social</w:t>
            </w:r>
          </w:p>
          <w:p w14:paraId="23964BDE" w14:textId="77777777" w:rsidR="001777EB" w:rsidRPr="00973A87" w:rsidRDefault="0011190C" w:rsidP="001777EB">
            <w:pPr>
              <w:pStyle w:val="BodyText"/>
              <w:numPr>
                <w:ilvl w:val="1"/>
                <w:numId w:val="6"/>
              </w:numPr>
              <w:tabs>
                <w:tab w:val="left" w:pos="965"/>
              </w:tabs>
              <w:kinsoku w:val="0"/>
              <w:overflowPunct w:val="0"/>
              <w:spacing w:before="6"/>
              <w:rPr>
                <w:sz w:val="16"/>
                <w:szCs w:val="16"/>
                <w:lang w:val="es-MX"/>
              </w:rPr>
            </w:pPr>
            <w:r w:rsidRPr="00973A87">
              <w:rPr>
                <w:sz w:val="16"/>
                <w:szCs w:val="16"/>
                <w:lang w:val="es-MX"/>
              </w:rPr>
              <w:t>Pagos por Discapacidad</w:t>
            </w:r>
          </w:p>
          <w:p w14:paraId="23964BDF" w14:textId="77777777" w:rsidR="001777EB" w:rsidRPr="00973A87" w:rsidRDefault="0011190C" w:rsidP="0011190C">
            <w:pPr>
              <w:pStyle w:val="BodyText"/>
              <w:numPr>
                <w:ilvl w:val="1"/>
                <w:numId w:val="6"/>
              </w:numPr>
              <w:tabs>
                <w:tab w:val="left" w:pos="965"/>
              </w:tabs>
              <w:kinsoku w:val="0"/>
              <w:overflowPunct w:val="0"/>
              <w:spacing w:before="6"/>
              <w:rPr>
                <w:rFonts w:ascii="Times New Roman" w:hAnsi="Times New Roman" w:cs="Times New Roman"/>
                <w:sz w:val="24"/>
                <w:szCs w:val="24"/>
                <w:lang w:val="es-MX"/>
              </w:rPr>
            </w:pPr>
            <w:r w:rsidRPr="00973A87">
              <w:rPr>
                <w:sz w:val="16"/>
                <w:szCs w:val="16"/>
                <w:lang w:val="es-MX"/>
              </w:rPr>
              <w:t>Beneficios de Sobreviviente</w:t>
            </w:r>
          </w:p>
        </w:tc>
        <w:tc>
          <w:tcPr>
            <w:tcW w:w="3409" w:type="dxa"/>
            <w:tcBorders>
              <w:top w:val="single" w:sz="2" w:space="0" w:color="808285"/>
              <w:left w:val="single" w:sz="2" w:space="0" w:color="808285"/>
              <w:bottom w:val="single" w:sz="2" w:space="0" w:color="808285"/>
              <w:right w:val="single" w:sz="2" w:space="0" w:color="808285"/>
            </w:tcBorders>
          </w:tcPr>
          <w:p w14:paraId="23964BE0" w14:textId="77777777" w:rsidR="0011190C" w:rsidRPr="00973A87" w:rsidRDefault="0011190C" w:rsidP="0011190C">
            <w:pPr>
              <w:pStyle w:val="BodyText"/>
              <w:numPr>
                <w:ilvl w:val="0"/>
                <w:numId w:val="5"/>
              </w:numPr>
              <w:tabs>
                <w:tab w:val="left" w:pos="173"/>
              </w:tabs>
              <w:kinsoku w:val="0"/>
              <w:overflowPunct w:val="0"/>
              <w:spacing w:before="57" w:line="259" w:lineRule="auto"/>
              <w:ind w:right="101" w:firstLine="0"/>
              <w:rPr>
                <w:rFonts w:ascii="Times New Roman" w:hAnsi="Times New Roman" w:cs="Times New Roman"/>
                <w:sz w:val="24"/>
                <w:szCs w:val="24"/>
                <w:lang w:val="es-MX"/>
              </w:rPr>
            </w:pPr>
            <w:r w:rsidRPr="00973A87">
              <w:rPr>
                <w:sz w:val="16"/>
                <w:szCs w:val="16"/>
                <w:lang w:val="es-MX"/>
              </w:rPr>
              <w:t xml:space="preserve">Un niños ciego o discapacitado </w:t>
            </w:r>
            <w:proofErr w:type="gramStart"/>
            <w:r w:rsidRPr="00973A87">
              <w:rPr>
                <w:sz w:val="16"/>
                <w:szCs w:val="16"/>
                <w:lang w:val="es-MX"/>
              </w:rPr>
              <w:t>recibe</w:t>
            </w:r>
            <w:proofErr w:type="gramEnd"/>
            <w:r w:rsidRPr="00973A87">
              <w:rPr>
                <w:sz w:val="16"/>
                <w:szCs w:val="16"/>
                <w:lang w:val="es-MX"/>
              </w:rPr>
              <w:t xml:space="preserve"> beneficios de Seguridad Social</w:t>
            </w:r>
          </w:p>
          <w:p w14:paraId="23964BE1" w14:textId="77777777" w:rsidR="001777EB" w:rsidRPr="00973A87" w:rsidRDefault="0011190C" w:rsidP="0011190C">
            <w:pPr>
              <w:pStyle w:val="BodyText"/>
              <w:numPr>
                <w:ilvl w:val="0"/>
                <w:numId w:val="5"/>
              </w:numPr>
              <w:tabs>
                <w:tab w:val="left" w:pos="173"/>
              </w:tabs>
              <w:kinsoku w:val="0"/>
              <w:overflowPunct w:val="0"/>
              <w:spacing w:before="57" w:line="259" w:lineRule="auto"/>
              <w:ind w:right="101" w:firstLine="0"/>
              <w:rPr>
                <w:rFonts w:ascii="Times New Roman" w:hAnsi="Times New Roman" w:cs="Times New Roman"/>
                <w:sz w:val="24"/>
                <w:szCs w:val="24"/>
                <w:lang w:val="es-MX"/>
              </w:rPr>
            </w:pPr>
            <w:r w:rsidRPr="00973A87">
              <w:rPr>
                <w:sz w:val="16"/>
                <w:szCs w:val="16"/>
                <w:lang w:val="es-MX"/>
              </w:rPr>
              <w:t>Un Padre discapacitado, retirado o fallecido y su hijo recibe beneficios de Seguridad Social</w:t>
            </w:r>
          </w:p>
        </w:tc>
      </w:tr>
      <w:tr w:rsidR="001777EB" w:rsidRPr="00973A87" w14:paraId="23964BE5" w14:textId="77777777" w:rsidTr="001777EB">
        <w:trPr>
          <w:trHeight w:hRule="exact" w:val="696"/>
        </w:trPr>
        <w:tc>
          <w:tcPr>
            <w:tcW w:w="3410" w:type="dxa"/>
            <w:tcBorders>
              <w:top w:val="single" w:sz="2" w:space="0" w:color="808285"/>
              <w:left w:val="single" w:sz="4" w:space="0" w:color="auto"/>
              <w:bottom w:val="single" w:sz="2" w:space="0" w:color="808285"/>
              <w:right w:val="single" w:sz="2" w:space="0" w:color="808285"/>
            </w:tcBorders>
          </w:tcPr>
          <w:p w14:paraId="23964BE3" w14:textId="77777777" w:rsidR="001777EB" w:rsidRPr="00973A87" w:rsidRDefault="001777EB" w:rsidP="0011190C">
            <w:pPr>
              <w:pStyle w:val="BodyText"/>
              <w:kinsoku w:val="0"/>
              <w:overflowPunct w:val="0"/>
              <w:spacing w:before="45"/>
              <w:ind w:left="90"/>
              <w:rPr>
                <w:rFonts w:ascii="Times New Roman" w:hAnsi="Times New Roman" w:cs="Times New Roman"/>
                <w:sz w:val="24"/>
                <w:szCs w:val="24"/>
                <w:lang w:val="es-MX"/>
              </w:rPr>
            </w:pPr>
            <w:r w:rsidRPr="00973A87">
              <w:rPr>
                <w:sz w:val="16"/>
                <w:szCs w:val="16"/>
                <w:lang w:val="es-MX"/>
              </w:rPr>
              <w:t>-</w:t>
            </w:r>
            <w:r w:rsidR="0011190C" w:rsidRPr="00973A87">
              <w:rPr>
                <w:sz w:val="16"/>
                <w:szCs w:val="16"/>
                <w:lang w:val="es-MX"/>
              </w:rPr>
              <w:t>Ingreso de una persona externa a la familia</w:t>
            </w:r>
          </w:p>
        </w:tc>
        <w:tc>
          <w:tcPr>
            <w:tcW w:w="3409" w:type="dxa"/>
            <w:tcBorders>
              <w:top w:val="single" w:sz="2" w:space="0" w:color="808285"/>
              <w:left w:val="single" w:sz="2" w:space="0" w:color="808285"/>
              <w:bottom w:val="single" w:sz="2" w:space="0" w:color="808285"/>
              <w:right w:val="single" w:sz="2" w:space="0" w:color="808285"/>
            </w:tcBorders>
          </w:tcPr>
          <w:p w14:paraId="23964BE4" w14:textId="77777777" w:rsidR="001777EB" w:rsidRPr="00973A87" w:rsidRDefault="001777EB" w:rsidP="0011190C">
            <w:pPr>
              <w:pStyle w:val="BodyText"/>
              <w:kinsoku w:val="0"/>
              <w:overflowPunct w:val="0"/>
              <w:spacing w:before="45" w:line="250" w:lineRule="auto"/>
              <w:ind w:left="102" w:right="542"/>
              <w:rPr>
                <w:rFonts w:ascii="Times New Roman" w:hAnsi="Times New Roman" w:cs="Times New Roman"/>
                <w:sz w:val="24"/>
                <w:szCs w:val="24"/>
                <w:lang w:val="es-MX"/>
              </w:rPr>
            </w:pPr>
            <w:r w:rsidRPr="00973A87">
              <w:rPr>
                <w:sz w:val="16"/>
                <w:szCs w:val="16"/>
                <w:lang w:val="es-MX"/>
              </w:rPr>
              <w:t xml:space="preserve">- </w:t>
            </w:r>
            <w:r w:rsidR="0011190C" w:rsidRPr="00973A87">
              <w:rPr>
                <w:sz w:val="16"/>
                <w:szCs w:val="16"/>
                <w:lang w:val="es-MX"/>
              </w:rPr>
              <w:t>Un amigo o miembro extendido de la familia regularmente da al niño dinero para gastar</w:t>
            </w:r>
          </w:p>
        </w:tc>
      </w:tr>
      <w:tr w:rsidR="001777EB" w:rsidRPr="00973A87" w14:paraId="23964BE8" w14:textId="77777777" w:rsidTr="001777EB">
        <w:trPr>
          <w:trHeight w:hRule="exact" w:val="805"/>
        </w:trPr>
        <w:tc>
          <w:tcPr>
            <w:tcW w:w="3410" w:type="dxa"/>
            <w:tcBorders>
              <w:top w:val="single" w:sz="2" w:space="0" w:color="808285"/>
              <w:left w:val="single" w:sz="4" w:space="0" w:color="auto"/>
              <w:bottom w:val="single" w:sz="4" w:space="0" w:color="auto"/>
              <w:right w:val="single" w:sz="2" w:space="0" w:color="808285"/>
            </w:tcBorders>
          </w:tcPr>
          <w:p w14:paraId="23964BE6" w14:textId="77777777" w:rsidR="001777EB" w:rsidRPr="00973A87" w:rsidRDefault="001777EB" w:rsidP="0011190C">
            <w:pPr>
              <w:pStyle w:val="BodyText"/>
              <w:kinsoku w:val="0"/>
              <w:overflowPunct w:val="0"/>
              <w:spacing w:before="63"/>
              <w:ind w:left="102"/>
              <w:rPr>
                <w:rFonts w:ascii="Times New Roman" w:hAnsi="Times New Roman" w:cs="Times New Roman"/>
                <w:sz w:val="24"/>
                <w:szCs w:val="24"/>
                <w:lang w:val="es-MX"/>
              </w:rPr>
            </w:pPr>
            <w:r w:rsidRPr="00973A87">
              <w:rPr>
                <w:sz w:val="16"/>
                <w:szCs w:val="16"/>
                <w:lang w:val="es-MX"/>
              </w:rPr>
              <w:t>-I</w:t>
            </w:r>
            <w:r w:rsidR="0011190C" w:rsidRPr="00973A87">
              <w:rPr>
                <w:sz w:val="16"/>
                <w:szCs w:val="16"/>
                <w:lang w:val="es-MX"/>
              </w:rPr>
              <w:t>ngreso de cualquier otra fuente</w:t>
            </w:r>
          </w:p>
        </w:tc>
        <w:tc>
          <w:tcPr>
            <w:tcW w:w="3409" w:type="dxa"/>
            <w:tcBorders>
              <w:top w:val="single" w:sz="2" w:space="0" w:color="808285"/>
              <w:left w:val="single" w:sz="2" w:space="0" w:color="808285"/>
              <w:bottom w:val="single" w:sz="4" w:space="0" w:color="auto"/>
              <w:right w:val="single" w:sz="2" w:space="0" w:color="808285"/>
            </w:tcBorders>
          </w:tcPr>
          <w:p w14:paraId="23964BE7" w14:textId="77777777" w:rsidR="001777EB" w:rsidRPr="00973A87" w:rsidRDefault="001777EB" w:rsidP="0011190C">
            <w:pPr>
              <w:pStyle w:val="BodyText"/>
              <w:kinsoku w:val="0"/>
              <w:overflowPunct w:val="0"/>
              <w:spacing w:before="66"/>
              <w:ind w:left="111" w:right="471"/>
              <w:rPr>
                <w:rFonts w:ascii="Times New Roman" w:hAnsi="Times New Roman" w:cs="Times New Roman"/>
                <w:sz w:val="24"/>
                <w:szCs w:val="24"/>
                <w:lang w:val="es-MX"/>
              </w:rPr>
            </w:pPr>
            <w:r w:rsidRPr="00973A87">
              <w:rPr>
                <w:sz w:val="16"/>
                <w:szCs w:val="16"/>
                <w:lang w:val="es-MX"/>
              </w:rPr>
              <w:t xml:space="preserve">- </w:t>
            </w:r>
            <w:r w:rsidR="0011190C" w:rsidRPr="00973A87">
              <w:rPr>
                <w:sz w:val="16"/>
                <w:szCs w:val="16"/>
                <w:lang w:val="es-MX"/>
              </w:rPr>
              <w:t>Un niño recibe un ingreso regular de un fondo de pensión privada, anualidad o fideicomiso</w:t>
            </w:r>
          </w:p>
        </w:tc>
      </w:tr>
    </w:tbl>
    <w:tbl>
      <w:tblPr>
        <w:tblpPr w:leftFromText="180" w:rightFromText="180" w:vertAnchor="text" w:horzAnchor="page" w:tblpX="7441" w:tblpY="152"/>
        <w:tblW w:w="0" w:type="auto"/>
        <w:tblLayout w:type="fixed"/>
        <w:tblCellMar>
          <w:left w:w="0" w:type="dxa"/>
          <w:right w:w="0" w:type="dxa"/>
        </w:tblCellMar>
        <w:tblLook w:val="0000" w:firstRow="0" w:lastRow="0" w:firstColumn="0" w:lastColumn="0" w:noHBand="0" w:noVBand="0"/>
      </w:tblPr>
      <w:tblGrid>
        <w:gridCol w:w="2261"/>
        <w:gridCol w:w="2253"/>
        <w:gridCol w:w="2577"/>
      </w:tblGrid>
      <w:tr w:rsidR="001777EB" w:rsidRPr="00973A87" w14:paraId="23964BEA" w14:textId="77777777" w:rsidTr="003C477E">
        <w:trPr>
          <w:trHeight w:hRule="exact" w:val="325"/>
        </w:trPr>
        <w:tc>
          <w:tcPr>
            <w:tcW w:w="7091" w:type="dxa"/>
            <w:gridSpan w:val="3"/>
            <w:tcBorders>
              <w:top w:val="single" w:sz="2" w:space="0" w:color="808285"/>
              <w:left w:val="single" w:sz="2" w:space="0" w:color="808285"/>
              <w:bottom w:val="single" w:sz="2" w:space="0" w:color="808285"/>
              <w:right w:val="single" w:sz="2" w:space="0" w:color="808285"/>
            </w:tcBorders>
          </w:tcPr>
          <w:p w14:paraId="23964BE9" w14:textId="77777777" w:rsidR="001777EB" w:rsidRPr="00973A87" w:rsidRDefault="009B7F17" w:rsidP="009B7F17">
            <w:pPr>
              <w:pStyle w:val="BodyText"/>
              <w:kinsoku w:val="0"/>
              <w:overflowPunct w:val="0"/>
              <w:spacing w:before="24"/>
              <w:ind w:left="2067"/>
              <w:rPr>
                <w:rFonts w:ascii="Times New Roman" w:hAnsi="Times New Roman" w:cs="Times New Roman"/>
                <w:sz w:val="24"/>
                <w:szCs w:val="24"/>
                <w:lang w:val="es-MX"/>
              </w:rPr>
            </w:pPr>
            <w:r w:rsidRPr="00973A87">
              <w:rPr>
                <w:color w:val="231F20"/>
                <w:w w:val="105"/>
                <w:sz w:val="20"/>
                <w:szCs w:val="20"/>
                <w:lang w:val="es-MX"/>
              </w:rPr>
              <w:t>Fuentes de Ingreso para Adultos</w:t>
            </w:r>
          </w:p>
        </w:tc>
      </w:tr>
      <w:tr w:rsidR="001777EB" w:rsidRPr="00973A87" w14:paraId="23964BEE" w14:textId="77777777" w:rsidTr="003C477E">
        <w:trPr>
          <w:trHeight w:hRule="exact" w:val="670"/>
        </w:trPr>
        <w:tc>
          <w:tcPr>
            <w:tcW w:w="2261" w:type="dxa"/>
            <w:tcBorders>
              <w:top w:val="single" w:sz="2" w:space="0" w:color="808285"/>
              <w:left w:val="single" w:sz="4" w:space="0" w:color="auto"/>
              <w:bottom w:val="single" w:sz="2" w:space="0" w:color="808285"/>
              <w:right w:val="single" w:sz="2" w:space="0" w:color="808285"/>
            </w:tcBorders>
            <w:vAlign w:val="center"/>
          </w:tcPr>
          <w:p w14:paraId="23964BEB" w14:textId="77777777" w:rsidR="001777EB" w:rsidRPr="00973A87" w:rsidRDefault="0011190C" w:rsidP="0011190C">
            <w:pPr>
              <w:pStyle w:val="BodyText"/>
              <w:kinsoku w:val="0"/>
              <w:overflowPunct w:val="0"/>
              <w:spacing w:before="5"/>
              <w:ind w:left="593"/>
              <w:rPr>
                <w:rFonts w:ascii="Times New Roman" w:hAnsi="Times New Roman" w:cs="Times New Roman"/>
                <w:sz w:val="24"/>
                <w:szCs w:val="24"/>
                <w:lang w:val="es-MX"/>
              </w:rPr>
            </w:pPr>
            <w:r w:rsidRPr="00973A87">
              <w:rPr>
                <w:rFonts w:ascii="Arial Narrow" w:hAnsi="Arial Narrow" w:cs="Arial Narrow"/>
                <w:b/>
                <w:bCs/>
                <w:color w:val="231F20"/>
                <w:spacing w:val="-2"/>
                <w:sz w:val="16"/>
                <w:szCs w:val="16"/>
                <w:lang w:val="es-MX"/>
              </w:rPr>
              <w:t>Ganancias del Trabajo</w:t>
            </w:r>
          </w:p>
        </w:tc>
        <w:tc>
          <w:tcPr>
            <w:tcW w:w="2253" w:type="dxa"/>
            <w:tcBorders>
              <w:top w:val="single" w:sz="2" w:space="0" w:color="808285"/>
              <w:left w:val="single" w:sz="2" w:space="0" w:color="808285"/>
              <w:bottom w:val="single" w:sz="2" w:space="0" w:color="808285"/>
              <w:right w:val="single" w:sz="2" w:space="0" w:color="808285"/>
            </w:tcBorders>
          </w:tcPr>
          <w:p w14:paraId="23964BEC" w14:textId="77777777" w:rsidR="001777EB" w:rsidRPr="00973A87" w:rsidRDefault="0011190C" w:rsidP="0011190C">
            <w:pPr>
              <w:pStyle w:val="BodyText"/>
              <w:kinsoku w:val="0"/>
              <w:overflowPunct w:val="0"/>
              <w:spacing w:before="46" w:line="183" w:lineRule="auto"/>
              <w:ind w:left="384" w:right="404" w:firstLine="145"/>
              <w:rPr>
                <w:rFonts w:ascii="Times New Roman" w:hAnsi="Times New Roman" w:cs="Times New Roman"/>
                <w:sz w:val="24"/>
                <w:szCs w:val="24"/>
                <w:lang w:val="es-MX"/>
              </w:rPr>
            </w:pPr>
            <w:r w:rsidRPr="00973A87">
              <w:rPr>
                <w:rFonts w:ascii="Arial Narrow" w:hAnsi="Arial Narrow" w:cs="Arial Narrow"/>
                <w:b/>
                <w:bCs/>
                <w:color w:val="231F20"/>
                <w:spacing w:val="-2"/>
                <w:sz w:val="16"/>
                <w:szCs w:val="16"/>
                <w:lang w:val="es-MX"/>
              </w:rPr>
              <w:t>Asistencia Pública</w:t>
            </w:r>
            <w:r w:rsidR="001777EB" w:rsidRPr="00973A87">
              <w:rPr>
                <w:rFonts w:ascii="Arial Narrow" w:hAnsi="Arial Narrow" w:cs="Arial Narrow"/>
                <w:b/>
                <w:bCs/>
                <w:color w:val="231F20"/>
                <w:spacing w:val="-4"/>
                <w:sz w:val="16"/>
                <w:szCs w:val="16"/>
                <w:lang w:val="es-MX"/>
              </w:rPr>
              <w:t xml:space="preserve"> </w:t>
            </w:r>
            <w:r w:rsidR="001777EB" w:rsidRPr="00973A87">
              <w:rPr>
                <w:rFonts w:ascii="Arial Narrow" w:hAnsi="Arial Narrow" w:cs="Arial Narrow"/>
                <w:b/>
                <w:bCs/>
                <w:color w:val="231F20"/>
                <w:sz w:val="16"/>
                <w:szCs w:val="16"/>
                <w:lang w:val="es-MX"/>
              </w:rPr>
              <w:t>/</w:t>
            </w:r>
            <w:r w:rsidR="001777EB" w:rsidRPr="00973A87">
              <w:rPr>
                <w:rFonts w:ascii="Arial Narrow" w:hAnsi="Arial Narrow" w:cs="Arial Narrow"/>
                <w:b/>
                <w:bCs/>
                <w:color w:val="231F20"/>
                <w:spacing w:val="25"/>
                <w:sz w:val="16"/>
                <w:szCs w:val="16"/>
                <w:lang w:val="es-MX"/>
              </w:rPr>
              <w:t xml:space="preserve"> </w:t>
            </w:r>
            <w:r w:rsidRPr="00973A87">
              <w:rPr>
                <w:rFonts w:ascii="Arial Narrow" w:hAnsi="Arial Narrow" w:cs="Arial Narrow"/>
                <w:b/>
                <w:bCs/>
                <w:color w:val="231F20"/>
                <w:spacing w:val="-2"/>
                <w:sz w:val="16"/>
                <w:szCs w:val="16"/>
                <w:lang w:val="es-MX"/>
              </w:rPr>
              <w:t>Pensión</w:t>
            </w:r>
            <w:r w:rsidR="001777EB" w:rsidRPr="00973A87">
              <w:rPr>
                <w:rFonts w:ascii="Arial Narrow" w:hAnsi="Arial Narrow" w:cs="Arial Narrow"/>
                <w:b/>
                <w:bCs/>
                <w:color w:val="231F20"/>
                <w:spacing w:val="-4"/>
                <w:sz w:val="16"/>
                <w:szCs w:val="16"/>
                <w:lang w:val="es-MX"/>
              </w:rPr>
              <w:t xml:space="preserve"> </w:t>
            </w:r>
            <w:r w:rsidR="001777EB" w:rsidRPr="00973A87">
              <w:rPr>
                <w:rFonts w:ascii="Arial Narrow" w:hAnsi="Arial Narrow" w:cs="Arial Narrow"/>
                <w:b/>
                <w:bCs/>
                <w:color w:val="231F20"/>
                <w:sz w:val="16"/>
                <w:szCs w:val="16"/>
                <w:lang w:val="es-MX"/>
              </w:rPr>
              <w:t>/</w:t>
            </w:r>
            <w:r w:rsidR="001777EB" w:rsidRPr="00973A87">
              <w:rPr>
                <w:rFonts w:ascii="Arial Narrow" w:hAnsi="Arial Narrow" w:cs="Arial Narrow"/>
                <w:b/>
                <w:bCs/>
                <w:color w:val="231F20"/>
                <w:spacing w:val="-4"/>
                <w:sz w:val="16"/>
                <w:szCs w:val="16"/>
                <w:lang w:val="es-MX"/>
              </w:rPr>
              <w:t xml:space="preserve"> </w:t>
            </w:r>
            <w:r w:rsidRPr="00973A87">
              <w:rPr>
                <w:rFonts w:ascii="Arial Narrow" w:hAnsi="Arial Narrow" w:cs="Arial Narrow"/>
                <w:b/>
                <w:bCs/>
                <w:color w:val="231F20"/>
                <w:spacing w:val="-4"/>
                <w:sz w:val="16"/>
                <w:szCs w:val="16"/>
                <w:lang w:val="es-MX"/>
              </w:rPr>
              <w:t>Manutención</w:t>
            </w:r>
          </w:p>
        </w:tc>
        <w:tc>
          <w:tcPr>
            <w:tcW w:w="2577" w:type="dxa"/>
            <w:tcBorders>
              <w:top w:val="single" w:sz="2" w:space="0" w:color="808285"/>
              <w:left w:val="single" w:sz="2" w:space="0" w:color="808285"/>
              <w:bottom w:val="single" w:sz="2" w:space="0" w:color="808285"/>
              <w:right w:val="single" w:sz="2" w:space="0" w:color="808285"/>
            </w:tcBorders>
            <w:vAlign w:val="center"/>
          </w:tcPr>
          <w:p w14:paraId="23964BED" w14:textId="77777777" w:rsidR="001777EB" w:rsidRPr="00973A87" w:rsidRDefault="001777EB" w:rsidP="0011190C">
            <w:pPr>
              <w:pStyle w:val="BodyText"/>
              <w:kinsoku w:val="0"/>
              <w:overflowPunct w:val="0"/>
              <w:spacing w:before="16" w:line="183" w:lineRule="auto"/>
              <w:ind w:left="575" w:right="501" w:hanging="195"/>
              <w:jc w:val="center"/>
              <w:rPr>
                <w:rFonts w:ascii="Times New Roman" w:hAnsi="Times New Roman" w:cs="Times New Roman"/>
                <w:sz w:val="24"/>
                <w:szCs w:val="24"/>
                <w:lang w:val="es-MX"/>
              </w:rPr>
            </w:pPr>
            <w:r w:rsidRPr="00973A87">
              <w:rPr>
                <w:rFonts w:ascii="Arial Narrow" w:hAnsi="Arial Narrow" w:cs="Arial Narrow"/>
                <w:b/>
                <w:bCs/>
                <w:color w:val="231F20"/>
                <w:spacing w:val="-2"/>
                <w:sz w:val="16"/>
                <w:szCs w:val="16"/>
                <w:lang w:val="es-MX"/>
              </w:rPr>
              <w:t>Pension</w:t>
            </w:r>
            <w:r w:rsidR="0011190C" w:rsidRPr="00973A87">
              <w:rPr>
                <w:rFonts w:ascii="Arial Narrow" w:hAnsi="Arial Narrow" w:cs="Arial Narrow"/>
                <w:b/>
                <w:bCs/>
                <w:color w:val="231F20"/>
                <w:spacing w:val="-2"/>
                <w:sz w:val="16"/>
                <w:szCs w:val="16"/>
                <w:lang w:val="es-MX"/>
              </w:rPr>
              <w:t>e</w:t>
            </w:r>
            <w:r w:rsidRPr="00973A87">
              <w:rPr>
                <w:rFonts w:ascii="Arial Narrow" w:hAnsi="Arial Narrow" w:cs="Arial Narrow"/>
                <w:b/>
                <w:bCs/>
                <w:color w:val="231F20"/>
                <w:spacing w:val="-2"/>
                <w:sz w:val="16"/>
                <w:szCs w:val="16"/>
                <w:lang w:val="es-MX"/>
              </w:rPr>
              <w:t>s</w:t>
            </w:r>
            <w:r w:rsidRPr="00973A87">
              <w:rPr>
                <w:rFonts w:ascii="Arial Narrow" w:hAnsi="Arial Narrow" w:cs="Arial Narrow"/>
                <w:b/>
                <w:bCs/>
                <w:color w:val="231F20"/>
                <w:spacing w:val="-4"/>
                <w:sz w:val="16"/>
                <w:szCs w:val="16"/>
                <w:lang w:val="es-MX"/>
              </w:rPr>
              <w:t xml:space="preserve"> </w:t>
            </w:r>
            <w:r w:rsidRPr="00973A87">
              <w:rPr>
                <w:rFonts w:ascii="Arial Narrow" w:hAnsi="Arial Narrow" w:cs="Arial Narrow"/>
                <w:b/>
                <w:bCs/>
                <w:color w:val="231F20"/>
                <w:sz w:val="16"/>
                <w:szCs w:val="16"/>
                <w:lang w:val="es-MX"/>
              </w:rPr>
              <w:t>/</w:t>
            </w:r>
            <w:r w:rsidRPr="00973A87">
              <w:rPr>
                <w:rFonts w:ascii="Arial Narrow" w:hAnsi="Arial Narrow" w:cs="Arial Narrow"/>
                <w:b/>
                <w:bCs/>
                <w:color w:val="231F20"/>
                <w:spacing w:val="-4"/>
                <w:sz w:val="16"/>
                <w:szCs w:val="16"/>
                <w:lang w:val="es-MX"/>
              </w:rPr>
              <w:t xml:space="preserve"> </w:t>
            </w:r>
            <w:r w:rsidR="0011190C" w:rsidRPr="00973A87">
              <w:rPr>
                <w:rFonts w:ascii="Arial Narrow" w:hAnsi="Arial Narrow" w:cs="Arial Narrow"/>
                <w:b/>
                <w:bCs/>
                <w:color w:val="231F20"/>
                <w:spacing w:val="-2"/>
                <w:sz w:val="16"/>
                <w:szCs w:val="16"/>
                <w:lang w:val="es-MX"/>
              </w:rPr>
              <w:t>Jubilación</w:t>
            </w:r>
            <w:r w:rsidRPr="00973A87">
              <w:rPr>
                <w:rFonts w:ascii="Arial Narrow" w:hAnsi="Arial Narrow" w:cs="Arial Narrow"/>
                <w:b/>
                <w:bCs/>
                <w:color w:val="231F20"/>
                <w:spacing w:val="-4"/>
                <w:sz w:val="16"/>
                <w:szCs w:val="16"/>
                <w:lang w:val="es-MX"/>
              </w:rPr>
              <w:t xml:space="preserve"> </w:t>
            </w:r>
            <w:r w:rsidRPr="00973A87">
              <w:rPr>
                <w:rFonts w:ascii="Arial Narrow" w:hAnsi="Arial Narrow" w:cs="Arial Narrow"/>
                <w:b/>
                <w:bCs/>
                <w:color w:val="231F20"/>
                <w:sz w:val="16"/>
                <w:szCs w:val="16"/>
                <w:lang w:val="es-MX"/>
              </w:rPr>
              <w:t>/</w:t>
            </w:r>
            <w:r w:rsidRPr="00973A87">
              <w:rPr>
                <w:rFonts w:ascii="Arial Narrow" w:hAnsi="Arial Narrow" w:cs="Arial Narrow"/>
                <w:b/>
                <w:bCs/>
                <w:color w:val="231F20"/>
                <w:spacing w:val="25"/>
                <w:sz w:val="16"/>
                <w:szCs w:val="16"/>
                <w:lang w:val="es-MX"/>
              </w:rPr>
              <w:t xml:space="preserve"> </w:t>
            </w:r>
            <w:r w:rsidR="0011190C" w:rsidRPr="00973A87">
              <w:rPr>
                <w:rFonts w:ascii="Arial Narrow" w:hAnsi="Arial Narrow" w:cs="Arial Narrow"/>
                <w:b/>
                <w:bCs/>
                <w:color w:val="231F20"/>
                <w:spacing w:val="25"/>
                <w:sz w:val="16"/>
                <w:szCs w:val="16"/>
                <w:lang w:val="es-MX"/>
              </w:rPr>
              <w:t>Todos las Otros</w:t>
            </w:r>
            <w:r w:rsidRPr="00973A87">
              <w:rPr>
                <w:rFonts w:ascii="Arial Narrow" w:hAnsi="Arial Narrow" w:cs="Arial Narrow"/>
                <w:b/>
                <w:bCs/>
                <w:color w:val="231F20"/>
                <w:spacing w:val="-4"/>
                <w:sz w:val="16"/>
                <w:szCs w:val="16"/>
                <w:lang w:val="es-MX"/>
              </w:rPr>
              <w:t xml:space="preserve"> </w:t>
            </w:r>
            <w:r w:rsidR="0011190C" w:rsidRPr="00973A87">
              <w:rPr>
                <w:rFonts w:ascii="Arial Narrow" w:hAnsi="Arial Narrow" w:cs="Arial Narrow"/>
                <w:b/>
                <w:bCs/>
                <w:color w:val="231F20"/>
                <w:spacing w:val="-4"/>
                <w:sz w:val="16"/>
                <w:szCs w:val="16"/>
                <w:lang w:val="es-MX"/>
              </w:rPr>
              <w:t>Ingresos</w:t>
            </w:r>
          </w:p>
        </w:tc>
      </w:tr>
      <w:tr w:rsidR="001777EB" w:rsidRPr="00973A87" w14:paraId="23964C06" w14:textId="77777777" w:rsidTr="003C477E">
        <w:trPr>
          <w:trHeight w:hRule="exact" w:val="2991"/>
        </w:trPr>
        <w:tc>
          <w:tcPr>
            <w:tcW w:w="2261" w:type="dxa"/>
            <w:tcBorders>
              <w:top w:val="single" w:sz="2" w:space="0" w:color="808285"/>
              <w:left w:val="single" w:sz="2" w:space="0" w:color="808285"/>
              <w:bottom w:val="single" w:sz="2" w:space="0" w:color="808285"/>
              <w:right w:val="single" w:sz="2" w:space="0" w:color="808285"/>
            </w:tcBorders>
          </w:tcPr>
          <w:p w14:paraId="23964BEF" w14:textId="77777777" w:rsidR="001777EB" w:rsidRPr="00973A87" w:rsidRDefault="0011190C" w:rsidP="001777EB">
            <w:pPr>
              <w:pStyle w:val="BodyText"/>
              <w:numPr>
                <w:ilvl w:val="0"/>
                <w:numId w:val="4"/>
              </w:numPr>
              <w:tabs>
                <w:tab w:val="left" w:pos="208"/>
              </w:tabs>
              <w:kinsoku w:val="0"/>
              <w:overflowPunct w:val="0"/>
              <w:spacing w:before="97" w:line="180" w:lineRule="exact"/>
              <w:ind w:right="614" w:firstLine="0"/>
              <w:rPr>
                <w:sz w:val="16"/>
                <w:szCs w:val="16"/>
                <w:lang w:val="es-MX"/>
              </w:rPr>
            </w:pPr>
            <w:r w:rsidRPr="00973A87">
              <w:rPr>
                <w:sz w:val="16"/>
                <w:szCs w:val="16"/>
                <w:lang w:val="es-MX"/>
              </w:rPr>
              <w:t>Salario, sueldo, bonos en efectivo</w:t>
            </w:r>
          </w:p>
          <w:p w14:paraId="23964BF0" w14:textId="77777777" w:rsidR="001777EB" w:rsidRPr="00973A87" w:rsidRDefault="0011190C" w:rsidP="001777EB">
            <w:pPr>
              <w:pStyle w:val="BodyText"/>
              <w:numPr>
                <w:ilvl w:val="0"/>
                <w:numId w:val="4"/>
              </w:numPr>
              <w:tabs>
                <w:tab w:val="left" w:pos="208"/>
              </w:tabs>
              <w:kinsoku w:val="0"/>
              <w:overflowPunct w:val="0"/>
              <w:spacing w:before="3" w:line="246" w:lineRule="auto"/>
              <w:ind w:right="526" w:firstLine="0"/>
              <w:rPr>
                <w:sz w:val="16"/>
                <w:szCs w:val="16"/>
                <w:lang w:val="es-MX"/>
              </w:rPr>
            </w:pPr>
            <w:r w:rsidRPr="00973A87">
              <w:rPr>
                <w:sz w:val="16"/>
                <w:szCs w:val="16"/>
                <w:lang w:val="es-MX"/>
              </w:rPr>
              <w:t xml:space="preserve">Ingresos netos por </w:t>
            </w:r>
            <w:proofErr w:type="spellStart"/>
            <w:r w:rsidRPr="00973A87">
              <w:rPr>
                <w:sz w:val="16"/>
                <w:szCs w:val="16"/>
                <w:lang w:val="es-MX"/>
              </w:rPr>
              <w:t>auto-empleamiento</w:t>
            </w:r>
            <w:proofErr w:type="spellEnd"/>
            <w:r w:rsidR="001777EB" w:rsidRPr="00973A87">
              <w:rPr>
                <w:sz w:val="16"/>
                <w:szCs w:val="16"/>
                <w:lang w:val="es-MX"/>
              </w:rPr>
              <w:t xml:space="preserve"> (</w:t>
            </w:r>
            <w:r w:rsidRPr="00973A87">
              <w:rPr>
                <w:sz w:val="16"/>
                <w:szCs w:val="16"/>
                <w:lang w:val="es-MX"/>
              </w:rPr>
              <w:t>granja o</w:t>
            </w:r>
            <w:r w:rsidR="001777EB" w:rsidRPr="00973A87">
              <w:rPr>
                <w:sz w:val="16"/>
                <w:szCs w:val="16"/>
                <w:lang w:val="es-MX"/>
              </w:rPr>
              <w:t xml:space="preserve"> </w:t>
            </w:r>
            <w:r w:rsidRPr="00973A87">
              <w:rPr>
                <w:sz w:val="16"/>
                <w:szCs w:val="16"/>
                <w:lang w:val="es-MX"/>
              </w:rPr>
              <w:t>negocio</w:t>
            </w:r>
            <w:r w:rsidR="001777EB" w:rsidRPr="00973A87">
              <w:rPr>
                <w:sz w:val="16"/>
                <w:szCs w:val="16"/>
                <w:lang w:val="es-MX"/>
              </w:rPr>
              <w:t>)</w:t>
            </w:r>
          </w:p>
          <w:p w14:paraId="23964BF1" w14:textId="77777777" w:rsidR="001777EB" w:rsidRPr="00973A87" w:rsidRDefault="001777EB" w:rsidP="001777EB">
            <w:pPr>
              <w:pStyle w:val="BodyText"/>
              <w:kinsoku w:val="0"/>
              <w:overflowPunct w:val="0"/>
              <w:spacing w:before="7"/>
              <w:ind w:left="0"/>
              <w:rPr>
                <w:sz w:val="18"/>
                <w:szCs w:val="18"/>
                <w:lang w:val="es-MX"/>
              </w:rPr>
            </w:pPr>
          </w:p>
          <w:p w14:paraId="23964BF2" w14:textId="77777777" w:rsidR="001777EB" w:rsidRPr="00973A87" w:rsidRDefault="0011190C" w:rsidP="001777EB">
            <w:pPr>
              <w:pStyle w:val="BodyText"/>
              <w:kinsoku w:val="0"/>
              <w:overflowPunct w:val="0"/>
              <w:spacing w:before="0"/>
              <w:ind w:left="63"/>
              <w:rPr>
                <w:sz w:val="16"/>
                <w:szCs w:val="16"/>
                <w:lang w:val="es-MX"/>
              </w:rPr>
            </w:pPr>
            <w:r w:rsidRPr="00973A87">
              <w:rPr>
                <w:sz w:val="16"/>
                <w:szCs w:val="16"/>
                <w:lang w:val="es-MX"/>
              </w:rPr>
              <w:t>Si está en la Milicia Estadounidense</w:t>
            </w:r>
            <w:r w:rsidR="001777EB" w:rsidRPr="00973A87">
              <w:rPr>
                <w:sz w:val="16"/>
                <w:szCs w:val="16"/>
                <w:lang w:val="es-MX"/>
              </w:rPr>
              <w:t>:</w:t>
            </w:r>
          </w:p>
          <w:p w14:paraId="23964BF3" w14:textId="77777777" w:rsidR="001777EB" w:rsidRPr="00973A87" w:rsidRDefault="001777EB" w:rsidP="001777EB">
            <w:pPr>
              <w:pStyle w:val="BodyText"/>
              <w:kinsoku w:val="0"/>
              <w:overflowPunct w:val="0"/>
              <w:spacing w:before="5"/>
              <w:ind w:left="0"/>
              <w:rPr>
                <w:sz w:val="17"/>
                <w:szCs w:val="17"/>
                <w:lang w:val="es-MX"/>
              </w:rPr>
            </w:pPr>
          </w:p>
          <w:p w14:paraId="23964BF4" w14:textId="77777777" w:rsidR="001777EB" w:rsidRPr="00973A87" w:rsidRDefault="0011190C" w:rsidP="001777EB">
            <w:pPr>
              <w:pStyle w:val="BodyText"/>
              <w:numPr>
                <w:ilvl w:val="0"/>
                <w:numId w:val="3"/>
              </w:numPr>
              <w:tabs>
                <w:tab w:val="left" w:pos="191"/>
              </w:tabs>
              <w:kinsoku w:val="0"/>
              <w:overflowPunct w:val="0"/>
              <w:spacing w:before="0" w:line="250" w:lineRule="auto"/>
              <w:ind w:right="286" w:firstLine="0"/>
              <w:rPr>
                <w:sz w:val="16"/>
                <w:szCs w:val="16"/>
                <w:lang w:val="es-MX"/>
              </w:rPr>
            </w:pPr>
            <w:r w:rsidRPr="00973A87">
              <w:rPr>
                <w:spacing w:val="-8"/>
                <w:sz w:val="16"/>
                <w:szCs w:val="16"/>
                <w:lang w:val="es-MX"/>
              </w:rPr>
              <w:t>Pago básico y bonos en efectivo</w:t>
            </w:r>
            <w:r w:rsidR="001777EB" w:rsidRPr="00973A87">
              <w:rPr>
                <w:spacing w:val="14"/>
                <w:sz w:val="16"/>
                <w:szCs w:val="16"/>
                <w:lang w:val="es-MX"/>
              </w:rPr>
              <w:t xml:space="preserve"> </w:t>
            </w:r>
            <w:r w:rsidR="001777EB" w:rsidRPr="00973A87">
              <w:rPr>
                <w:spacing w:val="-7"/>
                <w:sz w:val="16"/>
                <w:szCs w:val="16"/>
                <w:lang w:val="es-MX"/>
              </w:rPr>
              <w:t>(</w:t>
            </w:r>
            <w:r w:rsidR="008656C9" w:rsidRPr="00973A87">
              <w:rPr>
                <w:spacing w:val="-7"/>
                <w:sz w:val="16"/>
                <w:szCs w:val="16"/>
                <w:lang w:val="es-MX"/>
              </w:rPr>
              <w:t>NO inclu</w:t>
            </w:r>
            <w:r w:rsidRPr="00973A87">
              <w:rPr>
                <w:spacing w:val="-7"/>
                <w:sz w:val="16"/>
                <w:szCs w:val="16"/>
                <w:lang w:val="es-MX"/>
              </w:rPr>
              <w:t>ye</w:t>
            </w:r>
            <w:r w:rsidR="008656C9" w:rsidRPr="00973A87">
              <w:rPr>
                <w:spacing w:val="-7"/>
                <w:sz w:val="16"/>
                <w:szCs w:val="16"/>
                <w:lang w:val="es-MX"/>
              </w:rPr>
              <w:t xml:space="preserve"> pago de combate</w:t>
            </w:r>
            <w:r w:rsidR="001777EB" w:rsidRPr="00973A87">
              <w:rPr>
                <w:spacing w:val="-10"/>
                <w:sz w:val="16"/>
                <w:szCs w:val="16"/>
                <w:lang w:val="es-MX"/>
              </w:rPr>
              <w:t>,</w:t>
            </w:r>
            <w:r w:rsidR="001777EB" w:rsidRPr="00973A87">
              <w:rPr>
                <w:spacing w:val="19"/>
                <w:sz w:val="16"/>
                <w:szCs w:val="16"/>
                <w:lang w:val="es-MX"/>
              </w:rPr>
              <w:t xml:space="preserve"> </w:t>
            </w:r>
            <w:r w:rsidR="001777EB" w:rsidRPr="00973A87">
              <w:rPr>
                <w:spacing w:val="-8"/>
                <w:sz w:val="16"/>
                <w:szCs w:val="16"/>
                <w:lang w:val="es-MX"/>
              </w:rPr>
              <w:t>FSSA</w:t>
            </w:r>
            <w:r w:rsidR="001777EB" w:rsidRPr="00973A87">
              <w:rPr>
                <w:spacing w:val="-20"/>
                <w:sz w:val="16"/>
                <w:szCs w:val="16"/>
                <w:lang w:val="es-MX"/>
              </w:rPr>
              <w:t xml:space="preserve"> </w:t>
            </w:r>
            <w:r w:rsidR="001777EB" w:rsidRPr="00973A87">
              <w:rPr>
                <w:spacing w:val="-5"/>
                <w:sz w:val="16"/>
                <w:szCs w:val="16"/>
                <w:lang w:val="es-MX"/>
              </w:rPr>
              <w:t>o</w:t>
            </w:r>
            <w:r w:rsidR="001777EB" w:rsidRPr="00973A87">
              <w:rPr>
                <w:spacing w:val="-20"/>
                <w:sz w:val="16"/>
                <w:szCs w:val="16"/>
                <w:lang w:val="es-MX"/>
              </w:rPr>
              <w:t xml:space="preserve"> </w:t>
            </w:r>
            <w:r w:rsidR="008656C9" w:rsidRPr="00973A87">
              <w:rPr>
                <w:spacing w:val="-20"/>
                <w:sz w:val="16"/>
                <w:szCs w:val="16"/>
                <w:lang w:val="es-MX"/>
              </w:rPr>
              <w:t>prestaciones familiares privatizadas</w:t>
            </w:r>
            <w:r w:rsidR="001777EB" w:rsidRPr="00973A87">
              <w:rPr>
                <w:spacing w:val="-10"/>
                <w:sz w:val="16"/>
                <w:szCs w:val="16"/>
                <w:lang w:val="es-MX"/>
              </w:rPr>
              <w:t>)</w:t>
            </w:r>
          </w:p>
          <w:p w14:paraId="23964BF5" w14:textId="77777777" w:rsidR="001777EB" w:rsidRPr="00973A87" w:rsidRDefault="008656C9" w:rsidP="008656C9">
            <w:pPr>
              <w:pStyle w:val="BodyText"/>
              <w:numPr>
                <w:ilvl w:val="0"/>
                <w:numId w:val="3"/>
              </w:numPr>
              <w:tabs>
                <w:tab w:val="left" w:pos="191"/>
              </w:tabs>
              <w:kinsoku w:val="0"/>
              <w:overflowPunct w:val="0"/>
              <w:spacing w:before="0" w:line="250" w:lineRule="auto"/>
              <w:ind w:right="286" w:firstLine="0"/>
              <w:rPr>
                <w:sz w:val="16"/>
                <w:szCs w:val="16"/>
                <w:lang w:val="es-MX"/>
              </w:rPr>
            </w:pPr>
            <w:r w:rsidRPr="00973A87">
              <w:rPr>
                <w:spacing w:val="-9"/>
                <w:sz w:val="16"/>
                <w:szCs w:val="16"/>
                <w:lang w:val="es-MX"/>
              </w:rPr>
              <w:t xml:space="preserve">Prestaciones fuera de base familiar, comida y </w:t>
            </w:r>
            <w:proofErr w:type="spellStart"/>
            <w:r w:rsidRPr="00973A87">
              <w:rPr>
                <w:spacing w:val="-9"/>
                <w:sz w:val="16"/>
                <w:szCs w:val="16"/>
                <w:lang w:val="es-MX"/>
              </w:rPr>
              <w:t>rop</w:t>
            </w:r>
            <w:r w:rsidR="00A51109">
              <w:rPr>
                <w:spacing w:val="-9"/>
                <w:sz w:val="16"/>
                <w:szCs w:val="16"/>
                <w:lang w:val="es-MX"/>
              </w:rPr>
              <w:t>R</w:t>
            </w:r>
            <w:proofErr w:type="spellEnd"/>
            <w:r w:rsidR="00A51109">
              <w:rPr>
                <w:spacing w:val="-9"/>
                <w:sz w:val="16"/>
                <w:szCs w:val="16"/>
                <w:lang w:val="es-MX"/>
              </w:rPr>
              <w:t>.</w:t>
            </w:r>
          </w:p>
        </w:tc>
        <w:tc>
          <w:tcPr>
            <w:tcW w:w="2253" w:type="dxa"/>
            <w:tcBorders>
              <w:top w:val="single" w:sz="2" w:space="0" w:color="808285"/>
              <w:left w:val="single" w:sz="2" w:space="0" w:color="808285"/>
              <w:bottom w:val="single" w:sz="2" w:space="0" w:color="808285"/>
              <w:right w:val="single" w:sz="2" w:space="0" w:color="808285"/>
            </w:tcBorders>
          </w:tcPr>
          <w:p w14:paraId="23964BF6" w14:textId="77777777" w:rsidR="001777EB" w:rsidRPr="00973A87" w:rsidRDefault="008656C9" w:rsidP="001777EB">
            <w:pPr>
              <w:pStyle w:val="BodyText"/>
              <w:numPr>
                <w:ilvl w:val="0"/>
                <w:numId w:val="2"/>
              </w:numPr>
              <w:tabs>
                <w:tab w:val="left" w:pos="207"/>
              </w:tabs>
              <w:kinsoku w:val="0"/>
              <w:overflowPunct w:val="0"/>
              <w:spacing w:before="80"/>
              <w:ind w:firstLine="0"/>
              <w:rPr>
                <w:sz w:val="16"/>
                <w:szCs w:val="16"/>
                <w:lang w:val="es-MX"/>
              </w:rPr>
            </w:pPr>
            <w:r w:rsidRPr="00973A87">
              <w:rPr>
                <w:sz w:val="16"/>
                <w:szCs w:val="16"/>
                <w:lang w:val="es-MX"/>
              </w:rPr>
              <w:t>Beneficios de desempleo</w:t>
            </w:r>
          </w:p>
          <w:p w14:paraId="23964BF7" w14:textId="77777777" w:rsidR="001777EB" w:rsidRPr="00973A87" w:rsidRDefault="008656C9" w:rsidP="001777EB">
            <w:pPr>
              <w:pStyle w:val="BodyText"/>
              <w:numPr>
                <w:ilvl w:val="0"/>
                <w:numId w:val="2"/>
              </w:numPr>
              <w:tabs>
                <w:tab w:val="left" w:pos="207"/>
              </w:tabs>
              <w:kinsoku w:val="0"/>
              <w:overflowPunct w:val="0"/>
              <w:spacing w:before="8"/>
              <w:ind w:left="206" w:hanging="125"/>
              <w:rPr>
                <w:sz w:val="16"/>
                <w:szCs w:val="16"/>
                <w:lang w:val="es-MX"/>
              </w:rPr>
            </w:pPr>
            <w:r w:rsidRPr="00973A87">
              <w:rPr>
                <w:sz w:val="16"/>
                <w:szCs w:val="16"/>
                <w:lang w:val="es-MX"/>
              </w:rPr>
              <w:t>Compensación de trabajadores</w:t>
            </w:r>
          </w:p>
          <w:p w14:paraId="23964BF8" w14:textId="77777777" w:rsidR="001777EB" w:rsidRPr="00973A87" w:rsidRDefault="008656C9" w:rsidP="001777EB">
            <w:pPr>
              <w:pStyle w:val="BodyText"/>
              <w:numPr>
                <w:ilvl w:val="0"/>
                <w:numId w:val="2"/>
              </w:numPr>
              <w:tabs>
                <w:tab w:val="left" w:pos="207"/>
              </w:tabs>
              <w:kinsoku w:val="0"/>
              <w:overflowPunct w:val="0"/>
              <w:spacing w:before="7" w:line="248" w:lineRule="auto"/>
              <w:ind w:right="438" w:firstLine="0"/>
              <w:rPr>
                <w:sz w:val="16"/>
                <w:szCs w:val="16"/>
                <w:lang w:val="es-MX"/>
              </w:rPr>
            </w:pPr>
            <w:r w:rsidRPr="00973A87">
              <w:rPr>
                <w:sz w:val="16"/>
                <w:szCs w:val="16"/>
                <w:lang w:val="es-MX"/>
              </w:rPr>
              <w:t>Ingreso de Seguridad Suplementario</w:t>
            </w:r>
            <w:r w:rsidR="001777EB" w:rsidRPr="00973A87">
              <w:rPr>
                <w:sz w:val="16"/>
                <w:szCs w:val="16"/>
                <w:lang w:val="es-MX"/>
              </w:rPr>
              <w:t xml:space="preserve"> (SSI)</w:t>
            </w:r>
          </w:p>
          <w:p w14:paraId="23964BF9" w14:textId="77777777" w:rsidR="001777EB" w:rsidRPr="00973A87" w:rsidRDefault="008656C9" w:rsidP="001777EB">
            <w:pPr>
              <w:pStyle w:val="BodyText"/>
              <w:numPr>
                <w:ilvl w:val="0"/>
                <w:numId w:val="2"/>
              </w:numPr>
              <w:tabs>
                <w:tab w:val="left" w:pos="207"/>
              </w:tabs>
              <w:kinsoku w:val="0"/>
              <w:overflowPunct w:val="0"/>
              <w:spacing w:before="7" w:line="248" w:lineRule="auto"/>
              <w:ind w:right="438" w:firstLine="0"/>
              <w:rPr>
                <w:sz w:val="16"/>
                <w:szCs w:val="16"/>
                <w:lang w:val="es-MX"/>
              </w:rPr>
            </w:pPr>
            <w:r w:rsidRPr="00973A87">
              <w:rPr>
                <w:sz w:val="16"/>
                <w:szCs w:val="16"/>
                <w:lang w:val="es-MX"/>
              </w:rPr>
              <w:t>Asistencia en efectivo del Estado o gobierno local</w:t>
            </w:r>
          </w:p>
          <w:p w14:paraId="23964BFA" w14:textId="77777777" w:rsidR="001777EB" w:rsidRPr="00973A87" w:rsidRDefault="008656C9" w:rsidP="001777EB">
            <w:pPr>
              <w:pStyle w:val="BodyText"/>
              <w:numPr>
                <w:ilvl w:val="0"/>
                <w:numId w:val="2"/>
              </w:numPr>
              <w:tabs>
                <w:tab w:val="left" w:pos="207"/>
              </w:tabs>
              <w:kinsoku w:val="0"/>
              <w:overflowPunct w:val="0"/>
              <w:spacing w:before="7" w:line="260" w:lineRule="auto"/>
              <w:ind w:right="341" w:firstLine="0"/>
              <w:rPr>
                <w:sz w:val="16"/>
                <w:szCs w:val="16"/>
                <w:lang w:val="es-MX"/>
              </w:rPr>
            </w:pPr>
            <w:r w:rsidRPr="00973A87">
              <w:rPr>
                <w:sz w:val="16"/>
                <w:szCs w:val="16"/>
                <w:lang w:val="es-MX"/>
              </w:rPr>
              <w:t>Pagos de pensión</w:t>
            </w:r>
          </w:p>
          <w:p w14:paraId="23964BFB" w14:textId="77777777" w:rsidR="001777EB" w:rsidRPr="00973A87" w:rsidRDefault="008656C9" w:rsidP="001777EB">
            <w:pPr>
              <w:pStyle w:val="BodyText"/>
              <w:numPr>
                <w:ilvl w:val="0"/>
                <w:numId w:val="2"/>
              </w:numPr>
              <w:tabs>
                <w:tab w:val="left" w:pos="207"/>
              </w:tabs>
              <w:kinsoku w:val="0"/>
              <w:overflowPunct w:val="0"/>
              <w:spacing w:before="0" w:line="177" w:lineRule="exact"/>
              <w:ind w:left="206" w:hanging="125"/>
              <w:rPr>
                <w:sz w:val="16"/>
                <w:szCs w:val="16"/>
                <w:lang w:val="es-MX"/>
              </w:rPr>
            </w:pPr>
            <w:r w:rsidRPr="00973A87">
              <w:rPr>
                <w:sz w:val="16"/>
                <w:szCs w:val="16"/>
                <w:lang w:val="es-MX"/>
              </w:rPr>
              <w:t>Pagos de Manutención</w:t>
            </w:r>
          </w:p>
          <w:p w14:paraId="23964BFC" w14:textId="77777777" w:rsidR="001777EB" w:rsidRPr="00973A87" w:rsidRDefault="008656C9" w:rsidP="001777EB">
            <w:pPr>
              <w:pStyle w:val="BodyText"/>
              <w:numPr>
                <w:ilvl w:val="0"/>
                <w:numId w:val="2"/>
              </w:numPr>
              <w:tabs>
                <w:tab w:val="left" w:pos="207"/>
              </w:tabs>
              <w:kinsoku w:val="0"/>
              <w:overflowPunct w:val="0"/>
              <w:spacing w:before="8"/>
              <w:ind w:left="206" w:hanging="125"/>
              <w:rPr>
                <w:sz w:val="16"/>
                <w:szCs w:val="16"/>
                <w:lang w:val="es-MX"/>
              </w:rPr>
            </w:pPr>
            <w:r w:rsidRPr="00973A87">
              <w:rPr>
                <w:sz w:val="16"/>
                <w:szCs w:val="16"/>
                <w:lang w:val="es-MX"/>
              </w:rPr>
              <w:t>Beneficios de veterano</w:t>
            </w:r>
          </w:p>
          <w:p w14:paraId="23964BFD" w14:textId="77777777" w:rsidR="001777EB" w:rsidRPr="00973A87" w:rsidRDefault="008656C9" w:rsidP="008656C9">
            <w:pPr>
              <w:pStyle w:val="BodyText"/>
              <w:numPr>
                <w:ilvl w:val="0"/>
                <w:numId w:val="2"/>
              </w:numPr>
              <w:tabs>
                <w:tab w:val="left" w:pos="207"/>
              </w:tabs>
              <w:kinsoku w:val="0"/>
              <w:overflowPunct w:val="0"/>
              <w:spacing w:before="8"/>
              <w:ind w:left="206" w:hanging="125"/>
              <w:rPr>
                <w:sz w:val="16"/>
                <w:szCs w:val="16"/>
                <w:lang w:val="es-MX"/>
              </w:rPr>
            </w:pPr>
            <w:r w:rsidRPr="00973A87">
              <w:rPr>
                <w:sz w:val="16"/>
                <w:szCs w:val="16"/>
                <w:lang w:val="es-MX"/>
              </w:rPr>
              <w:t>Beneficios de huelga</w:t>
            </w:r>
          </w:p>
        </w:tc>
        <w:tc>
          <w:tcPr>
            <w:tcW w:w="2577" w:type="dxa"/>
            <w:tcBorders>
              <w:top w:val="single" w:sz="2" w:space="0" w:color="808285"/>
              <w:left w:val="single" w:sz="2" w:space="0" w:color="808285"/>
              <w:bottom w:val="single" w:sz="2" w:space="0" w:color="808285"/>
              <w:right w:val="single" w:sz="2" w:space="0" w:color="808285"/>
            </w:tcBorders>
          </w:tcPr>
          <w:p w14:paraId="23964BFE" w14:textId="77777777" w:rsidR="001777EB" w:rsidRPr="00973A87" w:rsidRDefault="001777EB" w:rsidP="001777EB">
            <w:pPr>
              <w:pStyle w:val="BodyText"/>
              <w:numPr>
                <w:ilvl w:val="0"/>
                <w:numId w:val="1"/>
              </w:numPr>
              <w:tabs>
                <w:tab w:val="left" w:pos="317"/>
              </w:tabs>
              <w:kinsoku w:val="0"/>
              <w:overflowPunct w:val="0"/>
              <w:spacing w:before="68" w:line="245" w:lineRule="auto"/>
              <w:ind w:right="310" w:firstLine="0"/>
              <w:rPr>
                <w:sz w:val="16"/>
                <w:szCs w:val="16"/>
                <w:lang w:val="es-MX"/>
              </w:rPr>
            </w:pPr>
            <w:r w:rsidRPr="00973A87">
              <w:rPr>
                <w:sz w:val="16"/>
                <w:szCs w:val="16"/>
                <w:lang w:val="es-MX"/>
              </w:rPr>
              <w:t>S</w:t>
            </w:r>
            <w:r w:rsidR="003C477E" w:rsidRPr="00973A87">
              <w:rPr>
                <w:sz w:val="16"/>
                <w:szCs w:val="16"/>
                <w:lang w:val="es-MX"/>
              </w:rPr>
              <w:t>eguridad</w:t>
            </w:r>
            <w:r w:rsidRPr="00973A87">
              <w:rPr>
                <w:sz w:val="16"/>
                <w:szCs w:val="16"/>
                <w:lang w:val="es-MX"/>
              </w:rPr>
              <w:t xml:space="preserve"> S</w:t>
            </w:r>
            <w:r w:rsidR="003C477E" w:rsidRPr="00973A87">
              <w:rPr>
                <w:sz w:val="16"/>
                <w:szCs w:val="16"/>
                <w:lang w:val="es-MX"/>
              </w:rPr>
              <w:t>ocial</w:t>
            </w:r>
            <w:r w:rsidRPr="00973A87">
              <w:rPr>
                <w:sz w:val="16"/>
                <w:szCs w:val="16"/>
                <w:lang w:val="es-MX"/>
              </w:rPr>
              <w:t xml:space="preserve"> (</w:t>
            </w:r>
            <w:r w:rsidR="003C477E" w:rsidRPr="00973A87">
              <w:rPr>
                <w:sz w:val="16"/>
                <w:szCs w:val="16"/>
                <w:lang w:val="es-MX"/>
              </w:rPr>
              <w:t>incluye retiro ferroviario y beneficios por neumoconiosis</w:t>
            </w:r>
            <w:r w:rsidRPr="00973A87">
              <w:rPr>
                <w:sz w:val="16"/>
                <w:szCs w:val="16"/>
                <w:lang w:val="es-MX"/>
              </w:rPr>
              <w:t>)</w:t>
            </w:r>
          </w:p>
          <w:p w14:paraId="23964BFF" w14:textId="77777777" w:rsidR="001777EB" w:rsidRPr="00973A87" w:rsidRDefault="003C477E" w:rsidP="001777EB">
            <w:pPr>
              <w:pStyle w:val="BodyText"/>
              <w:numPr>
                <w:ilvl w:val="0"/>
                <w:numId w:val="1"/>
              </w:numPr>
              <w:tabs>
                <w:tab w:val="left" w:pos="278"/>
              </w:tabs>
              <w:kinsoku w:val="0"/>
              <w:overflowPunct w:val="0"/>
              <w:spacing w:before="3" w:line="244" w:lineRule="auto"/>
              <w:ind w:right="650" w:firstLine="0"/>
              <w:rPr>
                <w:sz w:val="16"/>
                <w:szCs w:val="16"/>
                <w:lang w:val="es-MX"/>
              </w:rPr>
            </w:pPr>
            <w:r w:rsidRPr="00973A87">
              <w:rPr>
                <w:sz w:val="16"/>
                <w:szCs w:val="16"/>
                <w:lang w:val="es-MX"/>
              </w:rPr>
              <w:t>Pensiones privadas o beneficios por discapacidad</w:t>
            </w:r>
          </w:p>
          <w:p w14:paraId="23964C00" w14:textId="77777777" w:rsidR="001777EB" w:rsidRPr="00973A87" w:rsidRDefault="001777EB" w:rsidP="001777EB">
            <w:pPr>
              <w:pStyle w:val="BodyText"/>
              <w:numPr>
                <w:ilvl w:val="0"/>
                <w:numId w:val="1"/>
              </w:numPr>
              <w:tabs>
                <w:tab w:val="left" w:pos="278"/>
              </w:tabs>
              <w:kinsoku w:val="0"/>
              <w:overflowPunct w:val="0"/>
              <w:spacing w:before="9" w:line="182" w:lineRule="exact"/>
              <w:ind w:right="535" w:firstLine="0"/>
              <w:rPr>
                <w:sz w:val="16"/>
                <w:szCs w:val="16"/>
                <w:lang w:val="es-MX"/>
              </w:rPr>
            </w:pPr>
            <w:r w:rsidRPr="00973A87">
              <w:rPr>
                <w:sz w:val="16"/>
                <w:szCs w:val="16"/>
                <w:lang w:val="es-MX"/>
              </w:rPr>
              <w:t xml:space="preserve">Regular </w:t>
            </w:r>
            <w:proofErr w:type="spellStart"/>
            <w:r w:rsidRPr="00973A87">
              <w:rPr>
                <w:sz w:val="16"/>
                <w:szCs w:val="16"/>
                <w:lang w:val="es-MX"/>
              </w:rPr>
              <w:t>income</w:t>
            </w:r>
            <w:proofErr w:type="spellEnd"/>
            <w:r w:rsidRPr="00973A87">
              <w:rPr>
                <w:sz w:val="16"/>
                <w:szCs w:val="16"/>
                <w:lang w:val="es-MX"/>
              </w:rPr>
              <w:t xml:space="preserve"> </w:t>
            </w:r>
            <w:proofErr w:type="spellStart"/>
            <w:r w:rsidRPr="00973A87">
              <w:rPr>
                <w:sz w:val="16"/>
                <w:szCs w:val="16"/>
                <w:lang w:val="es-MX"/>
              </w:rPr>
              <w:t>from</w:t>
            </w:r>
            <w:proofErr w:type="spellEnd"/>
            <w:r w:rsidRPr="00973A87">
              <w:rPr>
                <w:sz w:val="16"/>
                <w:szCs w:val="16"/>
                <w:lang w:val="es-MX"/>
              </w:rPr>
              <w:t xml:space="preserve"> </w:t>
            </w:r>
            <w:proofErr w:type="spellStart"/>
            <w:r w:rsidRPr="00973A87">
              <w:rPr>
                <w:sz w:val="16"/>
                <w:szCs w:val="16"/>
                <w:lang w:val="es-MX"/>
              </w:rPr>
              <w:t>trusts</w:t>
            </w:r>
            <w:proofErr w:type="spellEnd"/>
            <w:r w:rsidRPr="00973A87">
              <w:rPr>
                <w:sz w:val="16"/>
                <w:szCs w:val="16"/>
                <w:lang w:val="es-MX"/>
              </w:rPr>
              <w:t xml:space="preserve"> </w:t>
            </w:r>
            <w:proofErr w:type="spellStart"/>
            <w:r w:rsidRPr="00973A87">
              <w:rPr>
                <w:sz w:val="16"/>
                <w:szCs w:val="16"/>
                <w:lang w:val="es-MX"/>
              </w:rPr>
              <w:t>or</w:t>
            </w:r>
            <w:proofErr w:type="spellEnd"/>
            <w:r w:rsidRPr="00973A87">
              <w:rPr>
                <w:sz w:val="16"/>
                <w:szCs w:val="16"/>
                <w:lang w:val="es-MX"/>
              </w:rPr>
              <w:t xml:space="preserve"> </w:t>
            </w:r>
            <w:proofErr w:type="spellStart"/>
            <w:r w:rsidRPr="00973A87">
              <w:rPr>
                <w:sz w:val="16"/>
                <w:szCs w:val="16"/>
                <w:lang w:val="es-MX"/>
              </w:rPr>
              <w:t>estates</w:t>
            </w:r>
            <w:proofErr w:type="spellEnd"/>
          </w:p>
          <w:p w14:paraId="23964C01" w14:textId="77777777" w:rsidR="001777EB" w:rsidRPr="00973A87" w:rsidRDefault="003C477E" w:rsidP="001777EB">
            <w:pPr>
              <w:pStyle w:val="BodyText"/>
              <w:numPr>
                <w:ilvl w:val="0"/>
                <w:numId w:val="1"/>
              </w:numPr>
              <w:tabs>
                <w:tab w:val="left" w:pos="278"/>
              </w:tabs>
              <w:kinsoku w:val="0"/>
              <w:overflowPunct w:val="0"/>
              <w:spacing w:before="5"/>
              <w:ind w:left="277" w:hanging="87"/>
              <w:rPr>
                <w:sz w:val="16"/>
                <w:szCs w:val="16"/>
                <w:lang w:val="es-MX"/>
              </w:rPr>
            </w:pPr>
            <w:r w:rsidRPr="00973A87">
              <w:rPr>
                <w:sz w:val="16"/>
                <w:szCs w:val="16"/>
                <w:lang w:val="es-MX"/>
              </w:rPr>
              <w:t>Anualidades</w:t>
            </w:r>
          </w:p>
          <w:p w14:paraId="23964C02" w14:textId="77777777" w:rsidR="001777EB" w:rsidRPr="00973A87" w:rsidRDefault="003C477E" w:rsidP="001777EB">
            <w:pPr>
              <w:pStyle w:val="BodyText"/>
              <w:numPr>
                <w:ilvl w:val="0"/>
                <w:numId w:val="1"/>
              </w:numPr>
              <w:tabs>
                <w:tab w:val="left" w:pos="278"/>
              </w:tabs>
              <w:kinsoku w:val="0"/>
              <w:overflowPunct w:val="0"/>
              <w:spacing w:before="3"/>
              <w:ind w:left="277" w:hanging="87"/>
              <w:rPr>
                <w:sz w:val="16"/>
                <w:szCs w:val="16"/>
                <w:lang w:val="es-MX"/>
              </w:rPr>
            </w:pPr>
            <w:r w:rsidRPr="00973A87">
              <w:rPr>
                <w:sz w:val="16"/>
                <w:szCs w:val="16"/>
                <w:lang w:val="es-MX"/>
              </w:rPr>
              <w:t>Inversión de ingreso</w:t>
            </w:r>
          </w:p>
          <w:p w14:paraId="23964C03" w14:textId="77777777" w:rsidR="001777EB" w:rsidRPr="00973A87" w:rsidRDefault="003C477E" w:rsidP="001777EB">
            <w:pPr>
              <w:pStyle w:val="BodyText"/>
              <w:numPr>
                <w:ilvl w:val="0"/>
                <w:numId w:val="1"/>
              </w:numPr>
              <w:tabs>
                <w:tab w:val="left" w:pos="278"/>
              </w:tabs>
              <w:kinsoku w:val="0"/>
              <w:overflowPunct w:val="0"/>
              <w:spacing w:before="3"/>
              <w:ind w:left="277" w:hanging="87"/>
              <w:rPr>
                <w:sz w:val="16"/>
                <w:szCs w:val="16"/>
                <w:lang w:val="es-MX"/>
              </w:rPr>
            </w:pPr>
            <w:r w:rsidRPr="00973A87">
              <w:rPr>
                <w:sz w:val="16"/>
                <w:szCs w:val="16"/>
                <w:lang w:val="es-MX"/>
              </w:rPr>
              <w:t>Ganancia de interés</w:t>
            </w:r>
          </w:p>
          <w:p w14:paraId="23964C04" w14:textId="77777777" w:rsidR="001777EB" w:rsidRPr="00973A87" w:rsidRDefault="003C477E" w:rsidP="001777EB">
            <w:pPr>
              <w:pStyle w:val="BodyText"/>
              <w:numPr>
                <w:ilvl w:val="0"/>
                <w:numId w:val="1"/>
              </w:numPr>
              <w:tabs>
                <w:tab w:val="left" w:pos="278"/>
              </w:tabs>
              <w:kinsoku w:val="0"/>
              <w:overflowPunct w:val="0"/>
              <w:spacing w:before="3"/>
              <w:ind w:left="277" w:hanging="87"/>
              <w:rPr>
                <w:sz w:val="16"/>
                <w:szCs w:val="16"/>
                <w:lang w:val="es-MX"/>
              </w:rPr>
            </w:pPr>
            <w:r w:rsidRPr="00973A87">
              <w:rPr>
                <w:sz w:val="16"/>
                <w:szCs w:val="16"/>
                <w:lang w:val="es-MX"/>
              </w:rPr>
              <w:t>Ingreso de renta</w:t>
            </w:r>
          </w:p>
          <w:p w14:paraId="23964C05" w14:textId="77777777" w:rsidR="001777EB" w:rsidRPr="00973A87" w:rsidRDefault="003C477E" w:rsidP="003C477E">
            <w:pPr>
              <w:pStyle w:val="BodyText"/>
              <w:numPr>
                <w:ilvl w:val="0"/>
                <w:numId w:val="1"/>
              </w:numPr>
              <w:tabs>
                <w:tab w:val="left" w:pos="278"/>
              </w:tabs>
              <w:kinsoku w:val="0"/>
              <w:overflowPunct w:val="0"/>
              <w:spacing w:before="3" w:line="244" w:lineRule="auto"/>
              <w:ind w:right="339" w:firstLine="0"/>
              <w:rPr>
                <w:rFonts w:ascii="Times New Roman" w:hAnsi="Times New Roman" w:cs="Times New Roman"/>
                <w:sz w:val="24"/>
                <w:szCs w:val="24"/>
                <w:lang w:val="es-MX"/>
              </w:rPr>
            </w:pPr>
            <w:r w:rsidRPr="00973A87">
              <w:rPr>
                <w:sz w:val="16"/>
                <w:szCs w:val="16"/>
                <w:lang w:val="es-MX"/>
              </w:rPr>
              <w:t>Pagos regulares en efectivo de familiares externos</w:t>
            </w:r>
          </w:p>
        </w:tc>
      </w:tr>
    </w:tbl>
    <w:p w14:paraId="23964C07" w14:textId="77777777" w:rsidR="001777EB" w:rsidRPr="00973A87" w:rsidRDefault="001777EB" w:rsidP="001777EB">
      <w:pPr>
        <w:rPr>
          <w:lang w:val="es-MX"/>
        </w:rPr>
      </w:pPr>
    </w:p>
    <w:p w14:paraId="23964C08" w14:textId="77777777" w:rsidR="001777EB" w:rsidRPr="00973A87" w:rsidRDefault="001777EB" w:rsidP="001777EB">
      <w:pPr>
        <w:rPr>
          <w:lang w:val="es-MX"/>
        </w:rPr>
      </w:pPr>
    </w:p>
    <w:p w14:paraId="23964C09" w14:textId="77777777" w:rsidR="001777EB" w:rsidRPr="00973A87" w:rsidRDefault="001777EB" w:rsidP="001777EB">
      <w:pPr>
        <w:rPr>
          <w:lang w:val="es-MX"/>
        </w:rPr>
      </w:pPr>
    </w:p>
    <w:p w14:paraId="23964C0A" w14:textId="77777777" w:rsidR="001777EB" w:rsidRPr="00973A87" w:rsidRDefault="001777EB" w:rsidP="001777EB">
      <w:pPr>
        <w:rPr>
          <w:lang w:val="es-MX"/>
        </w:rPr>
      </w:pPr>
    </w:p>
    <w:p w14:paraId="23964C0B" w14:textId="77777777" w:rsidR="001777EB" w:rsidRPr="00973A87" w:rsidRDefault="001777EB" w:rsidP="001777EB">
      <w:pPr>
        <w:rPr>
          <w:lang w:val="es-MX"/>
        </w:rPr>
      </w:pPr>
    </w:p>
    <w:p w14:paraId="23964C0C" w14:textId="77777777" w:rsidR="001777EB" w:rsidRPr="00973A87" w:rsidRDefault="001777EB" w:rsidP="001777EB">
      <w:pPr>
        <w:rPr>
          <w:lang w:val="es-MX"/>
        </w:rPr>
      </w:pPr>
    </w:p>
    <w:p w14:paraId="23964C0D" w14:textId="77777777" w:rsidR="001777EB" w:rsidRPr="00973A87" w:rsidRDefault="001777EB" w:rsidP="001777EB">
      <w:pPr>
        <w:rPr>
          <w:lang w:val="es-MX"/>
        </w:rPr>
      </w:pPr>
    </w:p>
    <w:p w14:paraId="23964C0E" w14:textId="77777777" w:rsidR="001777EB" w:rsidRPr="00973A87" w:rsidRDefault="001777EB" w:rsidP="001777EB">
      <w:pPr>
        <w:rPr>
          <w:lang w:val="es-MX"/>
        </w:rPr>
      </w:pPr>
    </w:p>
    <w:p w14:paraId="23964C0F" w14:textId="77777777" w:rsidR="001777EB" w:rsidRPr="00973A87" w:rsidRDefault="001777EB" w:rsidP="001777EB">
      <w:pPr>
        <w:rPr>
          <w:lang w:val="es-MX"/>
        </w:rPr>
      </w:pPr>
    </w:p>
    <w:p w14:paraId="23964C10" w14:textId="77777777" w:rsidR="001777EB" w:rsidRPr="00973A87" w:rsidRDefault="001777EB" w:rsidP="001777EB">
      <w:pPr>
        <w:rPr>
          <w:lang w:val="es-MX"/>
        </w:rPr>
      </w:pPr>
    </w:p>
    <w:p w14:paraId="23964C11" w14:textId="77777777" w:rsidR="001777EB" w:rsidRPr="00973A87" w:rsidRDefault="001777EB" w:rsidP="001777EB">
      <w:pPr>
        <w:rPr>
          <w:lang w:val="es-MX"/>
        </w:rPr>
      </w:pPr>
    </w:p>
    <w:p w14:paraId="23964C12" w14:textId="77777777" w:rsidR="001777EB" w:rsidRPr="00973A87" w:rsidRDefault="001777EB" w:rsidP="001777EB">
      <w:pPr>
        <w:rPr>
          <w:lang w:val="es-MX"/>
        </w:rPr>
      </w:pPr>
    </w:p>
    <w:p w14:paraId="23964C13" w14:textId="77777777" w:rsidR="001777EB" w:rsidRDefault="001777EB" w:rsidP="001777EB">
      <w:pPr>
        <w:rPr>
          <w:lang w:val="es-MX"/>
        </w:rPr>
      </w:pPr>
    </w:p>
    <w:p w14:paraId="23964C14" w14:textId="77777777" w:rsidR="006A1CE6" w:rsidRPr="00973A87" w:rsidRDefault="006A1CE6" w:rsidP="001777EB">
      <w:pPr>
        <w:rPr>
          <w:lang w:val="es-MX"/>
        </w:rPr>
      </w:pPr>
    </w:p>
    <w:p w14:paraId="23964C15" w14:textId="77777777" w:rsidR="001777EB" w:rsidRPr="00973A87" w:rsidRDefault="001777EB" w:rsidP="001777EB">
      <w:pPr>
        <w:rPr>
          <w:lang w:val="es-MX"/>
        </w:rPr>
      </w:pPr>
    </w:p>
    <w:p w14:paraId="23964C16" w14:textId="77777777" w:rsidR="001777EB" w:rsidRPr="00973A87" w:rsidRDefault="003C477E" w:rsidP="001777EB">
      <w:pPr>
        <w:rPr>
          <w:lang w:val="es-MX"/>
        </w:rPr>
      </w:pPr>
      <w:r w:rsidRPr="00973A87">
        <w:rPr>
          <w:lang w:val="es-MX"/>
        </w:rPr>
        <w:tab/>
      </w:r>
    </w:p>
    <w:p w14:paraId="23964C17" w14:textId="77777777" w:rsidR="006A1CE6" w:rsidRPr="00973A87" w:rsidRDefault="006A1CE6" w:rsidP="006A1CE6">
      <w:pPr>
        <w:tabs>
          <w:tab w:val="left" w:pos="1275"/>
        </w:tabs>
        <w:rPr>
          <w:lang w:val="es-MX"/>
        </w:rPr>
        <w:sectPr w:rsidR="006A1CE6" w:rsidRPr="00973A87">
          <w:type w:val="continuous"/>
          <w:pgSz w:w="15840" w:h="12240" w:orient="landscape"/>
          <w:pgMar w:top="280" w:right="240" w:bottom="0" w:left="240" w:header="720" w:footer="720" w:gutter="0"/>
          <w:cols w:space="720" w:equalWidth="0">
            <w:col w:w="15360"/>
          </w:cols>
          <w:noEndnote/>
        </w:sectPr>
      </w:pPr>
      <w:r>
        <w:rPr>
          <w:noProof/>
          <w:sz w:val="20"/>
          <w:szCs w:val="20"/>
        </w:rPr>
        <mc:AlternateContent>
          <mc:Choice Requires="wpg">
            <w:drawing>
              <wp:inline distT="0" distB="0" distL="0" distR="0" wp14:anchorId="23964C92" wp14:editId="23964C93">
                <wp:extent cx="9220835" cy="262890"/>
                <wp:effectExtent l="0" t="4445" r="0" b="0"/>
                <wp:docPr id="1" name="Group 553" descr="Do not fill out. For school use only.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20835" cy="262890"/>
                          <a:chOff x="0" y="0"/>
                          <a:chExt cx="14521" cy="414"/>
                        </a:xfrm>
                      </wpg:grpSpPr>
                      <wps:wsp>
                        <wps:cNvPr id="3" name="Freeform 554"/>
                        <wps:cNvSpPr>
                          <a:spLocks/>
                        </wps:cNvSpPr>
                        <wps:spPr bwMode="auto">
                          <a:xfrm>
                            <a:off x="1425" y="0"/>
                            <a:ext cx="13095" cy="414"/>
                          </a:xfrm>
                          <a:custGeom>
                            <a:avLst/>
                            <a:gdLst>
                              <a:gd name="T0" fmla="*/ 0 w 13095"/>
                              <a:gd name="T1" fmla="*/ 413 h 414"/>
                              <a:gd name="T2" fmla="*/ 13094 w 13095"/>
                              <a:gd name="T3" fmla="*/ 413 h 414"/>
                              <a:gd name="T4" fmla="*/ 13094 w 13095"/>
                              <a:gd name="T5" fmla="*/ 0 h 414"/>
                              <a:gd name="T6" fmla="*/ 0 w 13095"/>
                              <a:gd name="T7" fmla="*/ 0 h 414"/>
                              <a:gd name="T8" fmla="*/ 0 w 13095"/>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095" h="414">
                                <a:moveTo>
                                  <a:pt x="0" y="413"/>
                                </a:moveTo>
                                <a:lnTo>
                                  <a:pt x="13094" y="413"/>
                                </a:lnTo>
                                <a:lnTo>
                                  <a:pt x="13094" y="0"/>
                                </a:lnTo>
                                <a:lnTo>
                                  <a:pt x="0" y="0"/>
                                </a:lnTo>
                                <a:lnTo>
                                  <a:pt x="0" y="413"/>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555"/>
                        <wps:cNvSpPr>
                          <a:spLocks/>
                        </wps:cNvSpPr>
                        <wps:spPr bwMode="auto">
                          <a:xfrm>
                            <a:off x="0" y="0"/>
                            <a:ext cx="1426" cy="414"/>
                          </a:xfrm>
                          <a:custGeom>
                            <a:avLst/>
                            <a:gdLst>
                              <a:gd name="T0" fmla="*/ 0 w 1426"/>
                              <a:gd name="T1" fmla="*/ 414 h 414"/>
                              <a:gd name="T2" fmla="*/ 1425 w 1426"/>
                              <a:gd name="T3" fmla="*/ 414 h 414"/>
                              <a:gd name="T4" fmla="*/ 1425 w 1426"/>
                              <a:gd name="T5" fmla="*/ 0 h 414"/>
                              <a:gd name="T6" fmla="*/ 0 w 1426"/>
                              <a:gd name="T7" fmla="*/ 0 h 414"/>
                              <a:gd name="T8" fmla="*/ 0 w 1426"/>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26" h="414">
                                <a:moveTo>
                                  <a:pt x="0" y="414"/>
                                </a:moveTo>
                                <a:lnTo>
                                  <a:pt x="1425" y="414"/>
                                </a:lnTo>
                                <a:lnTo>
                                  <a:pt x="1425"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Text Box 556"/>
                        <wps:cNvSpPr txBox="1">
                          <a:spLocks noChangeArrowheads="1"/>
                        </wps:cNvSpPr>
                        <wps:spPr bwMode="auto">
                          <a:xfrm>
                            <a:off x="0" y="0"/>
                            <a:ext cx="14521"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4DB8" w14:textId="77777777" w:rsidR="006A1CE6" w:rsidRPr="00973A87" w:rsidRDefault="006A1CE6" w:rsidP="006A1CE6">
                              <w:pPr>
                                <w:pStyle w:val="BodyText"/>
                                <w:tabs>
                                  <w:tab w:val="left" w:pos="1657"/>
                                </w:tabs>
                                <w:kinsoku w:val="0"/>
                                <w:overflowPunct w:val="0"/>
                                <w:spacing w:before="60"/>
                                <w:ind w:left="147"/>
                                <w:rPr>
                                  <w:color w:val="000000"/>
                                  <w:sz w:val="16"/>
                                  <w:szCs w:val="16"/>
                                  <w:lang w:val="es-MX"/>
                                </w:rPr>
                              </w:pPr>
                              <w:r w:rsidRPr="00973A87">
                                <w:rPr>
                                  <w:b/>
                                  <w:bCs/>
                                  <w:color w:val="FFFFFF"/>
                                  <w:position w:val="2"/>
                                  <w:sz w:val="19"/>
                                  <w:szCs w:val="19"/>
                                  <w:lang w:val="es-MX"/>
                                </w:rPr>
                                <w:t>No llenar</w:t>
                              </w:r>
                              <w:r w:rsidRPr="00973A87">
                                <w:rPr>
                                  <w:b/>
                                  <w:bCs/>
                                  <w:color w:val="FFFFFF"/>
                                  <w:position w:val="2"/>
                                  <w:sz w:val="19"/>
                                  <w:szCs w:val="19"/>
                                  <w:lang w:val="es-MX"/>
                                </w:rPr>
                                <w:tab/>
                              </w:r>
                              <w:r w:rsidRPr="00973A87">
                                <w:rPr>
                                  <w:b/>
                                  <w:bCs/>
                                  <w:color w:val="FFFFFF"/>
                                  <w:spacing w:val="-3"/>
                                  <w:sz w:val="16"/>
                                  <w:szCs w:val="16"/>
                                  <w:lang w:val="es-MX"/>
                                </w:rPr>
                                <w:t>Para uso Escolar Solamente</w:t>
                              </w:r>
                            </w:p>
                          </w:txbxContent>
                        </wps:txbx>
                        <wps:bodyPr rot="0" vert="horz" wrap="square" lIns="0" tIns="0" rIns="0" bIns="0" anchor="t" anchorCtr="0" upright="1">
                          <a:noAutofit/>
                        </wps:bodyPr>
                      </wps:wsp>
                    </wpg:wgp>
                  </a:graphicData>
                </a:graphic>
              </wp:inline>
            </w:drawing>
          </mc:Choice>
          <mc:Fallback>
            <w:pict>
              <v:group w14:anchorId="23964C92" id="Group 553" o:spid="_x0000_s1068" alt="Do not fill out. For school use only. " style="width:726.05pt;height:20.7pt;mso-position-horizontal-relative:char;mso-position-vertical-relative:line" coordsize="1452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">
                <v:shape id="Freeform 554" o:spid="_x0000_s1069" style="position:absolute;left:1425;width:13095;height:414;visibility:visible;mso-wrap-style:square;v-text-anchor:top" coordsize="13095,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" path="m,413r13094,l13094,,,,,413xe" fillcolor="#33ae6f" stroked="f">
                  <v:path arrowok="t" o:connecttype="custom" o:connectlocs="0,413;13094,413;13094,0;0,0;0,413" o:connectangles="0,0,0,0,0"/>
                </v:shape>
                <v:shape id="Freeform 555" o:spid="_x0000_s1070" style="position:absolute;width:1426;height:414;visibility:visible;mso-wrap-style:square;v-text-anchor:top" coordsize="1426,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" path="m,414r1425,l1425,,,,,414xe" fillcolor="#1f823f" stroked="f">
                  <v:path arrowok="t" o:connecttype="custom" o:connectlocs="0,414;1425,414;1425,0;0,0;0,414" o:connectangles="0,0,0,0,0"/>
                </v:shape>
                <v:shape id="Text Box 556" o:spid="_x0000_s1071" type="#_x0000_t202" style="position:absolute;width:1452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23964DB8" w14:textId="77777777" w:rsidR="006A1CE6" w:rsidRPr="00973A87" w:rsidRDefault="006A1CE6" w:rsidP="006A1CE6">
                        <w:pPr>
                          <w:pStyle w:val="BodyText"/>
                          <w:tabs>
                            <w:tab w:val="left" w:pos="1657"/>
                          </w:tabs>
                          <w:kinsoku w:val="0"/>
                          <w:overflowPunct w:val="0"/>
                          <w:spacing w:before="60"/>
                          <w:ind w:left="147"/>
                          <w:rPr>
                            <w:color w:val="000000"/>
                            <w:sz w:val="16"/>
                            <w:szCs w:val="16"/>
                            <w:lang w:val="es-MX"/>
                          </w:rPr>
                        </w:pPr>
                        <w:r w:rsidRPr="00973A87">
                          <w:rPr>
                            <w:b/>
                            <w:bCs/>
                            <w:color w:val="FFFFFF"/>
                            <w:position w:val="2"/>
                            <w:sz w:val="19"/>
                            <w:szCs w:val="19"/>
                            <w:lang w:val="es-MX"/>
                          </w:rPr>
                          <w:t>No llenar</w:t>
                        </w:r>
                        <w:r w:rsidRPr="00973A87">
                          <w:rPr>
                            <w:b/>
                            <w:bCs/>
                            <w:color w:val="FFFFFF"/>
                            <w:position w:val="2"/>
                            <w:sz w:val="19"/>
                            <w:szCs w:val="19"/>
                            <w:lang w:val="es-MX"/>
                          </w:rPr>
                          <w:tab/>
                        </w:r>
                        <w:r w:rsidRPr="00973A87">
                          <w:rPr>
                            <w:b/>
                            <w:bCs/>
                            <w:color w:val="FFFFFF"/>
                            <w:spacing w:val="-3"/>
                            <w:sz w:val="16"/>
                            <w:szCs w:val="16"/>
                            <w:lang w:val="es-MX"/>
                          </w:rPr>
                          <w:t>Para uso Escolar Solamente</w:t>
                        </w:r>
                      </w:p>
                    </w:txbxContent>
                  </v:textbox>
                </v:shape>
                <w10:anchorlock/>
              </v:group>
            </w:pict>
          </mc:Fallback>
        </mc:AlternateContent>
      </w:r>
    </w:p>
    <w:p w14:paraId="23964C18" w14:textId="77777777" w:rsidR="008656C9" w:rsidRPr="00973A87" w:rsidRDefault="00DA2C35" w:rsidP="008656C9">
      <w:pPr>
        <w:pStyle w:val="Heading2"/>
        <w:kinsoku w:val="0"/>
        <w:overflowPunct w:val="0"/>
        <w:spacing w:before="94"/>
        <w:ind w:left="0"/>
        <w:rPr>
          <w:color w:val="000000"/>
          <w:lang w:val="es-MX"/>
        </w:rPr>
      </w:pPr>
      <w:r w:rsidRPr="00973A87">
        <w:rPr>
          <w:color w:val="231F20"/>
          <w:lang w:val="es-MX"/>
        </w:rPr>
        <w:t xml:space="preserve">Conversión de Ingreso Anual: Semanal x 52, Cada </w:t>
      </w:r>
      <w:r w:rsidR="001777EB" w:rsidRPr="00973A87">
        <w:rPr>
          <w:color w:val="231F20"/>
          <w:lang w:val="es-MX"/>
        </w:rPr>
        <w:t>2</w:t>
      </w:r>
      <w:r w:rsidR="008656C9" w:rsidRPr="00973A87">
        <w:rPr>
          <w:color w:val="231F20"/>
          <w:lang w:val="es-MX"/>
        </w:rPr>
        <w:t xml:space="preserve"> </w:t>
      </w:r>
      <w:r w:rsidRPr="00973A87">
        <w:rPr>
          <w:color w:val="231F20"/>
          <w:lang w:val="es-MX"/>
        </w:rPr>
        <w:t>Semanas</w:t>
      </w:r>
      <w:r w:rsidR="008656C9" w:rsidRPr="00973A87">
        <w:rPr>
          <w:color w:val="231F20"/>
          <w:lang w:val="es-MX"/>
        </w:rPr>
        <w:t xml:space="preserve"> x 26, </w:t>
      </w:r>
      <w:r w:rsidRPr="00973A87">
        <w:rPr>
          <w:color w:val="231F20"/>
          <w:lang w:val="es-MX"/>
        </w:rPr>
        <w:t>Dos veces al Mes</w:t>
      </w:r>
      <w:r w:rsidR="006A1CE6">
        <w:rPr>
          <w:color w:val="231F20"/>
          <w:lang w:val="es-MX"/>
        </w:rPr>
        <w:t xml:space="preserve"> </w:t>
      </w:r>
      <w:r w:rsidR="008656C9" w:rsidRPr="00973A87">
        <w:rPr>
          <w:color w:val="231F20"/>
          <w:lang w:val="es-MX"/>
        </w:rPr>
        <w:t xml:space="preserve">x 24 </w:t>
      </w:r>
      <w:r w:rsidRPr="00973A87">
        <w:rPr>
          <w:color w:val="231F20"/>
          <w:lang w:val="es-MX"/>
        </w:rPr>
        <w:t>Mensualmente</w:t>
      </w:r>
      <w:r w:rsidR="008656C9" w:rsidRPr="00973A87">
        <w:rPr>
          <w:color w:val="231F20"/>
          <w:lang w:val="es-MX"/>
        </w:rPr>
        <w:t xml:space="preserve"> x 12</w:t>
      </w:r>
    </w:p>
    <w:p w14:paraId="23964C19" w14:textId="77777777" w:rsidR="001777EB" w:rsidRPr="00973A87" w:rsidRDefault="008656C9" w:rsidP="00653704">
      <w:pPr>
        <w:pStyle w:val="Heading2"/>
        <w:kinsoku w:val="0"/>
        <w:overflowPunct w:val="0"/>
        <w:spacing w:before="94"/>
        <w:ind w:left="0"/>
        <w:rPr>
          <w:color w:val="000000"/>
          <w:lang w:val="es-MX"/>
        </w:rPr>
      </w:pPr>
      <w:r w:rsidRPr="00973A87">
        <w:rPr>
          <w:color w:val="231F20"/>
          <w:lang w:val="es-MX"/>
        </w:rPr>
        <w:t xml:space="preserve"> </w:t>
      </w:r>
    </w:p>
    <w:p w14:paraId="23964C1A" w14:textId="77777777" w:rsidR="001777EB" w:rsidRPr="00973A87" w:rsidRDefault="001777EB" w:rsidP="001777EB">
      <w:pPr>
        <w:rPr>
          <w:b/>
          <w:color w:val="231F20"/>
          <w:sz w:val="15"/>
          <w:szCs w:val="15"/>
          <w:lang w:val="es-MX"/>
        </w:rPr>
      </w:pPr>
    </w:p>
    <w:p w14:paraId="23964C1B" w14:textId="77777777" w:rsidR="001777EB" w:rsidRPr="00973A87" w:rsidRDefault="008365D1" w:rsidP="001777EB">
      <w:pPr>
        <w:tabs>
          <w:tab w:val="left" w:pos="6105"/>
        </w:tabs>
        <w:rPr>
          <w:lang w:val="es-MX"/>
        </w:rPr>
      </w:pPr>
      <w:r>
        <w:rPr>
          <w:noProof/>
        </w:rPr>
        <mc:AlternateContent>
          <mc:Choice Requires="wps">
            <w:drawing>
              <wp:anchor distT="0" distB="0" distL="114300" distR="114300" simplePos="0" relativeHeight="251614207" behindDoc="0" locked="0" layoutInCell="0" allowOverlap="1" wp14:anchorId="23964C94" wp14:editId="23964C95">
                <wp:simplePos x="0" y="0"/>
                <wp:positionH relativeFrom="page">
                  <wp:posOffset>2314575</wp:posOffset>
                </wp:positionH>
                <wp:positionV relativeFrom="paragraph">
                  <wp:posOffset>18415</wp:posOffset>
                </wp:positionV>
                <wp:extent cx="1188085" cy="398780"/>
                <wp:effectExtent l="0" t="0" r="12065" b="1270"/>
                <wp:wrapNone/>
                <wp:docPr id="670" name="Text Box 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398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458"/>
                              <w:gridCol w:w="482"/>
                              <w:gridCol w:w="468"/>
                              <w:gridCol w:w="455"/>
                            </w:tblGrid>
                            <w:tr w:rsidR="00EB0E69" w:rsidRPr="00973A87" w14:paraId="23964DBD" w14:textId="77777777" w:rsidTr="006D58B1">
                              <w:trPr>
                                <w:trHeight w:hRule="exact" w:val="241"/>
                              </w:trPr>
                              <w:tc>
                                <w:tcPr>
                                  <w:tcW w:w="458" w:type="dxa"/>
                                  <w:tcBorders>
                                    <w:top w:val="single" w:sz="2" w:space="0" w:color="808285"/>
                                    <w:left w:val="single" w:sz="4" w:space="0" w:color="auto"/>
                                    <w:bottom w:val="single" w:sz="2" w:space="0" w:color="808285"/>
                                    <w:right w:val="single" w:sz="2" w:space="0" w:color="808285"/>
                                  </w:tcBorders>
                                </w:tcPr>
                                <w:p w14:paraId="23964DB9" w14:textId="77777777" w:rsidR="00EB0E69" w:rsidRPr="00973A87" w:rsidRDefault="00973A87">
                                  <w:pPr>
                                    <w:pStyle w:val="TableParagraph"/>
                                    <w:kinsoku w:val="0"/>
                                    <w:overflowPunct w:val="0"/>
                                    <w:spacing w:before="51"/>
                                    <w:ind w:left="62"/>
                                    <w:rPr>
                                      <w:lang w:val="es-MX"/>
                                    </w:rPr>
                                  </w:pPr>
                                  <w:r w:rsidRPr="00973A87">
                                    <w:rPr>
                                      <w:rFonts w:ascii="Arial Narrow" w:hAnsi="Arial Narrow" w:cs="Arial Narrow"/>
                                      <w:color w:val="231F20"/>
                                      <w:spacing w:val="-2"/>
                                      <w:sz w:val="11"/>
                                      <w:szCs w:val="11"/>
                                      <w:lang w:val="es-MX"/>
                                    </w:rPr>
                                    <w:t>Semanal</w:t>
                                  </w:r>
                                </w:p>
                              </w:tc>
                              <w:tc>
                                <w:tcPr>
                                  <w:tcW w:w="482" w:type="dxa"/>
                                  <w:tcBorders>
                                    <w:top w:val="single" w:sz="2" w:space="0" w:color="808285"/>
                                    <w:left w:val="single" w:sz="2" w:space="0" w:color="808285"/>
                                    <w:bottom w:val="single" w:sz="2" w:space="0" w:color="808285"/>
                                    <w:right w:val="single" w:sz="2" w:space="0" w:color="808285"/>
                                  </w:tcBorders>
                                </w:tcPr>
                                <w:p w14:paraId="23964DBA" w14:textId="77777777" w:rsidR="00EB0E69" w:rsidRPr="00973A87" w:rsidRDefault="00EB0E69">
                                  <w:pPr>
                                    <w:pStyle w:val="TableParagraph"/>
                                    <w:kinsoku w:val="0"/>
                                    <w:overflowPunct w:val="0"/>
                                    <w:spacing w:before="51"/>
                                    <w:ind w:left="20"/>
                                    <w:rPr>
                                      <w:lang w:val="es-MX"/>
                                    </w:rPr>
                                  </w:pPr>
                                  <w:r w:rsidRPr="00973A87">
                                    <w:rPr>
                                      <w:rFonts w:ascii="Arial Narrow" w:hAnsi="Arial Narrow" w:cs="Arial Narrow"/>
                                      <w:color w:val="231F20"/>
                                      <w:spacing w:val="-2"/>
                                      <w:sz w:val="11"/>
                                      <w:szCs w:val="11"/>
                                      <w:lang w:val="es-MX"/>
                                    </w:rPr>
                                    <w:t>Bi-</w:t>
                                  </w:r>
                                  <w:r w:rsidR="00973A87" w:rsidRPr="00973A87">
                                    <w:rPr>
                                      <w:rFonts w:ascii="Arial Narrow" w:hAnsi="Arial Narrow" w:cs="Arial Narrow"/>
                                      <w:color w:val="231F20"/>
                                      <w:spacing w:val="-2"/>
                                      <w:sz w:val="11"/>
                                      <w:szCs w:val="11"/>
                                      <w:lang w:val="es-MX"/>
                                    </w:rPr>
                                    <w:t>Semanal</w:t>
                                  </w:r>
                                </w:p>
                              </w:tc>
                              <w:tc>
                                <w:tcPr>
                                  <w:tcW w:w="468" w:type="dxa"/>
                                  <w:tcBorders>
                                    <w:top w:val="single" w:sz="2" w:space="0" w:color="808285"/>
                                    <w:left w:val="single" w:sz="2" w:space="0" w:color="808285"/>
                                    <w:bottom w:val="single" w:sz="2" w:space="0" w:color="808285"/>
                                    <w:right w:val="single" w:sz="2" w:space="0" w:color="808285"/>
                                  </w:tcBorders>
                                </w:tcPr>
                                <w:p w14:paraId="23964DBB" w14:textId="77777777" w:rsidR="00EB0E69" w:rsidRPr="00973A87" w:rsidRDefault="00EB0E69" w:rsidP="00973A87">
                                  <w:pPr>
                                    <w:pStyle w:val="TableParagraph"/>
                                    <w:kinsoku w:val="0"/>
                                    <w:overflowPunct w:val="0"/>
                                    <w:spacing w:before="51"/>
                                    <w:ind w:left="54"/>
                                    <w:rPr>
                                      <w:lang w:val="es-MX"/>
                                    </w:rPr>
                                  </w:pPr>
                                  <w:r w:rsidRPr="00973A87">
                                    <w:rPr>
                                      <w:rFonts w:ascii="Arial Narrow" w:hAnsi="Arial Narrow" w:cs="Arial Narrow"/>
                                      <w:color w:val="231F20"/>
                                      <w:spacing w:val="-1"/>
                                      <w:sz w:val="11"/>
                                      <w:szCs w:val="11"/>
                                      <w:lang w:val="es-MX"/>
                                    </w:rPr>
                                    <w:t>2x</w:t>
                                  </w:r>
                                  <w:r w:rsidRPr="00973A87">
                                    <w:rPr>
                                      <w:rFonts w:ascii="Arial Narrow" w:hAnsi="Arial Narrow" w:cs="Arial Narrow"/>
                                      <w:color w:val="231F20"/>
                                      <w:spacing w:val="-3"/>
                                      <w:sz w:val="11"/>
                                      <w:szCs w:val="11"/>
                                      <w:lang w:val="es-MX"/>
                                    </w:rPr>
                                    <w:t xml:space="preserve"> </w:t>
                                  </w:r>
                                  <w:r w:rsidRPr="00973A87">
                                    <w:rPr>
                                      <w:rFonts w:ascii="Arial Narrow" w:hAnsi="Arial Narrow" w:cs="Arial Narrow"/>
                                      <w:color w:val="231F20"/>
                                      <w:spacing w:val="-2"/>
                                      <w:sz w:val="11"/>
                                      <w:szCs w:val="11"/>
                                      <w:lang w:val="es-MX"/>
                                    </w:rPr>
                                    <w:t>M</w:t>
                                  </w:r>
                                  <w:r w:rsidR="00973A87" w:rsidRPr="00973A87">
                                    <w:rPr>
                                      <w:rFonts w:ascii="Arial Narrow" w:hAnsi="Arial Narrow" w:cs="Arial Narrow"/>
                                      <w:color w:val="231F20"/>
                                      <w:spacing w:val="-2"/>
                                      <w:sz w:val="11"/>
                                      <w:szCs w:val="11"/>
                                      <w:lang w:val="es-MX"/>
                                    </w:rPr>
                                    <w:t>ensual</w:t>
                                  </w:r>
                                </w:p>
                              </w:tc>
                              <w:tc>
                                <w:tcPr>
                                  <w:tcW w:w="455" w:type="dxa"/>
                                  <w:tcBorders>
                                    <w:top w:val="single" w:sz="2" w:space="0" w:color="808285"/>
                                    <w:left w:val="single" w:sz="2" w:space="0" w:color="808285"/>
                                    <w:bottom w:val="single" w:sz="2" w:space="0" w:color="808285"/>
                                    <w:right w:val="single" w:sz="2" w:space="0" w:color="808285"/>
                                  </w:tcBorders>
                                </w:tcPr>
                                <w:p w14:paraId="23964DBC" w14:textId="77777777" w:rsidR="00EB0E69" w:rsidRPr="00973A87" w:rsidRDefault="00EB0E69" w:rsidP="00973A87">
                                  <w:pPr>
                                    <w:pStyle w:val="TableParagraph"/>
                                    <w:kinsoku w:val="0"/>
                                    <w:overflowPunct w:val="0"/>
                                    <w:spacing w:before="51"/>
                                    <w:ind w:left="80"/>
                                    <w:rPr>
                                      <w:lang w:val="es-MX"/>
                                    </w:rPr>
                                  </w:pPr>
                                  <w:r w:rsidRPr="00973A87">
                                    <w:rPr>
                                      <w:rFonts w:ascii="Arial Narrow" w:hAnsi="Arial Narrow" w:cs="Arial Narrow"/>
                                      <w:color w:val="231F20"/>
                                      <w:spacing w:val="-2"/>
                                      <w:sz w:val="11"/>
                                      <w:szCs w:val="11"/>
                                      <w:lang w:val="es-MX"/>
                                    </w:rPr>
                                    <w:t>M</w:t>
                                  </w:r>
                                  <w:r w:rsidR="00973A87" w:rsidRPr="00973A87">
                                    <w:rPr>
                                      <w:rFonts w:ascii="Arial Narrow" w:hAnsi="Arial Narrow" w:cs="Arial Narrow"/>
                                      <w:color w:val="231F20"/>
                                      <w:spacing w:val="-2"/>
                                      <w:sz w:val="11"/>
                                      <w:szCs w:val="11"/>
                                      <w:lang w:val="es-MX"/>
                                    </w:rPr>
                                    <w:t>ensual</w:t>
                                  </w:r>
                                </w:p>
                              </w:tc>
                            </w:tr>
                            <w:tr w:rsidR="00EB0E69" w:rsidRPr="00973A87" w14:paraId="23964DBF" w14:textId="77777777" w:rsidTr="006D58B1">
                              <w:trPr>
                                <w:trHeight w:hRule="exact" w:val="382"/>
                              </w:trPr>
                              <w:tc>
                                <w:tcPr>
                                  <w:tcW w:w="1863" w:type="dxa"/>
                                  <w:gridSpan w:val="4"/>
                                  <w:tcBorders>
                                    <w:top w:val="single" w:sz="2" w:space="0" w:color="808285"/>
                                    <w:left w:val="single" w:sz="4" w:space="0" w:color="auto"/>
                                    <w:bottom w:val="single" w:sz="2" w:space="0" w:color="808285"/>
                                    <w:right w:val="single" w:sz="2" w:space="0" w:color="808285"/>
                                  </w:tcBorders>
                                </w:tcPr>
                                <w:p w14:paraId="23964DBE" w14:textId="77777777" w:rsidR="00EB0E69" w:rsidRPr="00973A87" w:rsidRDefault="00EB0E69">
                                  <w:pPr>
                                    <w:rPr>
                                      <w:lang w:val="es-MX"/>
                                    </w:rPr>
                                  </w:pPr>
                                </w:p>
                              </w:tc>
                            </w:tr>
                          </w:tbl>
                          <w:p w14:paraId="23964DC0" w14:textId="77777777" w:rsidR="00EB0E69" w:rsidRDefault="00EB0E69" w:rsidP="001777EB">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94" id="Text Box 557" o:spid="_x0000_s1072" type="#_x0000_t202" style="position:absolute;margin-left:182.25pt;margin-top:1.45pt;width:93.55pt;height:31.4pt;z-index:25161420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RrttQIAALU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" o:allowincell="f"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458"/>
                        <w:gridCol w:w="482"/>
                        <w:gridCol w:w="468"/>
                        <w:gridCol w:w="455"/>
                      </w:tblGrid>
                      <w:tr w:rsidR="00EB0E69" w:rsidRPr="00973A87" w14:paraId="23964DBD" w14:textId="77777777" w:rsidTr="006D58B1">
                        <w:trPr>
                          <w:trHeight w:hRule="exact" w:val="241"/>
                        </w:trPr>
                        <w:tc>
                          <w:tcPr>
                            <w:tcW w:w="458" w:type="dxa"/>
                            <w:tcBorders>
                              <w:top w:val="single" w:sz="2" w:space="0" w:color="808285"/>
                              <w:left w:val="single" w:sz="4" w:space="0" w:color="auto"/>
                              <w:bottom w:val="single" w:sz="2" w:space="0" w:color="808285"/>
                              <w:right w:val="single" w:sz="2" w:space="0" w:color="808285"/>
                            </w:tcBorders>
                          </w:tcPr>
                          <w:p w14:paraId="23964DB9" w14:textId="77777777" w:rsidR="00EB0E69" w:rsidRPr="00973A87" w:rsidRDefault="00973A87">
                            <w:pPr>
                              <w:pStyle w:val="TableParagraph"/>
                              <w:kinsoku w:val="0"/>
                              <w:overflowPunct w:val="0"/>
                              <w:spacing w:before="51"/>
                              <w:ind w:left="62"/>
                              <w:rPr>
                                <w:lang w:val="es-MX"/>
                              </w:rPr>
                            </w:pPr>
                            <w:r w:rsidRPr="00973A87">
                              <w:rPr>
                                <w:rFonts w:ascii="Arial Narrow" w:hAnsi="Arial Narrow" w:cs="Arial Narrow"/>
                                <w:color w:val="231F20"/>
                                <w:spacing w:val="-2"/>
                                <w:sz w:val="11"/>
                                <w:szCs w:val="11"/>
                                <w:lang w:val="es-MX"/>
                              </w:rPr>
                              <w:t>Semanal</w:t>
                            </w:r>
                          </w:p>
                        </w:tc>
                        <w:tc>
                          <w:tcPr>
                            <w:tcW w:w="482" w:type="dxa"/>
                            <w:tcBorders>
                              <w:top w:val="single" w:sz="2" w:space="0" w:color="808285"/>
                              <w:left w:val="single" w:sz="2" w:space="0" w:color="808285"/>
                              <w:bottom w:val="single" w:sz="2" w:space="0" w:color="808285"/>
                              <w:right w:val="single" w:sz="2" w:space="0" w:color="808285"/>
                            </w:tcBorders>
                          </w:tcPr>
                          <w:p w14:paraId="23964DBA" w14:textId="77777777" w:rsidR="00EB0E69" w:rsidRPr="00973A87" w:rsidRDefault="00EB0E69">
                            <w:pPr>
                              <w:pStyle w:val="TableParagraph"/>
                              <w:kinsoku w:val="0"/>
                              <w:overflowPunct w:val="0"/>
                              <w:spacing w:before="51"/>
                              <w:ind w:left="20"/>
                              <w:rPr>
                                <w:lang w:val="es-MX"/>
                              </w:rPr>
                            </w:pPr>
                            <w:r w:rsidRPr="00973A87">
                              <w:rPr>
                                <w:rFonts w:ascii="Arial Narrow" w:hAnsi="Arial Narrow" w:cs="Arial Narrow"/>
                                <w:color w:val="231F20"/>
                                <w:spacing w:val="-2"/>
                                <w:sz w:val="11"/>
                                <w:szCs w:val="11"/>
                                <w:lang w:val="es-MX"/>
                              </w:rPr>
                              <w:t>Bi-</w:t>
                            </w:r>
                            <w:r w:rsidR="00973A87" w:rsidRPr="00973A87">
                              <w:rPr>
                                <w:rFonts w:ascii="Arial Narrow" w:hAnsi="Arial Narrow" w:cs="Arial Narrow"/>
                                <w:color w:val="231F20"/>
                                <w:spacing w:val="-2"/>
                                <w:sz w:val="11"/>
                                <w:szCs w:val="11"/>
                                <w:lang w:val="es-MX"/>
                              </w:rPr>
                              <w:t>Semanal</w:t>
                            </w:r>
                          </w:p>
                        </w:tc>
                        <w:tc>
                          <w:tcPr>
                            <w:tcW w:w="468" w:type="dxa"/>
                            <w:tcBorders>
                              <w:top w:val="single" w:sz="2" w:space="0" w:color="808285"/>
                              <w:left w:val="single" w:sz="2" w:space="0" w:color="808285"/>
                              <w:bottom w:val="single" w:sz="2" w:space="0" w:color="808285"/>
                              <w:right w:val="single" w:sz="2" w:space="0" w:color="808285"/>
                            </w:tcBorders>
                          </w:tcPr>
                          <w:p w14:paraId="23964DBB" w14:textId="77777777" w:rsidR="00EB0E69" w:rsidRPr="00973A87" w:rsidRDefault="00EB0E69" w:rsidP="00973A87">
                            <w:pPr>
                              <w:pStyle w:val="TableParagraph"/>
                              <w:kinsoku w:val="0"/>
                              <w:overflowPunct w:val="0"/>
                              <w:spacing w:before="51"/>
                              <w:ind w:left="54"/>
                              <w:rPr>
                                <w:lang w:val="es-MX"/>
                              </w:rPr>
                            </w:pPr>
                            <w:r w:rsidRPr="00973A87">
                              <w:rPr>
                                <w:rFonts w:ascii="Arial Narrow" w:hAnsi="Arial Narrow" w:cs="Arial Narrow"/>
                                <w:color w:val="231F20"/>
                                <w:spacing w:val="-1"/>
                                <w:sz w:val="11"/>
                                <w:szCs w:val="11"/>
                                <w:lang w:val="es-MX"/>
                              </w:rPr>
                              <w:t>2x</w:t>
                            </w:r>
                            <w:r w:rsidRPr="00973A87">
                              <w:rPr>
                                <w:rFonts w:ascii="Arial Narrow" w:hAnsi="Arial Narrow" w:cs="Arial Narrow"/>
                                <w:color w:val="231F20"/>
                                <w:spacing w:val="-3"/>
                                <w:sz w:val="11"/>
                                <w:szCs w:val="11"/>
                                <w:lang w:val="es-MX"/>
                              </w:rPr>
                              <w:t xml:space="preserve"> </w:t>
                            </w:r>
                            <w:r w:rsidRPr="00973A87">
                              <w:rPr>
                                <w:rFonts w:ascii="Arial Narrow" w:hAnsi="Arial Narrow" w:cs="Arial Narrow"/>
                                <w:color w:val="231F20"/>
                                <w:spacing w:val="-2"/>
                                <w:sz w:val="11"/>
                                <w:szCs w:val="11"/>
                                <w:lang w:val="es-MX"/>
                              </w:rPr>
                              <w:t>M</w:t>
                            </w:r>
                            <w:r w:rsidR="00973A87" w:rsidRPr="00973A87">
                              <w:rPr>
                                <w:rFonts w:ascii="Arial Narrow" w:hAnsi="Arial Narrow" w:cs="Arial Narrow"/>
                                <w:color w:val="231F20"/>
                                <w:spacing w:val="-2"/>
                                <w:sz w:val="11"/>
                                <w:szCs w:val="11"/>
                                <w:lang w:val="es-MX"/>
                              </w:rPr>
                              <w:t>ensual</w:t>
                            </w:r>
                          </w:p>
                        </w:tc>
                        <w:tc>
                          <w:tcPr>
                            <w:tcW w:w="455" w:type="dxa"/>
                            <w:tcBorders>
                              <w:top w:val="single" w:sz="2" w:space="0" w:color="808285"/>
                              <w:left w:val="single" w:sz="2" w:space="0" w:color="808285"/>
                              <w:bottom w:val="single" w:sz="2" w:space="0" w:color="808285"/>
                              <w:right w:val="single" w:sz="2" w:space="0" w:color="808285"/>
                            </w:tcBorders>
                          </w:tcPr>
                          <w:p w14:paraId="23964DBC" w14:textId="77777777" w:rsidR="00EB0E69" w:rsidRPr="00973A87" w:rsidRDefault="00EB0E69" w:rsidP="00973A87">
                            <w:pPr>
                              <w:pStyle w:val="TableParagraph"/>
                              <w:kinsoku w:val="0"/>
                              <w:overflowPunct w:val="0"/>
                              <w:spacing w:before="51"/>
                              <w:ind w:left="80"/>
                              <w:rPr>
                                <w:lang w:val="es-MX"/>
                              </w:rPr>
                            </w:pPr>
                            <w:r w:rsidRPr="00973A87">
                              <w:rPr>
                                <w:rFonts w:ascii="Arial Narrow" w:hAnsi="Arial Narrow" w:cs="Arial Narrow"/>
                                <w:color w:val="231F20"/>
                                <w:spacing w:val="-2"/>
                                <w:sz w:val="11"/>
                                <w:szCs w:val="11"/>
                                <w:lang w:val="es-MX"/>
                              </w:rPr>
                              <w:t>M</w:t>
                            </w:r>
                            <w:r w:rsidR="00973A87" w:rsidRPr="00973A87">
                              <w:rPr>
                                <w:rFonts w:ascii="Arial Narrow" w:hAnsi="Arial Narrow" w:cs="Arial Narrow"/>
                                <w:color w:val="231F20"/>
                                <w:spacing w:val="-2"/>
                                <w:sz w:val="11"/>
                                <w:szCs w:val="11"/>
                                <w:lang w:val="es-MX"/>
                              </w:rPr>
                              <w:t>ensual</w:t>
                            </w:r>
                          </w:p>
                        </w:tc>
                      </w:tr>
                      <w:tr w:rsidR="00EB0E69" w:rsidRPr="00973A87" w14:paraId="23964DBF" w14:textId="77777777" w:rsidTr="006D58B1">
                        <w:trPr>
                          <w:trHeight w:hRule="exact" w:val="382"/>
                        </w:trPr>
                        <w:tc>
                          <w:tcPr>
                            <w:tcW w:w="1863" w:type="dxa"/>
                            <w:gridSpan w:val="4"/>
                            <w:tcBorders>
                              <w:top w:val="single" w:sz="2" w:space="0" w:color="808285"/>
                              <w:left w:val="single" w:sz="4" w:space="0" w:color="auto"/>
                              <w:bottom w:val="single" w:sz="2" w:space="0" w:color="808285"/>
                              <w:right w:val="single" w:sz="2" w:space="0" w:color="808285"/>
                            </w:tcBorders>
                          </w:tcPr>
                          <w:p w14:paraId="23964DBE" w14:textId="77777777" w:rsidR="00EB0E69" w:rsidRPr="00973A87" w:rsidRDefault="00EB0E69">
                            <w:pPr>
                              <w:rPr>
                                <w:lang w:val="es-MX"/>
                              </w:rPr>
                            </w:pPr>
                          </w:p>
                        </w:tc>
                      </w:tr>
                    </w:tbl>
                    <w:p w14:paraId="23964DC0" w14:textId="77777777" w:rsidR="00EB0E69" w:rsidRDefault="00EB0E69" w:rsidP="001777EB">
                      <w:pPr>
                        <w:pStyle w:val="BodyText"/>
                        <w:kinsoku w:val="0"/>
                        <w:overflowPunct w:val="0"/>
                        <w:spacing w:before="0"/>
                        <w:ind w:left="0"/>
                        <w:rPr>
                          <w:rFonts w:ascii="Times New Roman" w:hAnsi="Times New Roman" w:cs="Times New Roman"/>
                          <w:sz w:val="24"/>
                          <w:szCs w:val="24"/>
                        </w:rPr>
                      </w:pPr>
                    </w:p>
                  </w:txbxContent>
                </v:textbox>
                <w10:wrap anchorx="page"/>
              </v:shape>
            </w:pict>
          </mc:Fallback>
        </mc:AlternateContent>
      </w:r>
      <w:r>
        <w:rPr>
          <w:b/>
          <w:noProof/>
          <w:sz w:val="15"/>
          <w:szCs w:val="15"/>
        </w:rPr>
        <mc:AlternateContent>
          <mc:Choice Requires="wps">
            <w:drawing>
              <wp:anchor distT="0" distB="0" distL="114300" distR="114300" simplePos="0" relativeHeight="251668480" behindDoc="1" locked="0" layoutInCell="0" allowOverlap="1" wp14:anchorId="23964C96" wp14:editId="23964C97">
                <wp:simplePos x="0" y="0"/>
                <wp:positionH relativeFrom="page">
                  <wp:posOffset>3982720</wp:posOffset>
                </wp:positionH>
                <wp:positionV relativeFrom="paragraph">
                  <wp:posOffset>103505</wp:posOffset>
                </wp:positionV>
                <wp:extent cx="782320" cy="228600"/>
                <wp:effectExtent l="0" t="0" r="17780" b="19050"/>
                <wp:wrapNone/>
                <wp:docPr id="2" name="Freeform 6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2320" cy="228600"/>
                        </a:xfrm>
                        <a:custGeom>
                          <a:avLst/>
                          <a:gdLst>
                            <a:gd name="T0" fmla="*/ 0 w 1232"/>
                            <a:gd name="T1" fmla="*/ 359 h 360"/>
                            <a:gd name="T2" fmla="*/ 1231 w 1232"/>
                            <a:gd name="T3" fmla="*/ 359 h 360"/>
                            <a:gd name="T4" fmla="*/ 1231 w 1232"/>
                            <a:gd name="T5" fmla="*/ 0 h 360"/>
                            <a:gd name="T6" fmla="*/ 0 w 1232"/>
                            <a:gd name="T7" fmla="*/ 0 h 360"/>
                            <a:gd name="T8" fmla="*/ 0 w 1232"/>
                            <a:gd name="T9" fmla="*/ 359 h 360"/>
                          </a:gdLst>
                          <a:ahLst/>
                          <a:cxnLst>
                            <a:cxn ang="0">
                              <a:pos x="T0" y="T1"/>
                            </a:cxn>
                            <a:cxn ang="0">
                              <a:pos x="T2" y="T3"/>
                            </a:cxn>
                            <a:cxn ang="0">
                              <a:pos x="T4" y="T5"/>
                            </a:cxn>
                            <a:cxn ang="0">
                              <a:pos x="T6" y="T7"/>
                            </a:cxn>
                            <a:cxn ang="0">
                              <a:pos x="T8" y="T9"/>
                            </a:cxn>
                          </a:cxnLst>
                          <a:rect l="0" t="0" r="r" b="b"/>
                          <a:pathLst>
                            <a:path w="1232" h="360">
                              <a:moveTo>
                                <a:pt x="0" y="359"/>
                              </a:moveTo>
                              <a:lnTo>
                                <a:pt x="1231" y="359"/>
                              </a:lnTo>
                              <a:lnTo>
                                <a:pt x="1231" y="0"/>
                              </a:lnTo>
                              <a:lnTo>
                                <a:pt x="0" y="0"/>
                              </a:lnTo>
                              <a:lnTo>
                                <a:pt x="0" y="359"/>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1E09F" id="Freeform 602" o:spid="_x0000_s1026" style="position:absolute;margin-left:313.6pt;margin-top:8.15pt;width:61.6pt;height:18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" o:allowincell="f" path="m,359r1231,l1231,,,,,359xe" filled="f" strokecolor="#808285" strokeweight=".25pt">
                <v:path arrowok="t" o:connecttype="custom" o:connectlocs="0,227965;781685,227965;781685,0;0,0;0,227965" o:connectangles="0,0,0,0,0"/>
                <w10:wrap anchorx="page"/>
              </v:shape>
            </w:pict>
          </mc:Fallback>
        </mc:AlternateContent>
      </w:r>
      <w:r w:rsidR="00DA2C35" w:rsidRPr="00973A87">
        <w:rPr>
          <w:b/>
          <w:color w:val="231F20"/>
          <w:sz w:val="15"/>
          <w:szCs w:val="15"/>
          <w:lang w:val="es-MX"/>
        </w:rPr>
        <w:t xml:space="preserve">Ingreso </w:t>
      </w:r>
      <w:r w:rsidR="001777EB" w:rsidRPr="00973A87">
        <w:rPr>
          <w:b/>
          <w:color w:val="231F20"/>
          <w:sz w:val="15"/>
          <w:szCs w:val="15"/>
          <w:lang w:val="es-MX"/>
        </w:rPr>
        <w:t>Total</w:t>
      </w:r>
      <w:r w:rsidR="001777EB" w:rsidRPr="00973A87">
        <w:rPr>
          <w:b/>
          <w:color w:val="231F20"/>
          <w:sz w:val="15"/>
          <w:szCs w:val="15"/>
          <w:lang w:val="es-MX"/>
        </w:rPr>
        <w:tab/>
      </w:r>
      <w:r w:rsidR="00973A87" w:rsidRPr="00973A87">
        <w:rPr>
          <w:b/>
          <w:color w:val="231F20"/>
          <w:sz w:val="15"/>
          <w:szCs w:val="15"/>
          <w:lang w:val="es-MX"/>
        </w:rPr>
        <w:t>Tamaño de la Familia</w:t>
      </w:r>
      <w:r w:rsidR="001777EB" w:rsidRPr="00973A87">
        <w:rPr>
          <w:b/>
          <w:color w:val="231F20"/>
          <w:sz w:val="15"/>
          <w:szCs w:val="15"/>
          <w:lang w:val="es-MX"/>
        </w:rPr>
        <w:t xml:space="preserve">                    </w:t>
      </w:r>
      <w:r w:rsidR="00973A87">
        <w:rPr>
          <w:b/>
          <w:color w:val="231F20"/>
          <w:sz w:val="15"/>
          <w:szCs w:val="15"/>
          <w:lang w:val="es-MX"/>
        </w:rPr>
        <w:t>Ex</w:t>
      </w:r>
      <w:r w:rsidR="00973A87" w:rsidRPr="00973A87">
        <w:rPr>
          <w:b/>
          <w:color w:val="231F20"/>
          <w:sz w:val="15"/>
          <w:szCs w:val="15"/>
          <w:lang w:val="es-MX"/>
        </w:rPr>
        <w:t>ención de tarifas</w:t>
      </w:r>
    </w:p>
    <w:p w14:paraId="23964C1C" w14:textId="77777777" w:rsidR="001777EB" w:rsidRPr="00973A87" w:rsidRDefault="008365D1" w:rsidP="001777EB">
      <w:pPr>
        <w:tabs>
          <w:tab w:val="left" w:pos="3870"/>
          <w:tab w:val="left" w:pos="5010"/>
        </w:tabs>
        <w:rPr>
          <w:lang w:val="es-MX"/>
        </w:rPr>
      </w:pPr>
      <w:r>
        <w:rPr>
          <w:noProof/>
        </w:rPr>
        <mc:AlternateContent>
          <mc:Choice Requires="wps">
            <w:drawing>
              <wp:anchor distT="0" distB="0" distL="114300" distR="114300" simplePos="0" relativeHeight="251680768" behindDoc="0" locked="0" layoutInCell="0" allowOverlap="1" wp14:anchorId="23964C98" wp14:editId="23964C99">
                <wp:simplePos x="0" y="0"/>
                <wp:positionH relativeFrom="page">
                  <wp:posOffset>5143500</wp:posOffset>
                </wp:positionH>
                <wp:positionV relativeFrom="paragraph">
                  <wp:posOffset>3810</wp:posOffset>
                </wp:positionV>
                <wp:extent cx="1188085" cy="398780"/>
                <wp:effectExtent l="0" t="0" r="12065" b="1270"/>
                <wp:wrapNone/>
                <wp:docPr id="691" name="Text Box 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398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940"/>
                              <w:gridCol w:w="923"/>
                            </w:tblGrid>
                            <w:tr w:rsidR="00EB0E69" w:rsidRPr="005B4C3E" w14:paraId="23964DC5" w14:textId="77777777" w:rsidTr="00EB0E69">
                              <w:trPr>
                                <w:trHeight w:hRule="exact" w:val="241"/>
                              </w:trPr>
                              <w:tc>
                                <w:tcPr>
                                  <w:tcW w:w="940" w:type="dxa"/>
                                  <w:tcBorders>
                                    <w:top w:val="single" w:sz="2" w:space="0" w:color="808285"/>
                                    <w:left w:val="single" w:sz="4" w:space="0" w:color="auto"/>
                                    <w:bottom w:val="single" w:sz="2" w:space="0" w:color="808285"/>
                                    <w:right w:val="single" w:sz="2" w:space="0" w:color="808285"/>
                                  </w:tcBorders>
                                </w:tcPr>
                                <w:p w14:paraId="23964DC1" w14:textId="77777777" w:rsidR="00EB0E69" w:rsidRPr="001777EB" w:rsidRDefault="00EB0E69">
                                  <w:pPr>
                                    <w:pStyle w:val="TableParagraph"/>
                                    <w:kinsoku w:val="0"/>
                                    <w:overflowPunct w:val="0"/>
                                    <w:spacing w:before="51"/>
                                    <w:ind w:left="62"/>
                                    <w:rPr>
                                      <w:sz w:val="13"/>
                                    </w:rPr>
                                  </w:pPr>
                                  <w:r w:rsidRPr="001777EB">
                                    <w:rPr>
                                      <w:rFonts w:ascii="Arial Narrow" w:hAnsi="Arial Narrow" w:cs="Arial Narrow"/>
                                      <w:color w:val="231F20"/>
                                      <w:spacing w:val="-2"/>
                                      <w:sz w:val="13"/>
                                      <w:szCs w:val="11"/>
                                    </w:rPr>
                                    <w:t>Approved</w:t>
                                  </w:r>
                                </w:p>
                                <w:p w14:paraId="23964DC2" w14:textId="77777777" w:rsidR="00EB0E69" w:rsidRPr="001777EB" w:rsidRDefault="00EB0E69">
                                  <w:pPr>
                                    <w:pStyle w:val="TableParagraph"/>
                                    <w:kinsoku w:val="0"/>
                                    <w:overflowPunct w:val="0"/>
                                    <w:spacing w:before="51"/>
                                    <w:ind w:left="20"/>
                                    <w:rPr>
                                      <w:sz w:val="13"/>
                                    </w:rPr>
                                  </w:pPr>
                                  <w:r w:rsidRPr="001777EB">
                                    <w:rPr>
                                      <w:rFonts w:ascii="Arial Narrow" w:hAnsi="Arial Narrow" w:cs="Arial Narrow"/>
                                      <w:color w:val="231F20"/>
                                      <w:spacing w:val="-2"/>
                                      <w:sz w:val="13"/>
                                      <w:szCs w:val="11"/>
                                    </w:rPr>
                                    <w:t>Bi-</w:t>
                                  </w:r>
                                  <w:proofErr w:type="spellStart"/>
                                  <w:r w:rsidR="00973A87">
                                    <w:rPr>
                                      <w:rFonts w:ascii="Arial Narrow" w:hAnsi="Arial Narrow" w:cs="Arial Narrow"/>
                                      <w:color w:val="231F20"/>
                                      <w:spacing w:val="-2"/>
                                      <w:sz w:val="13"/>
                                      <w:szCs w:val="11"/>
                                    </w:rPr>
                                    <w:t>Semanal</w:t>
                                  </w:r>
                                  <w:proofErr w:type="spellEnd"/>
                                </w:p>
                              </w:tc>
                              <w:tc>
                                <w:tcPr>
                                  <w:tcW w:w="923" w:type="dxa"/>
                                  <w:tcBorders>
                                    <w:top w:val="single" w:sz="2" w:space="0" w:color="808285"/>
                                    <w:left w:val="single" w:sz="2" w:space="0" w:color="808285"/>
                                    <w:bottom w:val="single" w:sz="2" w:space="0" w:color="808285"/>
                                    <w:right w:val="single" w:sz="2" w:space="0" w:color="808285"/>
                                  </w:tcBorders>
                                </w:tcPr>
                                <w:p w14:paraId="23964DC3" w14:textId="77777777" w:rsidR="00EB0E69" w:rsidRPr="001777EB" w:rsidRDefault="00EB0E69">
                                  <w:pPr>
                                    <w:pStyle w:val="TableParagraph"/>
                                    <w:kinsoku w:val="0"/>
                                    <w:overflowPunct w:val="0"/>
                                    <w:spacing w:before="51"/>
                                    <w:ind w:left="54"/>
                                    <w:rPr>
                                      <w:sz w:val="13"/>
                                    </w:rPr>
                                  </w:pPr>
                                  <w:r w:rsidRPr="001777EB">
                                    <w:rPr>
                                      <w:rFonts w:ascii="Arial Narrow" w:hAnsi="Arial Narrow" w:cs="Arial Narrow"/>
                                      <w:color w:val="231F20"/>
                                      <w:spacing w:val="-1"/>
                                      <w:sz w:val="13"/>
                                      <w:szCs w:val="11"/>
                                    </w:rPr>
                                    <w:t>Denied</w:t>
                                  </w:r>
                                </w:p>
                                <w:p w14:paraId="23964DC4" w14:textId="77777777" w:rsidR="00EB0E69" w:rsidRPr="001777EB" w:rsidRDefault="00EB0E69">
                                  <w:pPr>
                                    <w:pStyle w:val="TableParagraph"/>
                                    <w:kinsoku w:val="0"/>
                                    <w:overflowPunct w:val="0"/>
                                    <w:spacing w:before="51"/>
                                    <w:ind w:left="80"/>
                                    <w:rPr>
                                      <w:sz w:val="13"/>
                                    </w:rPr>
                                  </w:pPr>
                                  <w:r w:rsidRPr="001777EB">
                                    <w:rPr>
                                      <w:rFonts w:ascii="Arial Narrow" w:hAnsi="Arial Narrow" w:cs="Arial Narrow"/>
                                      <w:color w:val="231F20"/>
                                      <w:spacing w:val="-2"/>
                                      <w:sz w:val="13"/>
                                      <w:szCs w:val="11"/>
                                    </w:rPr>
                                    <w:t>Monthly</w:t>
                                  </w:r>
                                </w:p>
                              </w:tc>
                            </w:tr>
                            <w:tr w:rsidR="00EB0E69" w:rsidRPr="005B4C3E" w14:paraId="23964DC7" w14:textId="77777777" w:rsidTr="006D58B1">
                              <w:trPr>
                                <w:trHeight w:hRule="exact" w:val="382"/>
                              </w:trPr>
                              <w:tc>
                                <w:tcPr>
                                  <w:tcW w:w="1863" w:type="dxa"/>
                                  <w:gridSpan w:val="2"/>
                                  <w:tcBorders>
                                    <w:top w:val="single" w:sz="2" w:space="0" w:color="808285"/>
                                    <w:left w:val="single" w:sz="4" w:space="0" w:color="auto"/>
                                    <w:bottom w:val="single" w:sz="2" w:space="0" w:color="808285"/>
                                    <w:right w:val="single" w:sz="2" w:space="0" w:color="808285"/>
                                  </w:tcBorders>
                                </w:tcPr>
                                <w:p w14:paraId="23964DC6" w14:textId="77777777" w:rsidR="00EB0E69" w:rsidRPr="005B4C3E" w:rsidRDefault="00EB0E69"/>
                              </w:tc>
                            </w:tr>
                          </w:tbl>
                          <w:p w14:paraId="23964DC8" w14:textId="77777777" w:rsidR="00EB0E69" w:rsidRDefault="00EB0E69" w:rsidP="001777EB">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64C98" id="_x0000_s1073" type="#_x0000_t202" style="position:absolute;margin-left:405pt;margin-top:.3pt;width:93.55pt;height:3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" o:allowincell="f"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940"/>
                        <w:gridCol w:w="923"/>
                      </w:tblGrid>
                      <w:tr w:rsidR="00EB0E69" w:rsidRPr="005B4C3E" w14:paraId="23964DC5" w14:textId="77777777" w:rsidTr="00EB0E69">
                        <w:trPr>
                          <w:trHeight w:hRule="exact" w:val="241"/>
                        </w:trPr>
                        <w:tc>
                          <w:tcPr>
                            <w:tcW w:w="940" w:type="dxa"/>
                            <w:tcBorders>
                              <w:top w:val="single" w:sz="2" w:space="0" w:color="808285"/>
                              <w:left w:val="single" w:sz="4" w:space="0" w:color="auto"/>
                              <w:bottom w:val="single" w:sz="2" w:space="0" w:color="808285"/>
                              <w:right w:val="single" w:sz="2" w:space="0" w:color="808285"/>
                            </w:tcBorders>
                          </w:tcPr>
                          <w:p w14:paraId="23964DC1" w14:textId="77777777" w:rsidR="00EB0E69" w:rsidRPr="001777EB" w:rsidRDefault="00EB0E69">
                            <w:pPr>
                              <w:pStyle w:val="TableParagraph"/>
                              <w:kinsoku w:val="0"/>
                              <w:overflowPunct w:val="0"/>
                              <w:spacing w:before="51"/>
                              <w:ind w:left="62"/>
                              <w:rPr>
                                <w:sz w:val="13"/>
                              </w:rPr>
                            </w:pPr>
                            <w:r w:rsidRPr="001777EB">
                              <w:rPr>
                                <w:rFonts w:ascii="Arial Narrow" w:hAnsi="Arial Narrow" w:cs="Arial Narrow"/>
                                <w:color w:val="231F20"/>
                                <w:spacing w:val="-2"/>
                                <w:sz w:val="13"/>
                                <w:szCs w:val="11"/>
                              </w:rPr>
                              <w:t>Approved</w:t>
                            </w:r>
                          </w:p>
                          <w:p w14:paraId="23964DC2" w14:textId="77777777" w:rsidR="00EB0E69" w:rsidRPr="001777EB" w:rsidRDefault="00EB0E69">
                            <w:pPr>
                              <w:pStyle w:val="TableParagraph"/>
                              <w:kinsoku w:val="0"/>
                              <w:overflowPunct w:val="0"/>
                              <w:spacing w:before="51"/>
                              <w:ind w:left="20"/>
                              <w:rPr>
                                <w:sz w:val="13"/>
                              </w:rPr>
                            </w:pPr>
                            <w:r w:rsidRPr="001777EB">
                              <w:rPr>
                                <w:rFonts w:ascii="Arial Narrow" w:hAnsi="Arial Narrow" w:cs="Arial Narrow"/>
                                <w:color w:val="231F20"/>
                                <w:spacing w:val="-2"/>
                                <w:sz w:val="13"/>
                                <w:szCs w:val="11"/>
                              </w:rPr>
                              <w:t>Bi-</w:t>
                            </w:r>
                            <w:proofErr w:type="spellStart"/>
                            <w:r w:rsidR="00973A87">
                              <w:rPr>
                                <w:rFonts w:ascii="Arial Narrow" w:hAnsi="Arial Narrow" w:cs="Arial Narrow"/>
                                <w:color w:val="231F20"/>
                                <w:spacing w:val="-2"/>
                                <w:sz w:val="13"/>
                                <w:szCs w:val="11"/>
                              </w:rPr>
                              <w:t>Semanal</w:t>
                            </w:r>
                            <w:proofErr w:type="spellEnd"/>
                          </w:p>
                        </w:tc>
                        <w:tc>
                          <w:tcPr>
                            <w:tcW w:w="923" w:type="dxa"/>
                            <w:tcBorders>
                              <w:top w:val="single" w:sz="2" w:space="0" w:color="808285"/>
                              <w:left w:val="single" w:sz="2" w:space="0" w:color="808285"/>
                              <w:bottom w:val="single" w:sz="2" w:space="0" w:color="808285"/>
                              <w:right w:val="single" w:sz="2" w:space="0" w:color="808285"/>
                            </w:tcBorders>
                          </w:tcPr>
                          <w:p w14:paraId="23964DC3" w14:textId="77777777" w:rsidR="00EB0E69" w:rsidRPr="001777EB" w:rsidRDefault="00EB0E69">
                            <w:pPr>
                              <w:pStyle w:val="TableParagraph"/>
                              <w:kinsoku w:val="0"/>
                              <w:overflowPunct w:val="0"/>
                              <w:spacing w:before="51"/>
                              <w:ind w:left="54"/>
                              <w:rPr>
                                <w:sz w:val="13"/>
                              </w:rPr>
                            </w:pPr>
                            <w:r w:rsidRPr="001777EB">
                              <w:rPr>
                                <w:rFonts w:ascii="Arial Narrow" w:hAnsi="Arial Narrow" w:cs="Arial Narrow"/>
                                <w:color w:val="231F20"/>
                                <w:spacing w:val="-1"/>
                                <w:sz w:val="13"/>
                                <w:szCs w:val="11"/>
                              </w:rPr>
                              <w:t>Denied</w:t>
                            </w:r>
                          </w:p>
                          <w:p w14:paraId="23964DC4" w14:textId="77777777" w:rsidR="00EB0E69" w:rsidRPr="001777EB" w:rsidRDefault="00EB0E69">
                            <w:pPr>
                              <w:pStyle w:val="TableParagraph"/>
                              <w:kinsoku w:val="0"/>
                              <w:overflowPunct w:val="0"/>
                              <w:spacing w:before="51"/>
                              <w:ind w:left="80"/>
                              <w:rPr>
                                <w:sz w:val="13"/>
                              </w:rPr>
                            </w:pPr>
                            <w:r w:rsidRPr="001777EB">
                              <w:rPr>
                                <w:rFonts w:ascii="Arial Narrow" w:hAnsi="Arial Narrow" w:cs="Arial Narrow"/>
                                <w:color w:val="231F20"/>
                                <w:spacing w:val="-2"/>
                                <w:sz w:val="13"/>
                                <w:szCs w:val="11"/>
                              </w:rPr>
                              <w:t>Monthly</w:t>
                            </w:r>
                          </w:p>
                        </w:tc>
                      </w:tr>
                      <w:tr w:rsidR="00EB0E69" w:rsidRPr="005B4C3E" w14:paraId="23964DC7" w14:textId="77777777" w:rsidTr="006D58B1">
                        <w:trPr>
                          <w:trHeight w:hRule="exact" w:val="382"/>
                        </w:trPr>
                        <w:tc>
                          <w:tcPr>
                            <w:tcW w:w="1863" w:type="dxa"/>
                            <w:gridSpan w:val="2"/>
                            <w:tcBorders>
                              <w:top w:val="single" w:sz="2" w:space="0" w:color="808285"/>
                              <w:left w:val="single" w:sz="4" w:space="0" w:color="auto"/>
                              <w:bottom w:val="single" w:sz="2" w:space="0" w:color="808285"/>
                              <w:right w:val="single" w:sz="2" w:space="0" w:color="808285"/>
                            </w:tcBorders>
                          </w:tcPr>
                          <w:p w14:paraId="23964DC6" w14:textId="77777777" w:rsidR="00EB0E69" w:rsidRPr="005B4C3E" w:rsidRDefault="00EB0E69"/>
                        </w:tc>
                      </w:tr>
                    </w:tbl>
                    <w:p w14:paraId="23964DC8" w14:textId="77777777" w:rsidR="00EB0E69" w:rsidRDefault="00EB0E69" w:rsidP="001777EB">
                      <w:pPr>
                        <w:pStyle w:val="BodyText"/>
                        <w:kinsoku w:val="0"/>
                        <w:overflowPunct w:val="0"/>
                        <w:spacing w:before="0"/>
                        <w:ind w:left="0"/>
                        <w:rPr>
                          <w:rFonts w:ascii="Times New Roman" w:hAnsi="Times New Roman" w:cs="Times New Roman"/>
                          <w:sz w:val="24"/>
                          <w:szCs w:val="24"/>
                        </w:rPr>
                      </w:pPr>
                    </w:p>
                  </w:txbxContent>
                </v:textbox>
                <w10:wrap anchorx="page"/>
              </v:shape>
            </w:pict>
          </mc:Fallback>
        </mc:AlternateContent>
      </w:r>
      <w:r>
        <w:rPr>
          <w:b/>
          <w:noProof/>
          <w:sz w:val="15"/>
          <w:szCs w:val="15"/>
        </w:rPr>
        <mc:AlternateContent>
          <mc:Choice Requires="wpg">
            <w:drawing>
              <wp:anchor distT="0" distB="0" distL="114300" distR="114300" simplePos="0" relativeHeight="251674624" behindDoc="1" locked="0" layoutInCell="0" allowOverlap="1" wp14:anchorId="23964C9A" wp14:editId="23964C9B">
                <wp:simplePos x="0" y="0"/>
                <wp:positionH relativeFrom="page">
                  <wp:posOffset>2409825</wp:posOffset>
                </wp:positionH>
                <wp:positionV relativeFrom="paragraph">
                  <wp:posOffset>107950</wp:posOffset>
                </wp:positionV>
                <wp:extent cx="133350" cy="133350"/>
                <wp:effectExtent l="0" t="0" r="0" b="0"/>
                <wp:wrapNone/>
                <wp:docPr id="676"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4574" y="345"/>
                          <a:chExt cx="210" cy="210"/>
                        </a:xfrm>
                      </wpg:grpSpPr>
                      <wps:wsp>
                        <wps:cNvPr id="677" name="Freeform 564"/>
                        <wps:cNvSpPr>
                          <a:spLocks/>
                        </wps:cNvSpPr>
                        <wps:spPr bwMode="auto">
                          <a:xfrm>
                            <a:off x="4585" y="355"/>
                            <a:ext cx="189" cy="191"/>
                          </a:xfrm>
                          <a:custGeom>
                            <a:avLst/>
                            <a:gdLst>
                              <a:gd name="T0" fmla="*/ 85 w 189"/>
                              <a:gd name="T1" fmla="*/ 0 h 191"/>
                              <a:gd name="T2" fmla="*/ 64 w 189"/>
                              <a:gd name="T3" fmla="*/ 4 h 191"/>
                              <a:gd name="T4" fmla="*/ 46 w 189"/>
                              <a:gd name="T5" fmla="*/ 12 h 191"/>
                              <a:gd name="T6" fmla="*/ 30 w 189"/>
                              <a:gd name="T7" fmla="*/ 25 h 191"/>
                              <a:gd name="T8" fmla="*/ 17 w 189"/>
                              <a:gd name="T9" fmla="*/ 41 h 191"/>
                              <a:gd name="T10" fmla="*/ 7 w 189"/>
                              <a:gd name="T11" fmla="*/ 61 h 191"/>
                              <a:gd name="T12" fmla="*/ 1 w 189"/>
                              <a:gd name="T13" fmla="*/ 85 h 191"/>
                              <a:gd name="T14" fmla="*/ 0 w 189"/>
                              <a:gd name="T15" fmla="*/ 111 h 191"/>
                              <a:gd name="T16" fmla="*/ 6 w 189"/>
                              <a:gd name="T17" fmla="*/ 133 h 191"/>
                              <a:gd name="T18" fmla="*/ 17 w 189"/>
                              <a:gd name="T19" fmla="*/ 152 h 191"/>
                              <a:gd name="T20" fmla="*/ 32 w 189"/>
                              <a:gd name="T21" fmla="*/ 168 h 191"/>
                              <a:gd name="T22" fmla="*/ 50 w 189"/>
                              <a:gd name="T23" fmla="*/ 180 h 191"/>
                              <a:gd name="T24" fmla="*/ 70 w 189"/>
                              <a:gd name="T25" fmla="*/ 187 h 191"/>
                              <a:gd name="T26" fmla="*/ 93 w 189"/>
                              <a:gd name="T27" fmla="*/ 190 h 191"/>
                              <a:gd name="T28" fmla="*/ 110 w 189"/>
                              <a:gd name="T29" fmla="*/ 189 h 191"/>
                              <a:gd name="T30" fmla="*/ 131 w 189"/>
                              <a:gd name="T31" fmla="*/ 182 h 191"/>
                              <a:gd name="T32" fmla="*/ 150 w 189"/>
                              <a:gd name="T33" fmla="*/ 171 h 191"/>
                              <a:gd name="T34" fmla="*/ 166 w 189"/>
                              <a:gd name="T35" fmla="*/ 156 h 191"/>
                              <a:gd name="T36" fmla="*/ 177 w 189"/>
                              <a:gd name="T37" fmla="*/ 138 h 191"/>
                              <a:gd name="T38" fmla="*/ 185 w 189"/>
                              <a:gd name="T39" fmla="*/ 117 h 191"/>
                              <a:gd name="T40" fmla="*/ 188 w 189"/>
                              <a:gd name="T41" fmla="*/ 94 h 191"/>
                              <a:gd name="T42" fmla="*/ 185 w 189"/>
                              <a:gd name="T43" fmla="*/ 72 h 191"/>
                              <a:gd name="T44" fmla="*/ 178 w 189"/>
                              <a:gd name="T45" fmla="*/ 52 h 191"/>
                              <a:gd name="T46" fmla="*/ 166 w 189"/>
                              <a:gd name="T47" fmla="*/ 35 h 191"/>
                              <a:gd name="T48" fmla="*/ 150 w 189"/>
                              <a:gd name="T49" fmla="*/ 20 h 191"/>
                              <a:gd name="T50" fmla="*/ 131 w 189"/>
                              <a:gd name="T51" fmla="*/ 9 h 191"/>
                              <a:gd name="T52" fmla="*/ 109 w 189"/>
                              <a:gd name="T53" fmla="*/ 2 h 191"/>
                              <a:gd name="T54" fmla="*/ 85 w 189"/>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9" h="191">
                                <a:moveTo>
                                  <a:pt x="85" y="0"/>
                                </a:moveTo>
                                <a:lnTo>
                                  <a:pt x="64" y="4"/>
                                </a:lnTo>
                                <a:lnTo>
                                  <a:pt x="46" y="12"/>
                                </a:lnTo>
                                <a:lnTo>
                                  <a:pt x="30" y="25"/>
                                </a:lnTo>
                                <a:lnTo>
                                  <a:pt x="17" y="41"/>
                                </a:lnTo>
                                <a:lnTo>
                                  <a:pt x="7" y="61"/>
                                </a:lnTo>
                                <a:lnTo>
                                  <a:pt x="1" y="85"/>
                                </a:lnTo>
                                <a:lnTo>
                                  <a:pt x="0" y="111"/>
                                </a:lnTo>
                                <a:lnTo>
                                  <a:pt x="6" y="133"/>
                                </a:lnTo>
                                <a:lnTo>
                                  <a:pt x="17" y="152"/>
                                </a:lnTo>
                                <a:lnTo>
                                  <a:pt x="32" y="168"/>
                                </a:lnTo>
                                <a:lnTo>
                                  <a:pt x="50" y="180"/>
                                </a:lnTo>
                                <a:lnTo>
                                  <a:pt x="70" y="187"/>
                                </a:lnTo>
                                <a:lnTo>
                                  <a:pt x="93" y="190"/>
                                </a:lnTo>
                                <a:lnTo>
                                  <a:pt x="110" y="189"/>
                                </a:lnTo>
                                <a:lnTo>
                                  <a:pt x="131" y="182"/>
                                </a:lnTo>
                                <a:lnTo>
                                  <a:pt x="150" y="171"/>
                                </a:lnTo>
                                <a:lnTo>
                                  <a:pt x="166" y="156"/>
                                </a:lnTo>
                                <a:lnTo>
                                  <a:pt x="177" y="138"/>
                                </a:lnTo>
                                <a:lnTo>
                                  <a:pt x="185" y="117"/>
                                </a:lnTo>
                                <a:lnTo>
                                  <a:pt x="188" y="94"/>
                                </a:lnTo>
                                <a:lnTo>
                                  <a:pt x="185" y="72"/>
                                </a:lnTo>
                                <a:lnTo>
                                  <a:pt x="178" y="52"/>
                                </a:lnTo>
                                <a:lnTo>
                                  <a:pt x="166" y="35"/>
                                </a:lnTo>
                                <a:lnTo>
                                  <a:pt x="150" y="20"/>
                                </a:lnTo>
                                <a:lnTo>
                                  <a:pt x="131" y="9"/>
                                </a:lnTo>
                                <a:lnTo>
                                  <a:pt x="109" y="2"/>
                                </a:lnTo>
                                <a:lnTo>
                                  <a:pt x="8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78" name="Group 565"/>
                        <wpg:cNvGrpSpPr>
                          <a:grpSpLocks/>
                        </wpg:cNvGrpSpPr>
                        <wpg:grpSpPr bwMode="auto">
                          <a:xfrm>
                            <a:off x="4574" y="345"/>
                            <a:ext cx="210" cy="210"/>
                            <a:chOff x="4574" y="345"/>
                            <a:chExt cx="210" cy="210"/>
                          </a:xfrm>
                        </wpg:grpSpPr>
                        <wps:wsp>
                          <wps:cNvPr id="679" name="Freeform 566"/>
                          <wps:cNvSpPr>
                            <a:spLocks/>
                          </wps:cNvSpPr>
                          <wps:spPr bwMode="auto">
                            <a:xfrm>
                              <a:off x="4574" y="345"/>
                              <a:ext cx="210" cy="210"/>
                            </a:xfrm>
                            <a:custGeom>
                              <a:avLst/>
                              <a:gdLst>
                                <a:gd name="T0" fmla="*/ 104 w 210"/>
                                <a:gd name="T1" fmla="*/ 0 h 210"/>
                                <a:gd name="T2" fmla="*/ 81 w 210"/>
                                <a:gd name="T3" fmla="*/ 2 h 210"/>
                                <a:gd name="T4" fmla="*/ 60 w 210"/>
                                <a:gd name="T5" fmla="*/ 9 h 210"/>
                                <a:gd name="T6" fmla="*/ 42 w 210"/>
                                <a:gd name="T7" fmla="*/ 20 h 210"/>
                                <a:gd name="T8" fmla="*/ 26 w 210"/>
                                <a:gd name="T9" fmla="*/ 35 h 210"/>
                                <a:gd name="T10" fmla="*/ 13 w 210"/>
                                <a:gd name="T11" fmla="*/ 53 h 210"/>
                                <a:gd name="T12" fmla="*/ 4 w 210"/>
                                <a:gd name="T13" fmla="*/ 73 h 210"/>
                                <a:gd name="T14" fmla="*/ 0 w 210"/>
                                <a:gd name="T15" fmla="*/ 95 h 210"/>
                                <a:gd name="T16" fmla="*/ 2 w 210"/>
                                <a:gd name="T17" fmla="*/ 120 h 210"/>
                                <a:gd name="T18" fmla="*/ 8 w 210"/>
                                <a:gd name="T19" fmla="*/ 143 h 210"/>
                                <a:gd name="T20" fmla="*/ 18 w 210"/>
                                <a:gd name="T21" fmla="*/ 163 h 210"/>
                                <a:gd name="T22" fmla="*/ 31 w 210"/>
                                <a:gd name="T23" fmla="*/ 180 h 210"/>
                                <a:gd name="T24" fmla="*/ 47 w 210"/>
                                <a:gd name="T25" fmla="*/ 193 h 210"/>
                                <a:gd name="T26" fmla="*/ 66 w 210"/>
                                <a:gd name="T27" fmla="*/ 203 h 210"/>
                                <a:gd name="T28" fmla="*/ 86 w 210"/>
                                <a:gd name="T29" fmla="*/ 209 h 210"/>
                                <a:gd name="T30" fmla="*/ 113 w 210"/>
                                <a:gd name="T31" fmla="*/ 207 h 210"/>
                                <a:gd name="T32" fmla="*/ 136 w 210"/>
                                <a:gd name="T33" fmla="*/ 202 h 210"/>
                                <a:gd name="T34" fmla="*/ 157 w 210"/>
                                <a:gd name="T35" fmla="*/ 193 h 210"/>
                                <a:gd name="T36" fmla="*/ 160 w 210"/>
                                <a:gd name="T37" fmla="*/ 191 h 210"/>
                                <a:gd name="T38" fmla="*/ 105 w 210"/>
                                <a:gd name="T39" fmla="*/ 191 h 210"/>
                                <a:gd name="T40" fmla="*/ 82 w 210"/>
                                <a:gd name="T41" fmla="*/ 188 h 210"/>
                                <a:gd name="T42" fmla="*/ 62 w 210"/>
                                <a:gd name="T43" fmla="*/ 179 h 210"/>
                                <a:gd name="T44" fmla="*/ 45 w 210"/>
                                <a:gd name="T45" fmla="*/ 166 h 210"/>
                                <a:gd name="T46" fmla="*/ 31 w 210"/>
                                <a:gd name="T47" fmla="*/ 149 h 210"/>
                                <a:gd name="T48" fmla="*/ 22 w 210"/>
                                <a:gd name="T49" fmla="*/ 129 h 210"/>
                                <a:gd name="T50" fmla="*/ 19 w 210"/>
                                <a:gd name="T51" fmla="*/ 107 h 210"/>
                                <a:gd name="T52" fmla="*/ 22 w 210"/>
                                <a:gd name="T53" fmla="*/ 84 h 210"/>
                                <a:gd name="T54" fmla="*/ 30 w 210"/>
                                <a:gd name="T55" fmla="*/ 63 h 210"/>
                                <a:gd name="T56" fmla="*/ 43 w 210"/>
                                <a:gd name="T57" fmla="*/ 45 h 210"/>
                                <a:gd name="T58" fmla="*/ 60 w 210"/>
                                <a:gd name="T59" fmla="*/ 32 h 210"/>
                                <a:gd name="T60" fmla="*/ 80 w 210"/>
                                <a:gd name="T61" fmla="*/ 23 h 210"/>
                                <a:gd name="T62" fmla="*/ 102 w 210"/>
                                <a:gd name="T63" fmla="*/ 20 h 210"/>
                                <a:gd name="T64" fmla="*/ 104 w 210"/>
                                <a:gd name="T65" fmla="*/ 19 h 210"/>
                                <a:gd name="T66" fmla="*/ 164 w 210"/>
                                <a:gd name="T67" fmla="*/ 19 h 210"/>
                                <a:gd name="T68" fmla="*/ 158 w 210"/>
                                <a:gd name="T69" fmla="*/ 14 h 210"/>
                                <a:gd name="T70" fmla="*/ 138 w 210"/>
                                <a:gd name="T71" fmla="*/ 5 h 210"/>
                                <a:gd name="T72" fmla="*/ 116 w 210"/>
                                <a:gd name="T73" fmla="*/ 0 h 210"/>
                                <a:gd name="T74" fmla="*/ 104 w 210"/>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10" h="210">
                                  <a:moveTo>
                                    <a:pt x="104" y="0"/>
                                  </a:moveTo>
                                  <a:lnTo>
                                    <a:pt x="81" y="2"/>
                                  </a:lnTo>
                                  <a:lnTo>
                                    <a:pt x="60" y="9"/>
                                  </a:lnTo>
                                  <a:lnTo>
                                    <a:pt x="42" y="20"/>
                                  </a:lnTo>
                                  <a:lnTo>
                                    <a:pt x="26" y="35"/>
                                  </a:lnTo>
                                  <a:lnTo>
                                    <a:pt x="13" y="53"/>
                                  </a:lnTo>
                                  <a:lnTo>
                                    <a:pt x="4" y="73"/>
                                  </a:lnTo>
                                  <a:lnTo>
                                    <a:pt x="0" y="95"/>
                                  </a:lnTo>
                                  <a:lnTo>
                                    <a:pt x="2" y="120"/>
                                  </a:lnTo>
                                  <a:lnTo>
                                    <a:pt x="8" y="143"/>
                                  </a:lnTo>
                                  <a:lnTo>
                                    <a:pt x="18" y="163"/>
                                  </a:lnTo>
                                  <a:lnTo>
                                    <a:pt x="31" y="180"/>
                                  </a:lnTo>
                                  <a:lnTo>
                                    <a:pt x="47" y="193"/>
                                  </a:lnTo>
                                  <a:lnTo>
                                    <a:pt x="66" y="203"/>
                                  </a:lnTo>
                                  <a:lnTo>
                                    <a:pt x="86" y="209"/>
                                  </a:lnTo>
                                  <a:lnTo>
                                    <a:pt x="113" y="207"/>
                                  </a:lnTo>
                                  <a:lnTo>
                                    <a:pt x="136" y="202"/>
                                  </a:lnTo>
                                  <a:lnTo>
                                    <a:pt x="157" y="193"/>
                                  </a:lnTo>
                                  <a:lnTo>
                                    <a:pt x="160" y="191"/>
                                  </a:lnTo>
                                  <a:lnTo>
                                    <a:pt x="105" y="191"/>
                                  </a:lnTo>
                                  <a:lnTo>
                                    <a:pt x="82" y="188"/>
                                  </a:lnTo>
                                  <a:lnTo>
                                    <a:pt x="62" y="179"/>
                                  </a:lnTo>
                                  <a:lnTo>
                                    <a:pt x="45" y="166"/>
                                  </a:lnTo>
                                  <a:lnTo>
                                    <a:pt x="31" y="149"/>
                                  </a:lnTo>
                                  <a:lnTo>
                                    <a:pt x="22" y="129"/>
                                  </a:lnTo>
                                  <a:lnTo>
                                    <a:pt x="19" y="107"/>
                                  </a:lnTo>
                                  <a:lnTo>
                                    <a:pt x="22" y="84"/>
                                  </a:lnTo>
                                  <a:lnTo>
                                    <a:pt x="30" y="63"/>
                                  </a:lnTo>
                                  <a:lnTo>
                                    <a:pt x="43" y="45"/>
                                  </a:lnTo>
                                  <a:lnTo>
                                    <a:pt x="60" y="32"/>
                                  </a:lnTo>
                                  <a:lnTo>
                                    <a:pt x="80" y="23"/>
                                  </a:lnTo>
                                  <a:lnTo>
                                    <a:pt x="102" y="20"/>
                                  </a:lnTo>
                                  <a:lnTo>
                                    <a:pt x="104" y="19"/>
                                  </a:lnTo>
                                  <a:lnTo>
                                    <a:pt x="164" y="19"/>
                                  </a:lnTo>
                                  <a:lnTo>
                                    <a:pt x="158" y="14"/>
                                  </a:lnTo>
                                  <a:lnTo>
                                    <a:pt x="138" y="5"/>
                                  </a:lnTo>
                                  <a:lnTo>
                                    <a:pt x="116" y="0"/>
                                  </a:lnTo>
                                  <a:lnTo>
                                    <a:pt x="104"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0" name="Freeform 567"/>
                          <wps:cNvSpPr>
                            <a:spLocks/>
                          </wps:cNvSpPr>
                          <wps:spPr bwMode="auto">
                            <a:xfrm>
                              <a:off x="4574" y="345"/>
                              <a:ext cx="210" cy="210"/>
                            </a:xfrm>
                            <a:custGeom>
                              <a:avLst/>
                              <a:gdLst>
                                <a:gd name="T0" fmla="*/ 164 w 210"/>
                                <a:gd name="T1" fmla="*/ 19 h 210"/>
                                <a:gd name="T2" fmla="*/ 104 w 210"/>
                                <a:gd name="T3" fmla="*/ 19 h 210"/>
                                <a:gd name="T4" fmla="*/ 126 w 210"/>
                                <a:gd name="T5" fmla="*/ 23 h 210"/>
                                <a:gd name="T6" fmla="*/ 147 w 210"/>
                                <a:gd name="T7" fmla="*/ 31 h 210"/>
                                <a:gd name="T8" fmla="*/ 164 w 210"/>
                                <a:gd name="T9" fmla="*/ 44 h 210"/>
                                <a:gd name="T10" fmla="*/ 177 w 210"/>
                                <a:gd name="T11" fmla="*/ 62 h 210"/>
                                <a:gd name="T12" fmla="*/ 186 w 210"/>
                                <a:gd name="T13" fmla="*/ 82 h 210"/>
                                <a:gd name="T14" fmla="*/ 189 w 210"/>
                                <a:gd name="T15" fmla="*/ 104 h 210"/>
                                <a:gd name="T16" fmla="*/ 186 w 210"/>
                                <a:gd name="T17" fmla="*/ 127 h 210"/>
                                <a:gd name="T18" fmla="*/ 177 w 210"/>
                                <a:gd name="T19" fmla="*/ 148 h 210"/>
                                <a:gd name="T20" fmla="*/ 164 w 210"/>
                                <a:gd name="T21" fmla="*/ 165 h 210"/>
                                <a:gd name="T22" fmla="*/ 147 w 210"/>
                                <a:gd name="T23" fmla="*/ 179 h 210"/>
                                <a:gd name="T24" fmla="*/ 127 w 210"/>
                                <a:gd name="T25" fmla="*/ 187 h 210"/>
                                <a:gd name="T26" fmla="*/ 105 w 210"/>
                                <a:gd name="T27" fmla="*/ 191 h 210"/>
                                <a:gd name="T28" fmla="*/ 160 w 210"/>
                                <a:gd name="T29" fmla="*/ 191 h 210"/>
                                <a:gd name="T30" fmla="*/ 175 w 210"/>
                                <a:gd name="T31" fmla="*/ 181 h 210"/>
                                <a:gd name="T32" fmla="*/ 189 w 210"/>
                                <a:gd name="T33" fmla="*/ 166 h 210"/>
                                <a:gd name="T34" fmla="*/ 199 w 210"/>
                                <a:gd name="T35" fmla="*/ 148 h 210"/>
                                <a:gd name="T36" fmla="*/ 206 w 210"/>
                                <a:gd name="T37" fmla="*/ 129 h 210"/>
                                <a:gd name="T38" fmla="*/ 209 w 210"/>
                                <a:gd name="T39" fmla="*/ 108 h 210"/>
                                <a:gd name="T40" fmla="*/ 206 w 210"/>
                                <a:gd name="T41" fmla="*/ 85 h 210"/>
                                <a:gd name="T42" fmla="*/ 200 w 210"/>
                                <a:gd name="T43" fmla="*/ 63 h 210"/>
                                <a:gd name="T44" fmla="*/ 189 w 210"/>
                                <a:gd name="T45" fmla="*/ 44 h 210"/>
                                <a:gd name="T46" fmla="*/ 175 w 210"/>
                                <a:gd name="T47" fmla="*/ 27 h 210"/>
                                <a:gd name="T48" fmla="*/ 164 w 210"/>
                                <a:gd name="T49" fmla="*/ 19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10" h="210">
                                  <a:moveTo>
                                    <a:pt x="164" y="19"/>
                                  </a:moveTo>
                                  <a:lnTo>
                                    <a:pt x="104" y="19"/>
                                  </a:lnTo>
                                  <a:lnTo>
                                    <a:pt x="126" y="23"/>
                                  </a:lnTo>
                                  <a:lnTo>
                                    <a:pt x="147" y="31"/>
                                  </a:lnTo>
                                  <a:lnTo>
                                    <a:pt x="164" y="44"/>
                                  </a:lnTo>
                                  <a:lnTo>
                                    <a:pt x="177" y="62"/>
                                  </a:lnTo>
                                  <a:lnTo>
                                    <a:pt x="186" y="82"/>
                                  </a:lnTo>
                                  <a:lnTo>
                                    <a:pt x="189" y="104"/>
                                  </a:lnTo>
                                  <a:lnTo>
                                    <a:pt x="186" y="127"/>
                                  </a:lnTo>
                                  <a:lnTo>
                                    <a:pt x="177" y="148"/>
                                  </a:lnTo>
                                  <a:lnTo>
                                    <a:pt x="164" y="165"/>
                                  </a:lnTo>
                                  <a:lnTo>
                                    <a:pt x="147" y="179"/>
                                  </a:lnTo>
                                  <a:lnTo>
                                    <a:pt x="127" y="187"/>
                                  </a:lnTo>
                                  <a:lnTo>
                                    <a:pt x="105" y="191"/>
                                  </a:lnTo>
                                  <a:lnTo>
                                    <a:pt x="160" y="191"/>
                                  </a:lnTo>
                                  <a:lnTo>
                                    <a:pt x="175" y="181"/>
                                  </a:lnTo>
                                  <a:lnTo>
                                    <a:pt x="189" y="166"/>
                                  </a:lnTo>
                                  <a:lnTo>
                                    <a:pt x="199" y="148"/>
                                  </a:lnTo>
                                  <a:lnTo>
                                    <a:pt x="206" y="129"/>
                                  </a:lnTo>
                                  <a:lnTo>
                                    <a:pt x="209" y="108"/>
                                  </a:lnTo>
                                  <a:lnTo>
                                    <a:pt x="206" y="85"/>
                                  </a:lnTo>
                                  <a:lnTo>
                                    <a:pt x="200" y="63"/>
                                  </a:lnTo>
                                  <a:lnTo>
                                    <a:pt x="189" y="44"/>
                                  </a:lnTo>
                                  <a:lnTo>
                                    <a:pt x="175" y="27"/>
                                  </a:lnTo>
                                  <a:lnTo>
                                    <a:pt x="164" y="19"/>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46607B" id="Group 563" o:spid="_x0000_s1026" style="position:absolute;margin-left:189.75pt;margin-top:8.5pt;width:10.5pt;height:10.5pt;z-index:-251641856;mso-position-horizontal-relative:page" coordorigin="4574,345"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" o:allowincell="f">
                <v:shape id="Freeform 564" o:spid="_x0000_s1027" style="position:absolute;left:4585;top:355;width:189;height:191;visibility:visible;mso-wrap-style:square;v-text-anchor:top" coordsize="18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" path="m85,l64,4,46,12,30,25,17,41,7,61,1,85,,111r6,22l17,152r15,16l50,180r20,7l93,190r17,-1l131,182r19,-11l166,156r11,-18l185,117r3,-23l185,72,178,52,166,35,150,20,131,9,109,2,85,xe" stroked="f">
                  <v:path arrowok="t" o:connecttype="custom" o:connectlocs="85,0;64,4;46,12;30,25;17,41;7,61;1,85;0,111;6,133;17,152;32,168;50,180;70,187;93,190;110,189;131,182;150,171;166,156;177,138;185,117;188,94;185,72;178,52;166,35;150,20;131,9;109,2;85,0" o:connectangles="0,0,0,0,0,0,0,0,0,0,0,0,0,0,0,0,0,0,0,0,0,0,0,0,0,0,0,0"/>
                </v:shape>
                <v:group id="Group 565" o:spid="_x0000_s1028" style="position:absolute;left:4574;top:345;width:210;height:210" coordorigin="4574,345"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">
                  <v:shape id="Freeform 566" o:spid="_x0000_s1029"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" path="m104,l81,2,60,9,42,20,26,35,13,53,4,73,,95r2,25l8,143r10,20l31,180r16,13l66,203r20,6l113,207r23,-5l157,193r3,-2l105,191,82,188,62,179,45,166,31,149,22,129,19,107,22,84,30,63,43,45,60,32,80,23r22,-3l104,19r60,l158,14,138,5,116,,104,xe" fillcolor="#999998" stroked="f">
                    <v:path arrowok="t" o:connecttype="custom" o:connectlocs="104,0;81,2;60,9;42,20;26,35;13,53;4,73;0,95;2,120;8,143;18,163;31,180;47,193;66,203;86,209;113,207;136,202;157,193;160,191;105,191;82,188;62,179;45,166;31,149;22,129;19,107;22,84;30,63;43,45;60,32;80,23;102,20;104,19;164,19;158,14;138,5;116,0;104,0" o:connectangles="0,0,0,0,0,0,0,0,0,0,0,0,0,0,0,0,0,0,0,0,0,0,0,0,0,0,0,0,0,0,0,0,0,0,0,0,0,0"/>
                  </v:shape>
                  <v:shape id="Freeform 567" o:spid="_x0000_s1030"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" path="m164,19r-60,l126,23r21,8l164,44r13,18l186,82r3,22l186,127r-9,21l164,165r-17,14l127,187r-22,4l160,191r15,-10l189,166r10,-18l206,129r3,-21l206,85,200,63,189,44,175,27,164,19xe" fillcolor="#999998" stroked="f">
                    <v:path arrowok="t" o:connecttype="custom" o:connectlocs="164,19;104,19;126,23;147,31;164,44;177,62;186,82;189,104;186,127;177,148;164,165;147,179;127,187;105,191;160,191;175,181;189,166;199,148;206,129;209,108;206,85;200,63;189,44;175,27;164,19" o:connectangles="0,0,0,0,0,0,0,0,0,0,0,0,0,0,0,0,0,0,0,0,0,0,0,0,0"/>
                  </v:shape>
                </v:group>
                <w10:wrap anchorx="page"/>
              </v:group>
            </w:pict>
          </mc:Fallback>
        </mc:AlternateContent>
      </w:r>
      <w:r>
        <w:rPr>
          <w:b/>
          <w:noProof/>
          <w:sz w:val="15"/>
          <w:szCs w:val="15"/>
        </w:rPr>
        <mc:AlternateContent>
          <mc:Choice Requires="wpg">
            <w:drawing>
              <wp:anchor distT="0" distB="0" distL="114300" distR="114300" simplePos="0" relativeHeight="251672576" behindDoc="1" locked="0" layoutInCell="0" allowOverlap="1" wp14:anchorId="23964C9C" wp14:editId="23964C9D">
                <wp:simplePos x="0" y="0"/>
                <wp:positionH relativeFrom="page">
                  <wp:posOffset>3267075</wp:posOffset>
                </wp:positionH>
                <wp:positionV relativeFrom="paragraph">
                  <wp:posOffset>114300</wp:posOffset>
                </wp:positionV>
                <wp:extent cx="133350" cy="133350"/>
                <wp:effectExtent l="0" t="0" r="0" b="0"/>
                <wp:wrapNone/>
                <wp:docPr id="671"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5037" y="345"/>
                          <a:chExt cx="210" cy="210"/>
                        </a:xfrm>
                      </wpg:grpSpPr>
                      <wps:wsp>
                        <wps:cNvPr id="672" name="Freeform 569"/>
                        <wps:cNvSpPr>
                          <a:spLocks/>
                        </wps:cNvSpPr>
                        <wps:spPr bwMode="auto">
                          <a:xfrm>
                            <a:off x="5048" y="355"/>
                            <a:ext cx="189" cy="191"/>
                          </a:xfrm>
                          <a:custGeom>
                            <a:avLst/>
                            <a:gdLst>
                              <a:gd name="T0" fmla="*/ 85 w 189"/>
                              <a:gd name="T1" fmla="*/ 0 h 191"/>
                              <a:gd name="T2" fmla="*/ 64 w 189"/>
                              <a:gd name="T3" fmla="*/ 4 h 191"/>
                              <a:gd name="T4" fmla="*/ 46 w 189"/>
                              <a:gd name="T5" fmla="*/ 12 h 191"/>
                              <a:gd name="T6" fmla="*/ 30 w 189"/>
                              <a:gd name="T7" fmla="*/ 25 h 191"/>
                              <a:gd name="T8" fmla="*/ 17 w 189"/>
                              <a:gd name="T9" fmla="*/ 41 h 191"/>
                              <a:gd name="T10" fmla="*/ 7 w 189"/>
                              <a:gd name="T11" fmla="*/ 61 h 191"/>
                              <a:gd name="T12" fmla="*/ 1 w 189"/>
                              <a:gd name="T13" fmla="*/ 85 h 191"/>
                              <a:gd name="T14" fmla="*/ 0 w 189"/>
                              <a:gd name="T15" fmla="*/ 111 h 191"/>
                              <a:gd name="T16" fmla="*/ 6 w 189"/>
                              <a:gd name="T17" fmla="*/ 133 h 191"/>
                              <a:gd name="T18" fmla="*/ 17 w 189"/>
                              <a:gd name="T19" fmla="*/ 152 h 191"/>
                              <a:gd name="T20" fmla="*/ 32 w 189"/>
                              <a:gd name="T21" fmla="*/ 168 h 191"/>
                              <a:gd name="T22" fmla="*/ 50 w 189"/>
                              <a:gd name="T23" fmla="*/ 180 h 191"/>
                              <a:gd name="T24" fmla="*/ 70 w 189"/>
                              <a:gd name="T25" fmla="*/ 187 h 191"/>
                              <a:gd name="T26" fmla="*/ 93 w 189"/>
                              <a:gd name="T27" fmla="*/ 190 h 191"/>
                              <a:gd name="T28" fmla="*/ 110 w 189"/>
                              <a:gd name="T29" fmla="*/ 189 h 191"/>
                              <a:gd name="T30" fmla="*/ 131 w 189"/>
                              <a:gd name="T31" fmla="*/ 182 h 191"/>
                              <a:gd name="T32" fmla="*/ 150 w 189"/>
                              <a:gd name="T33" fmla="*/ 171 h 191"/>
                              <a:gd name="T34" fmla="*/ 166 w 189"/>
                              <a:gd name="T35" fmla="*/ 156 h 191"/>
                              <a:gd name="T36" fmla="*/ 177 w 189"/>
                              <a:gd name="T37" fmla="*/ 138 h 191"/>
                              <a:gd name="T38" fmla="*/ 185 w 189"/>
                              <a:gd name="T39" fmla="*/ 117 h 191"/>
                              <a:gd name="T40" fmla="*/ 188 w 189"/>
                              <a:gd name="T41" fmla="*/ 94 h 191"/>
                              <a:gd name="T42" fmla="*/ 185 w 189"/>
                              <a:gd name="T43" fmla="*/ 72 h 191"/>
                              <a:gd name="T44" fmla="*/ 178 w 189"/>
                              <a:gd name="T45" fmla="*/ 52 h 191"/>
                              <a:gd name="T46" fmla="*/ 166 w 189"/>
                              <a:gd name="T47" fmla="*/ 35 h 191"/>
                              <a:gd name="T48" fmla="*/ 150 w 189"/>
                              <a:gd name="T49" fmla="*/ 20 h 191"/>
                              <a:gd name="T50" fmla="*/ 131 w 189"/>
                              <a:gd name="T51" fmla="*/ 9 h 191"/>
                              <a:gd name="T52" fmla="*/ 109 w 189"/>
                              <a:gd name="T53" fmla="*/ 2 h 191"/>
                              <a:gd name="T54" fmla="*/ 85 w 189"/>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9" h="191">
                                <a:moveTo>
                                  <a:pt x="85" y="0"/>
                                </a:moveTo>
                                <a:lnTo>
                                  <a:pt x="64" y="4"/>
                                </a:lnTo>
                                <a:lnTo>
                                  <a:pt x="46" y="12"/>
                                </a:lnTo>
                                <a:lnTo>
                                  <a:pt x="30" y="25"/>
                                </a:lnTo>
                                <a:lnTo>
                                  <a:pt x="17" y="41"/>
                                </a:lnTo>
                                <a:lnTo>
                                  <a:pt x="7" y="61"/>
                                </a:lnTo>
                                <a:lnTo>
                                  <a:pt x="1" y="85"/>
                                </a:lnTo>
                                <a:lnTo>
                                  <a:pt x="0" y="111"/>
                                </a:lnTo>
                                <a:lnTo>
                                  <a:pt x="6" y="133"/>
                                </a:lnTo>
                                <a:lnTo>
                                  <a:pt x="17" y="152"/>
                                </a:lnTo>
                                <a:lnTo>
                                  <a:pt x="32" y="168"/>
                                </a:lnTo>
                                <a:lnTo>
                                  <a:pt x="50" y="180"/>
                                </a:lnTo>
                                <a:lnTo>
                                  <a:pt x="70" y="187"/>
                                </a:lnTo>
                                <a:lnTo>
                                  <a:pt x="93" y="190"/>
                                </a:lnTo>
                                <a:lnTo>
                                  <a:pt x="110" y="189"/>
                                </a:lnTo>
                                <a:lnTo>
                                  <a:pt x="131" y="182"/>
                                </a:lnTo>
                                <a:lnTo>
                                  <a:pt x="150" y="171"/>
                                </a:lnTo>
                                <a:lnTo>
                                  <a:pt x="166" y="156"/>
                                </a:lnTo>
                                <a:lnTo>
                                  <a:pt x="177" y="138"/>
                                </a:lnTo>
                                <a:lnTo>
                                  <a:pt x="185" y="117"/>
                                </a:lnTo>
                                <a:lnTo>
                                  <a:pt x="188" y="94"/>
                                </a:lnTo>
                                <a:lnTo>
                                  <a:pt x="185" y="72"/>
                                </a:lnTo>
                                <a:lnTo>
                                  <a:pt x="178" y="52"/>
                                </a:lnTo>
                                <a:lnTo>
                                  <a:pt x="166" y="35"/>
                                </a:lnTo>
                                <a:lnTo>
                                  <a:pt x="150" y="20"/>
                                </a:lnTo>
                                <a:lnTo>
                                  <a:pt x="131" y="9"/>
                                </a:lnTo>
                                <a:lnTo>
                                  <a:pt x="109" y="2"/>
                                </a:lnTo>
                                <a:lnTo>
                                  <a:pt x="8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73" name="Group 570"/>
                        <wpg:cNvGrpSpPr>
                          <a:grpSpLocks/>
                        </wpg:cNvGrpSpPr>
                        <wpg:grpSpPr bwMode="auto">
                          <a:xfrm>
                            <a:off x="5037" y="345"/>
                            <a:ext cx="210" cy="210"/>
                            <a:chOff x="5037" y="345"/>
                            <a:chExt cx="210" cy="210"/>
                          </a:xfrm>
                        </wpg:grpSpPr>
                        <wps:wsp>
                          <wps:cNvPr id="674" name="Freeform 571"/>
                          <wps:cNvSpPr>
                            <a:spLocks/>
                          </wps:cNvSpPr>
                          <wps:spPr bwMode="auto">
                            <a:xfrm>
                              <a:off x="5037" y="345"/>
                              <a:ext cx="210" cy="210"/>
                            </a:xfrm>
                            <a:custGeom>
                              <a:avLst/>
                              <a:gdLst>
                                <a:gd name="T0" fmla="*/ 104 w 210"/>
                                <a:gd name="T1" fmla="*/ 0 h 210"/>
                                <a:gd name="T2" fmla="*/ 81 w 210"/>
                                <a:gd name="T3" fmla="*/ 2 h 210"/>
                                <a:gd name="T4" fmla="*/ 60 w 210"/>
                                <a:gd name="T5" fmla="*/ 9 h 210"/>
                                <a:gd name="T6" fmla="*/ 42 w 210"/>
                                <a:gd name="T7" fmla="*/ 20 h 210"/>
                                <a:gd name="T8" fmla="*/ 26 w 210"/>
                                <a:gd name="T9" fmla="*/ 35 h 210"/>
                                <a:gd name="T10" fmla="*/ 13 w 210"/>
                                <a:gd name="T11" fmla="*/ 53 h 210"/>
                                <a:gd name="T12" fmla="*/ 4 w 210"/>
                                <a:gd name="T13" fmla="*/ 73 h 210"/>
                                <a:gd name="T14" fmla="*/ 0 w 210"/>
                                <a:gd name="T15" fmla="*/ 95 h 210"/>
                                <a:gd name="T16" fmla="*/ 2 w 210"/>
                                <a:gd name="T17" fmla="*/ 120 h 210"/>
                                <a:gd name="T18" fmla="*/ 8 w 210"/>
                                <a:gd name="T19" fmla="*/ 143 h 210"/>
                                <a:gd name="T20" fmla="*/ 18 w 210"/>
                                <a:gd name="T21" fmla="*/ 163 h 210"/>
                                <a:gd name="T22" fmla="*/ 31 w 210"/>
                                <a:gd name="T23" fmla="*/ 180 h 210"/>
                                <a:gd name="T24" fmla="*/ 47 w 210"/>
                                <a:gd name="T25" fmla="*/ 193 h 210"/>
                                <a:gd name="T26" fmla="*/ 66 w 210"/>
                                <a:gd name="T27" fmla="*/ 203 h 210"/>
                                <a:gd name="T28" fmla="*/ 86 w 210"/>
                                <a:gd name="T29" fmla="*/ 209 h 210"/>
                                <a:gd name="T30" fmla="*/ 113 w 210"/>
                                <a:gd name="T31" fmla="*/ 207 h 210"/>
                                <a:gd name="T32" fmla="*/ 136 w 210"/>
                                <a:gd name="T33" fmla="*/ 202 h 210"/>
                                <a:gd name="T34" fmla="*/ 157 w 210"/>
                                <a:gd name="T35" fmla="*/ 193 h 210"/>
                                <a:gd name="T36" fmla="*/ 160 w 210"/>
                                <a:gd name="T37" fmla="*/ 191 h 210"/>
                                <a:gd name="T38" fmla="*/ 105 w 210"/>
                                <a:gd name="T39" fmla="*/ 191 h 210"/>
                                <a:gd name="T40" fmla="*/ 82 w 210"/>
                                <a:gd name="T41" fmla="*/ 188 h 210"/>
                                <a:gd name="T42" fmla="*/ 62 w 210"/>
                                <a:gd name="T43" fmla="*/ 179 h 210"/>
                                <a:gd name="T44" fmla="*/ 45 w 210"/>
                                <a:gd name="T45" fmla="*/ 166 h 210"/>
                                <a:gd name="T46" fmla="*/ 31 w 210"/>
                                <a:gd name="T47" fmla="*/ 149 h 210"/>
                                <a:gd name="T48" fmla="*/ 22 w 210"/>
                                <a:gd name="T49" fmla="*/ 129 h 210"/>
                                <a:gd name="T50" fmla="*/ 19 w 210"/>
                                <a:gd name="T51" fmla="*/ 107 h 210"/>
                                <a:gd name="T52" fmla="*/ 22 w 210"/>
                                <a:gd name="T53" fmla="*/ 84 h 210"/>
                                <a:gd name="T54" fmla="*/ 30 w 210"/>
                                <a:gd name="T55" fmla="*/ 63 h 210"/>
                                <a:gd name="T56" fmla="*/ 43 w 210"/>
                                <a:gd name="T57" fmla="*/ 45 h 210"/>
                                <a:gd name="T58" fmla="*/ 60 w 210"/>
                                <a:gd name="T59" fmla="*/ 32 h 210"/>
                                <a:gd name="T60" fmla="*/ 80 w 210"/>
                                <a:gd name="T61" fmla="*/ 23 h 210"/>
                                <a:gd name="T62" fmla="*/ 102 w 210"/>
                                <a:gd name="T63" fmla="*/ 20 h 210"/>
                                <a:gd name="T64" fmla="*/ 104 w 210"/>
                                <a:gd name="T65" fmla="*/ 19 h 210"/>
                                <a:gd name="T66" fmla="*/ 164 w 210"/>
                                <a:gd name="T67" fmla="*/ 19 h 210"/>
                                <a:gd name="T68" fmla="*/ 158 w 210"/>
                                <a:gd name="T69" fmla="*/ 14 h 210"/>
                                <a:gd name="T70" fmla="*/ 138 w 210"/>
                                <a:gd name="T71" fmla="*/ 5 h 210"/>
                                <a:gd name="T72" fmla="*/ 116 w 210"/>
                                <a:gd name="T73" fmla="*/ 0 h 210"/>
                                <a:gd name="T74" fmla="*/ 104 w 210"/>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10" h="210">
                                  <a:moveTo>
                                    <a:pt x="104" y="0"/>
                                  </a:moveTo>
                                  <a:lnTo>
                                    <a:pt x="81" y="2"/>
                                  </a:lnTo>
                                  <a:lnTo>
                                    <a:pt x="60" y="9"/>
                                  </a:lnTo>
                                  <a:lnTo>
                                    <a:pt x="42" y="20"/>
                                  </a:lnTo>
                                  <a:lnTo>
                                    <a:pt x="26" y="35"/>
                                  </a:lnTo>
                                  <a:lnTo>
                                    <a:pt x="13" y="53"/>
                                  </a:lnTo>
                                  <a:lnTo>
                                    <a:pt x="4" y="73"/>
                                  </a:lnTo>
                                  <a:lnTo>
                                    <a:pt x="0" y="95"/>
                                  </a:lnTo>
                                  <a:lnTo>
                                    <a:pt x="2" y="120"/>
                                  </a:lnTo>
                                  <a:lnTo>
                                    <a:pt x="8" y="143"/>
                                  </a:lnTo>
                                  <a:lnTo>
                                    <a:pt x="18" y="163"/>
                                  </a:lnTo>
                                  <a:lnTo>
                                    <a:pt x="31" y="180"/>
                                  </a:lnTo>
                                  <a:lnTo>
                                    <a:pt x="47" y="193"/>
                                  </a:lnTo>
                                  <a:lnTo>
                                    <a:pt x="66" y="203"/>
                                  </a:lnTo>
                                  <a:lnTo>
                                    <a:pt x="86" y="209"/>
                                  </a:lnTo>
                                  <a:lnTo>
                                    <a:pt x="113" y="207"/>
                                  </a:lnTo>
                                  <a:lnTo>
                                    <a:pt x="136" y="202"/>
                                  </a:lnTo>
                                  <a:lnTo>
                                    <a:pt x="157" y="193"/>
                                  </a:lnTo>
                                  <a:lnTo>
                                    <a:pt x="160" y="191"/>
                                  </a:lnTo>
                                  <a:lnTo>
                                    <a:pt x="105" y="191"/>
                                  </a:lnTo>
                                  <a:lnTo>
                                    <a:pt x="82" y="188"/>
                                  </a:lnTo>
                                  <a:lnTo>
                                    <a:pt x="62" y="179"/>
                                  </a:lnTo>
                                  <a:lnTo>
                                    <a:pt x="45" y="166"/>
                                  </a:lnTo>
                                  <a:lnTo>
                                    <a:pt x="31" y="149"/>
                                  </a:lnTo>
                                  <a:lnTo>
                                    <a:pt x="22" y="129"/>
                                  </a:lnTo>
                                  <a:lnTo>
                                    <a:pt x="19" y="107"/>
                                  </a:lnTo>
                                  <a:lnTo>
                                    <a:pt x="22" y="84"/>
                                  </a:lnTo>
                                  <a:lnTo>
                                    <a:pt x="30" y="63"/>
                                  </a:lnTo>
                                  <a:lnTo>
                                    <a:pt x="43" y="45"/>
                                  </a:lnTo>
                                  <a:lnTo>
                                    <a:pt x="60" y="32"/>
                                  </a:lnTo>
                                  <a:lnTo>
                                    <a:pt x="80" y="23"/>
                                  </a:lnTo>
                                  <a:lnTo>
                                    <a:pt x="102" y="20"/>
                                  </a:lnTo>
                                  <a:lnTo>
                                    <a:pt x="104" y="19"/>
                                  </a:lnTo>
                                  <a:lnTo>
                                    <a:pt x="164" y="19"/>
                                  </a:lnTo>
                                  <a:lnTo>
                                    <a:pt x="158" y="14"/>
                                  </a:lnTo>
                                  <a:lnTo>
                                    <a:pt x="138" y="5"/>
                                  </a:lnTo>
                                  <a:lnTo>
                                    <a:pt x="116" y="0"/>
                                  </a:lnTo>
                                  <a:lnTo>
                                    <a:pt x="104"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5" name="Freeform 572"/>
                          <wps:cNvSpPr>
                            <a:spLocks/>
                          </wps:cNvSpPr>
                          <wps:spPr bwMode="auto">
                            <a:xfrm>
                              <a:off x="5037" y="345"/>
                              <a:ext cx="210" cy="210"/>
                            </a:xfrm>
                            <a:custGeom>
                              <a:avLst/>
                              <a:gdLst>
                                <a:gd name="T0" fmla="*/ 164 w 210"/>
                                <a:gd name="T1" fmla="*/ 19 h 210"/>
                                <a:gd name="T2" fmla="*/ 104 w 210"/>
                                <a:gd name="T3" fmla="*/ 19 h 210"/>
                                <a:gd name="T4" fmla="*/ 126 w 210"/>
                                <a:gd name="T5" fmla="*/ 23 h 210"/>
                                <a:gd name="T6" fmla="*/ 147 w 210"/>
                                <a:gd name="T7" fmla="*/ 31 h 210"/>
                                <a:gd name="T8" fmla="*/ 164 w 210"/>
                                <a:gd name="T9" fmla="*/ 44 h 210"/>
                                <a:gd name="T10" fmla="*/ 177 w 210"/>
                                <a:gd name="T11" fmla="*/ 62 h 210"/>
                                <a:gd name="T12" fmla="*/ 186 w 210"/>
                                <a:gd name="T13" fmla="*/ 82 h 210"/>
                                <a:gd name="T14" fmla="*/ 189 w 210"/>
                                <a:gd name="T15" fmla="*/ 104 h 210"/>
                                <a:gd name="T16" fmla="*/ 186 w 210"/>
                                <a:gd name="T17" fmla="*/ 127 h 210"/>
                                <a:gd name="T18" fmla="*/ 177 w 210"/>
                                <a:gd name="T19" fmla="*/ 148 h 210"/>
                                <a:gd name="T20" fmla="*/ 164 w 210"/>
                                <a:gd name="T21" fmla="*/ 165 h 210"/>
                                <a:gd name="T22" fmla="*/ 147 w 210"/>
                                <a:gd name="T23" fmla="*/ 179 h 210"/>
                                <a:gd name="T24" fmla="*/ 127 w 210"/>
                                <a:gd name="T25" fmla="*/ 187 h 210"/>
                                <a:gd name="T26" fmla="*/ 105 w 210"/>
                                <a:gd name="T27" fmla="*/ 191 h 210"/>
                                <a:gd name="T28" fmla="*/ 160 w 210"/>
                                <a:gd name="T29" fmla="*/ 191 h 210"/>
                                <a:gd name="T30" fmla="*/ 175 w 210"/>
                                <a:gd name="T31" fmla="*/ 181 h 210"/>
                                <a:gd name="T32" fmla="*/ 189 w 210"/>
                                <a:gd name="T33" fmla="*/ 166 h 210"/>
                                <a:gd name="T34" fmla="*/ 199 w 210"/>
                                <a:gd name="T35" fmla="*/ 148 h 210"/>
                                <a:gd name="T36" fmla="*/ 206 w 210"/>
                                <a:gd name="T37" fmla="*/ 129 h 210"/>
                                <a:gd name="T38" fmla="*/ 209 w 210"/>
                                <a:gd name="T39" fmla="*/ 108 h 210"/>
                                <a:gd name="T40" fmla="*/ 206 w 210"/>
                                <a:gd name="T41" fmla="*/ 85 h 210"/>
                                <a:gd name="T42" fmla="*/ 200 w 210"/>
                                <a:gd name="T43" fmla="*/ 63 h 210"/>
                                <a:gd name="T44" fmla="*/ 189 w 210"/>
                                <a:gd name="T45" fmla="*/ 44 h 210"/>
                                <a:gd name="T46" fmla="*/ 175 w 210"/>
                                <a:gd name="T47" fmla="*/ 27 h 210"/>
                                <a:gd name="T48" fmla="*/ 164 w 210"/>
                                <a:gd name="T49" fmla="*/ 19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10" h="210">
                                  <a:moveTo>
                                    <a:pt x="164" y="19"/>
                                  </a:moveTo>
                                  <a:lnTo>
                                    <a:pt x="104" y="19"/>
                                  </a:lnTo>
                                  <a:lnTo>
                                    <a:pt x="126" y="23"/>
                                  </a:lnTo>
                                  <a:lnTo>
                                    <a:pt x="147" y="31"/>
                                  </a:lnTo>
                                  <a:lnTo>
                                    <a:pt x="164" y="44"/>
                                  </a:lnTo>
                                  <a:lnTo>
                                    <a:pt x="177" y="62"/>
                                  </a:lnTo>
                                  <a:lnTo>
                                    <a:pt x="186" y="82"/>
                                  </a:lnTo>
                                  <a:lnTo>
                                    <a:pt x="189" y="104"/>
                                  </a:lnTo>
                                  <a:lnTo>
                                    <a:pt x="186" y="127"/>
                                  </a:lnTo>
                                  <a:lnTo>
                                    <a:pt x="177" y="148"/>
                                  </a:lnTo>
                                  <a:lnTo>
                                    <a:pt x="164" y="165"/>
                                  </a:lnTo>
                                  <a:lnTo>
                                    <a:pt x="147" y="179"/>
                                  </a:lnTo>
                                  <a:lnTo>
                                    <a:pt x="127" y="187"/>
                                  </a:lnTo>
                                  <a:lnTo>
                                    <a:pt x="105" y="191"/>
                                  </a:lnTo>
                                  <a:lnTo>
                                    <a:pt x="160" y="191"/>
                                  </a:lnTo>
                                  <a:lnTo>
                                    <a:pt x="175" y="181"/>
                                  </a:lnTo>
                                  <a:lnTo>
                                    <a:pt x="189" y="166"/>
                                  </a:lnTo>
                                  <a:lnTo>
                                    <a:pt x="199" y="148"/>
                                  </a:lnTo>
                                  <a:lnTo>
                                    <a:pt x="206" y="129"/>
                                  </a:lnTo>
                                  <a:lnTo>
                                    <a:pt x="209" y="108"/>
                                  </a:lnTo>
                                  <a:lnTo>
                                    <a:pt x="206" y="85"/>
                                  </a:lnTo>
                                  <a:lnTo>
                                    <a:pt x="200" y="63"/>
                                  </a:lnTo>
                                  <a:lnTo>
                                    <a:pt x="189" y="44"/>
                                  </a:lnTo>
                                  <a:lnTo>
                                    <a:pt x="175" y="27"/>
                                  </a:lnTo>
                                  <a:lnTo>
                                    <a:pt x="164" y="19"/>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8988056" id="Group 568" o:spid="_x0000_s1026" style="position:absolute;margin-left:257.25pt;margin-top:9pt;width:10.5pt;height:10.5pt;z-index:-251643904;mso-position-horizontal-relative:page" coordorigin="5037,345"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" o:allowincell="f">
                <v:shape id="Freeform 569" o:spid="_x0000_s1027" style="position:absolute;left:5048;top:355;width:189;height:191;visibility:visible;mso-wrap-style:square;v-text-anchor:top" coordsize="18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" path="m85,l64,4,46,12,30,25,17,41,7,61,1,85,,111r6,22l17,152r15,16l50,180r20,7l93,190r17,-1l131,182r19,-11l166,156r11,-18l185,117r3,-23l185,72,178,52,166,35,150,20,131,9,109,2,85,xe" stroked="f">
                  <v:path arrowok="t" o:connecttype="custom" o:connectlocs="85,0;64,4;46,12;30,25;17,41;7,61;1,85;0,111;6,133;17,152;32,168;50,180;70,187;93,190;110,189;131,182;150,171;166,156;177,138;185,117;188,94;185,72;178,52;166,35;150,20;131,9;109,2;85,0" o:connectangles="0,0,0,0,0,0,0,0,0,0,0,0,0,0,0,0,0,0,0,0,0,0,0,0,0,0,0,0"/>
                </v:shape>
                <v:group id="Group 570" o:spid="_x0000_s1028" style="position:absolute;left:5037;top:345;width:210;height:210" coordorigin="5037,345"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">
                  <v:shape id="Freeform 571" o:spid="_x0000_s1029" style="position:absolute;left:5037;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" path="m104,l81,2,60,9,42,20,26,35,13,53,4,73,,95r2,25l8,143r10,20l31,180r16,13l66,203r20,6l113,207r23,-5l157,193r3,-2l105,191,82,188,62,179,45,166,31,149,22,129,19,107,22,84,30,63,43,45,60,32,80,23r22,-3l104,19r60,l158,14,138,5,116,,104,xe" fillcolor="#999998" stroked="f">
                    <v:path arrowok="t" o:connecttype="custom" o:connectlocs="104,0;81,2;60,9;42,20;26,35;13,53;4,73;0,95;2,120;8,143;18,163;31,180;47,193;66,203;86,209;113,207;136,202;157,193;160,191;105,191;82,188;62,179;45,166;31,149;22,129;19,107;22,84;30,63;43,45;60,32;80,23;102,20;104,19;164,19;158,14;138,5;116,0;104,0" o:connectangles="0,0,0,0,0,0,0,0,0,0,0,0,0,0,0,0,0,0,0,0,0,0,0,0,0,0,0,0,0,0,0,0,0,0,0,0,0,0"/>
                  </v:shape>
                  <v:shape id="Freeform 572" o:spid="_x0000_s1030" style="position:absolute;left:5037;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" path="m164,19r-60,l126,23r21,8l164,44r13,18l186,82r3,22l186,127r-9,21l164,165r-17,14l127,187r-22,4l160,191r15,-10l189,166r10,-18l206,129r3,-21l206,85,200,63,189,44,175,27,164,19xe" fillcolor="#999998" stroked="f">
                    <v:path arrowok="t" o:connecttype="custom" o:connectlocs="164,19;104,19;126,23;147,31;164,44;177,62;186,82;189,104;186,127;177,148;164,165;147,179;127,187;105,191;160,191;175,181;189,166;199,148;206,129;209,108;206,85;200,63;189,44;175,27;164,19" o:connectangles="0,0,0,0,0,0,0,0,0,0,0,0,0,0,0,0,0,0,0,0,0,0,0,0,0"/>
                  </v:shape>
                </v:group>
                <w10:wrap anchorx="page"/>
              </v:group>
            </w:pict>
          </mc:Fallback>
        </mc:AlternateContent>
      </w:r>
      <w:r>
        <w:rPr>
          <w:b/>
          <w:noProof/>
          <w:sz w:val="15"/>
          <w:szCs w:val="15"/>
        </w:rPr>
        <mc:AlternateContent>
          <mc:Choice Requires="wpg">
            <w:drawing>
              <wp:anchor distT="0" distB="0" distL="114300" distR="114300" simplePos="0" relativeHeight="251660288" behindDoc="1" locked="0" layoutInCell="0" allowOverlap="1" wp14:anchorId="23964C9E" wp14:editId="23964C9F">
                <wp:simplePos x="0" y="0"/>
                <wp:positionH relativeFrom="page">
                  <wp:posOffset>2988945</wp:posOffset>
                </wp:positionH>
                <wp:positionV relativeFrom="paragraph">
                  <wp:posOffset>112395</wp:posOffset>
                </wp:positionV>
                <wp:extent cx="133350" cy="133350"/>
                <wp:effectExtent l="0" t="0" r="0" b="0"/>
                <wp:wrapNone/>
                <wp:docPr id="43"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5037" y="345"/>
                          <a:chExt cx="210" cy="210"/>
                        </a:xfrm>
                      </wpg:grpSpPr>
                      <wps:wsp>
                        <wps:cNvPr id="44" name="Freeform 569"/>
                        <wps:cNvSpPr>
                          <a:spLocks/>
                        </wps:cNvSpPr>
                        <wps:spPr bwMode="auto">
                          <a:xfrm>
                            <a:off x="5048" y="355"/>
                            <a:ext cx="189" cy="191"/>
                          </a:xfrm>
                          <a:custGeom>
                            <a:avLst/>
                            <a:gdLst>
                              <a:gd name="T0" fmla="*/ 85 w 189"/>
                              <a:gd name="T1" fmla="*/ 0 h 191"/>
                              <a:gd name="T2" fmla="*/ 64 w 189"/>
                              <a:gd name="T3" fmla="*/ 4 h 191"/>
                              <a:gd name="T4" fmla="*/ 46 w 189"/>
                              <a:gd name="T5" fmla="*/ 12 h 191"/>
                              <a:gd name="T6" fmla="*/ 30 w 189"/>
                              <a:gd name="T7" fmla="*/ 25 h 191"/>
                              <a:gd name="T8" fmla="*/ 17 w 189"/>
                              <a:gd name="T9" fmla="*/ 41 h 191"/>
                              <a:gd name="T10" fmla="*/ 7 w 189"/>
                              <a:gd name="T11" fmla="*/ 61 h 191"/>
                              <a:gd name="T12" fmla="*/ 1 w 189"/>
                              <a:gd name="T13" fmla="*/ 85 h 191"/>
                              <a:gd name="T14" fmla="*/ 0 w 189"/>
                              <a:gd name="T15" fmla="*/ 111 h 191"/>
                              <a:gd name="T16" fmla="*/ 6 w 189"/>
                              <a:gd name="T17" fmla="*/ 133 h 191"/>
                              <a:gd name="T18" fmla="*/ 17 w 189"/>
                              <a:gd name="T19" fmla="*/ 152 h 191"/>
                              <a:gd name="T20" fmla="*/ 32 w 189"/>
                              <a:gd name="T21" fmla="*/ 168 h 191"/>
                              <a:gd name="T22" fmla="*/ 50 w 189"/>
                              <a:gd name="T23" fmla="*/ 180 h 191"/>
                              <a:gd name="T24" fmla="*/ 70 w 189"/>
                              <a:gd name="T25" fmla="*/ 187 h 191"/>
                              <a:gd name="T26" fmla="*/ 93 w 189"/>
                              <a:gd name="T27" fmla="*/ 190 h 191"/>
                              <a:gd name="T28" fmla="*/ 110 w 189"/>
                              <a:gd name="T29" fmla="*/ 189 h 191"/>
                              <a:gd name="T30" fmla="*/ 131 w 189"/>
                              <a:gd name="T31" fmla="*/ 182 h 191"/>
                              <a:gd name="T32" fmla="*/ 150 w 189"/>
                              <a:gd name="T33" fmla="*/ 171 h 191"/>
                              <a:gd name="T34" fmla="*/ 166 w 189"/>
                              <a:gd name="T35" fmla="*/ 156 h 191"/>
                              <a:gd name="T36" fmla="*/ 177 w 189"/>
                              <a:gd name="T37" fmla="*/ 138 h 191"/>
                              <a:gd name="T38" fmla="*/ 185 w 189"/>
                              <a:gd name="T39" fmla="*/ 117 h 191"/>
                              <a:gd name="T40" fmla="*/ 188 w 189"/>
                              <a:gd name="T41" fmla="*/ 94 h 191"/>
                              <a:gd name="T42" fmla="*/ 185 w 189"/>
                              <a:gd name="T43" fmla="*/ 72 h 191"/>
                              <a:gd name="T44" fmla="*/ 178 w 189"/>
                              <a:gd name="T45" fmla="*/ 52 h 191"/>
                              <a:gd name="T46" fmla="*/ 166 w 189"/>
                              <a:gd name="T47" fmla="*/ 35 h 191"/>
                              <a:gd name="T48" fmla="*/ 150 w 189"/>
                              <a:gd name="T49" fmla="*/ 20 h 191"/>
                              <a:gd name="T50" fmla="*/ 131 w 189"/>
                              <a:gd name="T51" fmla="*/ 9 h 191"/>
                              <a:gd name="T52" fmla="*/ 109 w 189"/>
                              <a:gd name="T53" fmla="*/ 2 h 191"/>
                              <a:gd name="T54" fmla="*/ 85 w 189"/>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9" h="191">
                                <a:moveTo>
                                  <a:pt x="85" y="0"/>
                                </a:moveTo>
                                <a:lnTo>
                                  <a:pt x="64" y="4"/>
                                </a:lnTo>
                                <a:lnTo>
                                  <a:pt x="46" y="12"/>
                                </a:lnTo>
                                <a:lnTo>
                                  <a:pt x="30" y="25"/>
                                </a:lnTo>
                                <a:lnTo>
                                  <a:pt x="17" y="41"/>
                                </a:lnTo>
                                <a:lnTo>
                                  <a:pt x="7" y="61"/>
                                </a:lnTo>
                                <a:lnTo>
                                  <a:pt x="1" y="85"/>
                                </a:lnTo>
                                <a:lnTo>
                                  <a:pt x="0" y="111"/>
                                </a:lnTo>
                                <a:lnTo>
                                  <a:pt x="6" y="133"/>
                                </a:lnTo>
                                <a:lnTo>
                                  <a:pt x="17" y="152"/>
                                </a:lnTo>
                                <a:lnTo>
                                  <a:pt x="32" y="168"/>
                                </a:lnTo>
                                <a:lnTo>
                                  <a:pt x="50" y="180"/>
                                </a:lnTo>
                                <a:lnTo>
                                  <a:pt x="70" y="187"/>
                                </a:lnTo>
                                <a:lnTo>
                                  <a:pt x="93" y="190"/>
                                </a:lnTo>
                                <a:lnTo>
                                  <a:pt x="110" y="189"/>
                                </a:lnTo>
                                <a:lnTo>
                                  <a:pt x="131" y="182"/>
                                </a:lnTo>
                                <a:lnTo>
                                  <a:pt x="150" y="171"/>
                                </a:lnTo>
                                <a:lnTo>
                                  <a:pt x="166" y="156"/>
                                </a:lnTo>
                                <a:lnTo>
                                  <a:pt x="177" y="138"/>
                                </a:lnTo>
                                <a:lnTo>
                                  <a:pt x="185" y="117"/>
                                </a:lnTo>
                                <a:lnTo>
                                  <a:pt x="188" y="94"/>
                                </a:lnTo>
                                <a:lnTo>
                                  <a:pt x="185" y="72"/>
                                </a:lnTo>
                                <a:lnTo>
                                  <a:pt x="178" y="52"/>
                                </a:lnTo>
                                <a:lnTo>
                                  <a:pt x="166" y="35"/>
                                </a:lnTo>
                                <a:lnTo>
                                  <a:pt x="150" y="20"/>
                                </a:lnTo>
                                <a:lnTo>
                                  <a:pt x="131" y="9"/>
                                </a:lnTo>
                                <a:lnTo>
                                  <a:pt x="109" y="2"/>
                                </a:lnTo>
                                <a:lnTo>
                                  <a:pt x="8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 name="Group 570"/>
                        <wpg:cNvGrpSpPr>
                          <a:grpSpLocks/>
                        </wpg:cNvGrpSpPr>
                        <wpg:grpSpPr bwMode="auto">
                          <a:xfrm>
                            <a:off x="5037" y="345"/>
                            <a:ext cx="210" cy="210"/>
                            <a:chOff x="5037" y="345"/>
                            <a:chExt cx="210" cy="210"/>
                          </a:xfrm>
                        </wpg:grpSpPr>
                        <wps:wsp>
                          <wps:cNvPr id="46" name="Freeform 571"/>
                          <wps:cNvSpPr>
                            <a:spLocks/>
                          </wps:cNvSpPr>
                          <wps:spPr bwMode="auto">
                            <a:xfrm>
                              <a:off x="5037" y="345"/>
                              <a:ext cx="210" cy="210"/>
                            </a:xfrm>
                            <a:custGeom>
                              <a:avLst/>
                              <a:gdLst>
                                <a:gd name="T0" fmla="*/ 104 w 210"/>
                                <a:gd name="T1" fmla="*/ 0 h 210"/>
                                <a:gd name="T2" fmla="*/ 81 w 210"/>
                                <a:gd name="T3" fmla="*/ 2 h 210"/>
                                <a:gd name="T4" fmla="*/ 60 w 210"/>
                                <a:gd name="T5" fmla="*/ 9 h 210"/>
                                <a:gd name="T6" fmla="*/ 42 w 210"/>
                                <a:gd name="T7" fmla="*/ 20 h 210"/>
                                <a:gd name="T8" fmla="*/ 26 w 210"/>
                                <a:gd name="T9" fmla="*/ 35 h 210"/>
                                <a:gd name="T10" fmla="*/ 13 w 210"/>
                                <a:gd name="T11" fmla="*/ 53 h 210"/>
                                <a:gd name="T12" fmla="*/ 4 w 210"/>
                                <a:gd name="T13" fmla="*/ 73 h 210"/>
                                <a:gd name="T14" fmla="*/ 0 w 210"/>
                                <a:gd name="T15" fmla="*/ 95 h 210"/>
                                <a:gd name="T16" fmla="*/ 2 w 210"/>
                                <a:gd name="T17" fmla="*/ 120 h 210"/>
                                <a:gd name="T18" fmla="*/ 8 w 210"/>
                                <a:gd name="T19" fmla="*/ 143 h 210"/>
                                <a:gd name="T20" fmla="*/ 18 w 210"/>
                                <a:gd name="T21" fmla="*/ 163 h 210"/>
                                <a:gd name="T22" fmla="*/ 31 w 210"/>
                                <a:gd name="T23" fmla="*/ 180 h 210"/>
                                <a:gd name="T24" fmla="*/ 47 w 210"/>
                                <a:gd name="T25" fmla="*/ 193 h 210"/>
                                <a:gd name="T26" fmla="*/ 66 w 210"/>
                                <a:gd name="T27" fmla="*/ 203 h 210"/>
                                <a:gd name="T28" fmla="*/ 86 w 210"/>
                                <a:gd name="T29" fmla="*/ 209 h 210"/>
                                <a:gd name="T30" fmla="*/ 113 w 210"/>
                                <a:gd name="T31" fmla="*/ 207 h 210"/>
                                <a:gd name="T32" fmla="*/ 136 w 210"/>
                                <a:gd name="T33" fmla="*/ 202 h 210"/>
                                <a:gd name="T34" fmla="*/ 157 w 210"/>
                                <a:gd name="T35" fmla="*/ 193 h 210"/>
                                <a:gd name="T36" fmla="*/ 160 w 210"/>
                                <a:gd name="T37" fmla="*/ 191 h 210"/>
                                <a:gd name="T38" fmla="*/ 105 w 210"/>
                                <a:gd name="T39" fmla="*/ 191 h 210"/>
                                <a:gd name="T40" fmla="*/ 82 w 210"/>
                                <a:gd name="T41" fmla="*/ 188 h 210"/>
                                <a:gd name="T42" fmla="*/ 62 w 210"/>
                                <a:gd name="T43" fmla="*/ 179 h 210"/>
                                <a:gd name="T44" fmla="*/ 45 w 210"/>
                                <a:gd name="T45" fmla="*/ 166 h 210"/>
                                <a:gd name="T46" fmla="*/ 31 w 210"/>
                                <a:gd name="T47" fmla="*/ 149 h 210"/>
                                <a:gd name="T48" fmla="*/ 22 w 210"/>
                                <a:gd name="T49" fmla="*/ 129 h 210"/>
                                <a:gd name="T50" fmla="*/ 19 w 210"/>
                                <a:gd name="T51" fmla="*/ 107 h 210"/>
                                <a:gd name="T52" fmla="*/ 22 w 210"/>
                                <a:gd name="T53" fmla="*/ 84 h 210"/>
                                <a:gd name="T54" fmla="*/ 30 w 210"/>
                                <a:gd name="T55" fmla="*/ 63 h 210"/>
                                <a:gd name="T56" fmla="*/ 43 w 210"/>
                                <a:gd name="T57" fmla="*/ 45 h 210"/>
                                <a:gd name="T58" fmla="*/ 60 w 210"/>
                                <a:gd name="T59" fmla="*/ 32 h 210"/>
                                <a:gd name="T60" fmla="*/ 80 w 210"/>
                                <a:gd name="T61" fmla="*/ 23 h 210"/>
                                <a:gd name="T62" fmla="*/ 102 w 210"/>
                                <a:gd name="T63" fmla="*/ 20 h 210"/>
                                <a:gd name="T64" fmla="*/ 104 w 210"/>
                                <a:gd name="T65" fmla="*/ 19 h 210"/>
                                <a:gd name="T66" fmla="*/ 164 w 210"/>
                                <a:gd name="T67" fmla="*/ 19 h 210"/>
                                <a:gd name="T68" fmla="*/ 158 w 210"/>
                                <a:gd name="T69" fmla="*/ 14 h 210"/>
                                <a:gd name="T70" fmla="*/ 138 w 210"/>
                                <a:gd name="T71" fmla="*/ 5 h 210"/>
                                <a:gd name="T72" fmla="*/ 116 w 210"/>
                                <a:gd name="T73" fmla="*/ 0 h 210"/>
                                <a:gd name="T74" fmla="*/ 104 w 210"/>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10" h="210">
                                  <a:moveTo>
                                    <a:pt x="104" y="0"/>
                                  </a:moveTo>
                                  <a:lnTo>
                                    <a:pt x="81" y="2"/>
                                  </a:lnTo>
                                  <a:lnTo>
                                    <a:pt x="60" y="9"/>
                                  </a:lnTo>
                                  <a:lnTo>
                                    <a:pt x="42" y="20"/>
                                  </a:lnTo>
                                  <a:lnTo>
                                    <a:pt x="26" y="35"/>
                                  </a:lnTo>
                                  <a:lnTo>
                                    <a:pt x="13" y="53"/>
                                  </a:lnTo>
                                  <a:lnTo>
                                    <a:pt x="4" y="73"/>
                                  </a:lnTo>
                                  <a:lnTo>
                                    <a:pt x="0" y="95"/>
                                  </a:lnTo>
                                  <a:lnTo>
                                    <a:pt x="2" y="120"/>
                                  </a:lnTo>
                                  <a:lnTo>
                                    <a:pt x="8" y="143"/>
                                  </a:lnTo>
                                  <a:lnTo>
                                    <a:pt x="18" y="163"/>
                                  </a:lnTo>
                                  <a:lnTo>
                                    <a:pt x="31" y="180"/>
                                  </a:lnTo>
                                  <a:lnTo>
                                    <a:pt x="47" y="193"/>
                                  </a:lnTo>
                                  <a:lnTo>
                                    <a:pt x="66" y="203"/>
                                  </a:lnTo>
                                  <a:lnTo>
                                    <a:pt x="86" y="209"/>
                                  </a:lnTo>
                                  <a:lnTo>
                                    <a:pt x="113" y="207"/>
                                  </a:lnTo>
                                  <a:lnTo>
                                    <a:pt x="136" y="202"/>
                                  </a:lnTo>
                                  <a:lnTo>
                                    <a:pt x="157" y="193"/>
                                  </a:lnTo>
                                  <a:lnTo>
                                    <a:pt x="160" y="191"/>
                                  </a:lnTo>
                                  <a:lnTo>
                                    <a:pt x="105" y="191"/>
                                  </a:lnTo>
                                  <a:lnTo>
                                    <a:pt x="82" y="188"/>
                                  </a:lnTo>
                                  <a:lnTo>
                                    <a:pt x="62" y="179"/>
                                  </a:lnTo>
                                  <a:lnTo>
                                    <a:pt x="45" y="166"/>
                                  </a:lnTo>
                                  <a:lnTo>
                                    <a:pt x="31" y="149"/>
                                  </a:lnTo>
                                  <a:lnTo>
                                    <a:pt x="22" y="129"/>
                                  </a:lnTo>
                                  <a:lnTo>
                                    <a:pt x="19" y="107"/>
                                  </a:lnTo>
                                  <a:lnTo>
                                    <a:pt x="22" y="84"/>
                                  </a:lnTo>
                                  <a:lnTo>
                                    <a:pt x="30" y="63"/>
                                  </a:lnTo>
                                  <a:lnTo>
                                    <a:pt x="43" y="45"/>
                                  </a:lnTo>
                                  <a:lnTo>
                                    <a:pt x="60" y="32"/>
                                  </a:lnTo>
                                  <a:lnTo>
                                    <a:pt x="80" y="23"/>
                                  </a:lnTo>
                                  <a:lnTo>
                                    <a:pt x="102" y="20"/>
                                  </a:lnTo>
                                  <a:lnTo>
                                    <a:pt x="104" y="19"/>
                                  </a:lnTo>
                                  <a:lnTo>
                                    <a:pt x="164" y="19"/>
                                  </a:lnTo>
                                  <a:lnTo>
                                    <a:pt x="158" y="14"/>
                                  </a:lnTo>
                                  <a:lnTo>
                                    <a:pt x="138" y="5"/>
                                  </a:lnTo>
                                  <a:lnTo>
                                    <a:pt x="116" y="0"/>
                                  </a:lnTo>
                                  <a:lnTo>
                                    <a:pt x="104"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572"/>
                          <wps:cNvSpPr>
                            <a:spLocks/>
                          </wps:cNvSpPr>
                          <wps:spPr bwMode="auto">
                            <a:xfrm>
                              <a:off x="5037" y="345"/>
                              <a:ext cx="210" cy="210"/>
                            </a:xfrm>
                            <a:custGeom>
                              <a:avLst/>
                              <a:gdLst>
                                <a:gd name="T0" fmla="*/ 164 w 210"/>
                                <a:gd name="T1" fmla="*/ 19 h 210"/>
                                <a:gd name="T2" fmla="*/ 104 w 210"/>
                                <a:gd name="T3" fmla="*/ 19 h 210"/>
                                <a:gd name="T4" fmla="*/ 126 w 210"/>
                                <a:gd name="T5" fmla="*/ 23 h 210"/>
                                <a:gd name="T6" fmla="*/ 147 w 210"/>
                                <a:gd name="T7" fmla="*/ 31 h 210"/>
                                <a:gd name="T8" fmla="*/ 164 w 210"/>
                                <a:gd name="T9" fmla="*/ 44 h 210"/>
                                <a:gd name="T10" fmla="*/ 177 w 210"/>
                                <a:gd name="T11" fmla="*/ 62 h 210"/>
                                <a:gd name="T12" fmla="*/ 186 w 210"/>
                                <a:gd name="T13" fmla="*/ 82 h 210"/>
                                <a:gd name="T14" fmla="*/ 189 w 210"/>
                                <a:gd name="T15" fmla="*/ 104 h 210"/>
                                <a:gd name="T16" fmla="*/ 186 w 210"/>
                                <a:gd name="T17" fmla="*/ 127 h 210"/>
                                <a:gd name="T18" fmla="*/ 177 w 210"/>
                                <a:gd name="T19" fmla="*/ 148 h 210"/>
                                <a:gd name="T20" fmla="*/ 164 w 210"/>
                                <a:gd name="T21" fmla="*/ 165 h 210"/>
                                <a:gd name="T22" fmla="*/ 147 w 210"/>
                                <a:gd name="T23" fmla="*/ 179 h 210"/>
                                <a:gd name="T24" fmla="*/ 127 w 210"/>
                                <a:gd name="T25" fmla="*/ 187 h 210"/>
                                <a:gd name="T26" fmla="*/ 105 w 210"/>
                                <a:gd name="T27" fmla="*/ 191 h 210"/>
                                <a:gd name="T28" fmla="*/ 160 w 210"/>
                                <a:gd name="T29" fmla="*/ 191 h 210"/>
                                <a:gd name="T30" fmla="*/ 175 w 210"/>
                                <a:gd name="T31" fmla="*/ 181 h 210"/>
                                <a:gd name="T32" fmla="*/ 189 w 210"/>
                                <a:gd name="T33" fmla="*/ 166 h 210"/>
                                <a:gd name="T34" fmla="*/ 199 w 210"/>
                                <a:gd name="T35" fmla="*/ 148 h 210"/>
                                <a:gd name="T36" fmla="*/ 206 w 210"/>
                                <a:gd name="T37" fmla="*/ 129 h 210"/>
                                <a:gd name="T38" fmla="*/ 209 w 210"/>
                                <a:gd name="T39" fmla="*/ 108 h 210"/>
                                <a:gd name="T40" fmla="*/ 206 w 210"/>
                                <a:gd name="T41" fmla="*/ 85 h 210"/>
                                <a:gd name="T42" fmla="*/ 200 w 210"/>
                                <a:gd name="T43" fmla="*/ 63 h 210"/>
                                <a:gd name="T44" fmla="*/ 189 w 210"/>
                                <a:gd name="T45" fmla="*/ 44 h 210"/>
                                <a:gd name="T46" fmla="*/ 175 w 210"/>
                                <a:gd name="T47" fmla="*/ 27 h 210"/>
                                <a:gd name="T48" fmla="*/ 164 w 210"/>
                                <a:gd name="T49" fmla="*/ 19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10" h="210">
                                  <a:moveTo>
                                    <a:pt x="164" y="19"/>
                                  </a:moveTo>
                                  <a:lnTo>
                                    <a:pt x="104" y="19"/>
                                  </a:lnTo>
                                  <a:lnTo>
                                    <a:pt x="126" y="23"/>
                                  </a:lnTo>
                                  <a:lnTo>
                                    <a:pt x="147" y="31"/>
                                  </a:lnTo>
                                  <a:lnTo>
                                    <a:pt x="164" y="44"/>
                                  </a:lnTo>
                                  <a:lnTo>
                                    <a:pt x="177" y="62"/>
                                  </a:lnTo>
                                  <a:lnTo>
                                    <a:pt x="186" y="82"/>
                                  </a:lnTo>
                                  <a:lnTo>
                                    <a:pt x="189" y="104"/>
                                  </a:lnTo>
                                  <a:lnTo>
                                    <a:pt x="186" y="127"/>
                                  </a:lnTo>
                                  <a:lnTo>
                                    <a:pt x="177" y="148"/>
                                  </a:lnTo>
                                  <a:lnTo>
                                    <a:pt x="164" y="165"/>
                                  </a:lnTo>
                                  <a:lnTo>
                                    <a:pt x="147" y="179"/>
                                  </a:lnTo>
                                  <a:lnTo>
                                    <a:pt x="127" y="187"/>
                                  </a:lnTo>
                                  <a:lnTo>
                                    <a:pt x="105" y="191"/>
                                  </a:lnTo>
                                  <a:lnTo>
                                    <a:pt x="160" y="191"/>
                                  </a:lnTo>
                                  <a:lnTo>
                                    <a:pt x="175" y="181"/>
                                  </a:lnTo>
                                  <a:lnTo>
                                    <a:pt x="189" y="166"/>
                                  </a:lnTo>
                                  <a:lnTo>
                                    <a:pt x="199" y="148"/>
                                  </a:lnTo>
                                  <a:lnTo>
                                    <a:pt x="206" y="129"/>
                                  </a:lnTo>
                                  <a:lnTo>
                                    <a:pt x="209" y="108"/>
                                  </a:lnTo>
                                  <a:lnTo>
                                    <a:pt x="206" y="85"/>
                                  </a:lnTo>
                                  <a:lnTo>
                                    <a:pt x="200" y="63"/>
                                  </a:lnTo>
                                  <a:lnTo>
                                    <a:pt x="189" y="44"/>
                                  </a:lnTo>
                                  <a:lnTo>
                                    <a:pt x="175" y="27"/>
                                  </a:lnTo>
                                  <a:lnTo>
                                    <a:pt x="164" y="19"/>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ED94814" id="Group 568" o:spid="_x0000_s1026" style="position:absolute;margin-left:235.35pt;margin-top:8.85pt;width:10.5pt;height:10.5pt;z-index:-251656192;mso-position-horizontal-relative:page" coordorigin="5037,345"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" o:allowincell="f">
                <v:shape id="Freeform 569" o:spid="_x0000_s1027" style="position:absolute;left:5048;top:355;width:189;height:191;visibility:visible;mso-wrap-style:square;v-text-anchor:top" coordsize="18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" path="m85,l64,4,46,12,30,25,17,41,7,61,1,85,,111r6,22l17,152r15,16l50,180r20,7l93,190r17,-1l131,182r19,-11l166,156r11,-18l185,117r3,-23l185,72,178,52,166,35,150,20,131,9,109,2,85,xe" stroked="f">
                  <v:path arrowok="t" o:connecttype="custom" o:connectlocs="85,0;64,4;46,12;30,25;17,41;7,61;1,85;0,111;6,133;17,152;32,168;50,180;70,187;93,190;110,189;131,182;150,171;166,156;177,138;185,117;188,94;185,72;178,52;166,35;150,20;131,9;109,2;85,0" o:connectangles="0,0,0,0,0,0,0,0,0,0,0,0,0,0,0,0,0,0,0,0,0,0,0,0,0,0,0,0"/>
                </v:shape>
                <v:group id="Group 570" o:spid="_x0000_s1028" style="position:absolute;left:5037;top:345;width:210;height:210" coordorigin="5037,345"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571" o:spid="_x0000_s1029" style="position:absolute;left:5037;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" path="m104,l81,2,60,9,42,20,26,35,13,53,4,73,,95r2,25l8,143r10,20l31,180r16,13l66,203r20,6l113,207r23,-5l157,193r3,-2l105,191,82,188,62,179,45,166,31,149,22,129,19,107,22,84,30,63,43,45,60,32,80,23r22,-3l104,19r60,l158,14,138,5,116,,104,xe" fillcolor="#999998" stroked="f">
                    <v:path arrowok="t" o:connecttype="custom" o:connectlocs="104,0;81,2;60,9;42,20;26,35;13,53;4,73;0,95;2,120;8,143;18,163;31,180;47,193;66,203;86,209;113,207;136,202;157,193;160,191;105,191;82,188;62,179;45,166;31,149;22,129;19,107;22,84;30,63;43,45;60,32;80,23;102,20;104,19;164,19;158,14;138,5;116,0;104,0" o:connectangles="0,0,0,0,0,0,0,0,0,0,0,0,0,0,0,0,0,0,0,0,0,0,0,0,0,0,0,0,0,0,0,0,0,0,0,0,0,0"/>
                  </v:shape>
                  <v:shape id="Freeform 572" o:spid="_x0000_s1030" style="position:absolute;left:5037;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" path="m164,19r-60,l126,23r21,8l164,44r13,18l186,82r3,22l186,127r-9,21l164,165r-17,14l127,187r-22,4l160,191r15,-10l189,166r10,-18l206,129r3,-21l206,85,200,63,189,44,175,27,164,19xe" fillcolor="#999998" stroked="f">
                    <v:path arrowok="t" o:connecttype="custom" o:connectlocs="164,19;104,19;126,23;147,31;164,44;177,62;186,82;189,104;186,127;177,148;164,165;147,179;127,187;105,191;160,191;175,181;189,166;199,148;206,129;209,108;206,85;200,63;189,44;175,27;164,19" o:connectangles="0,0,0,0,0,0,0,0,0,0,0,0,0,0,0,0,0,0,0,0,0,0,0,0,0"/>
                  </v:shape>
                </v:group>
                <w10:wrap anchorx="page"/>
              </v:group>
            </w:pict>
          </mc:Fallback>
        </mc:AlternateContent>
      </w:r>
      <w:r>
        <w:rPr>
          <w:b/>
          <w:noProof/>
          <w:sz w:val="15"/>
          <w:szCs w:val="15"/>
        </w:rPr>
        <mc:AlternateContent>
          <mc:Choice Requires="wpg">
            <w:drawing>
              <wp:anchor distT="0" distB="0" distL="114300" distR="114300" simplePos="0" relativeHeight="251659264" behindDoc="1" locked="0" layoutInCell="0" allowOverlap="1" wp14:anchorId="23964CA0" wp14:editId="23964CA1">
                <wp:simplePos x="0" y="0"/>
                <wp:positionH relativeFrom="page">
                  <wp:posOffset>2694940</wp:posOffset>
                </wp:positionH>
                <wp:positionV relativeFrom="paragraph">
                  <wp:posOffset>112395</wp:posOffset>
                </wp:positionV>
                <wp:extent cx="133350" cy="133350"/>
                <wp:effectExtent l="0" t="0" r="0" b="0"/>
                <wp:wrapNone/>
                <wp:docPr id="48"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4574" y="345"/>
                          <a:chExt cx="210" cy="210"/>
                        </a:xfrm>
                      </wpg:grpSpPr>
                      <wps:wsp>
                        <wps:cNvPr id="49" name="Freeform 564"/>
                        <wps:cNvSpPr>
                          <a:spLocks/>
                        </wps:cNvSpPr>
                        <wps:spPr bwMode="auto">
                          <a:xfrm>
                            <a:off x="4585" y="355"/>
                            <a:ext cx="189" cy="191"/>
                          </a:xfrm>
                          <a:custGeom>
                            <a:avLst/>
                            <a:gdLst>
                              <a:gd name="T0" fmla="*/ 85 w 189"/>
                              <a:gd name="T1" fmla="*/ 0 h 191"/>
                              <a:gd name="T2" fmla="*/ 64 w 189"/>
                              <a:gd name="T3" fmla="*/ 4 h 191"/>
                              <a:gd name="T4" fmla="*/ 46 w 189"/>
                              <a:gd name="T5" fmla="*/ 12 h 191"/>
                              <a:gd name="T6" fmla="*/ 30 w 189"/>
                              <a:gd name="T7" fmla="*/ 25 h 191"/>
                              <a:gd name="T8" fmla="*/ 17 w 189"/>
                              <a:gd name="T9" fmla="*/ 41 h 191"/>
                              <a:gd name="T10" fmla="*/ 7 w 189"/>
                              <a:gd name="T11" fmla="*/ 61 h 191"/>
                              <a:gd name="T12" fmla="*/ 1 w 189"/>
                              <a:gd name="T13" fmla="*/ 85 h 191"/>
                              <a:gd name="T14" fmla="*/ 0 w 189"/>
                              <a:gd name="T15" fmla="*/ 111 h 191"/>
                              <a:gd name="T16" fmla="*/ 6 w 189"/>
                              <a:gd name="T17" fmla="*/ 133 h 191"/>
                              <a:gd name="T18" fmla="*/ 17 w 189"/>
                              <a:gd name="T19" fmla="*/ 152 h 191"/>
                              <a:gd name="T20" fmla="*/ 32 w 189"/>
                              <a:gd name="T21" fmla="*/ 168 h 191"/>
                              <a:gd name="T22" fmla="*/ 50 w 189"/>
                              <a:gd name="T23" fmla="*/ 180 h 191"/>
                              <a:gd name="T24" fmla="*/ 70 w 189"/>
                              <a:gd name="T25" fmla="*/ 187 h 191"/>
                              <a:gd name="T26" fmla="*/ 93 w 189"/>
                              <a:gd name="T27" fmla="*/ 190 h 191"/>
                              <a:gd name="T28" fmla="*/ 110 w 189"/>
                              <a:gd name="T29" fmla="*/ 189 h 191"/>
                              <a:gd name="T30" fmla="*/ 131 w 189"/>
                              <a:gd name="T31" fmla="*/ 182 h 191"/>
                              <a:gd name="T32" fmla="*/ 150 w 189"/>
                              <a:gd name="T33" fmla="*/ 171 h 191"/>
                              <a:gd name="T34" fmla="*/ 166 w 189"/>
                              <a:gd name="T35" fmla="*/ 156 h 191"/>
                              <a:gd name="T36" fmla="*/ 177 w 189"/>
                              <a:gd name="T37" fmla="*/ 138 h 191"/>
                              <a:gd name="T38" fmla="*/ 185 w 189"/>
                              <a:gd name="T39" fmla="*/ 117 h 191"/>
                              <a:gd name="T40" fmla="*/ 188 w 189"/>
                              <a:gd name="T41" fmla="*/ 94 h 191"/>
                              <a:gd name="T42" fmla="*/ 185 w 189"/>
                              <a:gd name="T43" fmla="*/ 72 h 191"/>
                              <a:gd name="T44" fmla="*/ 178 w 189"/>
                              <a:gd name="T45" fmla="*/ 52 h 191"/>
                              <a:gd name="T46" fmla="*/ 166 w 189"/>
                              <a:gd name="T47" fmla="*/ 35 h 191"/>
                              <a:gd name="T48" fmla="*/ 150 w 189"/>
                              <a:gd name="T49" fmla="*/ 20 h 191"/>
                              <a:gd name="T50" fmla="*/ 131 w 189"/>
                              <a:gd name="T51" fmla="*/ 9 h 191"/>
                              <a:gd name="T52" fmla="*/ 109 w 189"/>
                              <a:gd name="T53" fmla="*/ 2 h 191"/>
                              <a:gd name="T54" fmla="*/ 85 w 189"/>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9" h="191">
                                <a:moveTo>
                                  <a:pt x="85" y="0"/>
                                </a:moveTo>
                                <a:lnTo>
                                  <a:pt x="64" y="4"/>
                                </a:lnTo>
                                <a:lnTo>
                                  <a:pt x="46" y="12"/>
                                </a:lnTo>
                                <a:lnTo>
                                  <a:pt x="30" y="25"/>
                                </a:lnTo>
                                <a:lnTo>
                                  <a:pt x="17" y="41"/>
                                </a:lnTo>
                                <a:lnTo>
                                  <a:pt x="7" y="61"/>
                                </a:lnTo>
                                <a:lnTo>
                                  <a:pt x="1" y="85"/>
                                </a:lnTo>
                                <a:lnTo>
                                  <a:pt x="0" y="111"/>
                                </a:lnTo>
                                <a:lnTo>
                                  <a:pt x="6" y="133"/>
                                </a:lnTo>
                                <a:lnTo>
                                  <a:pt x="17" y="152"/>
                                </a:lnTo>
                                <a:lnTo>
                                  <a:pt x="32" y="168"/>
                                </a:lnTo>
                                <a:lnTo>
                                  <a:pt x="50" y="180"/>
                                </a:lnTo>
                                <a:lnTo>
                                  <a:pt x="70" y="187"/>
                                </a:lnTo>
                                <a:lnTo>
                                  <a:pt x="93" y="190"/>
                                </a:lnTo>
                                <a:lnTo>
                                  <a:pt x="110" y="189"/>
                                </a:lnTo>
                                <a:lnTo>
                                  <a:pt x="131" y="182"/>
                                </a:lnTo>
                                <a:lnTo>
                                  <a:pt x="150" y="171"/>
                                </a:lnTo>
                                <a:lnTo>
                                  <a:pt x="166" y="156"/>
                                </a:lnTo>
                                <a:lnTo>
                                  <a:pt x="177" y="138"/>
                                </a:lnTo>
                                <a:lnTo>
                                  <a:pt x="185" y="117"/>
                                </a:lnTo>
                                <a:lnTo>
                                  <a:pt x="188" y="94"/>
                                </a:lnTo>
                                <a:lnTo>
                                  <a:pt x="185" y="72"/>
                                </a:lnTo>
                                <a:lnTo>
                                  <a:pt x="178" y="52"/>
                                </a:lnTo>
                                <a:lnTo>
                                  <a:pt x="166" y="35"/>
                                </a:lnTo>
                                <a:lnTo>
                                  <a:pt x="150" y="20"/>
                                </a:lnTo>
                                <a:lnTo>
                                  <a:pt x="131" y="9"/>
                                </a:lnTo>
                                <a:lnTo>
                                  <a:pt x="109" y="2"/>
                                </a:lnTo>
                                <a:lnTo>
                                  <a:pt x="8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0" name="Group 565"/>
                        <wpg:cNvGrpSpPr>
                          <a:grpSpLocks/>
                        </wpg:cNvGrpSpPr>
                        <wpg:grpSpPr bwMode="auto">
                          <a:xfrm>
                            <a:off x="4574" y="345"/>
                            <a:ext cx="210" cy="210"/>
                            <a:chOff x="4574" y="345"/>
                            <a:chExt cx="210" cy="210"/>
                          </a:xfrm>
                        </wpg:grpSpPr>
                        <wps:wsp>
                          <wps:cNvPr id="51" name="Freeform 566"/>
                          <wps:cNvSpPr>
                            <a:spLocks/>
                          </wps:cNvSpPr>
                          <wps:spPr bwMode="auto">
                            <a:xfrm>
                              <a:off x="4574" y="345"/>
                              <a:ext cx="210" cy="210"/>
                            </a:xfrm>
                            <a:custGeom>
                              <a:avLst/>
                              <a:gdLst>
                                <a:gd name="T0" fmla="*/ 104 w 210"/>
                                <a:gd name="T1" fmla="*/ 0 h 210"/>
                                <a:gd name="T2" fmla="*/ 81 w 210"/>
                                <a:gd name="T3" fmla="*/ 2 h 210"/>
                                <a:gd name="T4" fmla="*/ 60 w 210"/>
                                <a:gd name="T5" fmla="*/ 9 h 210"/>
                                <a:gd name="T6" fmla="*/ 42 w 210"/>
                                <a:gd name="T7" fmla="*/ 20 h 210"/>
                                <a:gd name="T8" fmla="*/ 26 w 210"/>
                                <a:gd name="T9" fmla="*/ 35 h 210"/>
                                <a:gd name="T10" fmla="*/ 13 w 210"/>
                                <a:gd name="T11" fmla="*/ 53 h 210"/>
                                <a:gd name="T12" fmla="*/ 4 w 210"/>
                                <a:gd name="T13" fmla="*/ 73 h 210"/>
                                <a:gd name="T14" fmla="*/ 0 w 210"/>
                                <a:gd name="T15" fmla="*/ 95 h 210"/>
                                <a:gd name="T16" fmla="*/ 2 w 210"/>
                                <a:gd name="T17" fmla="*/ 120 h 210"/>
                                <a:gd name="T18" fmla="*/ 8 w 210"/>
                                <a:gd name="T19" fmla="*/ 143 h 210"/>
                                <a:gd name="T20" fmla="*/ 18 w 210"/>
                                <a:gd name="T21" fmla="*/ 163 h 210"/>
                                <a:gd name="T22" fmla="*/ 31 w 210"/>
                                <a:gd name="T23" fmla="*/ 180 h 210"/>
                                <a:gd name="T24" fmla="*/ 47 w 210"/>
                                <a:gd name="T25" fmla="*/ 193 h 210"/>
                                <a:gd name="T26" fmla="*/ 66 w 210"/>
                                <a:gd name="T27" fmla="*/ 203 h 210"/>
                                <a:gd name="T28" fmla="*/ 86 w 210"/>
                                <a:gd name="T29" fmla="*/ 209 h 210"/>
                                <a:gd name="T30" fmla="*/ 113 w 210"/>
                                <a:gd name="T31" fmla="*/ 207 h 210"/>
                                <a:gd name="T32" fmla="*/ 136 w 210"/>
                                <a:gd name="T33" fmla="*/ 202 h 210"/>
                                <a:gd name="T34" fmla="*/ 157 w 210"/>
                                <a:gd name="T35" fmla="*/ 193 h 210"/>
                                <a:gd name="T36" fmla="*/ 160 w 210"/>
                                <a:gd name="T37" fmla="*/ 191 h 210"/>
                                <a:gd name="T38" fmla="*/ 105 w 210"/>
                                <a:gd name="T39" fmla="*/ 191 h 210"/>
                                <a:gd name="T40" fmla="*/ 82 w 210"/>
                                <a:gd name="T41" fmla="*/ 188 h 210"/>
                                <a:gd name="T42" fmla="*/ 62 w 210"/>
                                <a:gd name="T43" fmla="*/ 179 h 210"/>
                                <a:gd name="T44" fmla="*/ 45 w 210"/>
                                <a:gd name="T45" fmla="*/ 166 h 210"/>
                                <a:gd name="T46" fmla="*/ 31 w 210"/>
                                <a:gd name="T47" fmla="*/ 149 h 210"/>
                                <a:gd name="T48" fmla="*/ 22 w 210"/>
                                <a:gd name="T49" fmla="*/ 129 h 210"/>
                                <a:gd name="T50" fmla="*/ 19 w 210"/>
                                <a:gd name="T51" fmla="*/ 107 h 210"/>
                                <a:gd name="T52" fmla="*/ 22 w 210"/>
                                <a:gd name="T53" fmla="*/ 84 h 210"/>
                                <a:gd name="T54" fmla="*/ 30 w 210"/>
                                <a:gd name="T55" fmla="*/ 63 h 210"/>
                                <a:gd name="T56" fmla="*/ 43 w 210"/>
                                <a:gd name="T57" fmla="*/ 45 h 210"/>
                                <a:gd name="T58" fmla="*/ 60 w 210"/>
                                <a:gd name="T59" fmla="*/ 32 h 210"/>
                                <a:gd name="T60" fmla="*/ 80 w 210"/>
                                <a:gd name="T61" fmla="*/ 23 h 210"/>
                                <a:gd name="T62" fmla="*/ 102 w 210"/>
                                <a:gd name="T63" fmla="*/ 20 h 210"/>
                                <a:gd name="T64" fmla="*/ 104 w 210"/>
                                <a:gd name="T65" fmla="*/ 19 h 210"/>
                                <a:gd name="T66" fmla="*/ 164 w 210"/>
                                <a:gd name="T67" fmla="*/ 19 h 210"/>
                                <a:gd name="T68" fmla="*/ 158 w 210"/>
                                <a:gd name="T69" fmla="*/ 14 h 210"/>
                                <a:gd name="T70" fmla="*/ 138 w 210"/>
                                <a:gd name="T71" fmla="*/ 5 h 210"/>
                                <a:gd name="T72" fmla="*/ 116 w 210"/>
                                <a:gd name="T73" fmla="*/ 0 h 210"/>
                                <a:gd name="T74" fmla="*/ 104 w 210"/>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10" h="210">
                                  <a:moveTo>
                                    <a:pt x="104" y="0"/>
                                  </a:moveTo>
                                  <a:lnTo>
                                    <a:pt x="81" y="2"/>
                                  </a:lnTo>
                                  <a:lnTo>
                                    <a:pt x="60" y="9"/>
                                  </a:lnTo>
                                  <a:lnTo>
                                    <a:pt x="42" y="20"/>
                                  </a:lnTo>
                                  <a:lnTo>
                                    <a:pt x="26" y="35"/>
                                  </a:lnTo>
                                  <a:lnTo>
                                    <a:pt x="13" y="53"/>
                                  </a:lnTo>
                                  <a:lnTo>
                                    <a:pt x="4" y="73"/>
                                  </a:lnTo>
                                  <a:lnTo>
                                    <a:pt x="0" y="95"/>
                                  </a:lnTo>
                                  <a:lnTo>
                                    <a:pt x="2" y="120"/>
                                  </a:lnTo>
                                  <a:lnTo>
                                    <a:pt x="8" y="143"/>
                                  </a:lnTo>
                                  <a:lnTo>
                                    <a:pt x="18" y="163"/>
                                  </a:lnTo>
                                  <a:lnTo>
                                    <a:pt x="31" y="180"/>
                                  </a:lnTo>
                                  <a:lnTo>
                                    <a:pt x="47" y="193"/>
                                  </a:lnTo>
                                  <a:lnTo>
                                    <a:pt x="66" y="203"/>
                                  </a:lnTo>
                                  <a:lnTo>
                                    <a:pt x="86" y="209"/>
                                  </a:lnTo>
                                  <a:lnTo>
                                    <a:pt x="113" y="207"/>
                                  </a:lnTo>
                                  <a:lnTo>
                                    <a:pt x="136" y="202"/>
                                  </a:lnTo>
                                  <a:lnTo>
                                    <a:pt x="157" y="193"/>
                                  </a:lnTo>
                                  <a:lnTo>
                                    <a:pt x="160" y="191"/>
                                  </a:lnTo>
                                  <a:lnTo>
                                    <a:pt x="105" y="191"/>
                                  </a:lnTo>
                                  <a:lnTo>
                                    <a:pt x="82" y="188"/>
                                  </a:lnTo>
                                  <a:lnTo>
                                    <a:pt x="62" y="179"/>
                                  </a:lnTo>
                                  <a:lnTo>
                                    <a:pt x="45" y="166"/>
                                  </a:lnTo>
                                  <a:lnTo>
                                    <a:pt x="31" y="149"/>
                                  </a:lnTo>
                                  <a:lnTo>
                                    <a:pt x="22" y="129"/>
                                  </a:lnTo>
                                  <a:lnTo>
                                    <a:pt x="19" y="107"/>
                                  </a:lnTo>
                                  <a:lnTo>
                                    <a:pt x="22" y="84"/>
                                  </a:lnTo>
                                  <a:lnTo>
                                    <a:pt x="30" y="63"/>
                                  </a:lnTo>
                                  <a:lnTo>
                                    <a:pt x="43" y="45"/>
                                  </a:lnTo>
                                  <a:lnTo>
                                    <a:pt x="60" y="32"/>
                                  </a:lnTo>
                                  <a:lnTo>
                                    <a:pt x="80" y="23"/>
                                  </a:lnTo>
                                  <a:lnTo>
                                    <a:pt x="102" y="20"/>
                                  </a:lnTo>
                                  <a:lnTo>
                                    <a:pt x="104" y="19"/>
                                  </a:lnTo>
                                  <a:lnTo>
                                    <a:pt x="164" y="19"/>
                                  </a:lnTo>
                                  <a:lnTo>
                                    <a:pt x="158" y="14"/>
                                  </a:lnTo>
                                  <a:lnTo>
                                    <a:pt x="138" y="5"/>
                                  </a:lnTo>
                                  <a:lnTo>
                                    <a:pt x="116" y="0"/>
                                  </a:lnTo>
                                  <a:lnTo>
                                    <a:pt x="104"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567"/>
                          <wps:cNvSpPr>
                            <a:spLocks/>
                          </wps:cNvSpPr>
                          <wps:spPr bwMode="auto">
                            <a:xfrm>
                              <a:off x="4574" y="345"/>
                              <a:ext cx="210" cy="210"/>
                            </a:xfrm>
                            <a:custGeom>
                              <a:avLst/>
                              <a:gdLst>
                                <a:gd name="T0" fmla="*/ 164 w 210"/>
                                <a:gd name="T1" fmla="*/ 19 h 210"/>
                                <a:gd name="T2" fmla="*/ 104 w 210"/>
                                <a:gd name="T3" fmla="*/ 19 h 210"/>
                                <a:gd name="T4" fmla="*/ 126 w 210"/>
                                <a:gd name="T5" fmla="*/ 23 h 210"/>
                                <a:gd name="T6" fmla="*/ 147 w 210"/>
                                <a:gd name="T7" fmla="*/ 31 h 210"/>
                                <a:gd name="T8" fmla="*/ 164 w 210"/>
                                <a:gd name="T9" fmla="*/ 44 h 210"/>
                                <a:gd name="T10" fmla="*/ 177 w 210"/>
                                <a:gd name="T11" fmla="*/ 62 h 210"/>
                                <a:gd name="T12" fmla="*/ 186 w 210"/>
                                <a:gd name="T13" fmla="*/ 82 h 210"/>
                                <a:gd name="T14" fmla="*/ 189 w 210"/>
                                <a:gd name="T15" fmla="*/ 104 h 210"/>
                                <a:gd name="T16" fmla="*/ 186 w 210"/>
                                <a:gd name="T17" fmla="*/ 127 h 210"/>
                                <a:gd name="T18" fmla="*/ 177 w 210"/>
                                <a:gd name="T19" fmla="*/ 148 h 210"/>
                                <a:gd name="T20" fmla="*/ 164 w 210"/>
                                <a:gd name="T21" fmla="*/ 165 h 210"/>
                                <a:gd name="T22" fmla="*/ 147 w 210"/>
                                <a:gd name="T23" fmla="*/ 179 h 210"/>
                                <a:gd name="T24" fmla="*/ 127 w 210"/>
                                <a:gd name="T25" fmla="*/ 187 h 210"/>
                                <a:gd name="T26" fmla="*/ 105 w 210"/>
                                <a:gd name="T27" fmla="*/ 191 h 210"/>
                                <a:gd name="T28" fmla="*/ 160 w 210"/>
                                <a:gd name="T29" fmla="*/ 191 h 210"/>
                                <a:gd name="T30" fmla="*/ 175 w 210"/>
                                <a:gd name="T31" fmla="*/ 181 h 210"/>
                                <a:gd name="T32" fmla="*/ 189 w 210"/>
                                <a:gd name="T33" fmla="*/ 166 h 210"/>
                                <a:gd name="T34" fmla="*/ 199 w 210"/>
                                <a:gd name="T35" fmla="*/ 148 h 210"/>
                                <a:gd name="T36" fmla="*/ 206 w 210"/>
                                <a:gd name="T37" fmla="*/ 129 h 210"/>
                                <a:gd name="T38" fmla="*/ 209 w 210"/>
                                <a:gd name="T39" fmla="*/ 108 h 210"/>
                                <a:gd name="T40" fmla="*/ 206 w 210"/>
                                <a:gd name="T41" fmla="*/ 85 h 210"/>
                                <a:gd name="T42" fmla="*/ 200 w 210"/>
                                <a:gd name="T43" fmla="*/ 63 h 210"/>
                                <a:gd name="T44" fmla="*/ 189 w 210"/>
                                <a:gd name="T45" fmla="*/ 44 h 210"/>
                                <a:gd name="T46" fmla="*/ 175 w 210"/>
                                <a:gd name="T47" fmla="*/ 27 h 210"/>
                                <a:gd name="T48" fmla="*/ 164 w 210"/>
                                <a:gd name="T49" fmla="*/ 19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10" h="210">
                                  <a:moveTo>
                                    <a:pt x="164" y="19"/>
                                  </a:moveTo>
                                  <a:lnTo>
                                    <a:pt x="104" y="19"/>
                                  </a:lnTo>
                                  <a:lnTo>
                                    <a:pt x="126" y="23"/>
                                  </a:lnTo>
                                  <a:lnTo>
                                    <a:pt x="147" y="31"/>
                                  </a:lnTo>
                                  <a:lnTo>
                                    <a:pt x="164" y="44"/>
                                  </a:lnTo>
                                  <a:lnTo>
                                    <a:pt x="177" y="62"/>
                                  </a:lnTo>
                                  <a:lnTo>
                                    <a:pt x="186" y="82"/>
                                  </a:lnTo>
                                  <a:lnTo>
                                    <a:pt x="189" y="104"/>
                                  </a:lnTo>
                                  <a:lnTo>
                                    <a:pt x="186" y="127"/>
                                  </a:lnTo>
                                  <a:lnTo>
                                    <a:pt x="177" y="148"/>
                                  </a:lnTo>
                                  <a:lnTo>
                                    <a:pt x="164" y="165"/>
                                  </a:lnTo>
                                  <a:lnTo>
                                    <a:pt x="147" y="179"/>
                                  </a:lnTo>
                                  <a:lnTo>
                                    <a:pt x="127" y="187"/>
                                  </a:lnTo>
                                  <a:lnTo>
                                    <a:pt x="105" y="191"/>
                                  </a:lnTo>
                                  <a:lnTo>
                                    <a:pt x="160" y="191"/>
                                  </a:lnTo>
                                  <a:lnTo>
                                    <a:pt x="175" y="181"/>
                                  </a:lnTo>
                                  <a:lnTo>
                                    <a:pt x="189" y="166"/>
                                  </a:lnTo>
                                  <a:lnTo>
                                    <a:pt x="199" y="148"/>
                                  </a:lnTo>
                                  <a:lnTo>
                                    <a:pt x="206" y="129"/>
                                  </a:lnTo>
                                  <a:lnTo>
                                    <a:pt x="209" y="108"/>
                                  </a:lnTo>
                                  <a:lnTo>
                                    <a:pt x="206" y="85"/>
                                  </a:lnTo>
                                  <a:lnTo>
                                    <a:pt x="200" y="63"/>
                                  </a:lnTo>
                                  <a:lnTo>
                                    <a:pt x="189" y="44"/>
                                  </a:lnTo>
                                  <a:lnTo>
                                    <a:pt x="175" y="27"/>
                                  </a:lnTo>
                                  <a:lnTo>
                                    <a:pt x="164" y="19"/>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5359FED" id="Group 563" o:spid="_x0000_s1026" style="position:absolute;margin-left:212.2pt;margin-top:8.85pt;width:10.5pt;height:10.5pt;z-index:-251657216;mso-position-horizontal-relative:page" coordorigin="4574,345"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" o:allowincell="f">
                <v:shape id="Freeform 564" o:spid="_x0000_s1027" style="position:absolute;left:4585;top:355;width:189;height:191;visibility:visible;mso-wrap-style:square;v-text-anchor:top" coordsize="18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" path="m85,l64,4,46,12,30,25,17,41,7,61,1,85,,111r6,22l17,152r15,16l50,180r20,7l93,190r17,-1l131,182r19,-11l166,156r11,-18l185,117r3,-23l185,72,178,52,166,35,150,20,131,9,109,2,85,xe" stroked="f">
                  <v:path arrowok="t" o:connecttype="custom" o:connectlocs="85,0;64,4;46,12;30,25;17,41;7,61;1,85;0,111;6,133;17,152;32,168;50,180;70,187;93,190;110,189;131,182;150,171;166,156;177,138;185,117;188,94;185,72;178,52;166,35;150,20;131,9;109,2;85,0" o:connectangles="0,0,0,0,0,0,0,0,0,0,0,0,0,0,0,0,0,0,0,0,0,0,0,0,0,0,0,0"/>
                </v:shape>
                <v:group id="Group 565" o:spid="_x0000_s1028" style="position:absolute;left:4574;top:345;width:210;height:210" coordorigin="4574,345"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566" o:spid="_x0000_s1029"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" path="m104,l81,2,60,9,42,20,26,35,13,53,4,73,,95r2,25l8,143r10,20l31,180r16,13l66,203r20,6l113,207r23,-5l157,193r3,-2l105,191,82,188,62,179,45,166,31,149,22,129,19,107,22,84,30,63,43,45,60,32,80,23r22,-3l104,19r60,l158,14,138,5,116,,104,xe" fillcolor="#999998" stroked="f">
                    <v:path arrowok="t" o:connecttype="custom" o:connectlocs="104,0;81,2;60,9;42,20;26,35;13,53;4,73;0,95;2,120;8,143;18,163;31,180;47,193;66,203;86,209;113,207;136,202;157,193;160,191;105,191;82,188;62,179;45,166;31,149;22,129;19,107;22,84;30,63;43,45;60,32;80,23;102,20;104,19;164,19;158,14;138,5;116,0;104,0" o:connectangles="0,0,0,0,0,0,0,0,0,0,0,0,0,0,0,0,0,0,0,0,0,0,0,0,0,0,0,0,0,0,0,0,0,0,0,0,0,0"/>
                  </v:shape>
                  <v:shape id="Freeform 567" o:spid="_x0000_s1030"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" path="m164,19r-60,l126,23r21,8l164,44r13,18l186,82r3,22l186,127r-9,21l164,165r-17,14l127,187r-22,4l160,191r15,-10l189,166r10,-18l206,129r3,-21l206,85,200,63,189,44,175,27,164,19xe" fillcolor="#999998" stroked="f">
                    <v:path arrowok="t" o:connecttype="custom" o:connectlocs="164,19;104,19;126,23;147,31;164,44;177,62;186,82;189,104;186,127;177,148;164,165;147,179;127,187;105,191;160,191;175,181;189,166;199,148;206,129;209,108;206,85;200,63;189,44;175,27;164,19" o:connectangles="0,0,0,0,0,0,0,0,0,0,0,0,0,0,0,0,0,0,0,0,0,0,0,0,0"/>
                  </v:shape>
                </v:group>
                <w10:wrap anchorx="page"/>
              </v:group>
            </w:pict>
          </mc:Fallback>
        </mc:AlternateContent>
      </w:r>
      <w:r>
        <w:rPr>
          <w:b/>
          <w:noProof/>
          <w:sz w:val="15"/>
          <w:szCs w:val="15"/>
        </w:rPr>
        <mc:AlternateContent>
          <mc:Choice Requires="wps">
            <w:drawing>
              <wp:anchor distT="0" distB="0" distL="114300" distR="114300" simplePos="0" relativeHeight="251661312" behindDoc="1" locked="0" layoutInCell="0" allowOverlap="1" wp14:anchorId="23964CA2" wp14:editId="23964CA3">
                <wp:simplePos x="0" y="0"/>
                <wp:positionH relativeFrom="margin">
                  <wp:align>left</wp:align>
                </wp:positionH>
                <wp:positionV relativeFrom="paragraph">
                  <wp:posOffset>67310</wp:posOffset>
                </wp:positionV>
                <wp:extent cx="1905000" cy="245745"/>
                <wp:effectExtent l="0" t="0" r="19050" b="20955"/>
                <wp:wrapNone/>
                <wp:docPr id="42" name="Freeform 5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0" cy="245745"/>
                        </a:xfrm>
                        <a:custGeom>
                          <a:avLst/>
                          <a:gdLst>
                            <a:gd name="T0" fmla="*/ 0 w 3000"/>
                            <a:gd name="T1" fmla="*/ 386 h 387"/>
                            <a:gd name="T2" fmla="*/ 3000 w 3000"/>
                            <a:gd name="T3" fmla="*/ 386 h 387"/>
                            <a:gd name="T4" fmla="*/ 3000 w 3000"/>
                            <a:gd name="T5" fmla="*/ 0 h 387"/>
                            <a:gd name="T6" fmla="*/ 0 w 3000"/>
                            <a:gd name="T7" fmla="*/ 0 h 387"/>
                            <a:gd name="T8" fmla="*/ 0 w 3000"/>
                            <a:gd name="T9" fmla="*/ 386 h 387"/>
                          </a:gdLst>
                          <a:ahLst/>
                          <a:cxnLst>
                            <a:cxn ang="0">
                              <a:pos x="T0" y="T1"/>
                            </a:cxn>
                            <a:cxn ang="0">
                              <a:pos x="T2" y="T3"/>
                            </a:cxn>
                            <a:cxn ang="0">
                              <a:pos x="T4" y="T5"/>
                            </a:cxn>
                            <a:cxn ang="0">
                              <a:pos x="T6" y="T7"/>
                            </a:cxn>
                            <a:cxn ang="0">
                              <a:pos x="T8" y="T9"/>
                            </a:cxn>
                          </a:cxnLst>
                          <a:rect l="0" t="0" r="r" b="b"/>
                          <a:pathLst>
                            <a:path w="3000" h="387">
                              <a:moveTo>
                                <a:pt x="0" y="386"/>
                              </a:moveTo>
                              <a:lnTo>
                                <a:pt x="3000" y="386"/>
                              </a:lnTo>
                              <a:lnTo>
                                <a:pt x="3000" y="0"/>
                              </a:lnTo>
                              <a:lnTo>
                                <a:pt x="0" y="0"/>
                              </a:lnTo>
                              <a:lnTo>
                                <a:pt x="0" y="386"/>
                              </a:lnTo>
                              <a:close/>
                            </a:path>
                          </a:pathLst>
                        </a:custGeom>
                        <a:noFill/>
                        <a:ln w="3175">
                          <a:solidFill>
                            <a:srgbClr val="80828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8C596" id="Freeform 573" o:spid="_x0000_s1026" style="position:absolute;margin-left:0;margin-top:5.3pt;width:150pt;height:19.3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coordsize="3000,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" o:allowincell="f" path="m,386r3000,l3000,,,,,386xe" filled="f" strokecolor="#808285" strokeweight=".25pt">
                <v:path arrowok="t" o:connecttype="custom" o:connectlocs="0,245110;1905000,245110;1905000,0;0,0;0,245110" o:connectangles="0,0,0,0,0"/>
                <w10:wrap anchorx="margin"/>
              </v:shape>
            </w:pict>
          </mc:Fallback>
        </mc:AlternateContent>
      </w:r>
      <w:r w:rsidR="001777EB" w:rsidRPr="00973A87">
        <w:rPr>
          <w:lang w:val="es-MX"/>
        </w:rPr>
        <w:tab/>
      </w:r>
      <w:r w:rsidR="001777EB" w:rsidRPr="00973A87">
        <w:rPr>
          <w:lang w:val="es-MX"/>
        </w:rPr>
        <w:tab/>
      </w:r>
    </w:p>
    <w:p w14:paraId="23964C1D" w14:textId="77777777" w:rsidR="001777EB" w:rsidRPr="00973A87" w:rsidRDefault="008365D1" w:rsidP="001777EB">
      <w:pPr>
        <w:rPr>
          <w:lang w:val="es-MX"/>
        </w:rPr>
      </w:pPr>
      <w:r>
        <w:rPr>
          <w:b/>
          <w:noProof/>
          <w:sz w:val="15"/>
          <w:szCs w:val="15"/>
        </w:rPr>
        <mc:AlternateContent>
          <mc:Choice Requires="wpg">
            <w:drawing>
              <wp:anchor distT="0" distB="0" distL="114300" distR="114300" simplePos="0" relativeHeight="251678720" behindDoc="1" locked="0" layoutInCell="0" allowOverlap="1" wp14:anchorId="23964CA4" wp14:editId="23964CA5">
                <wp:simplePos x="0" y="0"/>
                <wp:positionH relativeFrom="page">
                  <wp:posOffset>5781675</wp:posOffset>
                </wp:positionH>
                <wp:positionV relativeFrom="paragraph">
                  <wp:posOffset>12065</wp:posOffset>
                </wp:positionV>
                <wp:extent cx="133350" cy="133350"/>
                <wp:effectExtent l="0" t="0" r="0" b="0"/>
                <wp:wrapNone/>
                <wp:docPr id="686"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4574" y="345"/>
                          <a:chExt cx="210" cy="210"/>
                        </a:xfrm>
                      </wpg:grpSpPr>
                      <wps:wsp>
                        <wps:cNvPr id="687" name="Freeform 564"/>
                        <wps:cNvSpPr>
                          <a:spLocks/>
                        </wps:cNvSpPr>
                        <wps:spPr bwMode="auto">
                          <a:xfrm>
                            <a:off x="4585" y="355"/>
                            <a:ext cx="189" cy="191"/>
                          </a:xfrm>
                          <a:custGeom>
                            <a:avLst/>
                            <a:gdLst>
                              <a:gd name="T0" fmla="*/ 85 w 189"/>
                              <a:gd name="T1" fmla="*/ 0 h 191"/>
                              <a:gd name="T2" fmla="*/ 64 w 189"/>
                              <a:gd name="T3" fmla="*/ 4 h 191"/>
                              <a:gd name="T4" fmla="*/ 46 w 189"/>
                              <a:gd name="T5" fmla="*/ 12 h 191"/>
                              <a:gd name="T6" fmla="*/ 30 w 189"/>
                              <a:gd name="T7" fmla="*/ 25 h 191"/>
                              <a:gd name="T8" fmla="*/ 17 w 189"/>
                              <a:gd name="T9" fmla="*/ 41 h 191"/>
                              <a:gd name="T10" fmla="*/ 7 w 189"/>
                              <a:gd name="T11" fmla="*/ 61 h 191"/>
                              <a:gd name="T12" fmla="*/ 1 w 189"/>
                              <a:gd name="T13" fmla="*/ 85 h 191"/>
                              <a:gd name="T14" fmla="*/ 0 w 189"/>
                              <a:gd name="T15" fmla="*/ 111 h 191"/>
                              <a:gd name="T16" fmla="*/ 6 w 189"/>
                              <a:gd name="T17" fmla="*/ 133 h 191"/>
                              <a:gd name="T18" fmla="*/ 17 w 189"/>
                              <a:gd name="T19" fmla="*/ 152 h 191"/>
                              <a:gd name="T20" fmla="*/ 32 w 189"/>
                              <a:gd name="T21" fmla="*/ 168 h 191"/>
                              <a:gd name="T22" fmla="*/ 50 w 189"/>
                              <a:gd name="T23" fmla="*/ 180 h 191"/>
                              <a:gd name="T24" fmla="*/ 70 w 189"/>
                              <a:gd name="T25" fmla="*/ 187 h 191"/>
                              <a:gd name="T26" fmla="*/ 93 w 189"/>
                              <a:gd name="T27" fmla="*/ 190 h 191"/>
                              <a:gd name="T28" fmla="*/ 110 w 189"/>
                              <a:gd name="T29" fmla="*/ 189 h 191"/>
                              <a:gd name="T30" fmla="*/ 131 w 189"/>
                              <a:gd name="T31" fmla="*/ 182 h 191"/>
                              <a:gd name="T32" fmla="*/ 150 w 189"/>
                              <a:gd name="T33" fmla="*/ 171 h 191"/>
                              <a:gd name="T34" fmla="*/ 166 w 189"/>
                              <a:gd name="T35" fmla="*/ 156 h 191"/>
                              <a:gd name="T36" fmla="*/ 177 w 189"/>
                              <a:gd name="T37" fmla="*/ 138 h 191"/>
                              <a:gd name="T38" fmla="*/ 185 w 189"/>
                              <a:gd name="T39" fmla="*/ 117 h 191"/>
                              <a:gd name="T40" fmla="*/ 188 w 189"/>
                              <a:gd name="T41" fmla="*/ 94 h 191"/>
                              <a:gd name="T42" fmla="*/ 185 w 189"/>
                              <a:gd name="T43" fmla="*/ 72 h 191"/>
                              <a:gd name="T44" fmla="*/ 178 w 189"/>
                              <a:gd name="T45" fmla="*/ 52 h 191"/>
                              <a:gd name="T46" fmla="*/ 166 w 189"/>
                              <a:gd name="T47" fmla="*/ 35 h 191"/>
                              <a:gd name="T48" fmla="*/ 150 w 189"/>
                              <a:gd name="T49" fmla="*/ 20 h 191"/>
                              <a:gd name="T50" fmla="*/ 131 w 189"/>
                              <a:gd name="T51" fmla="*/ 9 h 191"/>
                              <a:gd name="T52" fmla="*/ 109 w 189"/>
                              <a:gd name="T53" fmla="*/ 2 h 191"/>
                              <a:gd name="T54" fmla="*/ 85 w 189"/>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9" h="191">
                                <a:moveTo>
                                  <a:pt x="85" y="0"/>
                                </a:moveTo>
                                <a:lnTo>
                                  <a:pt x="64" y="4"/>
                                </a:lnTo>
                                <a:lnTo>
                                  <a:pt x="46" y="12"/>
                                </a:lnTo>
                                <a:lnTo>
                                  <a:pt x="30" y="25"/>
                                </a:lnTo>
                                <a:lnTo>
                                  <a:pt x="17" y="41"/>
                                </a:lnTo>
                                <a:lnTo>
                                  <a:pt x="7" y="61"/>
                                </a:lnTo>
                                <a:lnTo>
                                  <a:pt x="1" y="85"/>
                                </a:lnTo>
                                <a:lnTo>
                                  <a:pt x="0" y="111"/>
                                </a:lnTo>
                                <a:lnTo>
                                  <a:pt x="6" y="133"/>
                                </a:lnTo>
                                <a:lnTo>
                                  <a:pt x="17" y="152"/>
                                </a:lnTo>
                                <a:lnTo>
                                  <a:pt x="32" y="168"/>
                                </a:lnTo>
                                <a:lnTo>
                                  <a:pt x="50" y="180"/>
                                </a:lnTo>
                                <a:lnTo>
                                  <a:pt x="70" y="187"/>
                                </a:lnTo>
                                <a:lnTo>
                                  <a:pt x="93" y="190"/>
                                </a:lnTo>
                                <a:lnTo>
                                  <a:pt x="110" y="189"/>
                                </a:lnTo>
                                <a:lnTo>
                                  <a:pt x="131" y="182"/>
                                </a:lnTo>
                                <a:lnTo>
                                  <a:pt x="150" y="171"/>
                                </a:lnTo>
                                <a:lnTo>
                                  <a:pt x="166" y="156"/>
                                </a:lnTo>
                                <a:lnTo>
                                  <a:pt x="177" y="138"/>
                                </a:lnTo>
                                <a:lnTo>
                                  <a:pt x="185" y="117"/>
                                </a:lnTo>
                                <a:lnTo>
                                  <a:pt x="188" y="94"/>
                                </a:lnTo>
                                <a:lnTo>
                                  <a:pt x="185" y="72"/>
                                </a:lnTo>
                                <a:lnTo>
                                  <a:pt x="178" y="52"/>
                                </a:lnTo>
                                <a:lnTo>
                                  <a:pt x="166" y="35"/>
                                </a:lnTo>
                                <a:lnTo>
                                  <a:pt x="150" y="20"/>
                                </a:lnTo>
                                <a:lnTo>
                                  <a:pt x="131" y="9"/>
                                </a:lnTo>
                                <a:lnTo>
                                  <a:pt x="109" y="2"/>
                                </a:lnTo>
                                <a:lnTo>
                                  <a:pt x="8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8" name="Group 565"/>
                        <wpg:cNvGrpSpPr>
                          <a:grpSpLocks/>
                        </wpg:cNvGrpSpPr>
                        <wpg:grpSpPr bwMode="auto">
                          <a:xfrm>
                            <a:off x="4574" y="345"/>
                            <a:ext cx="210" cy="210"/>
                            <a:chOff x="4574" y="345"/>
                            <a:chExt cx="210" cy="210"/>
                          </a:xfrm>
                        </wpg:grpSpPr>
                        <wps:wsp>
                          <wps:cNvPr id="689" name="Freeform 566"/>
                          <wps:cNvSpPr>
                            <a:spLocks/>
                          </wps:cNvSpPr>
                          <wps:spPr bwMode="auto">
                            <a:xfrm>
                              <a:off x="4574" y="345"/>
                              <a:ext cx="210" cy="210"/>
                            </a:xfrm>
                            <a:custGeom>
                              <a:avLst/>
                              <a:gdLst>
                                <a:gd name="T0" fmla="*/ 104 w 210"/>
                                <a:gd name="T1" fmla="*/ 0 h 210"/>
                                <a:gd name="T2" fmla="*/ 81 w 210"/>
                                <a:gd name="T3" fmla="*/ 2 h 210"/>
                                <a:gd name="T4" fmla="*/ 60 w 210"/>
                                <a:gd name="T5" fmla="*/ 9 h 210"/>
                                <a:gd name="T6" fmla="*/ 42 w 210"/>
                                <a:gd name="T7" fmla="*/ 20 h 210"/>
                                <a:gd name="T8" fmla="*/ 26 w 210"/>
                                <a:gd name="T9" fmla="*/ 35 h 210"/>
                                <a:gd name="T10" fmla="*/ 13 w 210"/>
                                <a:gd name="T11" fmla="*/ 53 h 210"/>
                                <a:gd name="T12" fmla="*/ 4 w 210"/>
                                <a:gd name="T13" fmla="*/ 73 h 210"/>
                                <a:gd name="T14" fmla="*/ 0 w 210"/>
                                <a:gd name="T15" fmla="*/ 95 h 210"/>
                                <a:gd name="T16" fmla="*/ 2 w 210"/>
                                <a:gd name="T17" fmla="*/ 120 h 210"/>
                                <a:gd name="T18" fmla="*/ 8 w 210"/>
                                <a:gd name="T19" fmla="*/ 143 h 210"/>
                                <a:gd name="T20" fmla="*/ 18 w 210"/>
                                <a:gd name="T21" fmla="*/ 163 h 210"/>
                                <a:gd name="T22" fmla="*/ 31 w 210"/>
                                <a:gd name="T23" fmla="*/ 180 h 210"/>
                                <a:gd name="T24" fmla="*/ 47 w 210"/>
                                <a:gd name="T25" fmla="*/ 193 h 210"/>
                                <a:gd name="T26" fmla="*/ 66 w 210"/>
                                <a:gd name="T27" fmla="*/ 203 h 210"/>
                                <a:gd name="T28" fmla="*/ 86 w 210"/>
                                <a:gd name="T29" fmla="*/ 209 h 210"/>
                                <a:gd name="T30" fmla="*/ 113 w 210"/>
                                <a:gd name="T31" fmla="*/ 207 h 210"/>
                                <a:gd name="T32" fmla="*/ 136 w 210"/>
                                <a:gd name="T33" fmla="*/ 202 h 210"/>
                                <a:gd name="T34" fmla="*/ 157 w 210"/>
                                <a:gd name="T35" fmla="*/ 193 h 210"/>
                                <a:gd name="T36" fmla="*/ 160 w 210"/>
                                <a:gd name="T37" fmla="*/ 191 h 210"/>
                                <a:gd name="T38" fmla="*/ 105 w 210"/>
                                <a:gd name="T39" fmla="*/ 191 h 210"/>
                                <a:gd name="T40" fmla="*/ 82 w 210"/>
                                <a:gd name="T41" fmla="*/ 188 h 210"/>
                                <a:gd name="T42" fmla="*/ 62 w 210"/>
                                <a:gd name="T43" fmla="*/ 179 h 210"/>
                                <a:gd name="T44" fmla="*/ 45 w 210"/>
                                <a:gd name="T45" fmla="*/ 166 h 210"/>
                                <a:gd name="T46" fmla="*/ 31 w 210"/>
                                <a:gd name="T47" fmla="*/ 149 h 210"/>
                                <a:gd name="T48" fmla="*/ 22 w 210"/>
                                <a:gd name="T49" fmla="*/ 129 h 210"/>
                                <a:gd name="T50" fmla="*/ 19 w 210"/>
                                <a:gd name="T51" fmla="*/ 107 h 210"/>
                                <a:gd name="T52" fmla="*/ 22 w 210"/>
                                <a:gd name="T53" fmla="*/ 84 h 210"/>
                                <a:gd name="T54" fmla="*/ 30 w 210"/>
                                <a:gd name="T55" fmla="*/ 63 h 210"/>
                                <a:gd name="T56" fmla="*/ 43 w 210"/>
                                <a:gd name="T57" fmla="*/ 45 h 210"/>
                                <a:gd name="T58" fmla="*/ 60 w 210"/>
                                <a:gd name="T59" fmla="*/ 32 h 210"/>
                                <a:gd name="T60" fmla="*/ 80 w 210"/>
                                <a:gd name="T61" fmla="*/ 23 h 210"/>
                                <a:gd name="T62" fmla="*/ 102 w 210"/>
                                <a:gd name="T63" fmla="*/ 20 h 210"/>
                                <a:gd name="T64" fmla="*/ 104 w 210"/>
                                <a:gd name="T65" fmla="*/ 19 h 210"/>
                                <a:gd name="T66" fmla="*/ 164 w 210"/>
                                <a:gd name="T67" fmla="*/ 19 h 210"/>
                                <a:gd name="T68" fmla="*/ 158 w 210"/>
                                <a:gd name="T69" fmla="*/ 14 h 210"/>
                                <a:gd name="T70" fmla="*/ 138 w 210"/>
                                <a:gd name="T71" fmla="*/ 5 h 210"/>
                                <a:gd name="T72" fmla="*/ 116 w 210"/>
                                <a:gd name="T73" fmla="*/ 0 h 210"/>
                                <a:gd name="T74" fmla="*/ 104 w 210"/>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10" h="210">
                                  <a:moveTo>
                                    <a:pt x="104" y="0"/>
                                  </a:moveTo>
                                  <a:lnTo>
                                    <a:pt x="81" y="2"/>
                                  </a:lnTo>
                                  <a:lnTo>
                                    <a:pt x="60" y="9"/>
                                  </a:lnTo>
                                  <a:lnTo>
                                    <a:pt x="42" y="20"/>
                                  </a:lnTo>
                                  <a:lnTo>
                                    <a:pt x="26" y="35"/>
                                  </a:lnTo>
                                  <a:lnTo>
                                    <a:pt x="13" y="53"/>
                                  </a:lnTo>
                                  <a:lnTo>
                                    <a:pt x="4" y="73"/>
                                  </a:lnTo>
                                  <a:lnTo>
                                    <a:pt x="0" y="95"/>
                                  </a:lnTo>
                                  <a:lnTo>
                                    <a:pt x="2" y="120"/>
                                  </a:lnTo>
                                  <a:lnTo>
                                    <a:pt x="8" y="143"/>
                                  </a:lnTo>
                                  <a:lnTo>
                                    <a:pt x="18" y="163"/>
                                  </a:lnTo>
                                  <a:lnTo>
                                    <a:pt x="31" y="180"/>
                                  </a:lnTo>
                                  <a:lnTo>
                                    <a:pt x="47" y="193"/>
                                  </a:lnTo>
                                  <a:lnTo>
                                    <a:pt x="66" y="203"/>
                                  </a:lnTo>
                                  <a:lnTo>
                                    <a:pt x="86" y="209"/>
                                  </a:lnTo>
                                  <a:lnTo>
                                    <a:pt x="113" y="207"/>
                                  </a:lnTo>
                                  <a:lnTo>
                                    <a:pt x="136" y="202"/>
                                  </a:lnTo>
                                  <a:lnTo>
                                    <a:pt x="157" y="193"/>
                                  </a:lnTo>
                                  <a:lnTo>
                                    <a:pt x="160" y="191"/>
                                  </a:lnTo>
                                  <a:lnTo>
                                    <a:pt x="105" y="191"/>
                                  </a:lnTo>
                                  <a:lnTo>
                                    <a:pt x="82" y="188"/>
                                  </a:lnTo>
                                  <a:lnTo>
                                    <a:pt x="62" y="179"/>
                                  </a:lnTo>
                                  <a:lnTo>
                                    <a:pt x="45" y="166"/>
                                  </a:lnTo>
                                  <a:lnTo>
                                    <a:pt x="31" y="149"/>
                                  </a:lnTo>
                                  <a:lnTo>
                                    <a:pt x="22" y="129"/>
                                  </a:lnTo>
                                  <a:lnTo>
                                    <a:pt x="19" y="107"/>
                                  </a:lnTo>
                                  <a:lnTo>
                                    <a:pt x="22" y="84"/>
                                  </a:lnTo>
                                  <a:lnTo>
                                    <a:pt x="30" y="63"/>
                                  </a:lnTo>
                                  <a:lnTo>
                                    <a:pt x="43" y="45"/>
                                  </a:lnTo>
                                  <a:lnTo>
                                    <a:pt x="60" y="32"/>
                                  </a:lnTo>
                                  <a:lnTo>
                                    <a:pt x="80" y="23"/>
                                  </a:lnTo>
                                  <a:lnTo>
                                    <a:pt x="102" y="20"/>
                                  </a:lnTo>
                                  <a:lnTo>
                                    <a:pt x="104" y="19"/>
                                  </a:lnTo>
                                  <a:lnTo>
                                    <a:pt x="164" y="19"/>
                                  </a:lnTo>
                                  <a:lnTo>
                                    <a:pt x="158" y="14"/>
                                  </a:lnTo>
                                  <a:lnTo>
                                    <a:pt x="138" y="5"/>
                                  </a:lnTo>
                                  <a:lnTo>
                                    <a:pt x="116" y="0"/>
                                  </a:lnTo>
                                  <a:lnTo>
                                    <a:pt x="104"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0" name="Freeform 567"/>
                          <wps:cNvSpPr>
                            <a:spLocks/>
                          </wps:cNvSpPr>
                          <wps:spPr bwMode="auto">
                            <a:xfrm>
                              <a:off x="4574" y="345"/>
                              <a:ext cx="210" cy="210"/>
                            </a:xfrm>
                            <a:custGeom>
                              <a:avLst/>
                              <a:gdLst>
                                <a:gd name="T0" fmla="*/ 164 w 210"/>
                                <a:gd name="T1" fmla="*/ 19 h 210"/>
                                <a:gd name="T2" fmla="*/ 104 w 210"/>
                                <a:gd name="T3" fmla="*/ 19 h 210"/>
                                <a:gd name="T4" fmla="*/ 126 w 210"/>
                                <a:gd name="T5" fmla="*/ 23 h 210"/>
                                <a:gd name="T6" fmla="*/ 147 w 210"/>
                                <a:gd name="T7" fmla="*/ 31 h 210"/>
                                <a:gd name="T8" fmla="*/ 164 w 210"/>
                                <a:gd name="T9" fmla="*/ 44 h 210"/>
                                <a:gd name="T10" fmla="*/ 177 w 210"/>
                                <a:gd name="T11" fmla="*/ 62 h 210"/>
                                <a:gd name="T12" fmla="*/ 186 w 210"/>
                                <a:gd name="T13" fmla="*/ 82 h 210"/>
                                <a:gd name="T14" fmla="*/ 189 w 210"/>
                                <a:gd name="T15" fmla="*/ 104 h 210"/>
                                <a:gd name="T16" fmla="*/ 186 w 210"/>
                                <a:gd name="T17" fmla="*/ 127 h 210"/>
                                <a:gd name="T18" fmla="*/ 177 w 210"/>
                                <a:gd name="T19" fmla="*/ 148 h 210"/>
                                <a:gd name="T20" fmla="*/ 164 w 210"/>
                                <a:gd name="T21" fmla="*/ 165 h 210"/>
                                <a:gd name="T22" fmla="*/ 147 w 210"/>
                                <a:gd name="T23" fmla="*/ 179 h 210"/>
                                <a:gd name="T24" fmla="*/ 127 w 210"/>
                                <a:gd name="T25" fmla="*/ 187 h 210"/>
                                <a:gd name="T26" fmla="*/ 105 w 210"/>
                                <a:gd name="T27" fmla="*/ 191 h 210"/>
                                <a:gd name="T28" fmla="*/ 160 w 210"/>
                                <a:gd name="T29" fmla="*/ 191 h 210"/>
                                <a:gd name="T30" fmla="*/ 175 w 210"/>
                                <a:gd name="T31" fmla="*/ 181 h 210"/>
                                <a:gd name="T32" fmla="*/ 189 w 210"/>
                                <a:gd name="T33" fmla="*/ 166 h 210"/>
                                <a:gd name="T34" fmla="*/ 199 w 210"/>
                                <a:gd name="T35" fmla="*/ 148 h 210"/>
                                <a:gd name="T36" fmla="*/ 206 w 210"/>
                                <a:gd name="T37" fmla="*/ 129 h 210"/>
                                <a:gd name="T38" fmla="*/ 209 w 210"/>
                                <a:gd name="T39" fmla="*/ 108 h 210"/>
                                <a:gd name="T40" fmla="*/ 206 w 210"/>
                                <a:gd name="T41" fmla="*/ 85 h 210"/>
                                <a:gd name="T42" fmla="*/ 200 w 210"/>
                                <a:gd name="T43" fmla="*/ 63 h 210"/>
                                <a:gd name="T44" fmla="*/ 189 w 210"/>
                                <a:gd name="T45" fmla="*/ 44 h 210"/>
                                <a:gd name="T46" fmla="*/ 175 w 210"/>
                                <a:gd name="T47" fmla="*/ 27 h 210"/>
                                <a:gd name="T48" fmla="*/ 164 w 210"/>
                                <a:gd name="T49" fmla="*/ 19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10" h="210">
                                  <a:moveTo>
                                    <a:pt x="164" y="19"/>
                                  </a:moveTo>
                                  <a:lnTo>
                                    <a:pt x="104" y="19"/>
                                  </a:lnTo>
                                  <a:lnTo>
                                    <a:pt x="126" y="23"/>
                                  </a:lnTo>
                                  <a:lnTo>
                                    <a:pt x="147" y="31"/>
                                  </a:lnTo>
                                  <a:lnTo>
                                    <a:pt x="164" y="44"/>
                                  </a:lnTo>
                                  <a:lnTo>
                                    <a:pt x="177" y="62"/>
                                  </a:lnTo>
                                  <a:lnTo>
                                    <a:pt x="186" y="82"/>
                                  </a:lnTo>
                                  <a:lnTo>
                                    <a:pt x="189" y="104"/>
                                  </a:lnTo>
                                  <a:lnTo>
                                    <a:pt x="186" y="127"/>
                                  </a:lnTo>
                                  <a:lnTo>
                                    <a:pt x="177" y="148"/>
                                  </a:lnTo>
                                  <a:lnTo>
                                    <a:pt x="164" y="165"/>
                                  </a:lnTo>
                                  <a:lnTo>
                                    <a:pt x="147" y="179"/>
                                  </a:lnTo>
                                  <a:lnTo>
                                    <a:pt x="127" y="187"/>
                                  </a:lnTo>
                                  <a:lnTo>
                                    <a:pt x="105" y="191"/>
                                  </a:lnTo>
                                  <a:lnTo>
                                    <a:pt x="160" y="191"/>
                                  </a:lnTo>
                                  <a:lnTo>
                                    <a:pt x="175" y="181"/>
                                  </a:lnTo>
                                  <a:lnTo>
                                    <a:pt x="189" y="166"/>
                                  </a:lnTo>
                                  <a:lnTo>
                                    <a:pt x="199" y="148"/>
                                  </a:lnTo>
                                  <a:lnTo>
                                    <a:pt x="206" y="129"/>
                                  </a:lnTo>
                                  <a:lnTo>
                                    <a:pt x="209" y="108"/>
                                  </a:lnTo>
                                  <a:lnTo>
                                    <a:pt x="206" y="85"/>
                                  </a:lnTo>
                                  <a:lnTo>
                                    <a:pt x="200" y="63"/>
                                  </a:lnTo>
                                  <a:lnTo>
                                    <a:pt x="189" y="44"/>
                                  </a:lnTo>
                                  <a:lnTo>
                                    <a:pt x="175" y="27"/>
                                  </a:lnTo>
                                  <a:lnTo>
                                    <a:pt x="164" y="19"/>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5E675E0" id="Group 563" o:spid="_x0000_s1026" style="position:absolute;margin-left:455.25pt;margin-top:.95pt;width:10.5pt;height:10.5pt;z-index:-251637760;mso-position-horizontal-relative:page" coordorigin="4574,345"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" o:allowincell="f">
                <v:shape id="Freeform 564" o:spid="_x0000_s1027" style="position:absolute;left:4585;top:355;width:189;height:191;visibility:visible;mso-wrap-style:square;v-text-anchor:top" coordsize="18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" path="m85,l64,4,46,12,30,25,17,41,7,61,1,85,,111r6,22l17,152r15,16l50,180r20,7l93,190r17,-1l131,182r19,-11l166,156r11,-18l185,117r3,-23l185,72,178,52,166,35,150,20,131,9,109,2,85,xe" stroked="f">
                  <v:path arrowok="t" o:connecttype="custom" o:connectlocs="85,0;64,4;46,12;30,25;17,41;7,61;1,85;0,111;6,133;17,152;32,168;50,180;70,187;93,190;110,189;131,182;150,171;166,156;177,138;185,117;188,94;185,72;178,52;166,35;150,20;131,9;109,2;85,0" o:connectangles="0,0,0,0,0,0,0,0,0,0,0,0,0,0,0,0,0,0,0,0,0,0,0,0,0,0,0,0"/>
                </v:shape>
                <v:group id="Group 565" o:spid="_x0000_s1028" style="position:absolute;left:4574;top:345;width:210;height:210" coordorigin="4574,345"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">
                  <v:shape id="Freeform 566" o:spid="_x0000_s1029"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" path="m104,l81,2,60,9,42,20,26,35,13,53,4,73,,95r2,25l8,143r10,20l31,180r16,13l66,203r20,6l113,207r23,-5l157,193r3,-2l105,191,82,188,62,179,45,166,31,149,22,129,19,107,22,84,30,63,43,45,60,32,80,23r22,-3l104,19r60,l158,14,138,5,116,,104,xe" fillcolor="#999998" stroked="f">
                    <v:path arrowok="t" o:connecttype="custom" o:connectlocs="104,0;81,2;60,9;42,20;26,35;13,53;4,73;0,95;2,120;8,143;18,163;31,180;47,193;66,203;86,209;113,207;136,202;157,193;160,191;105,191;82,188;62,179;45,166;31,149;22,129;19,107;22,84;30,63;43,45;60,32;80,23;102,20;104,19;164,19;158,14;138,5;116,0;104,0" o:connectangles="0,0,0,0,0,0,0,0,0,0,0,0,0,0,0,0,0,0,0,0,0,0,0,0,0,0,0,0,0,0,0,0,0,0,0,0,0,0"/>
                  </v:shape>
                  <v:shape id="Freeform 567" o:spid="_x0000_s1030"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" path="m164,19r-60,l126,23r21,8l164,44r13,18l186,82r3,22l186,127r-9,21l164,165r-17,14l127,187r-22,4l160,191r15,-10l189,166r10,-18l206,129r3,-21l206,85,200,63,189,44,175,27,164,19xe" fillcolor="#999998" stroked="f">
                    <v:path arrowok="t" o:connecttype="custom" o:connectlocs="164,19;104,19;126,23;147,31;164,44;177,62;186,82;189,104;186,127;177,148;164,165;147,179;127,187;105,191;160,191;175,181;189,166;199,148;206,129;209,108;206,85;200,63;189,44;175,27;164,19" o:connectangles="0,0,0,0,0,0,0,0,0,0,0,0,0,0,0,0,0,0,0,0,0,0,0,0,0"/>
                  </v:shape>
                </v:group>
                <w10:wrap anchorx="page"/>
              </v:group>
            </w:pict>
          </mc:Fallback>
        </mc:AlternateContent>
      </w:r>
      <w:r>
        <w:rPr>
          <w:b/>
          <w:noProof/>
          <w:sz w:val="15"/>
          <w:szCs w:val="15"/>
        </w:rPr>
        <mc:AlternateContent>
          <mc:Choice Requires="wpg">
            <w:drawing>
              <wp:anchor distT="0" distB="0" distL="114300" distR="114300" simplePos="0" relativeHeight="251676672" behindDoc="1" locked="0" layoutInCell="0" allowOverlap="1" wp14:anchorId="23964CA6" wp14:editId="23964CA7">
                <wp:simplePos x="0" y="0"/>
                <wp:positionH relativeFrom="page">
                  <wp:posOffset>5200650</wp:posOffset>
                </wp:positionH>
                <wp:positionV relativeFrom="paragraph">
                  <wp:posOffset>5715</wp:posOffset>
                </wp:positionV>
                <wp:extent cx="133350" cy="133350"/>
                <wp:effectExtent l="0" t="0" r="0" b="0"/>
                <wp:wrapNone/>
                <wp:docPr id="681"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33350"/>
                          <a:chOff x="4574" y="345"/>
                          <a:chExt cx="210" cy="210"/>
                        </a:xfrm>
                      </wpg:grpSpPr>
                      <wps:wsp>
                        <wps:cNvPr id="682" name="Freeform 564"/>
                        <wps:cNvSpPr>
                          <a:spLocks/>
                        </wps:cNvSpPr>
                        <wps:spPr bwMode="auto">
                          <a:xfrm>
                            <a:off x="4585" y="355"/>
                            <a:ext cx="189" cy="191"/>
                          </a:xfrm>
                          <a:custGeom>
                            <a:avLst/>
                            <a:gdLst>
                              <a:gd name="T0" fmla="*/ 85 w 189"/>
                              <a:gd name="T1" fmla="*/ 0 h 191"/>
                              <a:gd name="T2" fmla="*/ 64 w 189"/>
                              <a:gd name="T3" fmla="*/ 4 h 191"/>
                              <a:gd name="T4" fmla="*/ 46 w 189"/>
                              <a:gd name="T5" fmla="*/ 12 h 191"/>
                              <a:gd name="T6" fmla="*/ 30 w 189"/>
                              <a:gd name="T7" fmla="*/ 25 h 191"/>
                              <a:gd name="T8" fmla="*/ 17 w 189"/>
                              <a:gd name="T9" fmla="*/ 41 h 191"/>
                              <a:gd name="T10" fmla="*/ 7 w 189"/>
                              <a:gd name="T11" fmla="*/ 61 h 191"/>
                              <a:gd name="T12" fmla="*/ 1 w 189"/>
                              <a:gd name="T13" fmla="*/ 85 h 191"/>
                              <a:gd name="T14" fmla="*/ 0 w 189"/>
                              <a:gd name="T15" fmla="*/ 111 h 191"/>
                              <a:gd name="T16" fmla="*/ 6 w 189"/>
                              <a:gd name="T17" fmla="*/ 133 h 191"/>
                              <a:gd name="T18" fmla="*/ 17 w 189"/>
                              <a:gd name="T19" fmla="*/ 152 h 191"/>
                              <a:gd name="T20" fmla="*/ 32 w 189"/>
                              <a:gd name="T21" fmla="*/ 168 h 191"/>
                              <a:gd name="T22" fmla="*/ 50 w 189"/>
                              <a:gd name="T23" fmla="*/ 180 h 191"/>
                              <a:gd name="T24" fmla="*/ 70 w 189"/>
                              <a:gd name="T25" fmla="*/ 187 h 191"/>
                              <a:gd name="T26" fmla="*/ 93 w 189"/>
                              <a:gd name="T27" fmla="*/ 190 h 191"/>
                              <a:gd name="T28" fmla="*/ 110 w 189"/>
                              <a:gd name="T29" fmla="*/ 189 h 191"/>
                              <a:gd name="T30" fmla="*/ 131 w 189"/>
                              <a:gd name="T31" fmla="*/ 182 h 191"/>
                              <a:gd name="T32" fmla="*/ 150 w 189"/>
                              <a:gd name="T33" fmla="*/ 171 h 191"/>
                              <a:gd name="T34" fmla="*/ 166 w 189"/>
                              <a:gd name="T35" fmla="*/ 156 h 191"/>
                              <a:gd name="T36" fmla="*/ 177 w 189"/>
                              <a:gd name="T37" fmla="*/ 138 h 191"/>
                              <a:gd name="T38" fmla="*/ 185 w 189"/>
                              <a:gd name="T39" fmla="*/ 117 h 191"/>
                              <a:gd name="T40" fmla="*/ 188 w 189"/>
                              <a:gd name="T41" fmla="*/ 94 h 191"/>
                              <a:gd name="T42" fmla="*/ 185 w 189"/>
                              <a:gd name="T43" fmla="*/ 72 h 191"/>
                              <a:gd name="T44" fmla="*/ 178 w 189"/>
                              <a:gd name="T45" fmla="*/ 52 h 191"/>
                              <a:gd name="T46" fmla="*/ 166 w 189"/>
                              <a:gd name="T47" fmla="*/ 35 h 191"/>
                              <a:gd name="T48" fmla="*/ 150 w 189"/>
                              <a:gd name="T49" fmla="*/ 20 h 191"/>
                              <a:gd name="T50" fmla="*/ 131 w 189"/>
                              <a:gd name="T51" fmla="*/ 9 h 191"/>
                              <a:gd name="T52" fmla="*/ 109 w 189"/>
                              <a:gd name="T53" fmla="*/ 2 h 191"/>
                              <a:gd name="T54" fmla="*/ 85 w 189"/>
                              <a:gd name="T55" fmla="*/ 0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89" h="191">
                                <a:moveTo>
                                  <a:pt x="85" y="0"/>
                                </a:moveTo>
                                <a:lnTo>
                                  <a:pt x="64" y="4"/>
                                </a:lnTo>
                                <a:lnTo>
                                  <a:pt x="46" y="12"/>
                                </a:lnTo>
                                <a:lnTo>
                                  <a:pt x="30" y="25"/>
                                </a:lnTo>
                                <a:lnTo>
                                  <a:pt x="17" y="41"/>
                                </a:lnTo>
                                <a:lnTo>
                                  <a:pt x="7" y="61"/>
                                </a:lnTo>
                                <a:lnTo>
                                  <a:pt x="1" y="85"/>
                                </a:lnTo>
                                <a:lnTo>
                                  <a:pt x="0" y="111"/>
                                </a:lnTo>
                                <a:lnTo>
                                  <a:pt x="6" y="133"/>
                                </a:lnTo>
                                <a:lnTo>
                                  <a:pt x="17" y="152"/>
                                </a:lnTo>
                                <a:lnTo>
                                  <a:pt x="32" y="168"/>
                                </a:lnTo>
                                <a:lnTo>
                                  <a:pt x="50" y="180"/>
                                </a:lnTo>
                                <a:lnTo>
                                  <a:pt x="70" y="187"/>
                                </a:lnTo>
                                <a:lnTo>
                                  <a:pt x="93" y="190"/>
                                </a:lnTo>
                                <a:lnTo>
                                  <a:pt x="110" y="189"/>
                                </a:lnTo>
                                <a:lnTo>
                                  <a:pt x="131" y="182"/>
                                </a:lnTo>
                                <a:lnTo>
                                  <a:pt x="150" y="171"/>
                                </a:lnTo>
                                <a:lnTo>
                                  <a:pt x="166" y="156"/>
                                </a:lnTo>
                                <a:lnTo>
                                  <a:pt x="177" y="138"/>
                                </a:lnTo>
                                <a:lnTo>
                                  <a:pt x="185" y="117"/>
                                </a:lnTo>
                                <a:lnTo>
                                  <a:pt x="188" y="94"/>
                                </a:lnTo>
                                <a:lnTo>
                                  <a:pt x="185" y="72"/>
                                </a:lnTo>
                                <a:lnTo>
                                  <a:pt x="178" y="52"/>
                                </a:lnTo>
                                <a:lnTo>
                                  <a:pt x="166" y="35"/>
                                </a:lnTo>
                                <a:lnTo>
                                  <a:pt x="150" y="20"/>
                                </a:lnTo>
                                <a:lnTo>
                                  <a:pt x="131" y="9"/>
                                </a:lnTo>
                                <a:lnTo>
                                  <a:pt x="109" y="2"/>
                                </a:lnTo>
                                <a:lnTo>
                                  <a:pt x="8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3" name="Group 565"/>
                        <wpg:cNvGrpSpPr>
                          <a:grpSpLocks/>
                        </wpg:cNvGrpSpPr>
                        <wpg:grpSpPr bwMode="auto">
                          <a:xfrm>
                            <a:off x="4574" y="345"/>
                            <a:ext cx="210" cy="210"/>
                            <a:chOff x="4574" y="345"/>
                            <a:chExt cx="210" cy="210"/>
                          </a:xfrm>
                        </wpg:grpSpPr>
                        <wps:wsp>
                          <wps:cNvPr id="684" name="Freeform 566"/>
                          <wps:cNvSpPr>
                            <a:spLocks/>
                          </wps:cNvSpPr>
                          <wps:spPr bwMode="auto">
                            <a:xfrm>
                              <a:off x="4574" y="345"/>
                              <a:ext cx="210" cy="210"/>
                            </a:xfrm>
                            <a:custGeom>
                              <a:avLst/>
                              <a:gdLst>
                                <a:gd name="T0" fmla="*/ 104 w 210"/>
                                <a:gd name="T1" fmla="*/ 0 h 210"/>
                                <a:gd name="T2" fmla="*/ 81 w 210"/>
                                <a:gd name="T3" fmla="*/ 2 h 210"/>
                                <a:gd name="T4" fmla="*/ 60 w 210"/>
                                <a:gd name="T5" fmla="*/ 9 h 210"/>
                                <a:gd name="T6" fmla="*/ 42 w 210"/>
                                <a:gd name="T7" fmla="*/ 20 h 210"/>
                                <a:gd name="T8" fmla="*/ 26 w 210"/>
                                <a:gd name="T9" fmla="*/ 35 h 210"/>
                                <a:gd name="T10" fmla="*/ 13 w 210"/>
                                <a:gd name="T11" fmla="*/ 53 h 210"/>
                                <a:gd name="T12" fmla="*/ 4 w 210"/>
                                <a:gd name="T13" fmla="*/ 73 h 210"/>
                                <a:gd name="T14" fmla="*/ 0 w 210"/>
                                <a:gd name="T15" fmla="*/ 95 h 210"/>
                                <a:gd name="T16" fmla="*/ 2 w 210"/>
                                <a:gd name="T17" fmla="*/ 120 h 210"/>
                                <a:gd name="T18" fmla="*/ 8 w 210"/>
                                <a:gd name="T19" fmla="*/ 143 h 210"/>
                                <a:gd name="T20" fmla="*/ 18 w 210"/>
                                <a:gd name="T21" fmla="*/ 163 h 210"/>
                                <a:gd name="T22" fmla="*/ 31 w 210"/>
                                <a:gd name="T23" fmla="*/ 180 h 210"/>
                                <a:gd name="T24" fmla="*/ 47 w 210"/>
                                <a:gd name="T25" fmla="*/ 193 h 210"/>
                                <a:gd name="T26" fmla="*/ 66 w 210"/>
                                <a:gd name="T27" fmla="*/ 203 h 210"/>
                                <a:gd name="T28" fmla="*/ 86 w 210"/>
                                <a:gd name="T29" fmla="*/ 209 h 210"/>
                                <a:gd name="T30" fmla="*/ 113 w 210"/>
                                <a:gd name="T31" fmla="*/ 207 h 210"/>
                                <a:gd name="T32" fmla="*/ 136 w 210"/>
                                <a:gd name="T33" fmla="*/ 202 h 210"/>
                                <a:gd name="T34" fmla="*/ 157 w 210"/>
                                <a:gd name="T35" fmla="*/ 193 h 210"/>
                                <a:gd name="T36" fmla="*/ 160 w 210"/>
                                <a:gd name="T37" fmla="*/ 191 h 210"/>
                                <a:gd name="T38" fmla="*/ 105 w 210"/>
                                <a:gd name="T39" fmla="*/ 191 h 210"/>
                                <a:gd name="T40" fmla="*/ 82 w 210"/>
                                <a:gd name="T41" fmla="*/ 188 h 210"/>
                                <a:gd name="T42" fmla="*/ 62 w 210"/>
                                <a:gd name="T43" fmla="*/ 179 h 210"/>
                                <a:gd name="T44" fmla="*/ 45 w 210"/>
                                <a:gd name="T45" fmla="*/ 166 h 210"/>
                                <a:gd name="T46" fmla="*/ 31 w 210"/>
                                <a:gd name="T47" fmla="*/ 149 h 210"/>
                                <a:gd name="T48" fmla="*/ 22 w 210"/>
                                <a:gd name="T49" fmla="*/ 129 h 210"/>
                                <a:gd name="T50" fmla="*/ 19 w 210"/>
                                <a:gd name="T51" fmla="*/ 107 h 210"/>
                                <a:gd name="T52" fmla="*/ 22 w 210"/>
                                <a:gd name="T53" fmla="*/ 84 h 210"/>
                                <a:gd name="T54" fmla="*/ 30 w 210"/>
                                <a:gd name="T55" fmla="*/ 63 h 210"/>
                                <a:gd name="T56" fmla="*/ 43 w 210"/>
                                <a:gd name="T57" fmla="*/ 45 h 210"/>
                                <a:gd name="T58" fmla="*/ 60 w 210"/>
                                <a:gd name="T59" fmla="*/ 32 h 210"/>
                                <a:gd name="T60" fmla="*/ 80 w 210"/>
                                <a:gd name="T61" fmla="*/ 23 h 210"/>
                                <a:gd name="T62" fmla="*/ 102 w 210"/>
                                <a:gd name="T63" fmla="*/ 20 h 210"/>
                                <a:gd name="T64" fmla="*/ 104 w 210"/>
                                <a:gd name="T65" fmla="*/ 19 h 210"/>
                                <a:gd name="T66" fmla="*/ 164 w 210"/>
                                <a:gd name="T67" fmla="*/ 19 h 210"/>
                                <a:gd name="T68" fmla="*/ 158 w 210"/>
                                <a:gd name="T69" fmla="*/ 14 h 210"/>
                                <a:gd name="T70" fmla="*/ 138 w 210"/>
                                <a:gd name="T71" fmla="*/ 5 h 210"/>
                                <a:gd name="T72" fmla="*/ 116 w 210"/>
                                <a:gd name="T73" fmla="*/ 0 h 210"/>
                                <a:gd name="T74" fmla="*/ 104 w 210"/>
                                <a:gd name="T75" fmla="*/ 0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10" h="210">
                                  <a:moveTo>
                                    <a:pt x="104" y="0"/>
                                  </a:moveTo>
                                  <a:lnTo>
                                    <a:pt x="81" y="2"/>
                                  </a:lnTo>
                                  <a:lnTo>
                                    <a:pt x="60" y="9"/>
                                  </a:lnTo>
                                  <a:lnTo>
                                    <a:pt x="42" y="20"/>
                                  </a:lnTo>
                                  <a:lnTo>
                                    <a:pt x="26" y="35"/>
                                  </a:lnTo>
                                  <a:lnTo>
                                    <a:pt x="13" y="53"/>
                                  </a:lnTo>
                                  <a:lnTo>
                                    <a:pt x="4" y="73"/>
                                  </a:lnTo>
                                  <a:lnTo>
                                    <a:pt x="0" y="95"/>
                                  </a:lnTo>
                                  <a:lnTo>
                                    <a:pt x="2" y="120"/>
                                  </a:lnTo>
                                  <a:lnTo>
                                    <a:pt x="8" y="143"/>
                                  </a:lnTo>
                                  <a:lnTo>
                                    <a:pt x="18" y="163"/>
                                  </a:lnTo>
                                  <a:lnTo>
                                    <a:pt x="31" y="180"/>
                                  </a:lnTo>
                                  <a:lnTo>
                                    <a:pt x="47" y="193"/>
                                  </a:lnTo>
                                  <a:lnTo>
                                    <a:pt x="66" y="203"/>
                                  </a:lnTo>
                                  <a:lnTo>
                                    <a:pt x="86" y="209"/>
                                  </a:lnTo>
                                  <a:lnTo>
                                    <a:pt x="113" y="207"/>
                                  </a:lnTo>
                                  <a:lnTo>
                                    <a:pt x="136" y="202"/>
                                  </a:lnTo>
                                  <a:lnTo>
                                    <a:pt x="157" y="193"/>
                                  </a:lnTo>
                                  <a:lnTo>
                                    <a:pt x="160" y="191"/>
                                  </a:lnTo>
                                  <a:lnTo>
                                    <a:pt x="105" y="191"/>
                                  </a:lnTo>
                                  <a:lnTo>
                                    <a:pt x="82" y="188"/>
                                  </a:lnTo>
                                  <a:lnTo>
                                    <a:pt x="62" y="179"/>
                                  </a:lnTo>
                                  <a:lnTo>
                                    <a:pt x="45" y="166"/>
                                  </a:lnTo>
                                  <a:lnTo>
                                    <a:pt x="31" y="149"/>
                                  </a:lnTo>
                                  <a:lnTo>
                                    <a:pt x="22" y="129"/>
                                  </a:lnTo>
                                  <a:lnTo>
                                    <a:pt x="19" y="107"/>
                                  </a:lnTo>
                                  <a:lnTo>
                                    <a:pt x="22" y="84"/>
                                  </a:lnTo>
                                  <a:lnTo>
                                    <a:pt x="30" y="63"/>
                                  </a:lnTo>
                                  <a:lnTo>
                                    <a:pt x="43" y="45"/>
                                  </a:lnTo>
                                  <a:lnTo>
                                    <a:pt x="60" y="32"/>
                                  </a:lnTo>
                                  <a:lnTo>
                                    <a:pt x="80" y="23"/>
                                  </a:lnTo>
                                  <a:lnTo>
                                    <a:pt x="102" y="20"/>
                                  </a:lnTo>
                                  <a:lnTo>
                                    <a:pt x="104" y="19"/>
                                  </a:lnTo>
                                  <a:lnTo>
                                    <a:pt x="164" y="19"/>
                                  </a:lnTo>
                                  <a:lnTo>
                                    <a:pt x="158" y="14"/>
                                  </a:lnTo>
                                  <a:lnTo>
                                    <a:pt x="138" y="5"/>
                                  </a:lnTo>
                                  <a:lnTo>
                                    <a:pt x="116" y="0"/>
                                  </a:lnTo>
                                  <a:lnTo>
                                    <a:pt x="104" y="0"/>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5" name="Freeform 567"/>
                          <wps:cNvSpPr>
                            <a:spLocks/>
                          </wps:cNvSpPr>
                          <wps:spPr bwMode="auto">
                            <a:xfrm>
                              <a:off x="4574" y="345"/>
                              <a:ext cx="210" cy="210"/>
                            </a:xfrm>
                            <a:custGeom>
                              <a:avLst/>
                              <a:gdLst>
                                <a:gd name="T0" fmla="*/ 164 w 210"/>
                                <a:gd name="T1" fmla="*/ 19 h 210"/>
                                <a:gd name="T2" fmla="*/ 104 w 210"/>
                                <a:gd name="T3" fmla="*/ 19 h 210"/>
                                <a:gd name="T4" fmla="*/ 126 w 210"/>
                                <a:gd name="T5" fmla="*/ 23 h 210"/>
                                <a:gd name="T6" fmla="*/ 147 w 210"/>
                                <a:gd name="T7" fmla="*/ 31 h 210"/>
                                <a:gd name="T8" fmla="*/ 164 w 210"/>
                                <a:gd name="T9" fmla="*/ 44 h 210"/>
                                <a:gd name="T10" fmla="*/ 177 w 210"/>
                                <a:gd name="T11" fmla="*/ 62 h 210"/>
                                <a:gd name="T12" fmla="*/ 186 w 210"/>
                                <a:gd name="T13" fmla="*/ 82 h 210"/>
                                <a:gd name="T14" fmla="*/ 189 w 210"/>
                                <a:gd name="T15" fmla="*/ 104 h 210"/>
                                <a:gd name="T16" fmla="*/ 186 w 210"/>
                                <a:gd name="T17" fmla="*/ 127 h 210"/>
                                <a:gd name="T18" fmla="*/ 177 w 210"/>
                                <a:gd name="T19" fmla="*/ 148 h 210"/>
                                <a:gd name="T20" fmla="*/ 164 w 210"/>
                                <a:gd name="T21" fmla="*/ 165 h 210"/>
                                <a:gd name="T22" fmla="*/ 147 w 210"/>
                                <a:gd name="T23" fmla="*/ 179 h 210"/>
                                <a:gd name="T24" fmla="*/ 127 w 210"/>
                                <a:gd name="T25" fmla="*/ 187 h 210"/>
                                <a:gd name="T26" fmla="*/ 105 w 210"/>
                                <a:gd name="T27" fmla="*/ 191 h 210"/>
                                <a:gd name="T28" fmla="*/ 160 w 210"/>
                                <a:gd name="T29" fmla="*/ 191 h 210"/>
                                <a:gd name="T30" fmla="*/ 175 w 210"/>
                                <a:gd name="T31" fmla="*/ 181 h 210"/>
                                <a:gd name="T32" fmla="*/ 189 w 210"/>
                                <a:gd name="T33" fmla="*/ 166 h 210"/>
                                <a:gd name="T34" fmla="*/ 199 w 210"/>
                                <a:gd name="T35" fmla="*/ 148 h 210"/>
                                <a:gd name="T36" fmla="*/ 206 w 210"/>
                                <a:gd name="T37" fmla="*/ 129 h 210"/>
                                <a:gd name="T38" fmla="*/ 209 w 210"/>
                                <a:gd name="T39" fmla="*/ 108 h 210"/>
                                <a:gd name="T40" fmla="*/ 206 w 210"/>
                                <a:gd name="T41" fmla="*/ 85 h 210"/>
                                <a:gd name="T42" fmla="*/ 200 w 210"/>
                                <a:gd name="T43" fmla="*/ 63 h 210"/>
                                <a:gd name="T44" fmla="*/ 189 w 210"/>
                                <a:gd name="T45" fmla="*/ 44 h 210"/>
                                <a:gd name="T46" fmla="*/ 175 w 210"/>
                                <a:gd name="T47" fmla="*/ 27 h 210"/>
                                <a:gd name="T48" fmla="*/ 164 w 210"/>
                                <a:gd name="T49" fmla="*/ 19 h 2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10" h="210">
                                  <a:moveTo>
                                    <a:pt x="164" y="19"/>
                                  </a:moveTo>
                                  <a:lnTo>
                                    <a:pt x="104" y="19"/>
                                  </a:lnTo>
                                  <a:lnTo>
                                    <a:pt x="126" y="23"/>
                                  </a:lnTo>
                                  <a:lnTo>
                                    <a:pt x="147" y="31"/>
                                  </a:lnTo>
                                  <a:lnTo>
                                    <a:pt x="164" y="44"/>
                                  </a:lnTo>
                                  <a:lnTo>
                                    <a:pt x="177" y="62"/>
                                  </a:lnTo>
                                  <a:lnTo>
                                    <a:pt x="186" y="82"/>
                                  </a:lnTo>
                                  <a:lnTo>
                                    <a:pt x="189" y="104"/>
                                  </a:lnTo>
                                  <a:lnTo>
                                    <a:pt x="186" y="127"/>
                                  </a:lnTo>
                                  <a:lnTo>
                                    <a:pt x="177" y="148"/>
                                  </a:lnTo>
                                  <a:lnTo>
                                    <a:pt x="164" y="165"/>
                                  </a:lnTo>
                                  <a:lnTo>
                                    <a:pt x="147" y="179"/>
                                  </a:lnTo>
                                  <a:lnTo>
                                    <a:pt x="127" y="187"/>
                                  </a:lnTo>
                                  <a:lnTo>
                                    <a:pt x="105" y="191"/>
                                  </a:lnTo>
                                  <a:lnTo>
                                    <a:pt x="160" y="191"/>
                                  </a:lnTo>
                                  <a:lnTo>
                                    <a:pt x="175" y="181"/>
                                  </a:lnTo>
                                  <a:lnTo>
                                    <a:pt x="189" y="166"/>
                                  </a:lnTo>
                                  <a:lnTo>
                                    <a:pt x="199" y="148"/>
                                  </a:lnTo>
                                  <a:lnTo>
                                    <a:pt x="206" y="129"/>
                                  </a:lnTo>
                                  <a:lnTo>
                                    <a:pt x="209" y="108"/>
                                  </a:lnTo>
                                  <a:lnTo>
                                    <a:pt x="206" y="85"/>
                                  </a:lnTo>
                                  <a:lnTo>
                                    <a:pt x="200" y="63"/>
                                  </a:lnTo>
                                  <a:lnTo>
                                    <a:pt x="189" y="44"/>
                                  </a:lnTo>
                                  <a:lnTo>
                                    <a:pt x="175" y="27"/>
                                  </a:lnTo>
                                  <a:lnTo>
                                    <a:pt x="164" y="19"/>
                                  </a:lnTo>
                                  <a:close/>
                                </a:path>
                              </a:pathLst>
                            </a:custGeom>
                            <a:solidFill>
                              <a:srgbClr val="9999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0D1B002" id="Group 563" o:spid="_x0000_s1026" style="position:absolute;margin-left:409.5pt;margin-top:.45pt;width:10.5pt;height:10.5pt;z-index:-251639808;mso-position-horizontal-relative:page" coordorigin="4574,345" coordsize="210,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" o:allowincell="f">
                <v:shape id="Freeform 564" o:spid="_x0000_s1027" style="position:absolute;left:4585;top:355;width:189;height:191;visibility:visible;mso-wrap-style:square;v-text-anchor:top" coordsize="189,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" path="m85,l64,4,46,12,30,25,17,41,7,61,1,85,,111r6,22l17,152r15,16l50,180r20,7l93,190r17,-1l131,182r19,-11l166,156r11,-18l185,117r3,-23l185,72,178,52,166,35,150,20,131,9,109,2,85,xe" stroked="f">
                  <v:path arrowok="t" o:connecttype="custom" o:connectlocs="85,0;64,4;46,12;30,25;17,41;7,61;1,85;0,111;6,133;17,152;32,168;50,180;70,187;93,190;110,189;131,182;150,171;166,156;177,138;185,117;188,94;185,72;178,52;166,35;150,20;131,9;109,2;85,0" o:connectangles="0,0,0,0,0,0,0,0,0,0,0,0,0,0,0,0,0,0,0,0,0,0,0,0,0,0,0,0"/>
                </v:shape>
                <v:group id="Group 565" o:spid="_x0000_s1028" style="position:absolute;left:4574;top:345;width:210;height:210" coordorigin="4574,345"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Freeform 566" o:spid="_x0000_s1029"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" path="m104,l81,2,60,9,42,20,26,35,13,53,4,73,,95r2,25l8,143r10,20l31,180r16,13l66,203r20,6l113,207r23,-5l157,193r3,-2l105,191,82,188,62,179,45,166,31,149,22,129,19,107,22,84,30,63,43,45,60,32,80,23r22,-3l104,19r60,l158,14,138,5,116,,104,xe" fillcolor="#999998" stroked="f">
                    <v:path arrowok="t" o:connecttype="custom" o:connectlocs="104,0;81,2;60,9;42,20;26,35;13,53;4,73;0,95;2,120;8,143;18,163;31,180;47,193;66,203;86,209;113,207;136,202;157,193;160,191;105,191;82,188;62,179;45,166;31,149;22,129;19,107;22,84;30,63;43,45;60,32;80,23;102,20;104,19;164,19;158,14;138,5;116,0;104,0" o:connectangles="0,0,0,0,0,0,0,0,0,0,0,0,0,0,0,0,0,0,0,0,0,0,0,0,0,0,0,0,0,0,0,0,0,0,0,0,0,0"/>
                  </v:shape>
                  <v:shape id="Freeform 567" o:spid="_x0000_s1030" style="position:absolute;left:4574;top:345;width:210;height:210;visibility:visible;mso-wrap-style:square;v-text-anchor:top" coordsize="210,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" path="m164,19r-60,l126,23r21,8l164,44r13,18l186,82r3,22l186,127r-9,21l164,165r-17,14l127,187r-22,4l160,191r15,-10l189,166r10,-18l206,129r3,-21l206,85,200,63,189,44,175,27,164,19xe" fillcolor="#999998" stroked="f">
                    <v:path arrowok="t" o:connecttype="custom" o:connectlocs="164,19;104,19;126,23;147,31;164,44;177,62;186,82;189,104;186,127;177,148;164,165;147,179;127,187;105,191;160,191;175,181;189,166;199,148;206,129;209,108;206,85;200,63;189,44;175,27;164,19" o:connectangles="0,0,0,0,0,0,0,0,0,0,0,0,0,0,0,0,0,0,0,0,0,0,0,0,0"/>
                  </v:shape>
                </v:group>
                <w10:wrap anchorx="page"/>
              </v:group>
            </w:pict>
          </mc:Fallback>
        </mc:AlternateContent>
      </w:r>
    </w:p>
    <w:p w14:paraId="23964C1E" w14:textId="77777777" w:rsidR="001777EB" w:rsidRPr="00973A87" w:rsidRDefault="001777EB" w:rsidP="001777EB">
      <w:pPr>
        <w:tabs>
          <w:tab w:val="left" w:pos="1275"/>
        </w:tabs>
        <w:rPr>
          <w:lang w:val="es-MX"/>
        </w:rPr>
      </w:pPr>
    </w:p>
    <w:p w14:paraId="23964C1F" w14:textId="77777777" w:rsidR="006A6658" w:rsidRPr="00973A87" w:rsidRDefault="001777EB" w:rsidP="001777EB">
      <w:pPr>
        <w:tabs>
          <w:tab w:val="left" w:pos="1275"/>
        </w:tabs>
        <w:rPr>
          <w:lang w:val="es-MX"/>
        </w:rPr>
        <w:sectPr w:rsidR="006A6658" w:rsidRPr="00973A87">
          <w:type w:val="continuous"/>
          <w:pgSz w:w="15840" w:h="12240" w:orient="landscape"/>
          <w:pgMar w:top="280" w:right="240" w:bottom="0" w:left="240" w:header="720" w:footer="720" w:gutter="0"/>
          <w:cols w:space="720" w:equalWidth="0">
            <w:col w:w="15360"/>
          </w:cols>
          <w:noEndnote/>
        </w:sectPr>
      </w:pPr>
      <w:r w:rsidRPr="00973A87">
        <w:rPr>
          <w:lang w:val="es-MX"/>
        </w:rPr>
        <w:tab/>
      </w:r>
    </w:p>
    <w:p w14:paraId="23964C20" w14:textId="77777777" w:rsidR="006A6658" w:rsidRPr="00973A87" w:rsidRDefault="006A6658">
      <w:pPr>
        <w:pStyle w:val="BodyText"/>
        <w:kinsoku w:val="0"/>
        <w:overflowPunct w:val="0"/>
        <w:spacing w:before="4"/>
        <w:ind w:left="0"/>
        <w:rPr>
          <w:sz w:val="6"/>
          <w:szCs w:val="6"/>
          <w:lang w:val="es-MX"/>
        </w:rPr>
      </w:pPr>
    </w:p>
    <w:p w14:paraId="23964C21" w14:textId="77777777" w:rsidR="006A6658" w:rsidRPr="00973A87" w:rsidRDefault="006A6658">
      <w:pPr>
        <w:pStyle w:val="BodyText"/>
        <w:kinsoku w:val="0"/>
        <w:overflowPunct w:val="0"/>
        <w:spacing w:before="0" w:line="200" w:lineRule="atLeast"/>
        <w:ind w:left="105"/>
        <w:rPr>
          <w:sz w:val="20"/>
          <w:szCs w:val="20"/>
          <w:lang w:val="es-MX"/>
        </w:rPr>
      </w:pPr>
    </w:p>
    <w:p w14:paraId="23964C22" w14:textId="77777777" w:rsidR="006A6658" w:rsidRPr="00973A87" w:rsidRDefault="006A6658">
      <w:pPr>
        <w:pStyle w:val="BodyText"/>
        <w:kinsoku w:val="0"/>
        <w:overflowPunct w:val="0"/>
        <w:spacing w:before="9"/>
        <w:ind w:left="0"/>
        <w:rPr>
          <w:sz w:val="9"/>
          <w:szCs w:val="9"/>
          <w:lang w:val="es-MX"/>
        </w:rPr>
      </w:pPr>
    </w:p>
    <w:p w14:paraId="23964C23" w14:textId="77777777" w:rsidR="006A6658" w:rsidRPr="00973A87" w:rsidRDefault="006A6658" w:rsidP="001777EB">
      <w:pPr>
        <w:pStyle w:val="Heading1"/>
        <w:tabs>
          <w:tab w:val="left" w:pos="7516"/>
        </w:tabs>
        <w:kinsoku w:val="0"/>
        <w:overflowPunct w:val="0"/>
        <w:spacing w:line="200" w:lineRule="atLeast"/>
        <w:ind w:left="387"/>
        <w:rPr>
          <w:position w:val="2"/>
          <w:lang w:val="es-MX"/>
        </w:rPr>
        <w:sectPr w:rsidR="006A6658" w:rsidRPr="00973A87">
          <w:type w:val="continuous"/>
          <w:pgSz w:w="15840" w:h="12240" w:orient="landscape"/>
          <w:pgMar w:top="280" w:right="360" w:bottom="0" w:left="580" w:header="720" w:footer="720" w:gutter="0"/>
          <w:cols w:num="2" w:space="720" w:equalWidth="0">
            <w:col w:w="6926" w:space="451"/>
            <w:col w:w="7523"/>
          </w:cols>
          <w:noEndnote/>
        </w:sectPr>
      </w:pPr>
    </w:p>
    <w:p w14:paraId="23964C24" w14:textId="77777777" w:rsidR="00770FCB" w:rsidRPr="00973A87" w:rsidRDefault="006A6658" w:rsidP="00655919">
      <w:pPr>
        <w:pStyle w:val="BodyText"/>
        <w:tabs>
          <w:tab w:val="left" w:pos="3728"/>
          <w:tab w:val="left" w:pos="5202"/>
          <w:tab w:val="left" w:pos="8675"/>
          <w:tab w:val="left" w:pos="10114"/>
          <w:tab w:val="left" w:pos="13587"/>
        </w:tabs>
        <w:kinsoku w:val="0"/>
        <w:overflowPunct w:val="0"/>
        <w:spacing w:before="0" w:line="200" w:lineRule="atLeast"/>
        <w:ind w:left="0"/>
        <w:rPr>
          <w:position w:val="1"/>
          <w:sz w:val="20"/>
          <w:szCs w:val="20"/>
          <w:lang w:val="es-MX"/>
        </w:rPr>
      </w:pPr>
      <w:r w:rsidRPr="00973A87">
        <w:rPr>
          <w:position w:val="1"/>
          <w:sz w:val="20"/>
          <w:szCs w:val="20"/>
          <w:lang w:val="es-MX"/>
        </w:rPr>
        <w:tab/>
      </w:r>
    </w:p>
    <w:p w14:paraId="23964C25" w14:textId="77777777" w:rsidR="00770FCB" w:rsidRPr="00973A87" w:rsidRDefault="00770FCB">
      <w:pPr>
        <w:widowControl/>
        <w:autoSpaceDE/>
        <w:autoSpaceDN/>
        <w:adjustRightInd/>
        <w:rPr>
          <w:rFonts w:ascii="Arial" w:hAnsi="Arial" w:cs="Arial"/>
          <w:position w:val="1"/>
          <w:sz w:val="20"/>
          <w:szCs w:val="20"/>
          <w:lang w:val="es-MX"/>
        </w:rPr>
      </w:pPr>
    </w:p>
    <w:sectPr w:rsidR="00770FCB" w:rsidRPr="00973A87" w:rsidSect="00F3775F">
      <w:type w:val="continuous"/>
      <w:pgSz w:w="15840" w:h="12240" w:orient="landscape"/>
      <w:pgMar w:top="280" w:right="360" w:bottom="0" w:left="580" w:header="720" w:footer="720" w:gutter="0"/>
      <w:cols w:space="720" w:equalWidth="0">
        <w:col w:w="1490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nap ITC">
    <w:panose1 w:val="04040A07060A02020202"/>
    <w:charset w:val="00"/>
    <w:family w:val="decorativ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244" w:hanging="144"/>
      </w:pPr>
      <w:rPr>
        <w:rFonts w:ascii="Trebuchet MS" w:hAnsi="Trebuchet MS"/>
        <w:b w:val="0"/>
        <w:w w:val="103"/>
        <w:sz w:val="16"/>
      </w:rPr>
    </w:lvl>
    <w:lvl w:ilvl="1">
      <w:numFmt w:val="bullet"/>
      <w:lvlText w:val="-"/>
      <w:lvlJc w:val="left"/>
      <w:pPr>
        <w:ind w:left="964" w:hanging="144"/>
      </w:pPr>
      <w:rPr>
        <w:rFonts w:ascii="Trebuchet MS" w:hAnsi="Trebuchet MS"/>
        <w:b w:val="0"/>
        <w:w w:val="103"/>
        <w:sz w:val="16"/>
      </w:rPr>
    </w:lvl>
    <w:lvl w:ilvl="2">
      <w:numFmt w:val="bullet"/>
      <w:lvlText w:val="•"/>
      <w:lvlJc w:val="left"/>
      <w:pPr>
        <w:ind w:left="1235" w:hanging="144"/>
      </w:pPr>
    </w:lvl>
    <w:lvl w:ilvl="3">
      <w:numFmt w:val="bullet"/>
      <w:lvlText w:val="•"/>
      <w:lvlJc w:val="left"/>
      <w:pPr>
        <w:ind w:left="1506" w:hanging="144"/>
      </w:pPr>
    </w:lvl>
    <w:lvl w:ilvl="4">
      <w:numFmt w:val="bullet"/>
      <w:lvlText w:val="•"/>
      <w:lvlJc w:val="left"/>
      <w:pPr>
        <w:ind w:left="1777" w:hanging="144"/>
      </w:pPr>
    </w:lvl>
    <w:lvl w:ilvl="5">
      <w:numFmt w:val="bullet"/>
      <w:lvlText w:val="•"/>
      <w:lvlJc w:val="left"/>
      <w:pPr>
        <w:ind w:left="2048" w:hanging="144"/>
      </w:pPr>
    </w:lvl>
    <w:lvl w:ilvl="6">
      <w:numFmt w:val="bullet"/>
      <w:lvlText w:val="•"/>
      <w:lvlJc w:val="left"/>
      <w:pPr>
        <w:ind w:left="2320" w:hanging="144"/>
      </w:pPr>
    </w:lvl>
    <w:lvl w:ilvl="7">
      <w:numFmt w:val="bullet"/>
      <w:lvlText w:val="•"/>
      <w:lvlJc w:val="left"/>
      <w:pPr>
        <w:ind w:left="2591" w:hanging="144"/>
      </w:pPr>
    </w:lvl>
    <w:lvl w:ilvl="8">
      <w:numFmt w:val="bullet"/>
      <w:lvlText w:val="•"/>
      <w:lvlJc w:val="left"/>
      <w:pPr>
        <w:ind w:left="2862" w:hanging="144"/>
      </w:pPr>
    </w:lvl>
  </w:abstractNum>
  <w:abstractNum w:abstractNumId="1" w15:restartNumberingAfterBreak="0">
    <w:nsid w:val="00000403"/>
    <w:multiLevelType w:val="multilevel"/>
    <w:tmpl w:val="00000886"/>
    <w:lvl w:ilvl="0">
      <w:numFmt w:val="bullet"/>
      <w:lvlText w:val="-"/>
      <w:lvlJc w:val="left"/>
      <w:pPr>
        <w:ind w:left="79" w:hanging="93"/>
      </w:pPr>
      <w:rPr>
        <w:rFonts w:ascii="Trebuchet MS" w:hAnsi="Trebuchet MS"/>
        <w:b w:val="0"/>
        <w:w w:val="103"/>
        <w:sz w:val="16"/>
      </w:rPr>
    </w:lvl>
    <w:lvl w:ilvl="1">
      <w:numFmt w:val="bullet"/>
      <w:lvlText w:val="•"/>
      <w:lvlJc w:val="left"/>
      <w:pPr>
        <w:ind w:left="411" w:hanging="93"/>
      </w:pPr>
    </w:lvl>
    <w:lvl w:ilvl="2">
      <w:numFmt w:val="bullet"/>
      <w:lvlText w:val="•"/>
      <w:lvlJc w:val="left"/>
      <w:pPr>
        <w:ind w:left="744" w:hanging="93"/>
      </w:pPr>
    </w:lvl>
    <w:lvl w:ilvl="3">
      <w:numFmt w:val="bullet"/>
      <w:lvlText w:val="•"/>
      <w:lvlJc w:val="left"/>
      <w:pPr>
        <w:ind w:left="1076" w:hanging="93"/>
      </w:pPr>
    </w:lvl>
    <w:lvl w:ilvl="4">
      <w:numFmt w:val="bullet"/>
      <w:lvlText w:val="•"/>
      <w:lvlJc w:val="left"/>
      <w:pPr>
        <w:ind w:left="1409" w:hanging="93"/>
      </w:pPr>
    </w:lvl>
    <w:lvl w:ilvl="5">
      <w:numFmt w:val="bullet"/>
      <w:lvlText w:val="•"/>
      <w:lvlJc w:val="left"/>
      <w:pPr>
        <w:ind w:left="1741" w:hanging="93"/>
      </w:pPr>
    </w:lvl>
    <w:lvl w:ilvl="6">
      <w:numFmt w:val="bullet"/>
      <w:lvlText w:val="•"/>
      <w:lvlJc w:val="left"/>
      <w:pPr>
        <w:ind w:left="2074" w:hanging="93"/>
      </w:pPr>
    </w:lvl>
    <w:lvl w:ilvl="7">
      <w:numFmt w:val="bullet"/>
      <w:lvlText w:val="•"/>
      <w:lvlJc w:val="left"/>
      <w:pPr>
        <w:ind w:left="2406" w:hanging="93"/>
      </w:pPr>
    </w:lvl>
    <w:lvl w:ilvl="8">
      <w:numFmt w:val="bullet"/>
      <w:lvlText w:val="•"/>
      <w:lvlJc w:val="left"/>
      <w:pPr>
        <w:ind w:left="2738" w:hanging="93"/>
      </w:pPr>
    </w:lvl>
  </w:abstractNum>
  <w:abstractNum w:abstractNumId="2" w15:restartNumberingAfterBreak="0">
    <w:nsid w:val="00000404"/>
    <w:multiLevelType w:val="multilevel"/>
    <w:tmpl w:val="00000887"/>
    <w:lvl w:ilvl="0">
      <w:numFmt w:val="bullet"/>
      <w:lvlText w:val="-"/>
      <w:lvlJc w:val="left"/>
      <w:pPr>
        <w:ind w:left="63" w:hanging="144"/>
      </w:pPr>
      <w:rPr>
        <w:rFonts w:ascii="Trebuchet MS" w:hAnsi="Trebuchet MS"/>
        <w:b w:val="0"/>
        <w:w w:val="103"/>
        <w:sz w:val="16"/>
      </w:rPr>
    </w:lvl>
    <w:lvl w:ilvl="1">
      <w:numFmt w:val="bullet"/>
      <w:lvlText w:val="•"/>
      <w:lvlJc w:val="left"/>
      <w:pPr>
        <w:ind w:left="282" w:hanging="144"/>
      </w:pPr>
    </w:lvl>
    <w:lvl w:ilvl="2">
      <w:numFmt w:val="bullet"/>
      <w:lvlText w:val="•"/>
      <w:lvlJc w:val="left"/>
      <w:pPr>
        <w:ind w:left="501" w:hanging="144"/>
      </w:pPr>
    </w:lvl>
    <w:lvl w:ilvl="3">
      <w:numFmt w:val="bullet"/>
      <w:lvlText w:val="•"/>
      <w:lvlJc w:val="left"/>
      <w:pPr>
        <w:ind w:left="721" w:hanging="144"/>
      </w:pPr>
    </w:lvl>
    <w:lvl w:ilvl="4">
      <w:numFmt w:val="bullet"/>
      <w:lvlText w:val="•"/>
      <w:lvlJc w:val="left"/>
      <w:pPr>
        <w:ind w:left="940" w:hanging="144"/>
      </w:pPr>
    </w:lvl>
    <w:lvl w:ilvl="5">
      <w:numFmt w:val="bullet"/>
      <w:lvlText w:val="•"/>
      <w:lvlJc w:val="left"/>
      <w:pPr>
        <w:ind w:left="1159" w:hanging="144"/>
      </w:pPr>
    </w:lvl>
    <w:lvl w:ilvl="6">
      <w:numFmt w:val="bullet"/>
      <w:lvlText w:val="•"/>
      <w:lvlJc w:val="left"/>
      <w:pPr>
        <w:ind w:left="1378" w:hanging="144"/>
      </w:pPr>
    </w:lvl>
    <w:lvl w:ilvl="7">
      <w:numFmt w:val="bullet"/>
      <w:lvlText w:val="•"/>
      <w:lvlJc w:val="left"/>
      <w:pPr>
        <w:ind w:left="1597" w:hanging="144"/>
      </w:pPr>
    </w:lvl>
    <w:lvl w:ilvl="8">
      <w:numFmt w:val="bullet"/>
      <w:lvlText w:val="•"/>
      <w:lvlJc w:val="left"/>
      <w:pPr>
        <w:ind w:left="1817" w:hanging="144"/>
      </w:pPr>
    </w:lvl>
  </w:abstractNum>
  <w:abstractNum w:abstractNumId="3" w15:restartNumberingAfterBreak="0">
    <w:nsid w:val="00000405"/>
    <w:multiLevelType w:val="multilevel"/>
    <w:tmpl w:val="00000888"/>
    <w:lvl w:ilvl="0">
      <w:numFmt w:val="bullet"/>
      <w:lvlText w:val="-"/>
      <w:lvlJc w:val="left"/>
      <w:pPr>
        <w:ind w:left="63" w:hanging="127"/>
      </w:pPr>
      <w:rPr>
        <w:rFonts w:ascii="Arial" w:hAnsi="Arial"/>
        <w:b w:val="0"/>
        <w:sz w:val="16"/>
      </w:rPr>
    </w:lvl>
    <w:lvl w:ilvl="1">
      <w:numFmt w:val="bullet"/>
      <w:lvlText w:val="•"/>
      <w:lvlJc w:val="left"/>
      <w:pPr>
        <w:ind w:left="283" w:hanging="127"/>
      </w:pPr>
    </w:lvl>
    <w:lvl w:ilvl="2">
      <w:numFmt w:val="bullet"/>
      <w:lvlText w:val="•"/>
      <w:lvlJc w:val="left"/>
      <w:pPr>
        <w:ind w:left="502" w:hanging="127"/>
      </w:pPr>
    </w:lvl>
    <w:lvl w:ilvl="3">
      <w:numFmt w:val="bullet"/>
      <w:lvlText w:val="•"/>
      <w:lvlJc w:val="left"/>
      <w:pPr>
        <w:ind w:left="721" w:hanging="127"/>
      </w:pPr>
    </w:lvl>
    <w:lvl w:ilvl="4">
      <w:numFmt w:val="bullet"/>
      <w:lvlText w:val="•"/>
      <w:lvlJc w:val="left"/>
      <w:pPr>
        <w:ind w:left="940" w:hanging="127"/>
      </w:pPr>
    </w:lvl>
    <w:lvl w:ilvl="5">
      <w:numFmt w:val="bullet"/>
      <w:lvlText w:val="•"/>
      <w:lvlJc w:val="left"/>
      <w:pPr>
        <w:ind w:left="1159" w:hanging="127"/>
      </w:pPr>
    </w:lvl>
    <w:lvl w:ilvl="6">
      <w:numFmt w:val="bullet"/>
      <w:lvlText w:val="•"/>
      <w:lvlJc w:val="left"/>
      <w:pPr>
        <w:ind w:left="1378" w:hanging="127"/>
      </w:pPr>
    </w:lvl>
    <w:lvl w:ilvl="7">
      <w:numFmt w:val="bullet"/>
      <w:lvlText w:val="•"/>
      <w:lvlJc w:val="left"/>
      <w:pPr>
        <w:ind w:left="1598" w:hanging="127"/>
      </w:pPr>
    </w:lvl>
    <w:lvl w:ilvl="8">
      <w:numFmt w:val="bullet"/>
      <w:lvlText w:val="•"/>
      <w:lvlJc w:val="left"/>
      <w:pPr>
        <w:ind w:left="1817" w:hanging="127"/>
      </w:pPr>
    </w:lvl>
  </w:abstractNum>
  <w:abstractNum w:abstractNumId="4" w15:restartNumberingAfterBreak="0">
    <w:nsid w:val="00000406"/>
    <w:multiLevelType w:val="multilevel"/>
    <w:tmpl w:val="00000889"/>
    <w:lvl w:ilvl="0">
      <w:numFmt w:val="bullet"/>
      <w:lvlText w:val="-"/>
      <w:lvlJc w:val="left"/>
      <w:pPr>
        <w:ind w:left="81" w:hanging="126"/>
      </w:pPr>
      <w:rPr>
        <w:rFonts w:ascii="Trebuchet MS" w:hAnsi="Trebuchet MS"/>
        <w:b w:val="0"/>
        <w:w w:val="103"/>
        <w:sz w:val="14"/>
      </w:rPr>
    </w:lvl>
    <w:lvl w:ilvl="1">
      <w:numFmt w:val="bullet"/>
      <w:lvlText w:val="•"/>
      <w:lvlJc w:val="left"/>
      <w:pPr>
        <w:ind w:left="298" w:hanging="126"/>
      </w:pPr>
    </w:lvl>
    <w:lvl w:ilvl="2">
      <w:numFmt w:val="bullet"/>
      <w:lvlText w:val="•"/>
      <w:lvlJc w:val="left"/>
      <w:pPr>
        <w:ind w:left="515" w:hanging="126"/>
      </w:pPr>
    </w:lvl>
    <w:lvl w:ilvl="3">
      <w:numFmt w:val="bullet"/>
      <w:lvlText w:val="•"/>
      <w:lvlJc w:val="left"/>
      <w:pPr>
        <w:ind w:left="731" w:hanging="126"/>
      </w:pPr>
    </w:lvl>
    <w:lvl w:ilvl="4">
      <w:numFmt w:val="bullet"/>
      <w:lvlText w:val="•"/>
      <w:lvlJc w:val="left"/>
      <w:pPr>
        <w:ind w:left="948" w:hanging="126"/>
      </w:pPr>
    </w:lvl>
    <w:lvl w:ilvl="5">
      <w:numFmt w:val="bullet"/>
      <w:lvlText w:val="•"/>
      <w:lvlJc w:val="left"/>
      <w:pPr>
        <w:ind w:left="1165" w:hanging="126"/>
      </w:pPr>
    </w:lvl>
    <w:lvl w:ilvl="6">
      <w:numFmt w:val="bullet"/>
      <w:lvlText w:val="•"/>
      <w:lvlJc w:val="left"/>
      <w:pPr>
        <w:ind w:left="1381" w:hanging="126"/>
      </w:pPr>
    </w:lvl>
    <w:lvl w:ilvl="7">
      <w:numFmt w:val="bullet"/>
      <w:lvlText w:val="•"/>
      <w:lvlJc w:val="left"/>
      <w:pPr>
        <w:ind w:left="1598" w:hanging="126"/>
      </w:pPr>
    </w:lvl>
    <w:lvl w:ilvl="8">
      <w:numFmt w:val="bullet"/>
      <w:lvlText w:val="•"/>
      <w:lvlJc w:val="left"/>
      <w:pPr>
        <w:ind w:left="1815" w:hanging="126"/>
      </w:pPr>
    </w:lvl>
  </w:abstractNum>
  <w:abstractNum w:abstractNumId="5" w15:restartNumberingAfterBreak="0">
    <w:nsid w:val="00000407"/>
    <w:multiLevelType w:val="multilevel"/>
    <w:tmpl w:val="0000088A"/>
    <w:lvl w:ilvl="0">
      <w:numFmt w:val="bullet"/>
      <w:lvlText w:val="-"/>
      <w:lvlJc w:val="left"/>
      <w:pPr>
        <w:ind w:left="190" w:hanging="126"/>
      </w:pPr>
      <w:rPr>
        <w:rFonts w:ascii="Snap ITC" w:hAnsi="Snap ITC"/>
        <w:b w:val="0"/>
        <w:w w:val="99"/>
        <w:sz w:val="14"/>
      </w:rPr>
    </w:lvl>
    <w:lvl w:ilvl="1">
      <w:numFmt w:val="bullet"/>
      <w:lvlText w:val="•"/>
      <w:lvlJc w:val="left"/>
      <w:pPr>
        <w:ind w:left="401" w:hanging="126"/>
      </w:pPr>
    </w:lvl>
    <w:lvl w:ilvl="2">
      <w:numFmt w:val="bullet"/>
      <w:lvlText w:val="•"/>
      <w:lvlJc w:val="left"/>
      <w:pPr>
        <w:ind w:left="612" w:hanging="126"/>
      </w:pPr>
    </w:lvl>
    <w:lvl w:ilvl="3">
      <w:numFmt w:val="bullet"/>
      <w:lvlText w:val="•"/>
      <w:lvlJc w:val="left"/>
      <w:pPr>
        <w:ind w:left="823" w:hanging="126"/>
      </w:pPr>
    </w:lvl>
    <w:lvl w:ilvl="4">
      <w:numFmt w:val="bullet"/>
      <w:lvlText w:val="•"/>
      <w:lvlJc w:val="left"/>
      <w:pPr>
        <w:ind w:left="1034" w:hanging="126"/>
      </w:pPr>
    </w:lvl>
    <w:lvl w:ilvl="5">
      <w:numFmt w:val="bullet"/>
      <w:lvlText w:val="•"/>
      <w:lvlJc w:val="left"/>
      <w:pPr>
        <w:ind w:left="1245" w:hanging="126"/>
      </w:pPr>
    </w:lvl>
    <w:lvl w:ilvl="6">
      <w:numFmt w:val="bullet"/>
      <w:lvlText w:val="•"/>
      <w:lvlJc w:val="left"/>
      <w:pPr>
        <w:ind w:left="1456" w:hanging="126"/>
      </w:pPr>
    </w:lvl>
    <w:lvl w:ilvl="7">
      <w:numFmt w:val="bullet"/>
      <w:lvlText w:val="•"/>
      <w:lvlJc w:val="left"/>
      <w:pPr>
        <w:ind w:left="1667" w:hanging="126"/>
      </w:pPr>
    </w:lvl>
    <w:lvl w:ilvl="8">
      <w:numFmt w:val="bullet"/>
      <w:lvlText w:val="•"/>
      <w:lvlJc w:val="left"/>
      <w:pPr>
        <w:ind w:left="1877" w:hanging="126"/>
      </w:pPr>
    </w:lvl>
  </w:abstractNum>
  <w:abstractNum w:abstractNumId="6" w15:restartNumberingAfterBreak="0">
    <w:nsid w:val="578728CD"/>
    <w:multiLevelType w:val="hybridMultilevel"/>
    <w:tmpl w:val="D20EFF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wtjQwNDaxNDS0MDBR0lEKTi0uzszPAykwrAUANODYriwAAAA="/>
  </w:docVars>
  <w:rsids>
    <w:rsidRoot w:val="004B50F0"/>
    <w:rsid w:val="0003202C"/>
    <w:rsid w:val="00046554"/>
    <w:rsid w:val="0011190C"/>
    <w:rsid w:val="0013319B"/>
    <w:rsid w:val="00151535"/>
    <w:rsid w:val="001777EB"/>
    <w:rsid w:val="001C680F"/>
    <w:rsid w:val="001D41D4"/>
    <w:rsid w:val="001E0543"/>
    <w:rsid w:val="001E3920"/>
    <w:rsid w:val="002F7F9F"/>
    <w:rsid w:val="0030369A"/>
    <w:rsid w:val="0032295A"/>
    <w:rsid w:val="00327A38"/>
    <w:rsid w:val="003B3091"/>
    <w:rsid w:val="003C477E"/>
    <w:rsid w:val="003E534F"/>
    <w:rsid w:val="0040530A"/>
    <w:rsid w:val="00441BE3"/>
    <w:rsid w:val="00450B24"/>
    <w:rsid w:val="00450F89"/>
    <w:rsid w:val="00461B01"/>
    <w:rsid w:val="00476E74"/>
    <w:rsid w:val="004B50F0"/>
    <w:rsid w:val="004C607B"/>
    <w:rsid w:val="004E0682"/>
    <w:rsid w:val="004F4D65"/>
    <w:rsid w:val="004F766E"/>
    <w:rsid w:val="005B4C3E"/>
    <w:rsid w:val="005E16B6"/>
    <w:rsid w:val="005F75EB"/>
    <w:rsid w:val="00653704"/>
    <w:rsid w:val="00655919"/>
    <w:rsid w:val="006A1CE6"/>
    <w:rsid w:val="006A6658"/>
    <w:rsid w:val="006D58B1"/>
    <w:rsid w:val="0071090A"/>
    <w:rsid w:val="00717D9C"/>
    <w:rsid w:val="007238E7"/>
    <w:rsid w:val="00770FCB"/>
    <w:rsid w:val="00811E3E"/>
    <w:rsid w:val="008365D1"/>
    <w:rsid w:val="0084065A"/>
    <w:rsid w:val="008656C9"/>
    <w:rsid w:val="00866BEB"/>
    <w:rsid w:val="0086714D"/>
    <w:rsid w:val="0088618A"/>
    <w:rsid w:val="008B7118"/>
    <w:rsid w:val="008C1209"/>
    <w:rsid w:val="009338DA"/>
    <w:rsid w:val="00936197"/>
    <w:rsid w:val="0094546C"/>
    <w:rsid w:val="00973A87"/>
    <w:rsid w:val="009B7F17"/>
    <w:rsid w:val="009C33CB"/>
    <w:rsid w:val="00A2529D"/>
    <w:rsid w:val="00A51109"/>
    <w:rsid w:val="00A72F02"/>
    <w:rsid w:val="00A75D2E"/>
    <w:rsid w:val="00B0666D"/>
    <w:rsid w:val="00B54BB9"/>
    <w:rsid w:val="00B72E7B"/>
    <w:rsid w:val="00B81D18"/>
    <w:rsid w:val="00C04FAE"/>
    <w:rsid w:val="00C23E37"/>
    <w:rsid w:val="00C41038"/>
    <w:rsid w:val="00C52E9E"/>
    <w:rsid w:val="00CF0D3F"/>
    <w:rsid w:val="00D54AB3"/>
    <w:rsid w:val="00DA2C35"/>
    <w:rsid w:val="00DC45C5"/>
    <w:rsid w:val="00DD6582"/>
    <w:rsid w:val="00DF2AC6"/>
    <w:rsid w:val="00DF3247"/>
    <w:rsid w:val="00E83FDC"/>
    <w:rsid w:val="00EB0E69"/>
    <w:rsid w:val="00EB417E"/>
    <w:rsid w:val="00EB5AD2"/>
    <w:rsid w:val="00F16B88"/>
    <w:rsid w:val="00F3775F"/>
    <w:rsid w:val="00F56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964B7F"/>
  <w15:docId w15:val="{C40DC962-85CE-419A-8DF3-45D7700B8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3775F"/>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rsid w:val="00F3775F"/>
    <w:pPr>
      <w:ind w:left="117"/>
      <w:outlineLvl w:val="0"/>
    </w:pPr>
    <w:rPr>
      <w:rFonts w:ascii="Arial" w:hAnsi="Arial" w:cs="Arial"/>
      <w:sz w:val="20"/>
      <w:szCs w:val="20"/>
    </w:rPr>
  </w:style>
  <w:style w:type="paragraph" w:styleId="Heading2">
    <w:name w:val="heading 2"/>
    <w:basedOn w:val="Normal"/>
    <w:next w:val="Normal"/>
    <w:link w:val="Heading2Char"/>
    <w:uiPriority w:val="1"/>
    <w:qFormat/>
    <w:rsid w:val="00F3775F"/>
    <w:pPr>
      <w:ind w:left="259"/>
      <w:outlineLvl w:val="1"/>
    </w:pPr>
    <w:rPr>
      <w:rFonts w:ascii="Arial" w:hAnsi="Arial" w:cs="Arial"/>
      <w:sz w:val="18"/>
      <w:szCs w:val="18"/>
    </w:rPr>
  </w:style>
  <w:style w:type="paragraph" w:styleId="Heading3">
    <w:name w:val="heading 3"/>
    <w:basedOn w:val="Normal"/>
    <w:next w:val="Normal"/>
    <w:link w:val="Heading3Char"/>
    <w:uiPriority w:val="1"/>
    <w:qFormat/>
    <w:rsid w:val="00F3775F"/>
    <w:pPr>
      <w:ind w:left="5120"/>
      <w:outlineLvl w:val="2"/>
    </w:pPr>
    <w:rPr>
      <w:rFonts w:ascii="Arial" w:hAnsi="Arial" w:cs="Arial"/>
      <w:b/>
      <w:bCs/>
      <w:sz w:val="16"/>
      <w:szCs w:val="16"/>
    </w:rPr>
  </w:style>
  <w:style w:type="paragraph" w:styleId="Heading4">
    <w:name w:val="heading 4"/>
    <w:basedOn w:val="Normal"/>
    <w:next w:val="Normal"/>
    <w:link w:val="Heading4Char"/>
    <w:uiPriority w:val="9"/>
    <w:semiHidden/>
    <w:unhideWhenUsed/>
    <w:qFormat/>
    <w:rsid w:val="00EB5AD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3775F"/>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sid w:val="00F3775F"/>
    <w:rPr>
      <w:rFonts w:ascii="Cambria" w:eastAsia="Times New Roman" w:hAnsi="Cambria" w:cs="Times New Roman"/>
      <w:b/>
      <w:bCs/>
      <w:i/>
      <w:iCs/>
      <w:sz w:val="28"/>
      <w:szCs w:val="28"/>
    </w:rPr>
  </w:style>
  <w:style w:type="character" w:customStyle="1" w:styleId="Heading3Char">
    <w:name w:val="Heading 3 Char"/>
    <w:link w:val="Heading3"/>
    <w:uiPriority w:val="9"/>
    <w:semiHidden/>
    <w:locked/>
    <w:rsid w:val="00F3775F"/>
    <w:rPr>
      <w:rFonts w:ascii="Cambria" w:eastAsia="Times New Roman" w:hAnsi="Cambria" w:cs="Times New Roman"/>
      <w:b/>
      <w:bCs/>
      <w:sz w:val="26"/>
      <w:szCs w:val="26"/>
    </w:rPr>
  </w:style>
  <w:style w:type="paragraph" w:styleId="BodyText">
    <w:name w:val="Body Text"/>
    <w:basedOn w:val="Normal"/>
    <w:link w:val="BodyTextChar"/>
    <w:uiPriority w:val="1"/>
    <w:qFormat/>
    <w:rsid w:val="00F3775F"/>
    <w:pPr>
      <w:spacing w:before="42"/>
      <w:ind w:left="319"/>
    </w:pPr>
    <w:rPr>
      <w:rFonts w:ascii="Arial" w:hAnsi="Arial" w:cs="Arial"/>
      <w:sz w:val="14"/>
      <w:szCs w:val="14"/>
    </w:rPr>
  </w:style>
  <w:style w:type="character" w:customStyle="1" w:styleId="BodyTextChar">
    <w:name w:val="Body Text Char"/>
    <w:link w:val="BodyText"/>
    <w:uiPriority w:val="1"/>
    <w:locked/>
    <w:rsid w:val="00F3775F"/>
    <w:rPr>
      <w:rFonts w:ascii="Times New Roman" w:hAnsi="Times New Roman" w:cs="Times New Roman"/>
      <w:sz w:val="24"/>
      <w:szCs w:val="24"/>
    </w:rPr>
  </w:style>
  <w:style w:type="paragraph" w:styleId="ListParagraph">
    <w:name w:val="List Paragraph"/>
    <w:basedOn w:val="Normal"/>
    <w:uiPriority w:val="34"/>
    <w:qFormat/>
    <w:rsid w:val="00F3775F"/>
  </w:style>
  <w:style w:type="paragraph" w:customStyle="1" w:styleId="TableParagraph">
    <w:name w:val="Table Paragraph"/>
    <w:basedOn w:val="Normal"/>
    <w:uiPriority w:val="1"/>
    <w:qFormat/>
    <w:rsid w:val="00F3775F"/>
  </w:style>
  <w:style w:type="paragraph" w:styleId="NormalWeb">
    <w:name w:val="Normal (Web)"/>
    <w:basedOn w:val="Normal"/>
    <w:uiPriority w:val="99"/>
    <w:semiHidden/>
    <w:unhideWhenUsed/>
    <w:rsid w:val="00770FCB"/>
    <w:pPr>
      <w:widowControl/>
      <w:autoSpaceDE/>
      <w:autoSpaceDN/>
      <w:adjustRightInd/>
      <w:spacing w:before="100" w:beforeAutospacing="1" w:after="100" w:afterAutospacing="1"/>
    </w:pPr>
  </w:style>
  <w:style w:type="character" w:styleId="Hyperlink">
    <w:name w:val="Hyperlink"/>
    <w:basedOn w:val="DefaultParagraphFont"/>
    <w:uiPriority w:val="99"/>
    <w:unhideWhenUsed/>
    <w:rsid w:val="00770FCB"/>
    <w:rPr>
      <w:color w:val="0000FF" w:themeColor="hyperlink"/>
      <w:u w:val="single"/>
    </w:rPr>
  </w:style>
  <w:style w:type="paragraph" w:styleId="BalloonText">
    <w:name w:val="Balloon Text"/>
    <w:basedOn w:val="Normal"/>
    <w:link w:val="BalloonTextChar"/>
    <w:uiPriority w:val="99"/>
    <w:semiHidden/>
    <w:unhideWhenUsed/>
    <w:rsid w:val="007238E7"/>
    <w:rPr>
      <w:rFonts w:ascii="Tahoma" w:hAnsi="Tahoma" w:cs="Tahoma"/>
      <w:sz w:val="16"/>
      <w:szCs w:val="16"/>
    </w:rPr>
  </w:style>
  <w:style w:type="character" w:customStyle="1" w:styleId="BalloonTextChar">
    <w:name w:val="Balloon Text Char"/>
    <w:basedOn w:val="DefaultParagraphFont"/>
    <w:link w:val="BalloonText"/>
    <w:uiPriority w:val="99"/>
    <w:semiHidden/>
    <w:rsid w:val="007238E7"/>
    <w:rPr>
      <w:rFonts w:ascii="Tahoma" w:hAnsi="Tahoma" w:cs="Tahoma"/>
      <w:sz w:val="16"/>
      <w:szCs w:val="16"/>
    </w:rPr>
  </w:style>
  <w:style w:type="character" w:customStyle="1" w:styleId="Heading4Char">
    <w:name w:val="Heading 4 Char"/>
    <w:basedOn w:val="DefaultParagraphFont"/>
    <w:link w:val="Heading4"/>
    <w:uiPriority w:val="9"/>
    <w:semiHidden/>
    <w:rsid w:val="00EB5AD2"/>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905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60F131A19C5549A3006C47780A959E" ma:contentTypeVersion="15" ma:contentTypeDescription="Create a new document." ma:contentTypeScope="" ma:versionID="32507117117b53a9d17cb805eb473325">
  <xsd:schema xmlns:xsd="http://www.w3.org/2001/XMLSchema" xmlns:xs="http://www.w3.org/2001/XMLSchema" xmlns:p="http://schemas.microsoft.com/office/2006/metadata/properties" xmlns:ns1="http://schemas.microsoft.com/sharepoint/v3" xmlns:ns3="a0263e56-529e-472b-a359-1612052873e1" xmlns:ns4="8e3d9c1f-bebe-4ede-a5bb-ae175f4c5325" targetNamespace="http://schemas.microsoft.com/office/2006/metadata/properties" ma:root="true" ma:fieldsID="406a42af658988d6384c51365ce7de92" ns1:_="" ns3:_="" ns4:_="">
    <xsd:import namespace="http://schemas.microsoft.com/sharepoint/v3"/>
    <xsd:import namespace="a0263e56-529e-472b-a359-1612052873e1"/>
    <xsd:import namespace="8e3d9c1f-bebe-4ede-a5bb-ae175f4c53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263e56-529e-472b-a359-1612052873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3d9c1f-bebe-4ede-a5bb-ae175f4c53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2737FB-70D0-49B8-A975-D941DA70F2A4}">
  <ds:schemaRefs>
    <ds:schemaRef ds:uri="http://schemas.microsoft.com/office/2006/metadata/properties"/>
    <ds:schemaRef ds:uri="http://schemas.microsoft.com/sharepoint/v3"/>
  </ds:schemaRefs>
</ds:datastoreItem>
</file>

<file path=customXml/itemProps2.xml><?xml version="1.0" encoding="utf-8"?>
<ds:datastoreItem xmlns:ds="http://schemas.openxmlformats.org/officeDocument/2006/customXml" ds:itemID="{E8FF6D24-BD21-49F8-BF18-A587F38AAFCA}">
  <ds:schemaRefs>
    <ds:schemaRef ds:uri="http://schemas.microsoft.com/sharepoint/v3/contenttype/forms"/>
  </ds:schemaRefs>
</ds:datastoreItem>
</file>

<file path=customXml/itemProps3.xml><?xml version="1.0" encoding="utf-8"?>
<ds:datastoreItem xmlns:ds="http://schemas.openxmlformats.org/officeDocument/2006/customXml" ds:itemID="{6E3D7268-44C2-47F8-9FA1-90AB58194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263e56-529e-472b-a359-1612052873e1"/>
    <ds:schemaRef ds:uri="8e3d9c1f-bebe-4ede-a5bb-ae175f4c53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1</Words>
  <Characters>3996</Characters>
  <Application>Microsoft Office Word</Application>
  <DocSecurity>0</DocSecurity>
  <Lines>33</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chool Lunch Prototype App</vt:lpstr>
      <vt:lpstr>School Lunch Prototype App</vt:lpstr>
    </vt:vector>
  </TitlesOfParts>
  <Company>FNS User</Company>
  <LinksUpToDate>false</LinksUpToDate>
  <CharactersWithSpaces>4688</CharactersWithSpaces>
  <SharedDoc>false</SharedDoc>
  <HLinks>
    <vt:vector size="18" baseType="variant">
      <vt:variant>
        <vt:i4>5701674</vt:i4>
      </vt:variant>
      <vt:variant>
        <vt:i4>75</vt:i4>
      </vt:variant>
      <vt:variant>
        <vt:i4>0</vt:i4>
      </vt:variant>
      <vt:variant>
        <vt:i4>5</vt:i4>
      </vt:variant>
      <vt:variant>
        <vt:lpwstr>mailto:program.intake@usda.gov</vt:lpwstr>
      </vt:variant>
      <vt:variant>
        <vt:lpwstr/>
      </vt:variant>
      <vt:variant>
        <vt:i4>6619171</vt:i4>
      </vt:variant>
      <vt:variant>
        <vt:i4>72</vt:i4>
      </vt:variant>
      <vt:variant>
        <vt:i4>0</vt:i4>
      </vt:variant>
      <vt:variant>
        <vt:i4>5</vt:i4>
      </vt:variant>
      <vt:variant>
        <vt:lpwstr>http://www.ascr.usda.gov/complaint_%EF%AC%81ling_cust.html</vt:lpwstr>
      </vt:variant>
      <vt:variant>
        <vt:lpwstr/>
      </vt:variant>
      <vt:variant>
        <vt:i4>5111880</vt:i4>
      </vt:variant>
      <vt:variant>
        <vt:i4>0</vt:i4>
      </vt:variant>
      <vt:variant>
        <vt:i4>0</vt:i4>
      </vt:variant>
      <vt:variant>
        <vt:i4>5</vt:i4>
      </vt:variant>
      <vt:variant>
        <vt:lpwstr>http://www.abcdefg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Lunch Prototype App</dc:title>
  <dc:creator>Kevin Maskornick</dc:creator>
  <cp:lastModifiedBy>Ms Balinski</cp:lastModifiedBy>
  <cp:revision>2</cp:revision>
  <cp:lastPrinted>2017-07-07T13:42:00Z</cp:lastPrinted>
  <dcterms:created xsi:type="dcterms:W3CDTF">2022-08-03T16:00:00Z</dcterms:created>
  <dcterms:modified xsi:type="dcterms:W3CDTF">2022-08-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60F131A19C5549A3006C47780A959E</vt:lpwstr>
  </property>
</Properties>
</file>